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ink/ink5.xml" ContentType="application/inkml+xml"/>
  <Override PartName="/word/ink/ink6.xml" ContentType="application/inkml+xml"/>
  <Override PartName="/word/ink/ink7.xml" ContentType="application/inkml+xml"/>
  <Override PartName="/word/ink/ink8.xml" ContentType="application/inkml+xml"/>
  <Override PartName="/word/ink/ink9.xml" ContentType="application/inkml+xml"/>
  <Override PartName="/word/ink/ink10.xml" ContentType="application/inkml+xml"/>
  <Override PartName="/word/ink/ink11.xml" ContentType="application/inkml+xml"/>
  <Override PartName="/word/ink/ink12.xml" ContentType="application/inkml+xml"/>
  <Override PartName="/word/ink/ink13.xml" ContentType="application/inkml+xml"/>
  <Override PartName="/word/ink/ink14.xml" ContentType="application/inkml+xml"/>
  <Override PartName="/word/ink/ink15.xml" ContentType="application/inkml+xml"/>
  <Override PartName="/word/ink/ink16.xml" ContentType="application/inkml+xml"/>
  <Override PartName="/word/ink/ink17.xml" ContentType="application/inkml+xml"/>
  <Override PartName="/word/ink/ink18.xml" ContentType="application/inkml+xml"/>
  <Override PartName="/word/ink/ink19.xml" ContentType="application/inkml+xml"/>
  <Override PartName="/word/ink/ink20.xml" ContentType="application/inkml+xml"/>
  <Override PartName="/word/ink/ink21.xml" ContentType="application/inkml+xml"/>
  <Override PartName="/word/ink/ink22.xml" ContentType="application/inkml+xml"/>
  <Override PartName="/word/ink/ink23.xml" ContentType="application/inkml+xml"/>
  <Override PartName="/word/ink/ink24.xml" ContentType="application/inkml+xml"/>
  <Override PartName="/word/ink/ink25.xml" ContentType="application/inkml+xml"/>
  <Override PartName="/word/ink/ink26.xml" ContentType="application/inkml+xml"/>
  <Override PartName="/word/ink/ink27.xml" ContentType="application/inkml+xml"/>
  <Override PartName="/word/ink/ink28.xml" ContentType="application/inkml+xml"/>
  <Override PartName="/word/ink/ink29.xml" ContentType="application/inkml+xml"/>
  <Override PartName="/word/ink/ink30.xml" ContentType="application/inkml+xml"/>
  <Override PartName="/word/ink/ink31.xml" ContentType="application/inkml+xml"/>
  <Override PartName="/word/ink/ink32.xml" ContentType="application/inkml+xml"/>
  <Override PartName="/word/ink/ink33.xml" ContentType="application/inkml+xml"/>
  <Override PartName="/word/ink/ink34.xml" ContentType="application/inkml+xml"/>
  <Override PartName="/word/ink/ink35.xml" ContentType="application/inkml+xml"/>
  <Override PartName="/word/ink/ink36.xml" ContentType="application/inkml+xml"/>
  <Override PartName="/word/ink/ink37.xml" ContentType="application/inkml+xml"/>
  <Override PartName="/word/ink/ink38.xml" ContentType="application/inkml+xml"/>
  <Override PartName="/word/ink/ink39.xml" ContentType="application/inkml+xml"/>
  <Override PartName="/word/ink/ink40.xml" ContentType="application/inkml+xml"/>
  <Override PartName="/word/ink/ink41.xml" ContentType="application/inkml+xml"/>
  <Override PartName="/word/ink/ink42.xml" ContentType="application/inkml+xml"/>
  <Override PartName="/word/ink/ink43.xml" ContentType="application/inkml+xml"/>
  <Override PartName="/word/ink/ink44.xml" ContentType="application/inkml+xml"/>
  <Override PartName="/word/ink/ink45.xml" ContentType="application/inkml+xml"/>
  <Override PartName="/word/ink/ink46.xml" ContentType="application/inkml+xml"/>
  <Override PartName="/word/ink/ink47.xml" ContentType="application/inkml+xml"/>
  <Override PartName="/word/ink/ink48.xml" ContentType="application/inkml+xml"/>
  <Override PartName="/word/ink/ink49.xml" ContentType="application/inkml+xml"/>
  <Override PartName="/word/ink/ink50.xml" ContentType="application/inkml+xml"/>
  <Override PartName="/word/ink/ink51.xml" ContentType="application/inkml+xml"/>
  <Override PartName="/word/ink/ink52.xml" ContentType="application/inkml+xml"/>
  <Override PartName="/word/ink/ink53.xml" ContentType="application/inkml+xml"/>
  <Override PartName="/word/ink/ink54.xml" ContentType="application/inkml+xml"/>
  <Override PartName="/word/ink/ink55.xml" ContentType="application/inkml+xml"/>
  <Override PartName="/word/ink/ink56.xml" ContentType="application/inkml+xml"/>
  <Override PartName="/word/ink/ink57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AF09162" w14:textId="77777777" w:rsidR="00DE1D3A" w:rsidRDefault="00DE1D3A" w:rsidP="00DE1D3A">
      <w:pPr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>Name &amp; ID:</w:t>
      </w:r>
    </w:p>
    <w:p w14:paraId="7A064C04" w14:textId="77777777" w:rsidR="00DE1D3A" w:rsidRPr="00F3423F" w:rsidRDefault="00DE1D3A" w:rsidP="00DE1D3A">
      <w:pPr>
        <w:jc w:val="right"/>
        <w:rPr>
          <w:rFonts w:ascii="Times New Roman" w:eastAsia="Times New Roman" w:hAnsi="Times New Roman" w:cs="Times New Roman"/>
          <w:i/>
          <w:iCs/>
          <w:color w:val="000000"/>
        </w:rPr>
      </w:pPr>
      <w:r w:rsidRPr="00F3423F">
        <w:rPr>
          <w:rFonts w:ascii="Times New Roman" w:eastAsia="Times New Roman" w:hAnsi="Times New Roman" w:cs="Times New Roman"/>
          <w:i/>
          <w:iCs/>
          <w:color w:val="000000"/>
        </w:rPr>
        <w:t>Please provide answers under each question.</w:t>
      </w:r>
    </w:p>
    <w:p w14:paraId="309C8CA1" w14:textId="1AB98251" w:rsidR="0040715A" w:rsidRPr="0040715A" w:rsidRDefault="0040715A" w:rsidP="0040715A">
      <w:pPr>
        <w:spacing w:after="330"/>
        <w:rPr>
          <w:rFonts w:ascii="Times New Roman" w:eastAsia="Times New Roman" w:hAnsi="Times New Roman" w:cs="Times New Roman"/>
          <w:color w:val="000000"/>
          <w:lang w:val="en-GB" w:eastAsia="en-GB"/>
        </w:rPr>
      </w:pPr>
    </w:p>
    <w:p w14:paraId="00CBC087" w14:textId="77777777" w:rsidR="0040715A" w:rsidRPr="0040715A" w:rsidRDefault="0040715A" w:rsidP="0040715A">
      <w:pPr>
        <w:spacing w:after="0"/>
        <w:ind w:right="10"/>
        <w:jc w:val="center"/>
        <w:rPr>
          <w:rFonts w:ascii="Times New Roman" w:eastAsia="Times New Roman" w:hAnsi="Times New Roman" w:cs="Times New Roman"/>
          <w:color w:val="000000"/>
          <w:lang w:val="en-GB" w:eastAsia="en-GB"/>
        </w:rPr>
      </w:pPr>
      <w:r w:rsidRPr="0040715A">
        <w:rPr>
          <w:rFonts w:ascii="Times New Roman" w:eastAsia="Times New Roman" w:hAnsi="Times New Roman" w:cs="Times New Roman"/>
          <w:b/>
          <w:color w:val="000000"/>
          <w:sz w:val="36"/>
          <w:lang w:val="en-GB" w:eastAsia="en-GB"/>
        </w:rPr>
        <w:t xml:space="preserve">INFO5992 Introduction to IT innovation </w:t>
      </w:r>
    </w:p>
    <w:p w14:paraId="23A5ABD3" w14:textId="2BAFF7E0" w:rsidR="0040715A" w:rsidRPr="0040715A" w:rsidRDefault="0040715A" w:rsidP="0040715A">
      <w:pPr>
        <w:spacing w:after="0"/>
        <w:ind w:right="4"/>
        <w:jc w:val="center"/>
        <w:rPr>
          <w:rFonts w:ascii="Times New Roman" w:eastAsia="Times New Roman" w:hAnsi="Times New Roman" w:cs="Times New Roman"/>
          <w:color w:val="000000"/>
          <w:lang w:val="en-GB" w:eastAsia="en-GB"/>
        </w:rPr>
      </w:pPr>
      <w:r w:rsidRPr="0040715A">
        <w:rPr>
          <w:rFonts w:ascii="Times New Roman" w:eastAsia="Times New Roman" w:hAnsi="Times New Roman" w:cs="Times New Roman"/>
          <w:b/>
          <w:color w:val="000000"/>
          <w:sz w:val="28"/>
          <w:lang w:val="en-GB" w:eastAsia="en-GB"/>
        </w:rPr>
        <w:t xml:space="preserve">Tutorial 02 </w:t>
      </w:r>
      <w:r>
        <w:rPr>
          <w:rFonts w:ascii="Times New Roman" w:eastAsia="Times New Roman" w:hAnsi="Times New Roman" w:cs="Times New Roman"/>
          <w:b/>
          <w:color w:val="000000"/>
          <w:sz w:val="28"/>
          <w:lang w:val="en-GB" w:eastAsia="en-GB"/>
        </w:rPr>
        <w:t>Worksheet</w:t>
      </w:r>
    </w:p>
    <w:p w14:paraId="25BD7AA6" w14:textId="77777777" w:rsidR="0040715A" w:rsidRPr="0040715A" w:rsidRDefault="0040715A" w:rsidP="0040715A">
      <w:pPr>
        <w:spacing w:after="217"/>
        <w:ind w:left="-29" w:right="-28"/>
        <w:rPr>
          <w:rFonts w:ascii="Times New Roman" w:eastAsia="Times New Roman" w:hAnsi="Times New Roman" w:cs="Times New Roman"/>
          <w:color w:val="000000"/>
          <w:lang w:val="en-GB" w:eastAsia="en-GB"/>
        </w:rPr>
      </w:pPr>
      <w:r w:rsidRPr="0040715A">
        <w:rPr>
          <w:rFonts w:ascii="Calibri" w:eastAsia="Calibri" w:hAnsi="Calibri" w:cs="Calibri"/>
          <w:noProof/>
          <w:color w:val="000000"/>
          <w:lang w:val="en-GB" w:eastAsia="en-GB"/>
        </w:rPr>
        <mc:AlternateContent>
          <mc:Choice Requires="wpg">
            <w:drawing>
              <wp:inline distT="0" distB="0" distL="0" distR="0" wp14:anchorId="7930508F" wp14:editId="4D8F75C2">
                <wp:extent cx="5963159" cy="6096"/>
                <wp:effectExtent l="0" t="0" r="0" b="0"/>
                <wp:docPr id="1310" name="Group 131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63159" cy="6096"/>
                          <a:chOff x="0" y="0"/>
                          <a:chExt cx="5963159" cy="6096"/>
                        </a:xfrm>
                      </wpg:grpSpPr>
                      <wps:wsp>
                        <wps:cNvPr id="1562" name="Shape 1562"/>
                        <wps:cNvSpPr/>
                        <wps:spPr>
                          <a:xfrm>
                            <a:off x="0" y="0"/>
                            <a:ext cx="5963159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63159" h="9144">
                                <a:moveTo>
                                  <a:pt x="0" y="0"/>
                                </a:moveTo>
                                <a:lnTo>
                                  <a:pt x="5963159" y="0"/>
                                </a:lnTo>
                                <a:lnTo>
                                  <a:pt x="5963159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0" cap="flat">
                            <a:noFill/>
                            <a:miter lim="127000"/>
                          </a:ln>
                          <a:effectLst/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6E9F262F" id="Group 1310" o:spid="_x0000_s1026" style="width:469.55pt;height:.5pt;mso-position-horizontal-relative:char;mso-position-vertical-relative:line" coordsize="59631,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">
                <v:shape id="Shape 1562" o:spid="_x0000_s1027" style="position:absolute;width:59631;height:91;visibility:visible;mso-wrap-style:square;v-text-anchor:top" coordsize="5963159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" path="m,l5963159,r,9144l,9144,,e" fillcolor="black" stroked="f" strokeweight="0">
                  <v:stroke miterlimit="83231f" joinstyle="miter"/>
                  <v:path arrowok="t" textboxrect="0,0,5963159,9144"/>
                </v:shape>
                <w10:anchorlock/>
              </v:group>
            </w:pict>
          </mc:Fallback>
        </mc:AlternateContent>
      </w:r>
    </w:p>
    <w:p w14:paraId="7116EBBC" w14:textId="77777777" w:rsidR="0040715A" w:rsidRPr="00DE1D3A" w:rsidRDefault="0040715A" w:rsidP="0040715A">
      <w:pPr>
        <w:spacing w:after="187"/>
        <w:ind w:right="3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GB"/>
        </w:rPr>
      </w:pPr>
      <w:r w:rsidRPr="00DE1D3A"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 w:color="000000"/>
          <w:lang w:val="en-GB" w:eastAsia="en-GB"/>
        </w:rPr>
        <w:t>Is there a Dominant Design in Electrical Vehicles?</w:t>
      </w:r>
      <w:r w:rsidRPr="00DE1D3A"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GB" w:eastAsia="en-GB"/>
        </w:rPr>
        <w:t xml:space="preserve"> </w:t>
      </w:r>
    </w:p>
    <w:p w14:paraId="1286EC14" w14:textId="77777777" w:rsidR="0040715A" w:rsidRDefault="0040715A"/>
    <w:p w14:paraId="60C042DC" w14:textId="3A566124" w:rsidR="00DE1D3A" w:rsidRDefault="009E3D18" w:rsidP="00DE1D3A">
      <w:pPr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b/>
          <w:bCs/>
          <w:noProof/>
          <w:color w:val="000000"/>
        </w:rPr>
        <mc:AlternateContent>
          <mc:Choice Requires="wpi">
            <w:drawing>
              <wp:anchor distT="0" distB="0" distL="114300" distR="114300" simplePos="0" relativeHeight="251796480" behindDoc="0" locked="0" layoutInCell="1" allowOverlap="1" wp14:anchorId="343C78F8" wp14:editId="4A196E89">
                <wp:simplePos x="0" y="0"/>
                <wp:positionH relativeFrom="column">
                  <wp:posOffset>3996690</wp:posOffset>
                </wp:positionH>
                <wp:positionV relativeFrom="paragraph">
                  <wp:posOffset>331470</wp:posOffset>
                </wp:positionV>
                <wp:extent cx="498990" cy="174365"/>
                <wp:effectExtent l="38100" t="25400" r="9525" b="29210"/>
                <wp:wrapNone/>
                <wp:docPr id="1381451630" name="Ink 13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">
                      <w14:nvContentPartPr>
                        <w14:cNvContentPartPr/>
                      </w14:nvContentPartPr>
                      <w14:xfrm>
                        <a:off x="0" y="0"/>
                        <a:ext cx="498990" cy="17436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2BC1792E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135" o:spid="_x0000_s1026" type="#_x0000_t75" style="position:absolute;margin-left:313.9pt;margin-top:25.3pt;width:41pt;height:15.45pt;z-index:251796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">
                <v:imagedata r:id="rId6" o:title=""/>
              </v:shape>
            </w:pict>
          </mc:Fallback>
        </mc:AlternateContent>
      </w:r>
      <w:r w:rsidR="00DE1D3A" w:rsidRPr="00307654">
        <w:rPr>
          <w:rFonts w:ascii="Times New Roman" w:eastAsia="Times New Roman" w:hAnsi="Times New Roman" w:cs="Times New Roman"/>
          <w:b/>
          <w:bCs/>
          <w:color w:val="000000"/>
        </w:rPr>
        <w:t>Question</w:t>
      </w:r>
      <w:r w:rsidR="00DE1D3A">
        <w:rPr>
          <w:rFonts w:ascii="Times New Roman" w:eastAsia="Times New Roman" w:hAnsi="Times New Roman" w:cs="Times New Roman"/>
          <w:b/>
          <w:bCs/>
          <w:color w:val="000000"/>
        </w:rPr>
        <w:t xml:space="preserve"> 1</w:t>
      </w:r>
      <w:r w:rsidR="00DE1D3A">
        <w:rPr>
          <w:rFonts w:ascii="Times New Roman" w:eastAsia="Times New Roman" w:hAnsi="Times New Roman" w:cs="Times New Roman"/>
          <w:color w:val="000000"/>
        </w:rPr>
        <w:t xml:space="preserve">: </w:t>
      </w:r>
      <w:r w:rsidR="00DE1D3A" w:rsidRPr="00307395">
        <w:rPr>
          <w:rFonts w:ascii="Times New Roman" w:eastAsia="Times New Roman" w:hAnsi="Times New Roman" w:cs="Times New Roman"/>
          <w:color w:val="000000"/>
        </w:rPr>
        <w:t>Briefly describe the three different types of electric vehicle (BEV, PHEV, range-extended electric vehicle). What are their advantages and disadvantages relative to each other?</w:t>
      </w:r>
      <w:r w:rsidR="00DE1D3A">
        <w:rPr>
          <w:rFonts w:ascii="Times New Roman" w:eastAsia="Times New Roman" w:hAnsi="Times New Roman" w:cs="Times New Roman"/>
          <w:color w:val="000000"/>
        </w:rPr>
        <w:t xml:space="preserve"> </w:t>
      </w:r>
    </w:p>
    <w:p w14:paraId="4AD1CA6A" w14:textId="325D2DB5" w:rsidR="00DE1D3A" w:rsidRDefault="00FF5526" w:rsidP="00DE1D3A">
      <w:pPr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b/>
          <w:bCs/>
          <w:noProof/>
          <w:color w:val="000000"/>
        </w:rPr>
        <mc:AlternateContent>
          <mc:Choice Requires="wpi">
            <w:drawing>
              <wp:anchor distT="0" distB="0" distL="114300" distR="114300" simplePos="0" relativeHeight="252013568" behindDoc="0" locked="0" layoutInCell="1" allowOverlap="1" wp14:anchorId="17055A44" wp14:editId="623C54E5">
                <wp:simplePos x="0" y="0"/>
                <wp:positionH relativeFrom="column">
                  <wp:posOffset>2576420</wp:posOffset>
                </wp:positionH>
                <wp:positionV relativeFrom="paragraph">
                  <wp:posOffset>-41385</wp:posOffset>
                </wp:positionV>
                <wp:extent cx="1997280" cy="85680"/>
                <wp:effectExtent l="76200" t="139700" r="85725" b="143510"/>
                <wp:wrapNone/>
                <wp:docPr id="183778803" name="Ink 34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">
                      <w14:nvContentPartPr>
                        <w14:cNvContentPartPr/>
                      </w14:nvContentPartPr>
                      <w14:xfrm>
                        <a:off x="0" y="0"/>
                        <a:ext cx="1997280" cy="856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AFD70E5" id="Ink 347" o:spid="_x0000_s1026" type="#_x0000_t75" style="position:absolute;margin-left:198.65pt;margin-top:-11.75pt;width:165.75pt;height:23.8pt;z-index:2520135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">
                <v:imagedata r:id="rId8" o:title=""/>
              </v:shape>
            </w:pict>
          </mc:Fallback>
        </mc:AlternateContent>
      </w:r>
      <w:r w:rsidR="009E3D18">
        <w:rPr>
          <w:rFonts w:ascii="Times New Roman" w:eastAsia="Times New Roman" w:hAnsi="Times New Roman" w:cs="Times New Roman"/>
          <w:b/>
          <w:bCs/>
          <w:noProof/>
          <w:color w:val="000000"/>
        </w:rPr>
        <mc:AlternateContent>
          <mc:Choice Requires="wpi">
            <w:drawing>
              <wp:anchor distT="0" distB="0" distL="114300" distR="114300" simplePos="0" relativeHeight="251837440" behindDoc="0" locked="0" layoutInCell="1" allowOverlap="1" wp14:anchorId="4A521B08" wp14:editId="0FB10648">
                <wp:simplePos x="0" y="0"/>
                <wp:positionH relativeFrom="column">
                  <wp:posOffset>4799965</wp:posOffset>
                </wp:positionH>
                <wp:positionV relativeFrom="paragraph">
                  <wp:posOffset>116840</wp:posOffset>
                </wp:positionV>
                <wp:extent cx="524300" cy="229050"/>
                <wp:effectExtent l="38100" t="38100" r="34925" b="38100"/>
                <wp:wrapNone/>
                <wp:docPr id="2048464360" name="Ink 17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">
                      <w14:nvContentPartPr>
                        <w14:cNvContentPartPr/>
                      </w14:nvContentPartPr>
                      <w14:xfrm>
                        <a:off x="0" y="0"/>
                        <a:ext cx="524300" cy="22905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C3BB6D4" id="Ink 175" o:spid="_x0000_s1026" type="#_x0000_t75" style="position:absolute;margin-left:377.1pt;margin-top:8.35pt;width:43pt;height:19.75pt;z-index:2518374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">
                <v:imagedata r:id="rId10" o:title=""/>
              </v:shape>
            </w:pict>
          </mc:Fallback>
        </mc:AlternateContent>
      </w:r>
      <w:r w:rsidR="009E3D18">
        <w:rPr>
          <w:rFonts w:ascii="Times New Roman" w:eastAsia="Times New Roman" w:hAnsi="Times New Roman" w:cs="Times New Roman"/>
          <w:b/>
          <w:bCs/>
          <w:noProof/>
          <w:color w:val="000000"/>
        </w:rPr>
        <mc:AlternateContent>
          <mc:Choice Requires="wpi">
            <w:drawing>
              <wp:anchor distT="0" distB="0" distL="114300" distR="114300" simplePos="0" relativeHeight="251838464" behindDoc="0" locked="0" layoutInCell="1" allowOverlap="1" wp14:anchorId="225C4FE7" wp14:editId="154AB90C">
                <wp:simplePos x="0" y="0"/>
                <wp:positionH relativeFrom="column">
                  <wp:posOffset>4009390</wp:posOffset>
                </wp:positionH>
                <wp:positionV relativeFrom="paragraph">
                  <wp:posOffset>60325</wp:posOffset>
                </wp:positionV>
                <wp:extent cx="616295" cy="326130"/>
                <wp:effectExtent l="25400" t="38100" r="31750" b="29845"/>
                <wp:wrapNone/>
                <wp:docPr id="820215182" name="Ink 17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">
                      <w14:nvContentPartPr>
                        <w14:cNvContentPartPr/>
                      </w14:nvContentPartPr>
                      <w14:xfrm>
                        <a:off x="0" y="0"/>
                        <a:ext cx="616295" cy="32613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1CE81DC" id="Ink 176" o:spid="_x0000_s1026" type="#_x0000_t75" style="position:absolute;margin-left:314.85pt;margin-top:3.9pt;width:50.25pt;height:27.4pt;z-index:2518384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">
                <v:imagedata r:id="rId12" o:title=""/>
              </v:shape>
            </w:pict>
          </mc:Fallback>
        </mc:AlternateContent>
      </w:r>
      <w:r w:rsidR="009E3D18">
        <w:rPr>
          <w:rFonts w:ascii="Times New Roman" w:eastAsia="Times New Roman" w:hAnsi="Times New Roman" w:cs="Times New Roman"/>
          <w:b/>
          <w:bCs/>
          <w:noProof/>
          <w:color w:val="000000"/>
        </w:rPr>
        <mc:AlternateContent>
          <mc:Choice Requires="wpi">
            <w:drawing>
              <wp:anchor distT="0" distB="0" distL="114300" distR="114300" simplePos="0" relativeHeight="251813888" behindDoc="0" locked="0" layoutInCell="1" allowOverlap="1" wp14:anchorId="358D4614" wp14:editId="0DC087F6">
                <wp:simplePos x="0" y="0"/>
                <wp:positionH relativeFrom="column">
                  <wp:posOffset>3418840</wp:posOffset>
                </wp:positionH>
                <wp:positionV relativeFrom="paragraph">
                  <wp:posOffset>183515</wp:posOffset>
                </wp:positionV>
                <wp:extent cx="448030" cy="162265"/>
                <wp:effectExtent l="38100" t="38100" r="0" b="28575"/>
                <wp:wrapNone/>
                <wp:docPr id="916474282" name="Ink 15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">
                      <w14:nvContentPartPr>
                        <w14:cNvContentPartPr/>
                      </w14:nvContentPartPr>
                      <w14:xfrm>
                        <a:off x="0" y="0"/>
                        <a:ext cx="448030" cy="16226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669FBE0" id="Ink 152" o:spid="_x0000_s1026" type="#_x0000_t75" style="position:absolute;margin-left:268.4pt;margin-top:13.6pt;width:37pt;height:14.5pt;z-index:251813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">
                <v:imagedata r:id="rId14" o:title=""/>
              </v:shape>
            </w:pict>
          </mc:Fallback>
        </mc:AlternateContent>
      </w:r>
      <w:r w:rsidR="009E3D18">
        <w:rPr>
          <w:rFonts w:ascii="Times New Roman" w:eastAsia="Times New Roman" w:hAnsi="Times New Roman" w:cs="Times New Roman"/>
          <w:b/>
          <w:bCs/>
          <w:noProof/>
          <w:color w:val="000000"/>
        </w:rPr>
        <mc:AlternateContent>
          <mc:Choice Requires="wpi">
            <w:drawing>
              <wp:anchor distT="0" distB="0" distL="114300" distR="114300" simplePos="0" relativeHeight="251800576" behindDoc="0" locked="0" layoutInCell="1" allowOverlap="1" wp14:anchorId="582D2DA6" wp14:editId="32744EB5">
                <wp:simplePos x="0" y="0"/>
                <wp:positionH relativeFrom="column">
                  <wp:posOffset>1440815</wp:posOffset>
                </wp:positionH>
                <wp:positionV relativeFrom="paragraph">
                  <wp:posOffset>-108585</wp:posOffset>
                </wp:positionV>
                <wp:extent cx="1848230" cy="644760"/>
                <wp:effectExtent l="38100" t="38100" r="19050" b="41275"/>
                <wp:wrapNone/>
                <wp:docPr id="290856581" name="Ink 13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">
                      <w14:nvContentPartPr>
                        <w14:cNvContentPartPr/>
                      </w14:nvContentPartPr>
                      <w14:xfrm>
                        <a:off x="0" y="0"/>
                        <a:ext cx="1848230" cy="644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2FEA962" id="Ink 139" o:spid="_x0000_s1026" type="#_x0000_t75" style="position:absolute;margin-left:112.6pt;margin-top:-9.4pt;width:147.25pt;height:52.45pt;z-index:251800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">
                <v:imagedata r:id="rId16" o:title=""/>
              </v:shape>
            </w:pict>
          </mc:Fallback>
        </mc:AlternateContent>
      </w:r>
      <w:r w:rsidR="009E3D18">
        <w:rPr>
          <w:rFonts w:ascii="Times New Roman" w:eastAsia="Times New Roman" w:hAnsi="Times New Roman" w:cs="Times New Roman"/>
          <w:b/>
          <w:bCs/>
          <w:noProof/>
          <w:color w:val="000000"/>
        </w:rPr>
        <mc:AlternateContent>
          <mc:Choice Requires="wpi">
            <w:drawing>
              <wp:anchor distT="0" distB="0" distL="114300" distR="114300" simplePos="0" relativeHeight="251786240" behindDoc="0" locked="0" layoutInCell="1" allowOverlap="1" wp14:anchorId="39D83924" wp14:editId="53BF8A65">
                <wp:simplePos x="0" y="0"/>
                <wp:positionH relativeFrom="column">
                  <wp:posOffset>3329940</wp:posOffset>
                </wp:positionH>
                <wp:positionV relativeFrom="paragraph">
                  <wp:posOffset>-117475</wp:posOffset>
                </wp:positionV>
                <wp:extent cx="460885" cy="247955"/>
                <wp:effectExtent l="38100" t="38100" r="34925" b="31750"/>
                <wp:wrapNone/>
                <wp:docPr id="1161128411" name="Ink 12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7">
                      <w14:nvContentPartPr>
                        <w14:cNvContentPartPr/>
                      </w14:nvContentPartPr>
                      <w14:xfrm>
                        <a:off x="0" y="0"/>
                        <a:ext cx="460885" cy="24795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AFBD378" id="Ink 125" o:spid="_x0000_s1026" type="#_x0000_t75" style="position:absolute;margin-left:261.4pt;margin-top:-10.05pt;width:38pt;height:21.2pt;z-index:251786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">
                <v:imagedata r:id="rId18" o:title=""/>
              </v:shape>
            </w:pict>
          </mc:Fallback>
        </mc:AlternateContent>
      </w:r>
      <w:r w:rsidR="00BA21C4">
        <w:rPr>
          <w:rFonts w:ascii="Times New Roman" w:eastAsia="Times New Roman" w:hAnsi="Times New Roman" w:cs="Times New Roman"/>
          <w:b/>
          <w:bCs/>
          <w:noProof/>
          <w:color w:val="000000"/>
        </w:rPr>
        <mc:AlternateContent>
          <mc:Choice Requires="wpi">
            <w:drawing>
              <wp:anchor distT="0" distB="0" distL="114300" distR="114300" simplePos="0" relativeHeight="251668480" behindDoc="0" locked="0" layoutInCell="1" allowOverlap="1" wp14:anchorId="263645B9" wp14:editId="06611848">
                <wp:simplePos x="0" y="0"/>
                <wp:positionH relativeFrom="column">
                  <wp:posOffset>961390</wp:posOffset>
                </wp:positionH>
                <wp:positionV relativeFrom="paragraph">
                  <wp:posOffset>-31750</wp:posOffset>
                </wp:positionV>
                <wp:extent cx="346565" cy="149760"/>
                <wp:effectExtent l="38100" t="38100" r="0" b="41275"/>
                <wp:wrapNone/>
                <wp:docPr id="1114212721" name="Ink 1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9">
                      <w14:nvContentPartPr>
                        <w14:cNvContentPartPr/>
                      </w14:nvContentPartPr>
                      <w14:xfrm>
                        <a:off x="0" y="0"/>
                        <a:ext cx="346565" cy="149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B076993" id="Ink 10" o:spid="_x0000_s1026" type="#_x0000_t75" style="position:absolute;margin-left:74.9pt;margin-top:-3.3pt;width:29pt;height:13.5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">
                <v:imagedata r:id="rId20" o:title=""/>
              </v:shape>
            </w:pict>
          </mc:Fallback>
        </mc:AlternateContent>
      </w:r>
      <w:r w:rsidR="00DE1D3A" w:rsidRPr="00307654">
        <w:rPr>
          <w:rFonts w:ascii="Times New Roman" w:eastAsia="Times New Roman" w:hAnsi="Times New Roman" w:cs="Times New Roman"/>
          <w:b/>
          <w:bCs/>
          <w:color w:val="000000"/>
        </w:rPr>
        <w:t>Ans</w:t>
      </w:r>
      <w:r w:rsidR="00DE1D3A">
        <w:rPr>
          <w:rFonts w:ascii="Times New Roman" w:eastAsia="Times New Roman" w:hAnsi="Times New Roman" w:cs="Times New Roman"/>
          <w:b/>
          <w:bCs/>
          <w:color w:val="000000"/>
        </w:rPr>
        <w:t>wer</w:t>
      </w:r>
      <w:r w:rsidR="00DE1D3A">
        <w:rPr>
          <w:rFonts w:ascii="Times New Roman" w:eastAsia="Times New Roman" w:hAnsi="Times New Roman" w:cs="Times New Roman"/>
          <w:color w:val="000000"/>
        </w:rPr>
        <w:t>:</w:t>
      </w:r>
    </w:p>
    <w:p w14:paraId="02AA77BD" w14:textId="35C9D701" w:rsidR="00DE1D3A" w:rsidRDefault="00F23076">
      <w:r>
        <w:rPr>
          <w:noProof/>
        </w:rPr>
        <mc:AlternateContent>
          <mc:Choice Requires="wpi">
            <w:drawing>
              <wp:anchor distT="0" distB="0" distL="114300" distR="114300" simplePos="0" relativeHeight="252339200" behindDoc="0" locked="0" layoutInCell="1" allowOverlap="1" wp14:anchorId="039C4484" wp14:editId="7425A12E">
                <wp:simplePos x="0" y="0"/>
                <wp:positionH relativeFrom="column">
                  <wp:posOffset>-365125</wp:posOffset>
                </wp:positionH>
                <wp:positionV relativeFrom="paragraph">
                  <wp:posOffset>-69215</wp:posOffset>
                </wp:positionV>
                <wp:extent cx="515620" cy="511655"/>
                <wp:effectExtent l="38100" t="38100" r="43180" b="34925"/>
                <wp:wrapNone/>
                <wp:docPr id="237856823" name="Ink 67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1">
                      <w14:nvContentPartPr>
                        <w14:cNvContentPartPr/>
                      </w14:nvContentPartPr>
                      <w14:xfrm>
                        <a:off x="0" y="0"/>
                        <a:ext cx="515620" cy="51165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9C75EF8" id="Ink 675" o:spid="_x0000_s1026" type="#_x0000_t75" style="position:absolute;margin-left:-29.6pt;margin-top:-6.3pt;width:42.25pt;height:42pt;z-index:2523392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">
                <v:imagedata r:id="rId22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2319744" behindDoc="0" locked="0" layoutInCell="1" allowOverlap="1" wp14:anchorId="46ED7897" wp14:editId="3154E0E6">
                <wp:simplePos x="0" y="0"/>
                <wp:positionH relativeFrom="column">
                  <wp:posOffset>380365</wp:posOffset>
                </wp:positionH>
                <wp:positionV relativeFrom="paragraph">
                  <wp:posOffset>35560</wp:posOffset>
                </wp:positionV>
                <wp:extent cx="320675" cy="111600"/>
                <wp:effectExtent l="38100" t="38100" r="0" b="41275"/>
                <wp:wrapNone/>
                <wp:docPr id="71107438" name="Ink 65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3">
                      <w14:nvContentPartPr>
                        <w14:cNvContentPartPr/>
                      </w14:nvContentPartPr>
                      <w14:xfrm>
                        <a:off x="0" y="0"/>
                        <a:ext cx="320675" cy="1116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05FE7DC" id="Ink 656" o:spid="_x0000_s1026" type="#_x0000_t75" style="position:absolute;margin-left:29.15pt;margin-top:1.95pt;width:26.9pt;height:10.5pt;z-index:25231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">
                <v:imagedata r:id="rId24" o:title=""/>
              </v:shape>
            </w:pict>
          </mc:Fallback>
        </mc:AlternateContent>
      </w:r>
      <w:r w:rsidR="00FF5526">
        <w:rPr>
          <w:noProof/>
        </w:rPr>
        <mc:AlternateContent>
          <mc:Choice Requires="wpi">
            <w:drawing>
              <wp:anchor distT="0" distB="0" distL="114300" distR="114300" simplePos="0" relativeHeight="252012544" behindDoc="0" locked="0" layoutInCell="1" allowOverlap="1" wp14:anchorId="2DBD1A74" wp14:editId="1249F56A">
                <wp:simplePos x="0" y="0"/>
                <wp:positionH relativeFrom="column">
                  <wp:posOffset>5516180</wp:posOffset>
                </wp:positionH>
                <wp:positionV relativeFrom="paragraph">
                  <wp:posOffset>-87740</wp:posOffset>
                </wp:positionV>
                <wp:extent cx="1294200" cy="225720"/>
                <wp:effectExtent l="76200" t="127000" r="77470" b="130175"/>
                <wp:wrapNone/>
                <wp:docPr id="75332518" name="Ink 34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5">
                      <w14:nvContentPartPr>
                        <w14:cNvContentPartPr/>
                      </w14:nvContentPartPr>
                      <w14:xfrm>
                        <a:off x="0" y="0"/>
                        <a:ext cx="1294200" cy="2257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7027976" id="Ink 346" o:spid="_x0000_s1026" type="#_x0000_t75" style="position:absolute;margin-left:430.15pt;margin-top:-15.4pt;width:110.4pt;height:34.75pt;z-index:2520125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">
                <v:imagedata r:id="rId26" o:title=""/>
              </v:shape>
            </w:pict>
          </mc:Fallback>
        </mc:AlternateContent>
      </w:r>
      <w:r w:rsidR="00054F6F">
        <w:rPr>
          <w:noProof/>
        </w:rPr>
        <mc:AlternateContent>
          <mc:Choice Requires="wpi">
            <w:drawing>
              <wp:anchor distT="0" distB="0" distL="114300" distR="114300" simplePos="0" relativeHeight="251867136" behindDoc="0" locked="0" layoutInCell="1" allowOverlap="1" wp14:anchorId="06F75E2A" wp14:editId="2764826B">
                <wp:simplePos x="0" y="0"/>
                <wp:positionH relativeFrom="column">
                  <wp:posOffset>5419090</wp:posOffset>
                </wp:positionH>
                <wp:positionV relativeFrom="paragraph">
                  <wp:posOffset>-189865</wp:posOffset>
                </wp:positionV>
                <wp:extent cx="1486455" cy="416430"/>
                <wp:effectExtent l="38100" t="38100" r="0" b="41275"/>
                <wp:wrapNone/>
                <wp:docPr id="609900411" name="Ink 20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7">
                      <w14:nvContentPartPr>
                        <w14:cNvContentPartPr/>
                      </w14:nvContentPartPr>
                      <w14:xfrm>
                        <a:off x="0" y="0"/>
                        <a:ext cx="1486455" cy="41643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3F53F30" id="Ink 204" o:spid="_x0000_s1026" type="#_x0000_t75" style="position:absolute;margin-left:425.85pt;margin-top:-15.8pt;width:118.75pt;height:34.5pt;z-index:2518671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">
                <v:imagedata r:id="rId28" o:title=""/>
              </v:shape>
            </w:pict>
          </mc:Fallback>
        </mc:AlternateContent>
      </w:r>
      <w:r w:rsidR="00BA21C4">
        <w:rPr>
          <w:noProof/>
        </w:rPr>
        <mc:AlternateContent>
          <mc:Choice Requires="wpi">
            <w:drawing>
              <wp:anchor distT="0" distB="0" distL="114300" distR="114300" simplePos="0" relativeHeight="251681792" behindDoc="0" locked="0" layoutInCell="1" allowOverlap="1" wp14:anchorId="2F97A86C" wp14:editId="15067F1A">
                <wp:simplePos x="0" y="0"/>
                <wp:positionH relativeFrom="column">
                  <wp:posOffset>888365</wp:posOffset>
                </wp:positionH>
                <wp:positionV relativeFrom="paragraph">
                  <wp:posOffset>-40005</wp:posOffset>
                </wp:positionV>
                <wp:extent cx="470095" cy="171450"/>
                <wp:effectExtent l="38100" t="38100" r="0" b="31750"/>
                <wp:wrapNone/>
                <wp:docPr id="2003668316" name="Ink 2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9">
                      <w14:nvContentPartPr>
                        <w14:cNvContentPartPr/>
                      </w14:nvContentPartPr>
                      <w14:xfrm>
                        <a:off x="0" y="0"/>
                        <a:ext cx="470095" cy="17145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AF148C1" id="Ink 23" o:spid="_x0000_s1026" type="#_x0000_t75" style="position:absolute;margin-left:69.15pt;margin-top:-4pt;width:38.7pt;height:15.15pt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">
                <v:imagedata r:id="rId30" o:title=""/>
              </v:shape>
            </w:pict>
          </mc:Fallback>
        </mc:AlternateContent>
      </w:r>
    </w:p>
    <w:p w14:paraId="6ED4D1A3" w14:textId="1D06D889" w:rsidR="00DE1D3A" w:rsidRDefault="00FF5526">
      <w:r>
        <w:rPr>
          <w:noProof/>
        </w:rPr>
        <mc:AlternateContent>
          <mc:Choice Requires="wpi">
            <w:drawing>
              <wp:anchor distT="0" distB="0" distL="114300" distR="114300" simplePos="0" relativeHeight="252015616" behindDoc="0" locked="0" layoutInCell="1" allowOverlap="1" wp14:anchorId="3BA7D504" wp14:editId="1D033764">
                <wp:simplePos x="0" y="0"/>
                <wp:positionH relativeFrom="column">
                  <wp:posOffset>4716260</wp:posOffset>
                </wp:positionH>
                <wp:positionV relativeFrom="paragraph">
                  <wp:posOffset>199270</wp:posOffset>
                </wp:positionV>
                <wp:extent cx="313200" cy="46440"/>
                <wp:effectExtent l="76200" t="114300" r="67945" b="131445"/>
                <wp:wrapNone/>
                <wp:docPr id="1992664968" name="Ink 34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1">
                      <w14:nvContentPartPr>
                        <w14:cNvContentPartPr/>
                      </w14:nvContentPartPr>
                      <w14:xfrm>
                        <a:off x="0" y="0"/>
                        <a:ext cx="313200" cy="464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098C18A" id="Ink 349" o:spid="_x0000_s1026" type="#_x0000_t75" style="position:absolute;margin-left:367.1pt;margin-top:7.2pt;width:33.15pt;height:20.65pt;z-index:2520156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">
                <v:imagedata r:id="rId32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2014592" behindDoc="0" locked="0" layoutInCell="1" allowOverlap="1" wp14:anchorId="1FE93F39" wp14:editId="2286AF7A">
                <wp:simplePos x="0" y="0"/>
                <wp:positionH relativeFrom="column">
                  <wp:posOffset>6038540</wp:posOffset>
                </wp:positionH>
                <wp:positionV relativeFrom="paragraph">
                  <wp:posOffset>7390</wp:posOffset>
                </wp:positionV>
                <wp:extent cx="759240" cy="47880"/>
                <wp:effectExtent l="38100" t="127000" r="92075" b="142875"/>
                <wp:wrapNone/>
                <wp:docPr id="578157751" name="Ink 34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3">
                      <w14:nvContentPartPr>
                        <w14:cNvContentPartPr/>
                      </w14:nvContentPartPr>
                      <w14:xfrm>
                        <a:off x="0" y="0"/>
                        <a:ext cx="759240" cy="478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E029009" id="Ink 348" o:spid="_x0000_s1026" type="#_x0000_t75" style="position:absolute;margin-left:471.3pt;margin-top:-7.9pt;width:68.3pt;height:20.75pt;z-index:2520145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">
                <v:imagedata r:id="rId34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970560" behindDoc="0" locked="0" layoutInCell="1" allowOverlap="1" wp14:anchorId="6C95FFA3" wp14:editId="58E76A5C">
                <wp:simplePos x="0" y="0"/>
                <wp:positionH relativeFrom="column">
                  <wp:posOffset>5819140</wp:posOffset>
                </wp:positionH>
                <wp:positionV relativeFrom="paragraph">
                  <wp:posOffset>191035</wp:posOffset>
                </wp:positionV>
                <wp:extent cx="206640" cy="133200"/>
                <wp:effectExtent l="38100" t="38100" r="22225" b="32385"/>
                <wp:wrapNone/>
                <wp:docPr id="2062320035" name="Ink 30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5">
                      <w14:nvContentPartPr>
                        <w14:cNvContentPartPr/>
                      </w14:nvContentPartPr>
                      <w14:xfrm>
                        <a:off x="0" y="0"/>
                        <a:ext cx="206640" cy="133200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E44C09" id="Ink 305" o:spid="_x0000_s1026" type="#_x0000_t75" style="position:absolute;margin-left:457.35pt;margin-top:14.2pt;width:17.95pt;height:12.2pt;z-index:251970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">
                <v:imagedata r:id="rId36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971584" behindDoc="0" locked="0" layoutInCell="1" allowOverlap="1" wp14:anchorId="605195E9" wp14:editId="40E82F27">
                <wp:simplePos x="0" y="0"/>
                <wp:positionH relativeFrom="column">
                  <wp:posOffset>4688840</wp:posOffset>
                </wp:positionH>
                <wp:positionV relativeFrom="paragraph">
                  <wp:posOffset>137160</wp:posOffset>
                </wp:positionV>
                <wp:extent cx="1336680" cy="224640"/>
                <wp:effectExtent l="38100" t="38100" r="0" b="29210"/>
                <wp:wrapNone/>
                <wp:docPr id="604224456" name="Ink 30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7">
                      <w14:nvContentPartPr>
                        <w14:cNvContentPartPr/>
                      </w14:nvContentPartPr>
                      <w14:xfrm>
                        <a:off x="0" y="0"/>
                        <a:ext cx="1336680" cy="224790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B62470B" id="Ink 306" o:spid="_x0000_s1026" type="#_x0000_t75" style="position:absolute;margin-left:368.4pt;margin-top:9.95pt;width:106.9pt;height:19.4pt;z-index:2519715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">
                <v:imagedata r:id="rId38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950080" behindDoc="0" locked="0" layoutInCell="1" allowOverlap="1" wp14:anchorId="46241E43" wp14:editId="491FD7C8">
                <wp:simplePos x="0" y="0"/>
                <wp:positionH relativeFrom="column">
                  <wp:posOffset>5879465</wp:posOffset>
                </wp:positionH>
                <wp:positionV relativeFrom="paragraph">
                  <wp:posOffset>-72390</wp:posOffset>
                </wp:positionV>
                <wp:extent cx="883105" cy="201095"/>
                <wp:effectExtent l="38100" t="38100" r="44450" b="40640"/>
                <wp:wrapNone/>
                <wp:docPr id="1656717467" name="Ink 28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9">
                      <w14:nvContentPartPr>
                        <w14:cNvContentPartPr/>
                      </w14:nvContentPartPr>
                      <w14:xfrm>
                        <a:off x="0" y="0"/>
                        <a:ext cx="883105" cy="20109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62D09C4" id="Ink 285" o:spid="_x0000_s1026" type="#_x0000_t75" style="position:absolute;margin-left:462.15pt;margin-top:-6.55pt;width:71.25pt;height:17.55pt;z-index:251950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">
                <v:imagedata r:id="rId40" o:title=""/>
              </v:shape>
            </w:pict>
          </mc:Fallback>
        </mc:AlternateContent>
      </w:r>
      <w:r w:rsidR="00C37551">
        <w:rPr>
          <w:noProof/>
        </w:rPr>
        <mc:AlternateContent>
          <mc:Choice Requires="wpi">
            <w:drawing>
              <wp:anchor distT="0" distB="0" distL="114300" distR="114300" simplePos="0" relativeHeight="251931648" behindDoc="0" locked="0" layoutInCell="1" allowOverlap="1" wp14:anchorId="0F7BE396" wp14:editId="5DCD242F">
                <wp:simplePos x="0" y="0"/>
                <wp:positionH relativeFrom="column">
                  <wp:posOffset>3771265</wp:posOffset>
                </wp:positionH>
                <wp:positionV relativeFrom="paragraph">
                  <wp:posOffset>-85090</wp:posOffset>
                </wp:positionV>
                <wp:extent cx="2067275" cy="345440"/>
                <wp:effectExtent l="25400" t="38100" r="0" b="35560"/>
                <wp:wrapNone/>
                <wp:docPr id="795915637" name="Ink 26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1">
                      <w14:nvContentPartPr>
                        <w14:cNvContentPartPr/>
                      </w14:nvContentPartPr>
                      <w14:xfrm>
                        <a:off x="0" y="0"/>
                        <a:ext cx="2067275" cy="3454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940E888" id="Ink 267" o:spid="_x0000_s1026" type="#_x0000_t75" style="position:absolute;margin-left:296.15pt;margin-top:-7.5pt;width:164.5pt;height:28.85pt;z-index:251931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">
                <v:imagedata r:id="rId42" o:title=""/>
              </v:shape>
            </w:pict>
          </mc:Fallback>
        </mc:AlternateContent>
      </w:r>
      <w:r w:rsidR="00C37551">
        <w:rPr>
          <w:noProof/>
        </w:rPr>
        <mc:AlternateContent>
          <mc:Choice Requires="wpi">
            <w:drawing>
              <wp:anchor distT="0" distB="0" distL="114300" distR="114300" simplePos="0" relativeHeight="251896832" behindDoc="0" locked="0" layoutInCell="1" allowOverlap="1" wp14:anchorId="273760B2" wp14:editId="5E04EEC8">
                <wp:simplePos x="0" y="0"/>
                <wp:positionH relativeFrom="column">
                  <wp:posOffset>3237865</wp:posOffset>
                </wp:positionH>
                <wp:positionV relativeFrom="paragraph">
                  <wp:posOffset>-74295</wp:posOffset>
                </wp:positionV>
                <wp:extent cx="479680" cy="284970"/>
                <wp:effectExtent l="38100" t="38100" r="15875" b="33020"/>
                <wp:wrapNone/>
                <wp:docPr id="1212455307" name="Ink 23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3">
                      <w14:nvContentPartPr>
                        <w14:cNvContentPartPr/>
                      </w14:nvContentPartPr>
                      <w14:xfrm>
                        <a:off x="0" y="0"/>
                        <a:ext cx="479680" cy="28497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5EB4A46" id="Ink 233" o:spid="_x0000_s1026" type="#_x0000_t75" style="position:absolute;margin-left:254.1pt;margin-top:-6.7pt;width:39.45pt;height:24.15pt;z-index:2518968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">
                <v:imagedata r:id="rId44" o:title=""/>
              </v:shape>
            </w:pict>
          </mc:Fallback>
        </mc:AlternateContent>
      </w:r>
      <w:r w:rsidR="00063E48">
        <w:rPr>
          <w:noProof/>
        </w:rPr>
        <mc:AlternateContent>
          <mc:Choice Requires="wpi">
            <w:drawing>
              <wp:anchor distT="0" distB="0" distL="114300" distR="114300" simplePos="0" relativeHeight="251885568" behindDoc="0" locked="0" layoutInCell="1" allowOverlap="1" wp14:anchorId="01124742" wp14:editId="63756970">
                <wp:simplePos x="0" y="0"/>
                <wp:positionH relativeFrom="column">
                  <wp:posOffset>1828165</wp:posOffset>
                </wp:positionH>
                <wp:positionV relativeFrom="paragraph">
                  <wp:posOffset>38735</wp:posOffset>
                </wp:positionV>
                <wp:extent cx="1333685" cy="282960"/>
                <wp:effectExtent l="38100" t="38100" r="25400" b="34925"/>
                <wp:wrapNone/>
                <wp:docPr id="1377886029" name="Ink 22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5">
                      <w14:nvContentPartPr>
                        <w14:cNvContentPartPr/>
                      </w14:nvContentPartPr>
                      <w14:xfrm>
                        <a:off x="0" y="0"/>
                        <a:ext cx="1333685" cy="2829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E4303B6" id="Ink 222" o:spid="_x0000_s1026" type="#_x0000_t75" style="position:absolute;margin-left:143.1pt;margin-top:2.25pt;width:106.7pt;height:24pt;z-index:2518855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">
                <v:imagedata r:id="rId46" o:title=""/>
              </v:shape>
            </w:pict>
          </mc:Fallback>
        </mc:AlternateContent>
      </w:r>
      <w:r w:rsidR="00063E48">
        <w:rPr>
          <w:noProof/>
        </w:rPr>
        <mc:AlternateContent>
          <mc:Choice Requires="wpi">
            <w:drawing>
              <wp:anchor distT="0" distB="0" distL="114300" distR="114300" simplePos="0" relativeHeight="251871232" behindDoc="0" locked="0" layoutInCell="1" allowOverlap="1" wp14:anchorId="55477967" wp14:editId="1EB0E8CF">
                <wp:simplePos x="0" y="0"/>
                <wp:positionH relativeFrom="column">
                  <wp:posOffset>2440940</wp:posOffset>
                </wp:positionH>
                <wp:positionV relativeFrom="paragraph">
                  <wp:posOffset>102235</wp:posOffset>
                </wp:positionV>
                <wp:extent cx="177995" cy="167640"/>
                <wp:effectExtent l="38100" t="38100" r="0" b="35560"/>
                <wp:wrapNone/>
                <wp:docPr id="1690966993" name="Ink 20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7">
                      <w14:nvContentPartPr>
                        <w14:cNvContentPartPr/>
                      </w14:nvContentPartPr>
                      <w14:xfrm>
                        <a:off x="0" y="0"/>
                        <a:ext cx="177995" cy="1676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11FBB57" id="Ink 208" o:spid="_x0000_s1026" type="#_x0000_t75" style="position:absolute;margin-left:191.35pt;margin-top:7.2pt;width:15.7pt;height:14.85pt;z-index:2518712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">
                <v:imagedata r:id="rId48" o:title=""/>
              </v:shape>
            </w:pict>
          </mc:Fallback>
        </mc:AlternateContent>
      </w:r>
      <w:r w:rsidR="00CB5EF0">
        <w:rPr>
          <w:noProof/>
        </w:rPr>
        <mc:AlternateContent>
          <mc:Choice Requires="wpi">
            <w:drawing>
              <wp:anchor distT="0" distB="0" distL="114300" distR="114300" simplePos="0" relativeHeight="251700224" behindDoc="0" locked="0" layoutInCell="1" allowOverlap="1" wp14:anchorId="6F954278" wp14:editId="2009DD67">
                <wp:simplePos x="0" y="0"/>
                <wp:positionH relativeFrom="column">
                  <wp:posOffset>746125</wp:posOffset>
                </wp:positionH>
                <wp:positionV relativeFrom="paragraph">
                  <wp:posOffset>36830</wp:posOffset>
                </wp:positionV>
                <wp:extent cx="968250" cy="246380"/>
                <wp:effectExtent l="38100" t="38100" r="22860" b="45720"/>
                <wp:wrapNone/>
                <wp:docPr id="407931263" name="Ink 4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9">
                      <w14:nvContentPartPr>
                        <w14:cNvContentPartPr/>
                      </w14:nvContentPartPr>
                      <w14:xfrm>
                        <a:off x="0" y="0"/>
                        <a:ext cx="968250" cy="2463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5096D55" id="Ink 41" o:spid="_x0000_s1026" type="#_x0000_t75" style="position:absolute;margin-left:57.65pt;margin-top:2.1pt;width:78.25pt;height:21.35pt;z-index:2517002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">
                <v:imagedata r:id="rId50" o:title=""/>
              </v:shape>
            </w:pict>
          </mc:Fallback>
        </mc:AlternateContent>
      </w:r>
    </w:p>
    <w:p w14:paraId="178AD528" w14:textId="410A8A5C" w:rsidR="00DE1D3A" w:rsidRDefault="00FF5526" w:rsidP="00DE1D3A">
      <w:pPr>
        <w:spacing w:after="0" w:line="240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  <w:bCs/>
          <w:noProof/>
          <w:color w:val="000000"/>
        </w:rPr>
        <mc:AlternateContent>
          <mc:Choice Requires="wpi">
            <w:drawing>
              <wp:anchor distT="0" distB="0" distL="114300" distR="114300" simplePos="0" relativeHeight="252016640" behindDoc="0" locked="0" layoutInCell="1" allowOverlap="1" wp14:anchorId="4C6ACDBA" wp14:editId="77BC6017">
                <wp:simplePos x="0" y="0"/>
                <wp:positionH relativeFrom="column">
                  <wp:posOffset>5852780</wp:posOffset>
                </wp:positionH>
                <wp:positionV relativeFrom="paragraph">
                  <wp:posOffset>-4485</wp:posOffset>
                </wp:positionV>
                <wp:extent cx="929160" cy="47880"/>
                <wp:effectExtent l="76200" t="114300" r="74295" b="130175"/>
                <wp:wrapNone/>
                <wp:docPr id="1255204565" name="Ink 35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1">
                      <w14:nvContentPartPr>
                        <w14:cNvContentPartPr/>
                      </w14:nvContentPartPr>
                      <w14:xfrm>
                        <a:off x="0" y="0"/>
                        <a:ext cx="929160" cy="478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1426DB6" id="Ink 350" o:spid="_x0000_s1026" type="#_x0000_t75" style="position:absolute;margin-left:456.6pt;margin-top:-8.85pt;width:81.65pt;height:20.75pt;z-index:2520166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">
                <v:imagedata r:id="rId52" o:title=""/>
              </v:shape>
            </w:pict>
          </mc:Fallback>
        </mc:AlternateContent>
      </w:r>
      <w:r w:rsidR="00DE1D3A" w:rsidRPr="00307654">
        <w:rPr>
          <w:rFonts w:ascii="Times New Roman" w:eastAsia="Times New Roman" w:hAnsi="Times New Roman" w:cs="Times New Roman"/>
          <w:b/>
          <w:bCs/>
          <w:color w:val="000000"/>
        </w:rPr>
        <w:t>Question</w:t>
      </w:r>
      <w:r w:rsidR="00DE1D3A">
        <w:rPr>
          <w:rFonts w:ascii="Times New Roman" w:eastAsia="Times New Roman" w:hAnsi="Times New Roman" w:cs="Times New Roman"/>
          <w:b/>
          <w:bCs/>
          <w:color w:val="000000"/>
        </w:rPr>
        <w:t xml:space="preserve"> 2</w:t>
      </w:r>
      <w:r w:rsidR="00DE1D3A">
        <w:rPr>
          <w:rFonts w:ascii="Times New Roman" w:eastAsia="Times New Roman" w:hAnsi="Times New Roman" w:cs="Times New Roman"/>
          <w:color w:val="000000"/>
        </w:rPr>
        <w:t xml:space="preserve">: </w:t>
      </w:r>
      <w:r w:rsidR="00DE1D3A" w:rsidRPr="00307395">
        <w:rPr>
          <w:rFonts w:ascii="Times New Roman" w:eastAsia="Times New Roman" w:hAnsi="Times New Roman" w:cs="Times New Roman"/>
          <w:color w:val="000000"/>
        </w:rPr>
        <w:t>Describe the product category of electric vehicles by listing some general functionalities and features.</w:t>
      </w:r>
    </w:p>
    <w:p w14:paraId="4DD53C8E" w14:textId="3E8E702A" w:rsidR="00DE1D3A" w:rsidRPr="00DE1D3A" w:rsidRDefault="00FF5526" w:rsidP="00DE1D3A">
      <w:pPr>
        <w:spacing w:after="0" w:line="240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noProof/>
        </w:rPr>
        <mc:AlternateContent>
          <mc:Choice Requires="wpi">
            <w:drawing>
              <wp:anchor distT="0" distB="0" distL="114300" distR="114300" simplePos="0" relativeHeight="252010496" behindDoc="0" locked="0" layoutInCell="1" allowOverlap="1" wp14:anchorId="3C1B2062" wp14:editId="119E2081">
                <wp:simplePos x="0" y="0"/>
                <wp:positionH relativeFrom="column">
                  <wp:posOffset>6406515</wp:posOffset>
                </wp:positionH>
                <wp:positionV relativeFrom="paragraph">
                  <wp:posOffset>-98425</wp:posOffset>
                </wp:positionV>
                <wp:extent cx="584575" cy="509285"/>
                <wp:effectExtent l="38100" t="38100" r="38100" b="36830"/>
                <wp:wrapNone/>
                <wp:docPr id="2125450409" name="Ink 34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3">
                      <w14:nvContentPartPr>
                        <w14:cNvContentPartPr/>
                      </w14:nvContentPartPr>
                      <w14:xfrm>
                        <a:off x="0" y="0"/>
                        <a:ext cx="584575" cy="50928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DCE9E52" id="Ink 344" o:spid="_x0000_s1026" type="#_x0000_t75" style="position:absolute;margin-left:503.65pt;margin-top:-8.6pt;width:47.75pt;height:41.75pt;z-index:2520104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">
                <v:imagedata r:id="rId54" o:title=""/>
              </v:shape>
            </w:pict>
          </mc:Fallback>
        </mc:AlternateContent>
      </w:r>
      <w:r>
        <w:rPr>
          <w:rFonts w:ascii="Times New Roman" w:eastAsia="Times New Roman" w:hAnsi="Times New Roman" w:cs="Times New Roman"/>
          <w:noProof/>
        </w:rPr>
        <mc:AlternateContent>
          <mc:Choice Requires="wpi">
            <w:drawing>
              <wp:anchor distT="0" distB="0" distL="114300" distR="114300" simplePos="0" relativeHeight="252011520" behindDoc="0" locked="0" layoutInCell="1" allowOverlap="1" wp14:anchorId="528B45E6" wp14:editId="7A51B47A">
                <wp:simplePos x="0" y="0"/>
                <wp:positionH relativeFrom="column">
                  <wp:posOffset>6162040</wp:posOffset>
                </wp:positionH>
                <wp:positionV relativeFrom="paragraph">
                  <wp:posOffset>-302260</wp:posOffset>
                </wp:positionV>
                <wp:extent cx="829050" cy="713120"/>
                <wp:effectExtent l="38100" t="38100" r="34925" b="36195"/>
                <wp:wrapNone/>
                <wp:docPr id="458037662" name="Ink 34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5">
                      <w14:nvContentPartPr>
                        <w14:cNvContentPartPr/>
                      </w14:nvContentPartPr>
                      <w14:xfrm>
                        <a:off x="0" y="0"/>
                        <a:ext cx="829050" cy="713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4B3AF5E" id="Ink 345" o:spid="_x0000_s1026" type="#_x0000_t75" style="position:absolute;margin-left:484.4pt;margin-top:-24.6pt;width:67pt;height:57.8pt;z-index:2520115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">
                <v:imagedata r:id="rId56" o:title=""/>
              </v:shape>
            </w:pict>
          </mc:Fallback>
        </mc:AlternateContent>
      </w:r>
    </w:p>
    <w:p w14:paraId="4FE60B52" w14:textId="257BF3F6" w:rsidR="00DE1D3A" w:rsidRDefault="008E5239" w:rsidP="00DE1D3A">
      <w:pPr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b/>
          <w:bCs/>
          <w:noProof/>
          <w:color w:val="000000"/>
        </w:rPr>
        <mc:AlternateContent>
          <mc:Choice Requires="wpi">
            <w:drawing>
              <wp:anchor distT="0" distB="0" distL="114300" distR="114300" simplePos="0" relativeHeight="252340224" behindDoc="0" locked="0" layoutInCell="1" allowOverlap="1" wp14:anchorId="1F4ADCCA" wp14:editId="25BDF466">
                <wp:simplePos x="0" y="0"/>
                <wp:positionH relativeFrom="column">
                  <wp:posOffset>656900</wp:posOffset>
                </wp:positionH>
                <wp:positionV relativeFrom="paragraph">
                  <wp:posOffset>55055</wp:posOffset>
                </wp:positionV>
                <wp:extent cx="66960" cy="73440"/>
                <wp:effectExtent l="38100" t="38100" r="22225" b="41275"/>
                <wp:wrapNone/>
                <wp:docPr id="1883570445" name="Ink 67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7">
                      <w14:nvContentPartPr>
                        <w14:cNvContentPartPr/>
                      </w14:nvContentPartPr>
                      <w14:xfrm>
                        <a:off x="0" y="0"/>
                        <a:ext cx="66960" cy="734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FF40BD7" id="Ink 676" o:spid="_x0000_s1026" type="#_x0000_t75" style="position:absolute;margin-left:50.6pt;margin-top:3.25pt;width:7.5pt;height:8.05pt;z-index:2523402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">
                <v:imagedata r:id="rId58" o:title=""/>
              </v:shape>
            </w:pict>
          </mc:Fallback>
        </mc:AlternateContent>
      </w:r>
      <w:r w:rsidR="00B21C7F">
        <w:rPr>
          <w:rFonts w:ascii="Times New Roman" w:eastAsia="Times New Roman" w:hAnsi="Times New Roman" w:cs="Times New Roman"/>
          <w:b/>
          <w:bCs/>
          <w:noProof/>
          <w:color w:val="000000"/>
        </w:rPr>
        <mc:AlternateContent>
          <mc:Choice Requires="wpi">
            <w:drawing>
              <wp:anchor distT="0" distB="0" distL="114300" distR="114300" simplePos="0" relativeHeight="252115968" behindDoc="0" locked="0" layoutInCell="1" allowOverlap="1" wp14:anchorId="4F5A02A3" wp14:editId="5988FDC1">
                <wp:simplePos x="0" y="0"/>
                <wp:positionH relativeFrom="column">
                  <wp:posOffset>2788285</wp:posOffset>
                </wp:positionH>
                <wp:positionV relativeFrom="paragraph">
                  <wp:posOffset>-49530</wp:posOffset>
                </wp:positionV>
                <wp:extent cx="332580" cy="176035"/>
                <wp:effectExtent l="38100" t="38100" r="10795" b="40005"/>
                <wp:wrapNone/>
                <wp:docPr id="1189203814" name="Ink 45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9">
                      <w14:nvContentPartPr>
                        <w14:cNvContentPartPr/>
                      </w14:nvContentPartPr>
                      <w14:xfrm>
                        <a:off x="0" y="0"/>
                        <a:ext cx="332580" cy="17603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693EBEA" id="Ink 455" o:spid="_x0000_s1026" type="#_x0000_t75" style="position:absolute;margin-left:218.75pt;margin-top:-4.75pt;width:27.9pt;height:15.55pt;z-index:2521159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">
                <v:imagedata r:id="rId60" o:title=""/>
              </v:shape>
            </w:pict>
          </mc:Fallback>
        </mc:AlternateContent>
      </w:r>
      <w:r w:rsidR="007A6EE9">
        <w:rPr>
          <w:rFonts w:ascii="Times New Roman" w:eastAsia="Times New Roman" w:hAnsi="Times New Roman" w:cs="Times New Roman"/>
          <w:b/>
          <w:bCs/>
          <w:noProof/>
          <w:color w:val="000000"/>
        </w:rPr>
        <mc:AlternateContent>
          <mc:Choice Requires="wpi">
            <w:drawing>
              <wp:anchor distT="0" distB="0" distL="114300" distR="114300" simplePos="0" relativeHeight="252107776" behindDoc="0" locked="0" layoutInCell="1" allowOverlap="1" wp14:anchorId="6A126928" wp14:editId="7657C77E">
                <wp:simplePos x="0" y="0"/>
                <wp:positionH relativeFrom="column">
                  <wp:posOffset>2412365</wp:posOffset>
                </wp:positionH>
                <wp:positionV relativeFrom="paragraph">
                  <wp:posOffset>-33020</wp:posOffset>
                </wp:positionV>
                <wp:extent cx="341415" cy="160270"/>
                <wp:effectExtent l="38100" t="38100" r="27305" b="43180"/>
                <wp:wrapNone/>
                <wp:docPr id="2089159014" name="Ink 44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1">
                      <w14:nvContentPartPr>
                        <w14:cNvContentPartPr/>
                      </w14:nvContentPartPr>
                      <w14:xfrm>
                        <a:off x="0" y="0"/>
                        <a:ext cx="341415" cy="16027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016D8EE" id="Ink 447" o:spid="_x0000_s1026" type="#_x0000_t75" style="position:absolute;margin-left:189.1pt;margin-top:-3.45pt;width:28.6pt;height:14.3pt;z-index:2521077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">
                <v:imagedata r:id="rId62" o:title=""/>
              </v:shape>
            </w:pict>
          </mc:Fallback>
        </mc:AlternateContent>
      </w:r>
      <w:r w:rsidR="007A6EE9">
        <w:rPr>
          <w:rFonts w:ascii="Times New Roman" w:eastAsia="Times New Roman" w:hAnsi="Times New Roman" w:cs="Times New Roman"/>
          <w:b/>
          <w:bCs/>
          <w:noProof/>
          <w:color w:val="000000"/>
        </w:rPr>
        <mc:AlternateContent>
          <mc:Choice Requires="wpi">
            <w:drawing>
              <wp:anchor distT="0" distB="0" distL="114300" distR="114300" simplePos="0" relativeHeight="252108800" behindDoc="0" locked="0" layoutInCell="1" allowOverlap="1" wp14:anchorId="5A25AA12" wp14:editId="208D2509">
                <wp:simplePos x="0" y="0"/>
                <wp:positionH relativeFrom="column">
                  <wp:posOffset>1543685</wp:posOffset>
                </wp:positionH>
                <wp:positionV relativeFrom="paragraph">
                  <wp:posOffset>-53340</wp:posOffset>
                </wp:positionV>
                <wp:extent cx="662865" cy="206685"/>
                <wp:effectExtent l="38100" t="38100" r="23495" b="34925"/>
                <wp:wrapNone/>
                <wp:docPr id="1163857034" name="Ink 44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3">
                      <w14:nvContentPartPr>
                        <w14:cNvContentPartPr/>
                      </w14:nvContentPartPr>
                      <w14:xfrm>
                        <a:off x="0" y="0"/>
                        <a:ext cx="662865" cy="20668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551D54B" id="Ink 448" o:spid="_x0000_s1026" type="#_x0000_t75" style="position:absolute;margin-left:120.7pt;margin-top:-5.05pt;width:53.9pt;height:17.95pt;z-index:2521088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">
                <v:imagedata r:id="rId64" o:title=""/>
              </v:shape>
            </w:pict>
          </mc:Fallback>
        </mc:AlternateContent>
      </w:r>
      <w:r w:rsidR="007A6EE9">
        <w:rPr>
          <w:rFonts w:ascii="Times New Roman" w:eastAsia="Times New Roman" w:hAnsi="Times New Roman" w:cs="Times New Roman"/>
          <w:b/>
          <w:bCs/>
          <w:noProof/>
          <w:color w:val="000000"/>
        </w:rPr>
        <mc:AlternateContent>
          <mc:Choice Requires="wpi">
            <w:drawing>
              <wp:anchor distT="0" distB="0" distL="114300" distR="114300" simplePos="0" relativeHeight="252109824" behindDoc="0" locked="0" layoutInCell="1" allowOverlap="1" wp14:anchorId="15A92B11" wp14:editId="61D29246">
                <wp:simplePos x="0" y="0"/>
                <wp:positionH relativeFrom="column">
                  <wp:posOffset>869315</wp:posOffset>
                </wp:positionH>
                <wp:positionV relativeFrom="paragraph">
                  <wp:posOffset>-103505</wp:posOffset>
                </wp:positionV>
                <wp:extent cx="470550" cy="271145"/>
                <wp:effectExtent l="38100" t="38100" r="37465" b="46355"/>
                <wp:wrapNone/>
                <wp:docPr id="2131729541" name="Ink 44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5">
                      <w14:nvContentPartPr>
                        <w14:cNvContentPartPr/>
                      </w14:nvContentPartPr>
                      <w14:xfrm>
                        <a:off x="0" y="0"/>
                        <a:ext cx="470550" cy="27114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10A3C41" id="Ink 449" o:spid="_x0000_s1026" type="#_x0000_t75" style="position:absolute;margin-left:67.35pt;margin-top:-9.3pt;width:39pt;height:23.6pt;z-index:2521098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">
                <v:imagedata r:id="rId66" o:title=""/>
              </v:shape>
            </w:pict>
          </mc:Fallback>
        </mc:AlternateContent>
      </w:r>
      <w:r w:rsidR="001833A4">
        <w:rPr>
          <w:rFonts w:ascii="Times New Roman" w:eastAsia="Times New Roman" w:hAnsi="Times New Roman" w:cs="Times New Roman"/>
          <w:b/>
          <w:bCs/>
          <w:noProof/>
          <w:color w:val="000000"/>
        </w:rPr>
        <mc:AlternateContent>
          <mc:Choice Requires="wpi">
            <w:drawing>
              <wp:anchor distT="0" distB="0" distL="114300" distR="114300" simplePos="0" relativeHeight="252088320" behindDoc="0" locked="0" layoutInCell="1" allowOverlap="1" wp14:anchorId="012777BD" wp14:editId="29DBE311">
                <wp:simplePos x="0" y="0"/>
                <wp:positionH relativeFrom="column">
                  <wp:posOffset>546020</wp:posOffset>
                </wp:positionH>
                <wp:positionV relativeFrom="paragraph">
                  <wp:posOffset>61295</wp:posOffset>
                </wp:positionV>
                <wp:extent cx="9720" cy="6840"/>
                <wp:effectExtent l="38100" t="38100" r="41275" b="44450"/>
                <wp:wrapNone/>
                <wp:docPr id="12495094" name="Ink 42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7">
                      <w14:nvContentPartPr>
                        <w14:cNvContentPartPr/>
                      </w14:nvContentPartPr>
                      <w14:xfrm>
                        <a:off x="0" y="0"/>
                        <a:ext cx="9720" cy="6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35AA969" id="Ink 420" o:spid="_x0000_s1026" type="#_x0000_t75" style="position:absolute;margin-left:41.85pt;margin-top:3.75pt;width:3pt;height:2.85pt;z-index:2520883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">
                <v:imagedata r:id="rId68" o:title=""/>
              </v:shape>
            </w:pict>
          </mc:Fallback>
        </mc:AlternateContent>
      </w:r>
      <w:r w:rsidR="002A5656">
        <w:rPr>
          <w:rFonts w:ascii="Times New Roman" w:eastAsia="Times New Roman" w:hAnsi="Times New Roman" w:cs="Times New Roman"/>
          <w:b/>
          <w:bCs/>
          <w:noProof/>
          <w:color w:val="000000"/>
        </w:rPr>
        <mc:AlternateContent>
          <mc:Choice Requires="wpi">
            <w:drawing>
              <wp:anchor distT="0" distB="0" distL="114300" distR="114300" simplePos="0" relativeHeight="252081152" behindDoc="0" locked="0" layoutInCell="1" allowOverlap="1" wp14:anchorId="661BF108" wp14:editId="3F583D48">
                <wp:simplePos x="0" y="0"/>
                <wp:positionH relativeFrom="column">
                  <wp:posOffset>650240</wp:posOffset>
                </wp:positionH>
                <wp:positionV relativeFrom="paragraph">
                  <wp:posOffset>55400</wp:posOffset>
                </wp:positionV>
                <wp:extent cx="12960" cy="79200"/>
                <wp:effectExtent l="25400" t="38100" r="38100" b="35560"/>
                <wp:wrapNone/>
                <wp:docPr id="1251117315" name="Ink 41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9">
                      <w14:nvContentPartPr>
                        <w14:cNvContentPartPr/>
                      </w14:nvContentPartPr>
                      <w14:xfrm>
                        <a:off x="0" y="0"/>
                        <a:ext cx="12960" cy="79200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5257974" id="Ink 413" o:spid="_x0000_s1026" type="#_x0000_t75" style="position:absolute;margin-left:50.35pt;margin-top:3.5pt;width:2.7pt;height:7.95pt;z-index:252081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">
                <v:imagedata r:id="rId70" o:title=""/>
              </v:shape>
            </w:pict>
          </mc:Fallback>
        </mc:AlternateContent>
      </w:r>
      <w:r w:rsidR="002A5656">
        <w:rPr>
          <w:rFonts w:ascii="Times New Roman" w:eastAsia="Times New Roman" w:hAnsi="Times New Roman" w:cs="Times New Roman"/>
          <w:b/>
          <w:bCs/>
          <w:noProof/>
          <w:color w:val="000000"/>
        </w:rPr>
        <mc:AlternateContent>
          <mc:Choice Requires="wpi">
            <w:drawing>
              <wp:anchor distT="0" distB="0" distL="114300" distR="114300" simplePos="0" relativeHeight="252050432" behindDoc="0" locked="0" layoutInCell="1" allowOverlap="1" wp14:anchorId="26370CF4" wp14:editId="0BE99048">
                <wp:simplePos x="0" y="0"/>
                <wp:positionH relativeFrom="column">
                  <wp:posOffset>543140</wp:posOffset>
                </wp:positionH>
                <wp:positionV relativeFrom="paragraph">
                  <wp:posOffset>61305</wp:posOffset>
                </wp:positionV>
                <wp:extent cx="15840" cy="360"/>
                <wp:effectExtent l="38100" t="38100" r="35560" b="38100"/>
                <wp:wrapNone/>
                <wp:docPr id="1699721168" name="Ink 38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1">
                      <w14:nvContentPartPr>
                        <w14:cNvContentPartPr/>
                      </w14:nvContentPartPr>
                      <w14:xfrm>
                        <a:off x="0" y="0"/>
                        <a:ext cx="1584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DD0CE37" id="Ink 383" o:spid="_x0000_s1026" type="#_x0000_t75" style="position:absolute;margin-left:41.9pt;margin-top:4.05pt;width:2.95pt;height:1.75pt;z-index:252050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">
                <v:imagedata r:id="rId72" o:title=""/>
              </v:shape>
            </w:pict>
          </mc:Fallback>
        </mc:AlternateContent>
      </w:r>
      <w:r w:rsidR="00FF5526">
        <w:rPr>
          <w:rFonts w:ascii="Times New Roman" w:eastAsia="Times New Roman" w:hAnsi="Times New Roman" w:cs="Times New Roman"/>
          <w:b/>
          <w:bCs/>
          <w:noProof/>
          <w:color w:val="000000"/>
        </w:rPr>
        <mc:AlternateContent>
          <mc:Choice Requires="wpi">
            <w:drawing>
              <wp:anchor distT="0" distB="0" distL="114300" distR="114300" simplePos="0" relativeHeight="252017664" behindDoc="0" locked="0" layoutInCell="1" allowOverlap="1" wp14:anchorId="10003D16" wp14:editId="6C0286CA">
                <wp:simplePos x="0" y="0"/>
                <wp:positionH relativeFrom="column">
                  <wp:posOffset>6330860</wp:posOffset>
                </wp:positionH>
                <wp:positionV relativeFrom="paragraph">
                  <wp:posOffset>147245</wp:posOffset>
                </wp:positionV>
                <wp:extent cx="659520" cy="9720"/>
                <wp:effectExtent l="63500" t="139700" r="77470" b="142875"/>
                <wp:wrapNone/>
                <wp:docPr id="334540716" name="Ink 35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3">
                      <w14:nvContentPartPr>
                        <w14:cNvContentPartPr/>
                      </w14:nvContentPartPr>
                      <w14:xfrm>
                        <a:off x="0" y="0"/>
                        <a:ext cx="659520" cy="97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03AE9EE" id="Ink 351" o:spid="_x0000_s1026" type="#_x0000_t75" style="position:absolute;margin-left:494.25pt;margin-top:3.1pt;width:60.45pt;height:17.75pt;z-index:2520176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">
                <v:imagedata r:id="rId74" o:title=""/>
              </v:shape>
            </w:pict>
          </mc:Fallback>
        </mc:AlternateContent>
      </w:r>
      <w:r w:rsidR="00DE1D3A" w:rsidRPr="00307654">
        <w:rPr>
          <w:rFonts w:ascii="Times New Roman" w:eastAsia="Times New Roman" w:hAnsi="Times New Roman" w:cs="Times New Roman"/>
          <w:b/>
          <w:bCs/>
          <w:color w:val="000000"/>
        </w:rPr>
        <w:t>Ans</w:t>
      </w:r>
      <w:r w:rsidR="00DE1D3A">
        <w:rPr>
          <w:rFonts w:ascii="Times New Roman" w:eastAsia="Times New Roman" w:hAnsi="Times New Roman" w:cs="Times New Roman"/>
          <w:b/>
          <w:bCs/>
          <w:color w:val="000000"/>
        </w:rPr>
        <w:t>wer</w:t>
      </w:r>
      <w:r w:rsidR="00DE1D3A">
        <w:rPr>
          <w:rFonts w:ascii="Times New Roman" w:eastAsia="Times New Roman" w:hAnsi="Times New Roman" w:cs="Times New Roman"/>
          <w:color w:val="000000"/>
        </w:rPr>
        <w:t>:</w:t>
      </w:r>
    </w:p>
    <w:p w14:paraId="726560CA" w14:textId="0813268A" w:rsidR="00DE1D3A" w:rsidRDefault="008E5239">
      <w:r>
        <w:rPr>
          <w:noProof/>
        </w:rPr>
        <mc:AlternateContent>
          <mc:Choice Requires="wpi">
            <w:drawing>
              <wp:anchor distT="0" distB="0" distL="114300" distR="114300" simplePos="0" relativeHeight="252341248" behindDoc="0" locked="0" layoutInCell="1" allowOverlap="1" wp14:anchorId="61BA1F0C" wp14:editId="7B230482">
                <wp:simplePos x="0" y="0"/>
                <wp:positionH relativeFrom="column">
                  <wp:posOffset>673100</wp:posOffset>
                </wp:positionH>
                <wp:positionV relativeFrom="paragraph">
                  <wp:posOffset>69180</wp:posOffset>
                </wp:positionV>
                <wp:extent cx="38520" cy="66960"/>
                <wp:effectExtent l="38100" t="38100" r="12700" b="47625"/>
                <wp:wrapNone/>
                <wp:docPr id="788792855" name="Ink 67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5">
                      <w14:nvContentPartPr>
                        <w14:cNvContentPartPr/>
                      </w14:nvContentPartPr>
                      <w14:xfrm>
                        <a:off x="0" y="0"/>
                        <a:ext cx="38520" cy="669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6627216" id="Ink 677" o:spid="_x0000_s1026" type="#_x0000_t75" style="position:absolute;margin-left:51.85pt;margin-top:4.3pt;width:5.3pt;height:7.5pt;z-index:252341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">
                <v:imagedata r:id="rId76" o:title=""/>
              </v:shape>
            </w:pict>
          </mc:Fallback>
        </mc:AlternateContent>
      </w:r>
      <w:r w:rsidR="00B21C7F">
        <w:rPr>
          <w:noProof/>
        </w:rPr>
        <mc:AlternateContent>
          <mc:Choice Requires="wpi">
            <w:drawing>
              <wp:anchor distT="0" distB="0" distL="114300" distR="114300" simplePos="0" relativeHeight="252114944" behindDoc="0" locked="0" layoutInCell="1" allowOverlap="1" wp14:anchorId="1EDE7BAA" wp14:editId="17F112FD">
                <wp:simplePos x="0" y="0"/>
                <wp:positionH relativeFrom="column">
                  <wp:posOffset>685700</wp:posOffset>
                </wp:positionH>
                <wp:positionV relativeFrom="paragraph">
                  <wp:posOffset>126180</wp:posOffset>
                </wp:positionV>
                <wp:extent cx="9720" cy="32040"/>
                <wp:effectExtent l="38100" t="38100" r="41275" b="44450"/>
                <wp:wrapNone/>
                <wp:docPr id="1116408304" name="Ink 45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7">
                      <w14:nvContentPartPr>
                        <w14:cNvContentPartPr/>
                      </w14:nvContentPartPr>
                      <w14:xfrm>
                        <a:off x="0" y="0"/>
                        <a:ext cx="9720" cy="320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086ECAD" id="Ink 454" o:spid="_x0000_s1026" type="#_x0000_t75" style="position:absolute;margin-left:52.85pt;margin-top:8.85pt;width:3pt;height:4.75pt;z-index:2521149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">
                <v:imagedata r:id="rId78" o:title=""/>
              </v:shape>
            </w:pict>
          </mc:Fallback>
        </mc:AlternateContent>
      </w:r>
    </w:p>
    <w:p w14:paraId="46829060" w14:textId="77777777" w:rsidR="00DE1D3A" w:rsidRDefault="00DE1D3A"/>
    <w:p w14:paraId="314948D3" w14:textId="77777777" w:rsidR="00DE1D3A" w:rsidRDefault="00DE1D3A"/>
    <w:p w14:paraId="522E8C8B" w14:textId="6D8190E2" w:rsidR="00DE1D3A" w:rsidRDefault="00B43BA9" w:rsidP="00DE1D3A">
      <w:pPr>
        <w:spacing w:after="0" w:line="240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  <w:bCs/>
          <w:noProof/>
          <w:color w:val="000000"/>
        </w:rPr>
        <mc:AlternateContent>
          <mc:Choice Requires="wpi">
            <w:drawing>
              <wp:anchor distT="0" distB="0" distL="114300" distR="114300" simplePos="0" relativeHeight="252121088" behindDoc="0" locked="0" layoutInCell="1" allowOverlap="1" wp14:anchorId="7EDAFBC6" wp14:editId="108150BB">
                <wp:simplePos x="0" y="0"/>
                <wp:positionH relativeFrom="column">
                  <wp:posOffset>3504565</wp:posOffset>
                </wp:positionH>
                <wp:positionV relativeFrom="paragraph">
                  <wp:posOffset>-76835</wp:posOffset>
                </wp:positionV>
                <wp:extent cx="1060700" cy="288925"/>
                <wp:effectExtent l="38100" t="38100" r="31750" b="41275"/>
                <wp:wrapNone/>
                <wp:docPr id="32684438" name="Ink 46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9">
                      <w14:nvContentPartPr>
                        <w14:cNvContentPartPr/>
                      </w14:nvContentPartPr>
                      <w14:xfrm>
                        <a:off x="0" y="0"/>
                        <a:ext cx="1060700" cy="28892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C7490A4" id="Ink 460" o:spid="_x0000_s1026" type="#_x0000_t75" style="position:absolute;margin-left:274.85pt;margin-top:-7.2pt;width:85.75pt;height:24.7pt;z-index:2521210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">
                <v:imagedata r:id="rId80" o:title=""/>
              </v:shape>
            </w:pict>
          </mc:Fallback>
        </mc:AlternateContent>
      </w:r>
      <w:r w:rsidR="00DE1D3A" w:rsidRPr="00307654">
        <w:rPr>
          <w:rFonts w:ascii="Times New Roman" w:eastAsia="Times New Roman" w:hAnsi="Times New Roman" w:cs="Times New Roman"/>
          <w:b/>
          <w:bCs/>
          <w:color w:val="000000"/>
        </w:rPr>
        <w:t>Question</w:t>
      </w:r>
      <w:r w:rsidR="00DE1D3A">
        <w:rPr>
          <w:rFonts w:ascii="Times New Roman" w:eastAsia="Times New Roman" w:hAnsi="Times New Roman" w:cs="Times New Roman"/>
          <w:b/>
          <w:bCs/>
          <w:color w:val="000000"/>
        </w:rPr>
        <w:t xml:space="preserve"> 3</w:t>
      </w:r>
      <w:r w:rsidR="00DE1D3A">
        <w:rPr>
          <w:rFonts w:ascii="Times New Roman" w:eastAsia="Times New Roman" w:hAnsi="Times New Roman" w:cs="Times New Roman"/>
          <w:color w:val="000000"/>
        </w:rPr>
        <w:t xml:space="preserve">: </w:t>
      </w:r>
      <w:r w:rsidR="00DE1D3A" w:rsidRPr="00307395">
        <w:rPr>
          <w:rFonts w:ascii="Times New Roman" w:eastAsia="Times New Roman" w:hAnsi="Times New Roman" w:cs="Times New Roman"/>
        </w:rPr>
        <w:t>Explain which phase of the design dominance and technology cycle electric vehicles are in?</w:t>
      </w:r>
      <w:r w:rsidR="00DE1D3A">
        <w:rPr>
          <w:rFonts w:ascii="Times New Roman" w:eastAsia="Times New Roman" w:hAnsi="Times New Roman" w:cs="Times New Roman"/>
        </w:rPr>
        <w:t xml:space="preserve"> </w:t>
      </w:r>
    </w:p>
    <w:p w14:paraId="5ED2A3E2" w14:textId="261C7153" w:rsidR="00DE1D3A" w:rsidRPr="00DE1D3A" w:rsidRDefault="00B43BA9" w:rsidP="00DE1D3A">
      <w:pPr>
        <w:spacing w:after="0" w:line="240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noProof/>
        </w:rPr>
        <mc:AlternateContent>
          <mc:Choice Requires="wpi">
            <w:drawing>
              <wp:anchor distT="0" distB="0" distL="114300" distR="114300" simplePos="0" relativeHeight="252116992" behindDoc="0" locked="0" layoutInCell="1" allowOverlap="1" wp14:anchorId="603EBAEF" wp14:editId="6DB50728">
                <wp:simplePos x="0" y="0"/>
                <wp:positionH relativeFrom="column">
                  <wp:posOffset>2326940</wp:posOffset>
                </wp:positionH>
                <wp:positionV relativeFrom="paragraph">
                  <wp:posOffset>6835</wp:posOffset>
                </wp:positionV>
                <wp:extent cx="860760" cy="66960"/>
                <wp:effectExtent l="0" t="38100" r="53975" b="34925"/>
                <wp:wrapNone/>
                <wp:docPr id="583593578" name="Ink 45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1">
                      <w14:nvContentPartPr>
                        <w14:cNvContentPartPr/>
                      </w14:nvContentPartPr>
                      <w14:xfrm>
                        <a:off x="0" y="0"/>
                        <a:ext cx="860760" cy="669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3A9E7B3" id="Ink 456" o:spid="_x0000_s1026" type="#_x0000_t75" style="position:absolute;margin-left:182.4pt;margin-top:-.3pt;width:69.5pt;height:6.95pt;z-index:2521169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">
                <v:imagedata r:id="rId82" o:title=""/>
              </v:shape>
            </w:pict>
          </mc:Fallback>
        </mc:AlternateContent>
      </w:r>
    </w:p>
    <w:p w14:paraId="51E60AD0" w14:textId="2372710B" w:rsidR="00DE1D3A" w:rsidRDefault="00DE1D3A" w:rsidP="00DE1D3A">
      <w:pPr>
        <w:rPr>
          <w:rFonts w:ascii="Times New Roman" w:eastAsia="Times New Roman" w:hAnsi="Times New Roman" w:cs="Times New Roman"/>
          <w:color w:val="000000"/>
        </w:rPr>
      </w:pPr>
      <w:r w:rsidRPr="00307654">
        <w:rPr>
          <w:rFonts w:ascii="Times New Roman" w:eastAsia="Times New Roman" w:hAnsi="Times New Roman" w:cs="Times New Roman"/>
          <w:b/>
          <w:bCs/>
          <w:color w:val="000000"/>
        </w:rPr>
        <w:t>Ans</w:t>
      </w:r>
      <w:r>
        <w:rPr>
          <w:rFonts w:ascii="Times New Roman" w:eastAsia="Times New Roman" w:hAnsi="Times New Roman" w:cs="Times New Roman"/>
          <w:b/>
          <w:bCs/>
          <w:color w:val="000000"/>
        </w:rPr>
        <w:t>wer</w:t>
      </w:r>
      <w:r>
        <w:rPr>
          <w:rFonts w:ascii="Times New Roman" w:eastAsia="Times New Roman" w:hAnsi="Times New Roman" w:cs="Times New Roman"/>
          <w:color w:val="000000"/>
        </w:rPr>
        <w:t>:</w:t>
      </w:r>
    </w:p>
    <w:p w14:paraId="1672EE59" w14:textId="78678ACF" w:rsidR="00DE1D3A" w:rsidRDefault="00615D28">
      <w:r>
        <w:rPr>
          <w:noProof/>
        </w:rPr>
        <mc:AlternateContent>
          <mc:Choice Requires="wpi">
            <w:drawing>
              <wp:anchor distT="0" distB="0" distL="114300" distR="114300" simplePos="0" relativeHeight="252187648" behindDoc="0" locked="0" layoutInCell="1" allowOverlap="1" wp14:anchorId="2B9FB06B" wp14:editId="5992962D">
                <wp:simplePos x="0" y="0"/>
                <wp:positionH relativeFrom="column">
                  <wp:posOffset>4739640</wp:posOffset>
                </wp:positionH>
                <wp:positionV relativeFrom="paragraph">
                  <wp:posOffset>-210185</wp:posOffset>
                </wp:positionV>
                <wp:extent cx="924240" cy="500380"/>
                <wp:effectExtent l="38100" t="38100" r="0" b="33020"/>
                <wp:wrapNone/>
                <wp:docPr id="2048835742" name="Ink 52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3">
                      <w14:nvContentPartPr>
                        <w14:cNvContentPartPr/>
                      </w14:nvContentPartPr>
                      <w14:xfrm>
                        <a:off x="0" y="0"/>
                        <a:ext cx="924240" cy="5003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94BB925" id="Ink 527" o:spid="_x0000_s1026" type="#_x0000_t75" style="position:absolute;margin-left:372.4pt;margin-top:-17.35pt;width:74.45pt;height:41.05pt;z-index:252187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">
                <v:imagedata r:id="rId84" o:title=""/>
              </v:shape>
            </w:pict>
          </mc:Fallback>
        </mc:AlternateContent>
      </w:r>
      <w:r w:rsidR="005C74DB">
        <w:rPr>
          <w:noProof/>
        </w:rPr>
        <mc:AlternateContent>
          <mc:Choice Requires="wpi">
            <w:drawing>
              <wp:anchor distT="0" distB="0" distL="114300" distR="114300" simplePos="0" relativeHeight="252183552" behindDoc="0" locked="0" layoutInCell="1" allowOverlap="1" wp14:anchorId="653D4FE3" wp14:editId="24EC0E72">
                <wp:simplePos x="0" y="0"/>
                <wp:positionH relativeFrom="column">
                  <wp:posOffset>4393565</wp:posOffset>
                </wp:positionH>
                <wp:positionV relativeFrom="paragraph">
                  <wp:posOffset>-70485</wp:posOffset>
                </wp:positionV>
                <wp:extent cx="152450" cy="245010"/>
                <wp:effectExtent l="25400" t="38100" r="38100" b="34925"/>
                <wp:wrapNone/>
                <wp:docPr id="766508145" name="Ink 52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5">
                      <w14:nvContentPartPr>
                        <w14:cNvContentPartPr/>
                      </w14:nvContentPartPr>
                      <w14:xfrm>
                        <a:off x="0" y="0"/>
                        <a:ext cx="152450" cy="24501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B9445E8" id="Ink 523" o:spid="_x0000_s1026" type="#_x0000_t75" style="position:absolute;margin-left:345.1pt;margin-top:-6.4pt;width:13.7pt;height:21pt;z-index:252183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">
                <v:imagedata r:id="rId86" o:title=""/>
              </v:shape>
            </w:pict>
          </mc:Fallback>
        </mc:AlternateContent>
      </w:r>
      <w:r w:rsidR="005C74DB">
        <w:rPr>
          <w:noProof/>
        </w:rPr>
        <mc:AlternateContent>
          <mc:Choice Requires="wpi">
            <w:drawing>
              <wp:anchor distT="0" distB="0" distL="114300" distR="114300" simplePos="0" relativeHeight="252184576" behindDoc="0" locked="0" layoutInCell="1" allowOverlap="1" wp14:anchorId="777AA1E4" wp14:editId="0EF2F4D9">
                <wp:simplePos x="0" y="0"/>
                <wp:positionH relativeFrom="column">
                  <wp:posOffset>3495040</wp:posOffset>
                </wp:positionH>
                <wp:positionV relativeFrom="paragraph">
                  <wp:posOffset>-95250</wp:posOffset>
                </wp:positionV>
                <wp:extent cx="682910" cy="396335"/>
                <wp:effectExtent l="38100" t="38100" r="41275" b="35560"/>
                <wp:wrapNone/>
                <wp:docPr id="473657879" name="Ink 52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7">
                      <w14:nvContentPartPr>
                        <w14:cNvContentPartPr/>
                      </w14:nvContentPartPr>
                      <w14:xfrm>
                        <a:off x="0" y="0"/>
                        <a:ext cx="682910" cy="39633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8B1A1AE" id="Ink 524" o:spid="_x0000_s1026" type="#_x0000_t75" style="position:absolute;margin-left:274.35pt;margin-top:-8.65pt;width:55.45pt;height:33.15pt;z-index:252184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">
                <v:imagedata r:id="rId88" o:title=""/>
              </v:shape>
            </w:pict>
          </mc:Fallback>
        </mc:AlternateContent>
      </w:r>
      <w:r w:rsidR="005C74DB">
        <w:rPr>
          <w:noProof/>
        </w:rPr>
        <mc:AlternateContent>
          <mc:Choice Requires="wpi">
            <w:drawing>
              <wp:anchor distT="0" distB="0" distL="114300" distR="114300" simplePos="0" relativeHeight="252158976" behindDoc="0" locked="0" layoutInCell="1" allowOverlap="1" wp14:anchorId="55901E7E" wp14:editId="3843C122">
                <wp:simplePos x="0" y="0"/>
                <wp:positionH relativeFrom="column">
                  <wp:posOffset>2974340</wp:posOffset>
                </wp:positionH>
                <wp:positionV relativeFrom="paragraph">
                  <wp:posOffset>-104775</wp:posOffset>
                </wp:positionV>
                <wp:extent cx="330605" cy="286200"/>
                <wp:effectExtent l="38100" t="38100" r="0" b="31750"/>
                <wp:wrapNone/>
                <wp:docPr id="142192053" name="Ink 49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9">
                      <w14:nvContentPartPr>
                        <w14:cNvContentPartPr/>
                      </w14:nvContentPartPr>
                      <w14:xfrm>
                        <a:off x="0" y="0"/>
                        <a:ext cx="330605" cy="2862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BED0905" id="Ink 499" o:spid="_x0000_s1026" type="#_x0000_t75" style="position:absolute;margin-left:233.05pt;margin-top:-9.1pt;width:28.05pt;height:24.25pt;z-index:2521589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">
                <v:imagedata r:id="rId90" o:title=""/>
              </v:shape>
            </w:pict>
          </mc:Fallback>
        </mc:AlternateContent>
      </w:r>
      <w:r w:rsidR="005C74DB">
        <w:rPr>
          <w:noProof/>
        </w:rPr>
        <mc:AlternateContent>
          <mc:Choice Requires="wpi">
            <w:drawing>
              <wp:anchor distT="0" distB="0" distL="114300" distR="114300" simplePos="0" relativeHeight="252153856" behindDoc="0" locked="0" layoutInCell="1" allowOverlap="1" wp14:anchorId="4C46B830" wp14:editId="7CBC2308">
                <wp:simplePos x="0" y="0"/>
                <wp:positionH relativeFrom="column">
                  <wp:posOffset>1726565</wp:posOffset>
                </wp:positionH>
                <wp:positionV relativeFrom="paragraph">
                  <wp:posOffset>-85725</wp:posOffset>
                </wp:positionV>
                <wp:extent cx="508315" cy="342365"/>
                <wp:effectExtent l="50800" t="38100" r="38100" b="38735"/>
                <wp:wrapNone/>
                <wp:docPr id="80066793" name="Ink 49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1">
                      <w14:nvContentPartPr>
                        <w14:cNvContentPartPr/>
                      </w14:nvContentPartPr>
                      <w14:xfrm>
                        <a:off x="0" y="0"/>
                        <a:ext cx="508315" cy="34236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5C11179" id="Ink 494" o:spid="_x0000_s1026" type="#_x0000_t75" style="position:absolute;margin-left:134.8pt;margin-top:-7.85pt;width:42.25pt;height:28.9pt;z-index:2521538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">
                <v:imagedata r:id="rId92" o:title=""/>
              </v:shape>
            </w:pict>
          </mc:Fallback>
        </mc:AlternateContent>
      </w:r>
      <w:r w:rsidR="005C74DB">
        <w:rPr>
          <w:noProof/>
        </w:rPr>
        <mc:AlternateContent>
          <mc:Choice Requires="wpi">
            <w:drawing>
              <wp:anchor distT="0" distB="0" distL="114300" distR="114300" simplePos="0" relativeHeight="252152832" behindDoc="0" locked="0" layoutInCell="1" allowOverlap="1" wp14:anchorId="4A2F7DF1" wp14:editId="06D0C5AB">
                <wp:simplePos x="0" y="0"/>
                <wp:positionH relativeFrom="column">
                  <wp:posOffset>2628620</wp:posOffset>
                </wp:positionH>
                <wp:positionV relativeFrom="paragraph">
                  <wp:posOffset>183945</wp:posOffset>
                </wp:positionV>
                <wp:extent cx="9720" cy="63720"/>
                <wp:effectExtent l="38100" t="38100" r="28575" b="38100"/>
                <wp:wrapNone/>
                <wp:docPr id="734446999" name="Ink 49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3">
                      <w14:nvContentPartPr>
                        <w14:cNvContentPartPr/>
                      </w14:nvContentPartPr>
                      <w14:xfrm>
                        <a:off x="0" y="0"/>
                        <a:ext cx="9720" cy="637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F198B0F" id="Ink 493" o:spid="_x0000_s1026" type="#_x0000_t75" style="position:absolute;margin-left:206.2pt;margin-top:13.7pt;width:2.45pt;height:6.7pt;z-index:2521528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">
                <v:imagedata r:id="rId94" o:title=""/>
              </v:shape>
            </w:pict>
          </mc:Fallback>
        </mc:AlternateContent>
      </w:r>
      <w:r w:rsidR="005C74DB">
        <w:rPr>
          <w:noProof/>
        </w:rPr>
        <mc:AlternateContent>
          <mc:Choice Requires="wpi">
            <w:drawing>
              <wp:anchor distT="0" distB="0" distL="114300" distR="114300" simplePos="0" relativeHeight="252151808" behindDoc="0" locked="0" layoutInCell="1" allowOverlap="1" wp14:anchorId="43CD7230" wp14:editId="64C6054E">
                <wp:simplePos x="0" y="0"/>
                <wp:positionH relativeFrom="column">
                  <wp:posOffset>2419100</wp:posOffset>
                </wp:positionH>
                <wp:positionV relativeFrom="paragraph">
                  <wp:posOffset>-73095</wp:posOffset>
                </wp:positionV>
                <wp:extent cx="3600" cy="340200"/>
                <wp:effectExtent l="38100" t="38100" r="34925" b="41275"/>
                <wp:wrapNone/>
                <wp:docPr id="2042675587" name="Ink 49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5">
                      <w14:nvContentPartPr>
                        <w14:cNvContentPartPr/>
                      </w14:nvContentPartPr>
                      <w14:xfrm>
                        <a:off x="0" y="0"/>
                        <a:ext cx="3600" cy="3402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DE2B426" id="Ink 492" o:spid="_x0000_s1026" type="#_x0000_t75" style="position:absolute;margin-left:189.4pt;margin-top:-6.9pt;width:2.55pt;height:29.1pt;z-index:2521518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">
                <v:imagedata r:id="rId96" o:title=""/>
              </v:shape>
            </w:pict>
          </mc:Fallback>
        </mc:AlternateContent>
      </w:r>
      <w:r w:rsidR="005C74DB">
        <w:rPr>
          <w:noProof/>
        </w:rPr>
        <mc:AlternateContent>
          <mc:Choice Requires="wpi">
            <w:drawing>
              <wp:anchor distT="0" distB="0" distL="114300" distR="114300" simplePos="0" relativeHeight="252141568" behindDoc="0" locked="0" layoutInCell="1" allowOverlap="1" wp14:anchorId="15F18CE5" wp14:editId="02F38771">
                <wp:simplePos x="0" y="0"/>
                <wp:positionH relativeFrom="column">
                  <wp:posOffset>173990</wp:posOffset>
                </wp:positionH>
                <wp:positionV relativeFrom="paragraph">
                  <wp:posOffset>-69850</wp:posOffset>
                </wp:positionV>
                <wp:extent cx="559010" cy="402120"/>
                <wp:effectExtent l="38100" t="38100" r="50800" b="42545"/>
                <wp:wrapNone/>
                <wp:docPr id="930948457" name="Ink 48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7">
                      <w14:nvContentPartPr>
                        <w14:cNvContentPartPr/>
                      </w14:nvContentPartPr>
                      <w14:xfrm>
                        <a:off x="0" y="0"/>
                        <a:ext cx="559010" cy="402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0C4ABA7" id="Ink 480" o:spid="_x0000_s1026" type="#_x0000_t75" style="position:absolute;margin-left:12.55pt;margin-top:-6.65pt;width:46.25pt;height:33.9pt;z-index:2521415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">
                <v:imagedata r:id="rId98" o:title=""/>
              </v:shape>
            </w:pict>
          </mc:Fallback>
        </mc:AlternateContent>
      </w:r>
      <w:r w:rsidR="005C74DB">
        <w:rPr>
          <w:noProof/>
        </w:rPr>
        <mc:AlternateContent>
          <mc:Choice Requires="wpi">
            <w:drawing>
              <wp:anchor distT="0" distB="0" distL="114300" distR="114300" simplePos="0" relativeHeight="252142592" behindDoc="0" locked="0" layoutInCell="1" allowOverlap="1" wp14:anchorId="100C51AE" wp14:editId="539FB29F">
                <wp:simplePos x="0" y="0"/>
                <wp:positionH relativeFrom="column">
                  <wp:posOffset>847725</wp:posOffset>
                </wp:positionH>
                <wp:positionV relativeFrom="paragraph">
                  <wp:posOffset>-88900</wp:posOffset>
                </wp:positionV>
                <wp:extent cx="701765" cy="253990"/>
                <wp:effectExtent l="38100" t="38100" r="22225" b="38735"/>
                <wp:wrapNone/>
                <wp:docPr id="328643351" name="Ink 48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9">
                      <w14:nvContentPartPr>
                        <w14:cNvContentPartPr/>
                      </w14:nvContentPartPr>
                      <w14:xfrm>
                        <a:off x="0" y="0"/>
                        <a:ext cx="701765" cy="25399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1BBD336" id="Ink 481" o:spid="_x0000_s1026" type="#_x0000_t75" style="position:absolute;margin-left:65.6pt;margin-top:-8.15pt;width:57.2pt;height:22.3pt;z-index:2521425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">
                <v:imagedata r:id="rId100" o:title=""/>
              </v:shape>
            </w:pict>
          </mc:Fallback>
        </mc:AlternateContent>
      </w:r>
    </w:p>
    <w:p w14:paraId="27AC3B02" w14:textId="7CDF07E2" w:rsidR="00DE1D3A" w:rsidRDefault="000E0567">
      <w:r>
        <w:rPr>
          <w:noProof/>
        </w:rPr>
        <mc:AlternateContent>
          <mc:Choice Requires="wpi">
            <w:drawing>
              <wp:anchor distT="0" distB="0" distL="114300" distR="114300" simplePos="0" relativeHeight="252357632" behindDoc="0" locked="0" layoutInCell="1" allowOverlap="1" wp14:anchorId="1113AEDF" wp14:editId="7ED9C776">
                <wp:simplePos x="0" y="0"/>
                <wp:positionH relativeFrom="column">
                  <wp:posOffset>2939415</wp:posOffset>
                </wp:positionH>
                <wp:positionV relativeFrom="paragraph">
                  <wp:posOffset>111125</wp:posOffset>
                </wp:positionV>
                <wp:extent cx="327235" cy="272415"/>
                <wp:effectExtent l="38100" t="38100" r="28575" b="32385"/>
                <wp:wrapNone/>
                <wp:docPr id="1764596356" name="Ink 69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1">
                      <w14:nvContentPartPr>
                        <w14:cNvContentPartPr/>
                      </w14:nvContentPartPr>
                      <w14:xfrm>
                        <a:off x="0" y="0"/>
                        <a:ext cx="327235" cy="27241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E2788EC" id="Ink 693" o:spid="_x0000_s1026" type="#_x0000_t75" style="position:absolute;margin-left:230.6pt;margin-top:7.95pt;width:27.45pt;height:23.1pt;z-index:2523576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">
                <v:imagedata r:id="rId102" o:title=""/>
              </v:shape>
            </w:pict>
          </mc:Fallback>
        </mc:AlternateContent>
      </w:r>
    </w:p>
    <w:p w14:paraId="352306AE" w14:textId="00C06F7D" w:rsidR="00DE1D3A" w:rsidRDefault="000E0567">
      <w:r>
        <w:rPr>
          <w:noProof/>
        </w:rPr>
        <mc:AlternateContent>
          <mc:Choice Requires="wpi">
            <w:drawing>
              <wp:anchor distT="0" distB="0" distL="114300" distR="114300" simplePos="0" relativeHeight="252356608" behindDoc="0" locked="0" layoutInCell="1" allowOverlap="1" wp14:anchorId="05A6B343" wp14:editId="0174F4A3">
                <wp:simplePos x="0" y="0"/>
                <wp:positionH relativeFrom="column">
                  <wp:posOffset>3412490</wp:posOffset>
                </wp:positionH>
                <wp:positionV relativeFrom="paragraph">
                  <wp:posOffset>-158115</wp:posOffset>
                </wp:positionV>
                <wp:extent cx="803760" cy="370080"/>
                <wp:effectExtent l="38100" t="38100" r="47625" b="36830"/>
                <wp:wrapNone/>
                <wp:docPr id="2005366174" name="Ink 69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3">
                      <w14:nvContentPartPr>
                        <w14:cNvContentPartPr/>
                      </w14:nvContentPartPr>
                      <w14:xfrm>
                        <a:off x="0" y="0"/>
                        <a:ext cx="803760" cy="3700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580A144" id="Ink 692" o:spid="_x0000_s1026" type="#_x0000_t75" style="position:absolute;margin-left:267.85pt;margin-top:-13.25pt;width:65pt;height:30.85pt;z-index:2523566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">
                <v:imagedata r:id="rId104" o:title=""/>
              </v:shape>
            </w:pict>
          </mc:Fallback>
        </mc:AlternateContent>
      </w:r>
    </w:p>
    <w:p w14:paraId="6CC7A9B9" w14:textId="77777777" w:rsidR="00DE1D3A" w:rsidRDefault="00DE1D3A"/>
    <w:p w14:paraId="6BF7B31D" w14:textId="77777777" w:rsidR="00DE1D3A" w:rsidRDefault="00DE1D3A"/>
    <w:p w14:paraId="0030CAB0" w14:textId="0B2A8AA4" w:rsidR="00DE1D3A" w:rsidRDefault="00DE1D3A" w:rsidP="00DE1D3A">
      <w:pPr>
        <w:spacing w:after="0" w:line="240" w:lineRule="auto"/>
        <w:rPr>
          <w:rFonts w:ascii="Times New Roman" w:eastAsia="Times New Roman" w:hAnsi="Times New Roman" w:cs="Times New Roman"/>
        </w:rPr>
      </w:pPr>
      <w:r w:rsidRPr="00307654">
        <w:rPr>
          <w:rFonts w:ascii="Times New Roman" w:eastAsia="Times New Roman" w:hAnsi="Times New Roman" w:cs="Times New Roman"/>
          <w:b/>
          <w:bCs/>
          <w:color w:val="000000"/>
        </w:rPr>
        <w:t>Question</w:t>
      </w:r>
      <w:r>
        <w:rPr>
          <w:rFonts w:ascii="Times New Roman" w:eastAsia="Times New Roman" w:hAnsi="Times New Roman" w:cs="Times New Roman"/>
          <w:b/>
          <w:bCs/>
          <w:color w:val="000000"/>
        </w:rPr>
        <w:t xml:space="preserve"> 4</w:t>
      </w:r>
      <w:r>
        <w:rPr>
          <w:rFonts w:ascii="Times New Roman" w:eastAsia="Times New Roman" w:hAnsi="Times New Roman" w:cs="Times New Roman"/>
          <w:color w:val="000000"/>
        </w:rPr>
        <w:t xml:space="preserve">: </w:t>
      </w:r>
      <w:r w:rsidRPr="00307395">
        <w:rPr>
          <w:rFonts w:ascii="Times New Roman" w:eastAsia="Times New Roman" w:hAnsi="Times New Roman" w:cs="Times New Roman"/>
        </w:rPr>
        <w:t>Have electric vehicles crossed “the Chasm” in the technology adoption lifecycle model? Explain Why</w:t>
      </w:r>
      <w:r>
        <w:rPr>
          <w:rFonts w:ascii="Times New Roman" w:eastAsia="Times New Roman" w:hAnsi="Times New Roman" w:cs="Times New Roman"/>
        </w:rPr>
        <w:t>.</w:t>
      </w:r>
      <w:r w:rsidRPr="00307395">
        <w:rPr>
          <w:rFonts w:ascii="Times New Roman" w:eastAsia="Times New Roman" w:hAnsi="Times New Roman" w:cs="Times New Roman"/>
        </w:rPr>
        <w:t xml:space="preserve"> </w:t>
      </w:r>
    </w:p>
    <w:p w14:paraId="6ADC7A35" w14:textId="6FA6427C" w:rsidR="00DE1D3A" w:rsidRPr="00DE1D3A" w:rsidRDefault="00DE1D3A" w:rsidP="00DE1D3A">
      <w:pPr>
        <w:spacing w:after="0" w:line="240" w:lineRule="auto"/>
        <w:rPr>
          <w:rFonts w:ascii="Times New Roman" w:eastAsia="Times New Roman" w:hAnsi="Times New Roman" w:cs="Times New Roman"/>
        </w:rPr>
      </w:pPr>
    </w:p>
    <w:p w14:paraId="27492CE8" w14:textId="19412493" w:rsidR="00DE1D3A" w:rsidRDefault="00C9687C" w:rsidP="00DE1D3A">
      <w:pPr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b/>
          <w:bCs/>
          <w:noProof/>
          <w:color w:val="000000"/>
        </w:rPr>
        <mc:AlternateContent>
          <mc:Choice Requires="wpi">
            <w:drawing>
              <wp:anchor distT="0" distB="0" distL="114300" distR="114300" simplePos="0" relativeHeight="252259328" behindDoc="0" locked="0" layoutInCell="1" allowOverlap="1" wp14:anchorId="54C47111" wp14:editId="52F75384">
                <wp:simplePos x="0" y="0"/>
                <wp:positionH relativeFrom="column">
                  <wp:posOffset>4458970</wp:posOffset>
                </wp:positionH>
                <wp:positionV relativeFrom="paragraph">
                  <wp:posOffset>31750</wp:posOffset>
                </wp:positionV>
                <wp:extent cx="433355" cy="215375"/>
                <wp:effectExtent l="38100" t="38100" r="24130" b="38735"/>
                <wp:wrapNone/>
                <wp:docPr id="1304924446" name="Ink 59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5">
                      <w14:nvContentPartPr>
                        <w14:cNvContentPartPr/>
                      </w14:nvContentPartPr>
                      <w14:xfrm>
                        <a:off x="0" y="0"/>
                        <a:ext cx="433355" cy="21537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F96AC84" id="Ink 597" o:spid="_x0000_s1026" type="#_x0000_t75" style="position:absolute;margin-left:350.3pt;margin-top:1.65pt;width:35.8pt;height:18.65pt;z-index:2522593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">
                <v:imagedata r:id="rId106" o:title=""/>
              </v:shape>
            </w:pict>
          </mc:Fallback>
        </mc:AlternateContent>
      </w:r>
      <w:r w:rsidR="00DE1D3A" w:rsidRPr="00307654">
        <w:rPr>
          <w:rFonts w:ascii="Times New Roman" w:eastAsia="Times New Roman" w:hAnsi="Times New Roman" w:cs="Times New Roman"/>
          <w:b/>
          <w:bCs/>
          <w:color w:val="000000"/>
        </w:rPr>
        <w:t>Ans</w:t>
      </w:r>
      <w:r w:rsidR="00DE1D3A">
        <w:rPr>
          <w:rFonts w:ascii="Times New Roman" w:eastAsia="Times New Roman" w:hAnsi="Times New Roman" w:cs="Times New Roman"/>
          <w:b/>
          <w:bCs/>
          <w:color w:val="000000"/>
        </w:rPr>
        <w:t>wer</w:t>
      </w:r>
      <w:r w:rsidR="00DE1D3A">
        <w:rPr>
          <w:rFonts w:ascii="Times New Roman" w:eastAsia="Times New Roman" w:hAnsi="Times New Roman" w:cs="Times New Roman"/>
          <w:color w:val="000000"/>
        </w:rPr>
        <w:t>:</w:t>
      </w:r>
    </w:p>
    <w:p w14:paraId="4B7FC837" w14:textId="4084D4EE" w:rsidR="00DE1D3A" w:rsidRDefault="00C9687C">
      <w:r>
        <w:rPr>
          <w:noProof/>
        </w:rPr>
        <mc:AlternateContent>
          <mc:Choice Requires="wpi">
            <w:drawing>
              <wp:anchor distT="0" distB="0" distL="114300" distR="114300" simplePos="0" relativeHeight="252310528" behindDoc="0" locked="0" layoutInCell="1" allowOverlap="1" wp14:anchorId="42E97651" wp14:editId="7BC81AEC">
                <wp:simplePos x="0" y="0"/>
                <wp:positionH relativeFrom="column">
                  <wp:posOffset>5034915</wp:posOffset>
                </wp:positionH>
                <wp:positionV relativeFrom="paragraph">
                  <wp:posOffset>-196215</wp:posOffset>
                </wp:positionV>
                <wp:extent cx="837720" cy="641880"/>
                <wp:effectExtent l="38100" t="38100" r="38735" b="31750"/>
                <wp:wrapNone/>
                <wp:docPr id="1290925938" name="Ink 64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7">
                      <w14:nvContentPartPr>
                        <w14:cNvContentPartPr/>
                      </w14:nvContentPartPr>
                      <w14:xfrm>
                        <a:off x="0" y="0"/>
                        <a:ext cx="837720" cy="641350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CF6563F" id="Ink 647" o:spid="_x0000_s1026" type="#_x0000_t75" style="position:absolute;margin-left:395.65pt;margin-top:-16.25pt;width:67.65pt;height:52.2pt;z-index:25231052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">
                <v:imagedata r:id="rId108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2302336" behindDoc="0" locked="0" layoutInCell="1" allowOverlap="1" wp14:anchorId="49934416" wp14:editId="0708E726">
                <wp:simplePos x="0" y="0"/>
                <wp:positionH relativeFrom="column">
                  <wp:posOffset>618490</wp:posOffset>
                </wp:positionH>
                <wp:positionV relativeFrom="paragraph">
                  <wp:posOffset>-275590</wp:posOffset>
                </wp:positionV>
                <wp:extent cx="4235900" cy="919105"/>
                <wp:effectExtent l="38100" t="38100" r="44450" b="33655"/>
                <wp:wrapNone/>
                <wp:docPr id="769093563" name="Ink 63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9">
                      <w14:nvContentPartPr>
                        <w14:cNvContentPartPr/>
                      </w14:nvContentPartPr>
                      <w14:xfrm>
                        <a:off x="0" y="0"/>
                        <a:ext cx="4235900" cy="91910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B626916" id="Ink 639" o:spid="_x0000_s1026" type="#_x0000_t75" style="position:absolute;margin-left:47.55pt;margin-top:-22.55pt;width:335.55pt;height:74.05pt;z-index:25230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">
                <v:imagedata r:id="rId110" o:title=""/>
              </v:shape>
            </w:pict>
          </mc:Fallback>
        </mc:AlternateContent>
      </w:r>
    </w:p>
    <w:p w14:paraId="0226830C" w14:textId="003046E4" w:rsidR="005714C1" w:rsidRPr="00307395" w:rsidRDefault="00D80302" w:rsidP="00C5293D">
      <w:pPr>
        <w:spacing w:after="240" w:line="240" w:lineRule="auto"/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2371968" behindDoc="0" locked="0" layoutInCell="1" allowOverlap="1" wp14:anchorId="784E37DE" wp14:editId="07B6B24C">
                <wp:simplePos x="0" y="0"/>
                <wp:positionH relativeFrom="column">
                  <wp:posOffset>1946275</wp:posOffset>
                </wp:positionH>
                <wp:positionV relativeFrom="paragraph">
                  <wp:posOffset>584835</wp:posOffset>
                </wp:positionV>
                <wp:extent cx="987275" cy="582295"/>
                <wp:effectExtent l="38100" t="25400" r="16510" b="40005"/>
                <wp:wrapNone/>
                <wp:docPr id="361815425" name="Ink 1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1">
                      <w14:nvContentPartPr>
                        <w14:cNvContentPartPr/>
                      </w14:nvContentPartPr>
                      <w14:xfrm>
                        <a:off x="0" y="0"/>
                        <a:ext cx="987275" cy="58229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6130A41D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14" o:spid="_x0000_s1026" type="#_x0000_t75" style="position:absolute;margin-left:152.45pt;margin-top:45.25pt;width:79.45pt;height:47.5pt;z-index:2523719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">
                <v:imagedata r:id="rId112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2372992" behindDoc="0" locked="0" layoutInCell="1" allowOverlap="1" wp14:anchorId="05F9C278" wp14:editId="06E2D385">
                <wp:simplePos x="0" y="0"/>
                <wp:positionH relativeFrom="column">
                  <wp:posOffset>1186815</wp:posOffset>
                </wp:positionH>
                <wp:positionV relativeFrom="paragraph">
                  <wp:posOffset>599440</wp:posOffset>
                </wp:positionV>
                <wp:extent cx="447955" cy="542290"/>
                <wp:effectExtent l="38100" t="38100" r="22225" b="41910"/>
                <wp:wrapNone/>
                <wp:docPr id="1718454536" name="Ink 1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3">
                      <w14:nvContentPartPr>
                        <w14:cNvContentPartPr/>
                      </w14:nvContentPartPr>
                      <w14:xfrm>
                        <a:off x="0" y="0"/>
                        <a:ext cx="447955" cy="54229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D26E93B" id="Ink 15" o:spid="_x0000_s1026" type="#_x0000_t75" style="position:absolute;margin-left:92.65pt;margin-top:46.05pt;width:36.95pt;height:44.95pt;z-index:2523729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">
                <v:imagedata r:id="rId114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2374016" behindDoc="0" locked="0" layoutInCell="1" allowOverlap="1" wp14:anchorId="039D3801" wp14:editId="46D95ADA">
                <wp:simplePos x="0" y="0"/>
                <wp:positionH relativeFrom="column">
                  <wp:posOffset>577215</wp:posOffset>
                </wp:positionH>
                <wp:positionV relativeFrom="paragraph">
                  <wp:posOffset>619760</wp:posOffset>
                </wp:positionV>
                <wp:extent cx="397490" cy="367030"/>
                <wp:effectExtent l="38100" t="38100" r="34925" b="39370"/>
                <wp:wrapNone/>
                <wp:docPr id="277211039" name="Ink 1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5">
                      <w14:nvContentPartPr>
                        <w14:cNvContentPartPr/>
                      </w14:nvContentPartPr>
                      <w14:xfrm>
                        <a:off x="0" y="0"/>
                        <a:ext cx="397490" cy="36703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64EE941" id="Ink 16" o:spid="_x0000_s1026" type="#_x0000_t75" style="position:absolute;margin-left:44.3pt;margin-top:47.7pt;width:33.3pt;height:31.15pt;z-index:2523740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">
                <v:imagedata r:id="rId116" o:title=""/>
              </v:shape>
            </w:pict>
          </mc:Fallback>
        </mc:AlternateContent>
      </w:r>
      <w:r w:rsidR="00C9687C">
        <w:rPr>
          <w:noProof/>
        </w:rPr>
        <mc:AlternateContent>
          <mc:Choice Requires="wpi">
            <w:drawing>
              <wp:anchor distT="0" distB="0" distL="114300" distR="114300" simplePos="0" relativeHeight="252301312" behindDoc="0" locked="0" layoutInCell="1" allowOverlap="1" wp14:anchorId="468D590F" wp14:editId="1151B7E8">
                <wp:simplePos x="0" y="0"/>
                <wp:positionH relativeFrom="column">
                  <wp:posOffset>4314190</wp:posOffset>
                </wp:positionH>
                <wp:positionV relativeFrom="paragraph">
                  <wp:posOffset>-64770</wp:posOffset>
                </wp:positionV>
                <wp:extent cx="540200" cy="259355"/>
                <wp:effectExtent l="25400" t="38100" r="31750" b="33020"/>
                <wp:wrapNone/>
                <wp:docPr id="1003770344" name="Ink 63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7">
                      <w14:nvContentPartPr>
                        <w14:cNvContentPartPr/>
                      </w14:nvContentPartPr>
                      <w14:xfrm>
                        <a:off x="0" y="0"/>
                        <a:ext cx="540200" cy="25935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87C9FF6" id="Ink 638" o:spid="_x0000_s1026" type="#_x0000_t75" style="position:absolute;margin-left:338.9pt;margin-top:-5.9pt;width:44.25pt;height:22.1pt;z-index:25230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">
                <v:imagedata r:id="rId118" o:title=""/>
              </v:shape>
            </w:pict>
          </mc:Fallback>
        </mc:AlternateContent>
      </w:r>
    </w:p>
    <w:sectPr w:rsidR="005714C1" w:rsidRPr="00307395" w:rsidSect="00DE1D3A">
      <w:pgSz w:w="11906" w:h="16838"/>
      <w:pgMar w:top="1644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ACF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1A638F"/>
    <w:multiLevelType w:val="hybridMultilevel"/>
    <w:tmpl w:val="FFFFFFFF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16A63D30">
      <w:start w:val="1"/>
      <w:numFmt w:val="lowerLetter"/>
      <w:lvlText w:val="%2."/>
      <w:lvlJc w:val="left"/>
      <w:pPr>
        <w:ind w:left="1440" w:hanging="360"/>
      </w:pPr>
    </w:lvl>
    <w:lvl w:ilvl="2" w:tplc="D28615E2">
      <w:start w:val="1"/>
      <w:numFmt w:val="lowerRoman"/>
      <w:lvlText w:val="%3."/>
      <w:lvlJc w:val="right"/>
      <w:pPr>
        <w:ind w:left="2160" w:hanging="180"/>
      </w:pPr>
    </w:lvl>
    <w:lvl w:ilvl="3" w:tplc="F4A85C80">
      <w:start w:val="1"/>
      <w:numFmt w:val="decimal"/>
      <w:lvlText w:val="%4."/>
      <w:lvlJc w:val="left"/>
      <w:pPr>
        <w:ind w:left="2880" w:hanging="360"/>
      </w:pPr>
    </w:lvl>
    <w:lvl w:ilvl="4" w:tplc="0CB6DCD4">
      <w:start w:val="1"/>
      <w:numFmt w:val="lowerLetter"/>
      <w:lvlText w:val="%5."/>
      <w:lvlJc w:val="left"/>
      <w:pPr>
        <w:ind w:left="3600" w:hanging="360"/>
      </w:pPr>
    </w:lvl>
    <w:lvl w:ilvl="5" w:tplc="30161926">
      <w:start w:val="1"/>
      <w:numFmt w:val="lowerRoman"/>
      <w:lvlText w:val="%6."/>
      <w:lvlJc w:val="right"/>
      <w:pPr>
        <w:ind w:left="4320" w:hanging="180"/>
      </w:pPr>
    </w:lvl>
    <w:lvl w:ilvl="6" w:tplc="44E22790">
      <w:start w:val="1"/>
      <w:numFmt w:val="decimal"/>
      <w:lvlText w:val="%7."/>
      <w:lvlJc w:val="left"/>
      <w:pPr>
        <w:ind w:left="5040" w:hanging="360"/>
      </w:pPr>
    </w:lvl>
    <w:lvl w:ilvl="7" w:tplc="41F6E1B8">
      <w:start w:val="1"/>
      <w:numFmt w:val="lowerLetter"/>
      <w:lvlText w:val="%8."/>
      <w:lvlJc w:val="left"/>
      <w:pPr>
        <w:ind w:left="5760" w:hanging="360"/>
      </w:pPr>
    </w:lvl>
    <w:lvl w:ilvl="8" w:tplc="D8A0FAF4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6F7E57"/>
    <w:multiLevelType w:val="hybridMultilevel"/>
    <w:tmpl w:val="FFFFFFFF"/>
    <w:lvl w:ilvl="0" w:tplc="227C3DE0">
      <w:start w:val="1"/>
      <w:numFmt w:val="decimal"/>
      <w:lvlText w:val="%1."/>
      <w:lvlJc w:val="left"/>
      <w:pPr>
        <w:ind w:left="720" w:hanging="360"/>
      </w:pPr>
    </w:lvl>
    <w:lvl w:ilvl="1" w:tplc="410494E4">
      <w:start w:val="1"/>
      <w:numFmt w:val="lowerLetter"/>
      <w:lvlText w:val="%2."/>
      <w:lvlJc w:val="left"/>
      <w:pPr>
        <w:ind w:left="1440" w:hanging="360"/>
      </w:pPr>
    </w:lvl>
    <w:lvl w:ilvl="2" w:tplc="9B6E44D2">
      <w:start w:val="1"/>
      <w:numFmt w:val="lowerRoman"/>
      <w:lvlText w:val="%3."/>
      <w:lvlJc w:val="right"/>
      <w:pPr>
        <w:ind w:left="2160" w:hanging="180"/>
      </w:pPr>
    </w:lvl>
    <w:lvl w:ilvl="3" w:tplc="B4360EEA">
      <w:start w:val="1"/>
      <w:numFmt w:val="decimal"/>
      <w:lvlText w:val="%4."/>
      <w:lvlJc w:val="left"/>
      <w:pPr>
        <w:ind w:left="2880" w:hanging="360"/>
      </w:pPr>
    </w:lvl>
    <w:lvl w:ilvl="4" w:tplc="99E47078">
      <w:start w:val="1"/>
      <w:numFmt w:val="lowerLetter"/>
      <w:lvlText w:val="%5."/>
      <w:lvlJc w:val="left"/>
      <w:pPr>
        <w:ind w:left="3600" w:hanging="360"/>
      </w:pPr>
    </w:lvl>
    <w:lvl w:ilvl="5" w:tplc="2D7697DE">
      <w:start w:val="1"/>
      <w:numFmt w:val="lowerRoman"/>
      <w:lvlText w:val="%6."/>
      <w:lvlJc w:val="right"/>
      <w:pPr>
        <w:ind w:left="4320" w:hanging="180"/>
      </w:pPr>
    </w:lvl>
    <w:lvl w:ilvl="6" w:tplc="A374229C">
      <w:start w:val="1"/>
      <w:numFmt w:val="decimal"/>
      <w:lvlText w:val="%7."/>
      <w:lvlJc w:val="left"/>
      <w:pPr>
        <w:ind w:left="5040" w:hanging="360"/>
      </w:pPr>
    </w:lvl>
    <w:lvl w:ilvl="7" w:tplc="32FA25C0">
      <w:start w:val="1"/>
      <w:numFmt w:val="lowerLetter"/>
      <w:lvlText w:val="%8."/>
      <w:lvlJc w:val="left"/>
      <w:pPr>
        <w:ind w:left="5760" w:hanging="360"/>
      </w:pPr>
    </w:lvl>
    <w:lvl w:ilvl="8" w:tplc="8A045E0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196E7B"/>
    <w:multiLevelType w:val="hybridMultilevel"/>
    <w:tmpl w:val="FFFFFFFF"/>
    <w:lvl w:ilvl="0" w:tplc="4886CACC">
      <w:start w:val="1"/>
      <w:numFmt w:val="decimal"/>
      <w:lvlText w:val="%1."/>
      <w:lvlJc w:val="left"/>
      <w:pPr>
        <w:ind w:left="720" w:hanging="360"/>
      </w:pPr>
    </w:lvl>
    <w:lvl w:ilvl="1" w:tplc="9B745A7A">
      <w:start w:val="1"/>
      <w:numFmt w:val="lowerLetter"/>
      <w:lvlText w:val="%2."/>
      <w:lvlJc w:val="left"/>
      <w:pPr>
        <w:ind w:left="1440" w:hanging="360"/>
      </w:pPr>
    </w:lvl>
    <w:lvl w:ilvl="2" w:tplc="712059A0">
      <w:start w:val="1"/>
      <w:numFmt w:val="lowerRoman"/>
      <w:lvlText w:val="%3."/>
      <w:lvlJc w:val="right"/>
      <w:pPr>
        <w:ind w:left="2160" w:hanging="180"/>
      </w:pPr>
    </w:lvl>
    <w:lvl w:ilvl="3" w:tplc="DA5A5E10">
      <w:start w:val="1"/>
      <w:numFmt w:val="decimal"/>
      <w:lvlText w:val="%4."/>
      <w:lvlJc w:val="left"/>
      <w:pPr>
        <w:ind w:left="2880" w:hanging="360"/>
      </w:pPr>
    </w:lvl>
    <w:lvl w:ilvl="4" w:tplc="139CADCC">
      <w:start w:val="1"/>
      <w:numFmt w:val="lowerLetter"/>
      <w:lvlText w:val="%5."/>
      <w:lvlJc w:val="left"/>
      <w:pPr>
        <w:ind w:left="3600" w:hanging="360"/>
      </w:pPr>
    </w:lvl>
    <w:lvl w:ilvl="5" w:tplc="F1B8A164">
      <w:start w:val="1"/>
      <w:numFmt w:val="lowerRoman"/>
      <w:lvlText w:val="%6."/>
      <w:lvlJc w:val="right"/>
      <w:pPr>
        <w:ind w:left="4320" w:hanging="180"/>
      </w:pPr>
    </w:lvl>
    <w:lvl w:ilvl="6" w:tplc="251ABEC2">
      <w:start w:val="1"/>
      <w:numFmt w:val="decimal"/>
      <w:lvlText w:val="%7."/>
      <w:lvlJc w:val="left"/>
      <w:pPr>
        <w:ind w:left="5040" w:hanging="360"/>
      </w:pPr>
    </w:lvl>
    <w:lvl w:ilvl="7" w:tplc="9E8014DE">
      <w:start w:val="1"/>
      <w:numFmt w:val="lowerLetter"/>
      <w:lvlText w:val="%8."/>
      <w:lvlJc w:val="left"/>
      <w:pPr>
        <w:ind w:left="5760" w:hanging="360"/>
      </w:pPr>
    </w:lvl>
    <w:lvl w:ilvl="8" w:tplc="D2B2B14C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AA14C4"/>
    <w:multiLevelType w:val="hybridMultilevel"/>
    <w:tmpl w:val="FFFFFFFF"/>
    <w:lvl w:ilvl="0" w:tplc="D4C8A5DE">
      <w:start w:val="1"/>
      <w:numFmt w:val="decimal"/>
      <w:lvlText w:val="%1."/>
      <w:lvlJc w:val="left"/>
      <w:pPr>
        <w:ind w:left="720" w:hanging="360"/>
      </w:pPr>
    </w:lvl>
    <w:lvl w:ilvl="1" w:tplc="E8943154">
      <w:start w:val="1"/>
      <w:numFmt w:val="lowerLetter"/>
      <w:lvlText w:val="%2."/>
      <w:lvlJc w:val="left"/>
      <w:pPr>
        <w:ind w:left="1440" w:hanging="360"/>
      </w:pPr>
    </w:lvl>
    <w:lvl w:ilvl="2" w:tplc="E8D0022A">
      <w:start w:val="1"/>
      <w:numFmt w:val="lowerRoman"/>
      <w:lvlText w:val="%3."/>
      <w:lvlJc w:val="right"/>
      <w:pPr>
        <w:ind w:left="2160" w:hanging="180"/>
      </w:pPr>
    </w:lvl>
    <w:lvl w:ilvl="3" w:tplc="4B463052">
      <w:start w:val="1"/>
      <w:numFmt w:val="decimal"/>
      <w:lvlText w:val="%4."/>
      <w:lvlJc w:val="left"/>
      <w:pPr>
        <w:ind w:left="2880" w:hanging="360"/>
      </w:pPr>
    </w:lvl>
    <w:lvl w:ilvl="4" w:tplc="32AAF74A">
      <w:start w:val="1"/>
      <w:numFmt w:val="lowerLetter"/>
      <w:lvlText w:val="%5."/>
      <w:lvlJc w:val="left"/>
      <w:pPr>
        <w:ind w:left="3600" w:hanging="360"/>
      </w:pPr>
    </w:lvl>
    <w:lvl w:ilvl="5" w:tplc="75C8101E">
      <w:start w:val="1"/>
      <w:numFmt w:val="lowerRoman"/>
      <w:lvlText w:val="%6."/>
      <w:lvlJc w:val="right"/>
      <w:pPr>
        <w:ind w:left="4320" w:hanging="180"/>
      </w:pPr>
    </w:lvl>
    <w:lvl w:ilvl="6" w:tplc="8E32BBC6">
      <w:start w:val="1"/>
      <w:numFmt w:val="decimal"/>
      <w:lvlText w:val="%7."/>
      <w:lvlJc w:val="left"/>
      <w:pPr>
        <w:ind w:left="5040" w:hanging="360"/>
      </w:pPr>
    </w:lvl>
    <w:lvl w:ilvl="7" w:tplc="52841204">
      <w:start w:val="1"/>
      <w:numFmt w:val="lowerLetter"/>
      <w:lvlText w:val="%8."/>
      <w:lvlJc w:val="left"/>
      <w:pPr>
        <w:ind w:left="5760" w:hanging="360"/>
      </w:pPr>
    </w:lvl>
    <w:lvl w:ilvl="8" w:tplc="672EEA32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EC1E56"/>
    <w:multiLevelType w:val="hybridMultilevel"/>
    <w:tmpl w:val="FFFFFFFF"/>
    <w:lvl w:ilvl="0" w:tplc="1940100C">
      <w:start w:val="1"/>
      <w:numFmt w:val="decimal"/>
      <w:lvlText w:val="%1."/>
      <w:lvlJc w:val="left"/>
      <w:pPr>
        <w:ind w:left="720" w:hanging="360"/>
      </w:pPr>
    </w:lvl>
    <w:lvl w:ilvl="1" w:tplc="10780B02">
      <w:start w:val="1"/>
      <w:numFmt w:val="lowerLetter"/>
      <w:lvlText w:val="%2."/>
      <w:lvlJc w:val="left"/>
      <w:pPr>
        <w:ind w:left="1440" w:hanging="360"/>
      </w:pPr>
    </w:lvl>
    <w:lvl w:ilvl="2" w:tplc="85EE8890">
      <w:start w:val="1"/>
      <w:numFmt w:val="lowerRoman"/>
      <w:lvlText w:val="%3."/>
      <w:lvlJc w:val="right"/>
      <w:pPr>
        <w:ind w:left="2160" w:hanging="180"/>
      </w:pPr>
    </w:lvl>
    <w:lvl w:ilvl="3" w:tplc="89586292">
      <w:start w:val="1"/>
      <w:numFmt w:val="decimal"/>
      <w:lvlText w:val="%4."/>
      <w:lvlJc w:val="left"/>
      <w:pPr>
        <w:ind w:left="2880" w:hanging="360"/>
      </w:pPr>
    </w:lvl>
    <w:lvl w:ilvl="4" w:tplc="DE5AD574">
      <w:start w:val="1"/>
      <w:numFmt w:val="lowerLetter"/>
      <w:lvlText w:val="%5."/>
      <w:lvlJc w:val="left"/>
      <w:pPr>
        <w:ind w:left="3600" w:hanging="360"/>
      </w:pPr>
    </w:lvl>
    <w:lvl w:ilvl="5" w:tplc="73E2315A">
      <w:start w:val="1"/>
      <w:numFmt w:val="lowerRoman"/>
      <w:lvlText w:val="%6."/>
      <w:lvlJc w:val="right"/>
      <w:pPr>
        <w:ind w:left="4320" w:hanging="180"/>
      </w:pPr>
    </w:lvl>
    <w:lvl w:ilvl="6" w:tplc="B95C8C2C">
      <w:start w:val="1"/>
      <w:numFmt w:val="decimal"/>
      <w:lvlText w:val="%7."/>
      <w:lvlJc w:val="left"/>
      <w:pPr>
        <w:ind w:left="5040" w:hanging="360"/>
      </w:pPr>
    </w:lvl>
    <w:lvl w:ilvl="7" w:tplc="F762F1D4">
      <w:start w:val="1"/>
      <w:numFmt w:val="lowerLetter"/>
      <w:lvlText w:val="%8."/>
      <w:lvlJc w:val="left"/>
      <w:pPr>
        <w:ind w:left="5760" w:hanging="360"/>
      </w:pPr>
    </w:lvl>
    <w:lvl w:ilvl="8" w:tplc="D7EAAB8C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E4B52A2"/>
    <w:multiLevelType w:val="hybridMultilevel"/>
    <w:tmpl w:val="FFFFFFFF"/>
    <w:lvl w:ilvl="0" w:tplc="A1F4A690">
      <w:start w:val="1"/>
      <w:numFmt w:val="decimal"/>
      <w:lvlText w:val="%1."/>
      <w:lvlJc w:val="left"/>
      <w:pPr>
        <w:ind w:left="720" w:hanging="360"/>
      </w:pPr>
    </w:lvl>
    <w:lvl w:ilvl="1" w:tplc="62B29F72">
      <w:start w:val="1"/>
      <w:numFmt w:val="lowerLetter"/>
      <w:lvlText w:val="%2."/>
      <w:lvlJc w:val="left"/>
      <w:pPr>
        <w:ind w:left="1440" w:hanging="360"/>
      </w:pPr>
    </w:lvl>
    <w:lvl w:ilvl="2" w:tplc="4D5C3C1A">
      <w:start w:val="1"/>
      <w:numFmt w:val="lowerRoman"/>
      <w:lvlText w:val="%3."/>
      <w:lvlJc w:val="right"/>
      <w:pPr>
        <w:ind w:left="2160" w:hanging="180"/>
      </w:pPr>
    </w:lvl>
    <w:lvl w:ilvl="3" w:tplc="1C321582">
      <w:start w:val="1"/>
      <w:numFmt w:val="decimal"/>
      <w:lvlText w:val="%4."/>
      <w:lvlJc w:val="left"/>
      <w:pPr>
        <w:ind w:left="2880" w:hanging="360"/>
      </w:pPr>
    </w:lvl>
    <w:lvl w:ilvl="4" w:tplc="60586D88">
      <w:start w:val="1"/>
      <w:numFmt w:val="lowerLetter"/>
      <w:lvlText w:val="%5."/>
      <w:lvlJc w:val="left"/>
      <w:pPr>
        <w:ind w:left="3600" w:hanging="360"/>
      </w:pPr>
    </w:lvl>
    <w:lvl w:ilvl="5" w:tplc="936E668E">
      <w:start w:val="1"/>
      <w:numFmt w:val="lowerRoman"/>
      <w:lvlText w:val="%6."/>
      <w:lvlJc w:val="right"/>
      <w:pPr>
        <w:ind w:left="4320" w:hanging="180"/>
      </w:pPr>
    </w:lvl>
    <w:lvl w:ilvl="6" w:tplc="DD882D28">
      <w:start w:val="1"/>
      <w:numFmt w:val="decimal"/>
      <w:lvlText w:val="%7."/>
      <w:lvlJc w:val="left"/>
      <w:pPr>
        <w:ind w:left="5040" w:hanging="360"/>
      </w:pPr>
    </w:lvl>
    <w:lvl w:ilvl="7" w:tplc="CFBABCA0">
      <w:start w:val="1"/>
      <w:numFmt w:val="lowerLetter"/>
      <w:lvlText w:val="%8."/>
      <w:lvlJc w:val="left"/>
      <w:pPr>
        <w:ind w:left="5760" w:hanging="360"/>
      </w:pPr>
    </w:lvl>
    <w:lvl w:ilvl="8" w:tplc="CF627084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983A6F"/>
    <w:multiLevelType w:val="hybridMultilevel"/>
    <w:tmpl w:val="FFFFFFFF"/>
    <w:lvl w:ilvl="0" w:tplc="D5386A4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D6486A0">
      <w:start w:val="1"/>
      <w:numFmt w:val="lowerLetter"/>
      <w:lvlText w:val="%2."/>
      <w:lvlJc w:val="left"/>
      <w:pPr>
        <w:ind w:left="1440" w:hanging="360"/>
      </w:pPr>
    </w:lvl>
    <w:lvl w:ilvl="2" w:tplc="11309B0E">
      <w:start w:val="1"/>
      <w:numFmt w:val="lowerRoman"/>
      <w:lvlText w:val="%3."/>
      <w:lvlJc w:val="right"/>
      <w:pPr>
        <w:ind w:left="2160" w:hanging="180"/>
      </w:pPr>
    </w:lvl>
    <w:lvl w:ilvl="3" w:tplc="01D4595E">
      <w:start w:val="1"/>
      <w:numFmt w:val="decimal"/>
      <w:lvlText w:val="%4."/>
      <w:lvlJc w:val="left"/>
      <w:pPr>
        <w:ind w:left="2880" w:hanging="360"/>
      </w:pPr>
    </w:lvl>
    <w:lvl w:ilvl="4" w:tplc="C6DEDA76">
      <w:start w:val="1"/>
      <w:numFmt w:val="lowerLetter"/>
      <w:lvlText w:val="%5."/>
      <w:lvlJc w:val="left"/>
      <w:pPr>
        <w:ind w:left="3600" w:hanging="360"/>
      </w:pPr>
    </w:lvl>
    <w:lvl w:ilvl="5" w:tplc="84D8E5E6">
      <w:start w:val="1"/>
      <w:numFmt w:val="lowerRoman"/>
      <w:lvlText w:val="%6."/>
      <w:lvlJc w:val="right"/>
      <w:pPr>
        <w:ind w:left="4320" w:hanging="180"/>
      </w:pPr>
    </w:lvl>
    <w:lvl w:ilvl="6" w:tplc="50FAFA5E">
      <w:start w:val="1"/>
      <w:numFmt w:val="decimal"/>
      <w:lvlText w:val="%7."/>
      <w:lvlJc w:val="left"/>
      <w:pPr>
        <w:ind w:left="5040" w:hanging="360"/>
      </w:pPr>
    </w:lvl>
    <w:lvl w:ilvl="7" w:tplc="AD7292DC">
      <w:start w:val="1"/>
      <w:numFmt w:val="lowerLetter"/>
      <w:lvlText w:val="%8."/>
      <w:lvlJc w:val="left"/>
      <w:pPr>
        <w:ind w:left="5760" w:hanging="360"/>
      </w:pPr>
    </w:lvl>
    <w:lvl w:ilvl="8" w:tplc="83D067E6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00F0B75"/>
    <w:multiLevelType w:val="hybridMultilevel"/>
    <w:tmpl w:val="FFFFFFFF"/>
    <w:lvl w:ilvl="0" w:tplc="5CDA92F4">
      <w:start w:val="1"/>
      <w:numFmt w:val="decimal"/>
      <w:lvlText w:val="%1."/>
      <w:lvlJc w:val="left"/>
      <w:pPr>
        <w:ind w:left="720" w:hanging="360"/>
      </w:pPr>
    </w:lvl>
    <w:lvl w:ilvl="1" w:tplc="3056B860">
      <w:start w:val="1"/>
      <w:numFmt w:val="lowerLetter"/>
      <w:lvlText w:val="%2."/>
      <w:lvlJc w:val="left"/>
      <w:pPr>
        <w:ind w:left="1440" w:hanging="360"/>
      </w:pPr>
    </w:lvl>
    <w:lvl w:ilvl="2" w:tplc="E60CF8FA">
      <w:start w:val="1"/>
      <w:numFmt w:val="lowerRoman"/>
      <w:lvlText w:val="%3."/>
      <w:lvlJc w:val="right"/>
      <w:pPr>
        <w:ind w:left="2160" w:hanging="180"/>
      </w:pPr>
    </w:lvl>
    <w:lvl w:ilvl="3" w:tplc="22A8F7C6">
      <w:start w:val="1"/>
      <w:numFmt w:val="decimal"/>
      <w:lvlText w:val="%4."/>
      <w:lvlJc w:val="left"/>
      <w:pPr>
        <w:ind w:left="2880" w:hanging="360"/>
      </w:pPr>
    </w:lvl>
    <w:lvl w:ilvl="4" w:tplc="00EEE3FC">
      <w:start w:val="1"/>
      <w:numFmt w:val="lowerLetter"/>
      <w:lvlText w:val="%5."/>
      <w:lvlJc w:val="left"/>
      <w:pPr>
        <w:ind w:left="3600" w:hanging="360"/>
      </w:pPr>
    </w:lvl>
    <w:lvl w:ilvl="5" w:tplc="FF46E9B2">
      <w:start w:val="1"/>
      <w:numFmt w:val="lowerRoman"/>
      <w:lvlText w:val="%6."/>
      <w:lvlJc w:val="right"/>
      <w:pPr>
        <w:ind w:left="4320" w:hanging="180"/>
      </w:pPr>
    </w:lvl>
    <w:lvl w:ilvl="6" w:tplc="0A547676">
      <w:start w:val="1"/>
      <w:numFmt w:val="decimal"/>
      <w:lvlText w:val="%7."/>
      <w:lvlJc w:val="left"/>
      <w:pPr>
        <w:ind w:left="5040" w:hanging="360"/>
      </w:pPr>
    </w:lvl>
    <w:lvl w:ilvl="7" w:tplc="1794FD04">
      <w:start w:val="1"/>
      <w:numFmt w:val="lowerLetter"/>
      <w:lvlText w:val="%8."/>
      <w:lvlJc w:val="left"/>
      <w:pPr>
        <w:ind w:left="5760" w:hanging="360"/>
      </w:pPr>
    </w:lvl>
    <w:lvl w:ilvl="8" w:tplc="1D164920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1DB0ADF"/>
    <w:multiLevelType w:val="hybridMultilevel"/>
    <w:tmpl w:val="FFFFFFFF"/>
    <w:lvl w:ilvl="0" w:tplc="6AAEFE58">
      <w:start w:val="1"/>
      <w:numFmt w:val="decimal"/>
      <w:lvlText w:val="%1."/>
      <w:lvlJc w:val="left"/>
      <w:pPr>
        <w:ind w:left="720" w:hanging="360"/>
      </w:pPr>
    </w:lvl>
    <w:lvl w:ilvl="1" w:tplc="4044BFF0">
      <w:start w:val="1"/>
      <w:numFmt w:val="lowerLetter"/>
      <w:lvlText w:val="%2."/>
      <w:lvlJc w:val="left"/>
      <w:pPr>
        <w:ind w:left="1440" w:hanging="360"/>
      </w:pPr>
    </w:lvl>
    <w:lvl w:ilvl="2" w:tplc="04B02DE6">
      <w:start w:val="1"/>
      <w:numFmt w:val="lowerRoman"/>
      <w:lvlText w:val="%3."/>
      <w:lvlJc w:val="right"/>
      <w:pPr>
        <w:ind w:left="2160" w:hanging="180"/>
      </w:pPr>
    </w:lvl>
    <w:lvl w:ilvl="3" w:tplc="46186C2C">
      <w:start w:val="1"/>
      <w:numFmt w:val="decimal"/>
      <w:lvlText w:val="%4."/>
      <w:lvlJc w:val="left"/>
      <w:pPr>
        <w:ind w:left="2880" w:hanging="360"/>
      </w:pPr>
    </w:lvl>
    <w:lvl w:ilvl="4" w:tplc="5178E1C6">
      <w:start w:val="1"/>
      <w:numFmt w:val="lowerLetter"/>
      <w:lvlText w:val="%5."/>
      <w:lvlJc w:val="left"/>
      <w:pPr>
        <w:ind w:left="3600" w:hanging="360"/>
      </w:pPr>
    </w:lvl>
    <w:lvl w:ilvl="5" w:tplc="E6BA1526">
      <w:start w:val="1"/>
      <w:numFmt w:val="lowerRoman"/>
      <w:lvlText w:val="%6."/>
      <w:lvlJc w:val="right"/>
      <w:pPr>
        <w:ind w:left="4320" w:hanging="180"/>
      </w:pPr>
    </w:lvl>
    <w:lvl w:ilvl="6" w:tplc="B70A7CF0">
      <w:start w:val="1"/>
      <w:numFmt w:val="decimal"/>
      <w:lvlText w:val="%7."/>
      <w:lvlJc w:val="left"/>
      <w:pPr>
        <w:ind w:left="5040" w:hanging="360"/>
      </w:pPr>
    </w:lvl>
    <w:lvl w:ilvl="7" w:tplc="7E0AE1FC">
      <w:start w:val="1"/>
      <w:numFmt w:val="lowerLetter"/>
      <w:lvlText w:val="%8."/>
      <w:lvlJc w:val="left"/>
      <w:pPr>
        <w:ind w:left="5760" w:hanging="360"/>
      </w:pPr>
    </w:lvl>
    <w:lvl w:ilvl="8" w:tplc="1AACB47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9E033E6"/>
    <w:multiLevelType w:val="hybridMultilevel"/>
    <w:tmpl w:val="FFFFFFFF"/>
    <w:lvl w:ilvl="0" w:tplc="94FE6A9C">
      <w:start w:val="1"/>
      <w:numFmt w:val="decimal"/>
      <w:lvlText w:val="%1."/>
      <w:lvlJc w:val="left"/>
      <w:pPr>
        <w:ind w:left="720" w:hanging="360"/>
      </w:pPr>
    </w:lvl>
    <w:lvl w:ilvl="1" w:tplc="79DC78D4">
      <w:start w:val="1"/>
      <w:numFmt w:val="lowerLetter"/>
      <w:lvlText w:val="%2."/>
      <w:lvlJc w:val="left"/>
      <w:pPr>
        <w:ind w:left="1440" w:hanging="360"/>
      </w:pPr>
    </w:lvl>
    <w:lvl w:ilvl="2" w:tplc="D560816E">
      <w:start w:val="1"/>
      <w:numFmt w:val="lowerRoman"/>
      <w:lvlText w:val="%3."/>
      <w:lvlJc w:val="right"/>
      <w:pPr>
        <w:ind w:left="2160" w:hanging="180"/>
      </w:pPr>
    </w:lvl>
    <w:lvl w:ilvl="3" w:tplc="F0D48004">
      <w:start w:val="1"/>
      <w:numFmt w:val="decimal"/>
      <w:lvlText w:val="%4."/>
      <w:lvlJc w:val="left"/>
      <w:pPr>
        <w:ind w:left="2880" w:hanging="360"/>
      </w:pPr>
    </w:lvl>
    <w:lvl w:ilvl="4" w:tplc="AD588136">
      <w:start w:val="1"/>
      <w:numFmt w:val="lowerLetter"/>
      <w:lvlText w:val="%5."/>
      <w:lvlJc w:val="left"/>
      <w:pPr>
        <w:ind w:left="3600" w:hanging="360"/>
      </w:pPr>
    </w:lvl>
    <w:lvl w:ilvl="5" w:tplc="682E2266">
      <w:start w:val="1"/>
      <w:numFmt w:val="lowerRoman"/>
      <w:lvlText w:val="%6."/>
      <w:lvlJc w:val="right"/>
      <w:pPr>
        <w:ind w:left="4320" w:hanging="180"/>
      </w:pPr>
    </w:lvl>
    <w:lvl w:ilvl="6" w:tplc="14C8C10E">
      <w:start w:val="1"/>
      <w:numFmt w:val="decimal"/>
      <w:lvlText w:val="%7."/>
      <w:lvlJc w:val="left"/>
      <w:pPr>
        <w:ind w:left="5040" w:hanging="360"/>
      </w:pPr>
    </w:lvl>
    <w:lvl w:ilvl="7" w:tplc="A9F6AC1A">
      <w:start w:val="1"/>
      <w:numFmt w:val="lowerLetter"/>
      <w:lvlText w:val="%8."/>
      <w:lvlJc w:val="left"/>
      <w:pPr>
        <w:ind w:left="5760" w:hanging="360"/>
      </w:pPr>
    </w:lvl>
    <w:lvl w:ilvl="8" w:tplc="0B1A69F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E8724B2"/>
    <w:multiLevelType w:val="hybridMultilevel"/>
    <w:tmpl w:val="FFFFFFFF"/>
    <w:lvl w:ilvl="0" w:tplc="EBEA21E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1A04BA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FD04E1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BB24D9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29C17A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CC02E3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8540D1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50800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976501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04D03D5"/>
    <w:multiLevelType w:val="hybridMultilevel"/>
    <w:tmpl w:val="FFFFFFFF"/>
    <w:lvl w:ilvl="0" w:tplc="732AB560">
      <w:start w:val="1"/>
      <w:numFmt w:val="decimal"/>
      <w:lvlText w:val="%1."/>
      <w:lvlJc w:val="left"/>
      <w:pPr>
        <w:ind w:left="720" w:hanging="360"/>
      </w:pPr>
    </w:lvl>
    <w:lvl w:ilvl="1" w:tplc="CFE63A86">
      <w:start w:val="1"/>
      <w:numFmt w:val="lowerLetter"/>
      <w:lvlText w:val="%2."/>
      <w:lvlJc w:val="left"/>
      <w:pPr>
        <w:ind w:left="1440" w:hanging="360"/>
      </w:pPr>
    </w:lvl>
    <w:lvl w:ilvl="2" w:tplc="999C5B5C">
      <w:start w:val="1"/>
      <w:numFmt w:val="lowerRoman"/>
      <w:lvlText w:val="%3."/>
      <w:lvlJc w:val="right"/>
      <w:pPr>
        <w:ind w:left="2160" w:hanging="180"/>
      </w:pPr>
    </w:lvl>
    <w:lvl w:ilvl="3" w:tplc="60702A2C">
      <w:start w:val="1"/>
      <w:numFmt w:val="decimal"/>
      <w:lvlText w:val="%4."/>
      <w:lvlJc w:val="left"/>
      <w:pPr>
        <w:ind w:left="2880" w:hanging="360"/>
      </w:pPr>
    </w:lvl>
    <w:lvl w:ilvl="4" w:tplc="482C53DA">
      <w:start w:val="1"/>
      <w:numFmt w:val="lowerLetter"/>
      <w:lvlText w:val="%5."/>
      <w:lvlJc w:val="left"/>
      <w:pPr>
        <w:ind w:left="3600" w:hanging="360"/>
      </w:pPr>
    </w:lvl>
    <w:lvl w:ilvl="5" w:tplc="64FA4498">
      <w:start w:val="1"/>
      <w:numFmt w:val="lowerRoman"/>
      <w:lvlText w:val="%6."/>
      <w:lvlJc w:val="right"/>
      <w:pPr>
        <w:ind w:left="4320" w:hanging="180"/>
      </w:pPr>
    </w:lvl>
    <w:lvl w:ilvl="6" w:tplc="FCBA2F38">
      <w:start w:val="1"/>
      <w:numFmt w:val="decimal"/>
      <w:lvlText w:val="%7."/>
      <w:lvlJc w:val="left"/>
      <w:pPr>
        <w:ind w:left="5040" w:hanging="360"/>
      </w:pPr>
    </w:lvl>
    <w:lvl w:ilvl="7" w:tplc="C062E736">
      <w:start w:val="1"/>
      <w:numFmt w:val="lowerLetter"/>
      <w:lvlText w:val="%8."/>
      <w:lvlJc w:val="left"/>
      <w:pPr>
        <w:ind w:left="5760" w:hanging="360"/>
      </w:pPr>
    </w:lvl>
    <w:lvl w:ilvl="8" w:tplc="8B4E9802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0F24CB7"/>
    <w:multiLevelType w:val="hybridMultilevel"/>
    <w:tmpl w:val="FFFFFFFF"/>
    <w:lvl w:ilvl="0" w:tplc="8820934E">
      <w:start w:val="1"/>
      <w:numFmt w:val="decimal"/>
      <w:lvlText w:val="%1."/>
      <w:lvlJc w:val="left"/>
      <w:pPr>
        <w:ind w:left="720" w:hanging="360"/>
      </w:pPr>
    </w:lvl>
    <w:lvl w:ilvl="1" w:tplc="BDB43F50">
      <w:start w:val="1"/>
      <w:numFmt w:val="lowerLetter"/>
      <w:lvlText w:val="%2."/>
      <w:lvlJc w:val="left"/>
      <w:pPr>
        <w:ind w:left="1440" w:hanging="360"/>
      </w:pPr>
    </w:lvl>
    <w:lvl w:ilvl="2" w:tplc="32B6EAF8">
      <w:start w:val="1"/>
      <w:numFmt w:val="lowerRoman"/>
      <w:lvlText w:val="%3."/>
      <w:lvlJc w:val="right"/>
      <w:pPr>
        <w:ind w:left="2160" w:hanging="180"/>
      </w:pPr>
    </w:lvl>
    <w:lvl w:ilvl="3" w:tplc="E11A4B8E">
      <w:start w:val="1"/>
      <w:numFmt w:val="decimal"/>
      <w:lvlText w:val="%4."/>
      <w:lvlJc w:val="left"/>
      <w:pPr>
        <w:ind w:left="2880" w:hanging="360"/>
      </w:pPr>
    </w:lvl>
    <w:lvl w:ilvl="4" w:tplc="0FCC5754">
      <w:start w:val="1"/>
      <w:numFmt w:val="lowerLetter"/>
      <w:lvlText w:val="%5."/>
      <w:lvlJc w:val="left"/>
      <w:pPr>
        <w:ind w:left="3600" w:hanging="360"/>
      </w:pPr>
    </w:lvl>
    <w:lvl w:ilvl="5" w:tplc="81DC6E02">
      <w:start w:val="1"/>
      <w:numFmt w:val="lowerRoman"/>
      <w:lvlText w:val="%6."/>
      <w:lvlJc w:val="right"/>
      <w:pPr>
        <w:ind w:left="4320" w:hanging="180"/>
      </w:pPr>
    </w:lvl>
    <w:lvl w:ilvl="6" w:tplc="C6E8518A">
      <w:start w:val="1"/>
      <w:numFmt w:val="decimal"/>
      <w:lvlText w:val="%7."/>
      <w:lvlJc w:val="left"/>
      <w:pPr>
        <w:ind w:left="5040" w:hanging="360"/>
      </w:pPr>
    </w:lvl>
    <w:lvl w:ilvl="7" w:tplc="831A1012">
      <w:start w:val="1"/>
      <w:numFmt w:val="lowerLetter"/>
      <w:lvlText w:val="%8."/>
      <w:lvlJc w:val="left"/>
      <w:pPr>
        <w:ind w:left="5760" w:hanging="360"/>
      </w:pPr>
    </w:lvl>
    <w:lvl w:ilvl="8" w:tplc="CA584A74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20C7EBC"/>
    <w:multiLevelType w:val="hybridMultilevel"/>
    <w:tmpl w:val="FFFFFFFF"/>
    <w:lvl w:ilvl="0" w:tplc="76A0479C">
      <w:start w:val="1"/>
      <w:numFmt w:val="decimal"/>
      <w:lvlText w:val="%1."/>
      <w:lvlJc w:val="left"/>
      <w:pPr>
        <w:ind w:left="720" w:hanging="360"/>
      </w:pPr>
    </w:lvl>
    <w:lvl w:ilvl="1" w:tplc="813A34EA">
      <w:start w:val="1"/>
      <w:numFmt w:val="lowerLetter"/>
      <w:lvlText w:val="%2."/>
      <w:lvlJc w:val="left"/>
      <w:pPr>
        <w:ind w:left="1440" w:hanging="360"/>
      </w:pPr>
    </w:lvl>
    <w:lvl w:ilvl="2" w:tplc="6BE491CA">
      <w:start w:val="1"/>
      <w:numFmt w:val="lowerRoman"/>
      <w:lvlText w:val="%3."/>
      <w:lvlJc w:val="right"/>
      <w:pPr>
        <w:ind w:left="2160" w:hanging="180"/>
      </w:pPr>
    </w:lvl>
    <w:lvl w:ilvl="3" w:tplc="84041604">
      <w:start w:val="1"/>
      <w:numFmt w:val="decimal"/>
      <w:lvlText w:val="%4."/>
      <w:lvlJc w:val="left"/>
      <w:pPr>
        <w:ind w:left="2880" w:hanging="360"/>
      </w:pPr>
    </w:lvl>
    <w:lvl w:ilvl="4" w:tplc="D6E25A2C">
      <w:start w:val="1"/>
      <w:numFmt w:val="lowerLetter"/>
      <w:lvlText w:val="%5."/>
      <w:lvlJc w:val="left"/>
      <w:pPr>
        <w:ind w:left="3600" w:hanging="360"/>
      </w:pPr>
    </w:lvl>
    <w:lvl w:ilvl="5" w:tplc="AD66C15A">
      <w:start w:val="1"/>
      <w:numFmt w:val="lowerRoman"/>
      <w:lvlText w:val="%6."/>
      <w:lvlJc w:val="right"/>
      <w:pPr>
        <w:ind w:left="4320" w:hanging="180"/>
      </w:pPr>
    </w:lvl>
    <w:lvl w:ilvl="6" w:tplc="1A7C65DE">
      <w:start w:val="1"/>
      <w:numFmt w:val="decimal"/>
      <w:lvlText w:val="%7."/>
      <w:lvlJc w:val="left"/>
      <w:pPr>
        <w:ind w:left="5040" w:hanging="360"/>
      </w:pPr>
    </w:lvl>
    <w:lvl w:ilvl="7" w:tplc="4CDC0BA6">
      <w:start w:val="1"/>
      <w:numFmt w:val="lowerLetter"/>
      <w:lvlText w:val="%8."/>
      <w:lvlJc w:val="left"/>
      <w:pPr>
        <w:ind w:left="5760" w:hanging="360"/>
      </w:pPr>
    </w:lvl>
    <w:lvl w:ilvl="8" w:tplc="31ACDC1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9B033C7"/>
    <w:multiLevelType w:val="hybridMultilevel"/>
    <w:tmpl w:val="FFFFFFFF"/>
    <w:lvl w:ilvl="0" w:tplc="3594F284">
      <w:start w:val="1"/>
      <w:numFmt w:val="decimal"/>
      <w:lvlText w:val="%1."/>
      <w:lvlJc w:val="left"/>
      <w:pPr>
        <w:ind w:left="720" w:hanging="360"/>
      </w:pPr>
    </w:lvl>
    <w:lvl w:ilvl="1" w:tplc="3DFC79E6">
      <w:start w:val="1"/>
      <w:numFmt w:val="lowerLetter"/>
      <w:lvlText w:val="%2."/>
      <w:lvlJc w:val="left"/>
      <w:pPr>
        <w:ind w:left="1440" w:hanging="360"/>
      </w:pPr>
    </w:lvl>
    <w:lvl w:ilvl="2" w:tplc="D6A88320">
      <w:start w:val="1"/>
      <w:numFmt w:val="lowerRoman"/>
      <w:lvlText w:val="%3."/>
      <w:lvlJc w:val="right"/>
      <w:pPr>
        <w:ind w:left="2160" w:hanging="180"/>
      </w:pPr>
    </w:lvl>
    <w:lvl w:ilvl="3" w:tplc="C39486CE">
      <w:start w:val="1"/>
      <w:numFmt w:val="decimal"/>
      <w:lvlText w:val="%4."/>
      <w:lvlJc w:val="left"/>
      <w:pPr>
        <w:ind w:left="2880" w:hanging="360"/>
      </w:pPr>
    </w:lvl>
    <w:lvl w:ilvl="4" w:tplc="01DEE314">
      <w:start w:val="1"/>
      <w:numFmt w:val="lowerLetter"/>
      <w:lvlText w:val="%5."/>
      <w:lvlJc w:val="left"/>
      <w:pPr>
        <w:ind w:left="3600" w:hanging="360"/>
      </w:pPr>
    </w:lvl>
    <w:lvl w:ilvl="5" w:tplc="09A2D108">
      <w:start w:val="1"/>
      <w:numFmt w:val="lowerRoman"/>
      <w:lvlText w:val="%6."/>
      <w:lvlJc w:val="right"/>
      <w:pPr>
        <w:ind w:left="4320" w:hanging="180"/>
      </w:pPr>
    </w:lvl>
    <w:lvl w:ilvl="6" w:tplc="9A0C2732">
      <w:start w:val="1"/>
      <w:numFmt w:val="decimal"/>
      <w:lvlText w:val="%7."/>
      <w:lvlJc w:val="left"/>
      <w:pPr>
        <w:ind w:left="5040" w:hanging="360"/>
      </w:pPr>
    </w:lvl>
    <w:lvl w:ilvl="7" w:tplc="EB06DA00">
      <w:start w:val="1"/>
      <w:numFmt w:val="lowerLetter"/>
      <w:lvlText w:val="%8."/>
      <w:lvlJc w:val="left"/>
      <w:pPr>
        <w:ind w:left="5760" w:hanging="360"/>
      </w:pPr>
    </w:lvl>
    <w:lvl w:ilvl="8" w:tplc="B3986032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A0A302F"/>
    <w:multiLevelType w:val="hybridMultilevel"/>
    <w:tmpl w:val="FFFFFFFF"/>
    <w:lvl w:ilvl="0" w:tplc="773E00F2">
      <w:start w:val="1"/>
      <w:numFmt w:val="decimal"/>
      <w:lvlText w:val="%1."/>
      <w:lvlJc w:val="left"/>
      <w:pPr>
        <w:ind w:left="720" w:hanging="360"/>
      </w:pPr>
    </w:lvl>
    <w:lvl w:ilvl="1" w:tplc="94D09902">
      <w:start w:val="1"/>
      <w:numFmt w:val="lowerLetter"/>
      <w:lvlText w:val="%2."/>
      <w:lvlJc w:val="left"/>
      <w:pPr>
        <w:ind w:left="1440" w:hanging="360"/>
      </w:pPr>
    </w:lvl>
    <w:lvl w:ilvl="2" w:tplc="4FC48604">
      <w:start w:val="1"/>
      <w:numFmt w:val="lowerRoman"/>
      <w:lvlText w:val="%3."/>
      <w:lvlJc w:val="right"/>
      <w:pPr>
        <w:ind w:left="2160" w:hanging="180"/>
      </w:pPr>
    </w:lvl>
    <w:lvl w:ilvl="3" w:tplc="AB706FC4">
      <w:start w:val="1"/>
      <w:numFmt w:val="decimal"/>
      <w:lvlText w:val="%4."/>
      <w:lvlJc w:val="left"/>
      <w:pPr>
        <w:ind w:left="2880" w:hanging="360"/>
      </w:pPr>
    </w:lvl>
    <w:lvl w:ilvl="4" w:tplc="4810E792">
      <w:start w:val="1"/>
      <w:numFmt w:val="lowerLetter"/>
      <w:lvlText w:val="%5."/>
      <w:lvlJc w:val="left"/>
      <w:pPr>
        <w:ind w:left="3600" w:hanging="360"/>
      </w:pPr>
    </w:lvl>
    <w:lvl w:ilvl="5" w:tplc="64CE951A">
      <w:start w:val="1"/>
      <w:numFmt w:val="lowerRoman"/>
      <w:lvlText w:val="%6."/>
      <w:lvlJc w:val="right"/>
      <w:pPr>
        <w:ind w:left="4320" w:hanging="180"/>
      </w:pPr>
    </w:lvl>
    <w:lvl w:ilvl="6" w:tplc="77FC5906">
      <w:start w:val="1"/>
      <w:numFmt w:val="decimal"/>
      <w:lvlText w:val="%7."/>
      <w:lvlJc w:val="left"/>
      <w:pPr>
        <w:ind w:left="5040" w:hanging="360"/>
      </w:pPr>
    </w:lvl>
    <w:lvl w:ilvl="7" w:tplc="D4CAD6F2">
      <w:start w:val="1"/>
      <w:numFmt w:val="lowerLetter"/>
      <w:lvlText w:val="%8."/>
      <w:lvlJc w:val="left"/>
      <w:pPr>
        <w:ind w:left="5760" w:hanging="360"/>
      </w:pPr>
    </w:lvl>
    <w:lvl w:ilvl="8" w:tplc="994A1464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DDD5E86"/>
    <w:multiLevelType w:val="hybridMultilevel"/>
    <w:tmpl w:val="FFFFFFFF"/>
    <w:lvl w:ilvl="0" w:tplc="EC864EE8">
      <w:start w:val="1"/>
      <w:numFmt w:val="decimal"/>
      <w:lvlText w:val="%1."/>
      <w:lvlJc w:val="left"/>
      <w:pPr>
        <w:ind w:left="720" w:hanging="360"/>
      </w:pPr>
    </w:lvl>
    <w:lvl w:ilvl="1" w:tplc="8BF0F026">
      <w:start w:val="1"/>
      <w:numFmt w:val="lowerLetter"/>
      <w:lvlText w:val="%2."/>
      <w:lvlJc w:val="left"/>
      <w:pPr>
        <w:ind w:left="1440" w:hanging="360"/>
      </w:pPr>
    </w:lvl>
    <w:lvl w:ilvl="2" w:tplc="7D780A88">
      <w:start w:val="1"/>
      <w:numFmt w:val="lowerRoman"/>
      <w:lvlText w:val="%3."/>
      <w:lvlJc w:val="right"/>
      <w:pPr>
        <w:ind w:left="2160" w:hanging="180"/>
      </w:pPr>
    </w:lvl>
    <w:lvl w:ilvl="3" w:tplc="58D2F5D2">
      <w:start w:val="1"/>
      <w:numFmt w:val="decimal"/>
      <w:lvlText w:val="%4."/>
      <w:lvlJc w:val="left"/>
      <w:pPr>
        <w:ind w:left="2880" w:hanging="360"/>
      </w:pPr>
    </w:lvl>
    <w:lvl w:ilvl="4" w:tplc="1BB2D6BE">
      <w:start w:val="1"/>
      <w:numFmt w:val="lowerLetter"/>
      <w:lvlText w:val="%5."/>
      <w:lvlJc w:val="left"/>
      <w:pPr>
        <w:ind w:left="3600" w:hanging="360"/>
      </w:pPr>
    </w:lvl>
    <w:lvl w:ilvl="5" w:tplc="DB18AAC6">
      <w:start w:val="1"/>
      <w:numFmt w:val="lowerRoman"/>
      <w:lvlText w:val="%6."/>
      <w:lvlJc w:val="right"/>
      <w:pPr>
        <w:ind w:left="4320" w:hanging="180"/>
      </w:pPr>
    </w:lvl>
    <w:lvl w:ilvl="6" w:tplc="0F383F28">
      <w:start w:val="1"/>
      <w:numFmt w:val="decimal"/>
      <w:lvlText w:val="%7."/>
      <w:lvlJc w:val="left"/>
      <w:pPr>
        <w:ind w:left="5040" w:hanging="360"/>
      </w:pPr>
    </w:lvl>
    <w:lvl w:ilvl="7" w:tplc="57FAAA48">
      <w:start w:val="1"/>
      <w:numFmt w:val="lowerLetter"/>
      <w:lvlText w:val="%8."/>
      <w:lvlJc w:val="left"/>
      <w:pPr>
        <w:ind w:left="5760" w:hanging="360"/>
      </w:pPr>
    </w:lvl>
    <w:lvl w:ilvl="8" w:tplc="03AE725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5F42E33"/>
    <w:multiLevelType w:val="hybridMultilevel"/>
    <w:tmpl w:val="FFFFFFFF"/>
    <w:lvl w:ilvl="0" w:tplc="48A2FEDE">
      <w:start w:val="1"/>
      <w:numFmt w:val="decimal"/>
      <w:lvlText w:val="%1."/>
      <w:lvlJc w:val="left"/>
      <w:pPr>
        <w:ind w:left="720" w:hanging="360"/>
      </w:pPr>
    </w:lvl>
    <w:lvl w:ilvl="1" w:tplc="54E66F08">
      <w:start w:val="1"/>
      <w:numFmt w:val="lowerLetter"/>
      <w:lvlText w:val="%2."/>
      <w:lvlJc w:val="left"/>
      <w:pPr>
        <w:ind w:left="1440" w:hanging="360"/>
      </w:pPr>
    </w:lvl>
    <w:lvl w:ilvl="2" w:tplc="FA089E9C">
      <w:start w:val="1"/>
      <w:numFmt w:val="lowerRoman"/>
      <w:lvlText w:val="%3."/>
      <w:lvlJc w:val="right"/>
      <w:pPr>
        <w:ind w:left="2160" w:hanging="180"/>
      </w:pPr>
    </w:lvl>
    <w:lvl w:ilvl="3" w:tplc="3BB62374">
      <w:start w:val="1"/>
      <w:numFmt w:val="decimal"/>
      <w:lvlText w:val="%4."/>
      <w:lvlJc w:val="left"/>
      <w:pPr>
        <w:ind w:left="2880" w:hanging="360"/>
      </w:pPr>
    </w:lvl>
    <w:lvl w:ilvl="4" w:tplc="7406AF36">
      <w:start w:val="1"/>
      <w:numFmt w:val="lowerLetter"/>
      <w:lvlText w:val="%5."/>
      <w:lvlJc w:val="left"/>
      <w:pPr>
        <w:ind w:left="3600" w:hanging="360"/>
      </w:pPr>
    </w:lvl>
    <w:lvl w:ilvl="5" w:tplc="5DE0B7F8">
      <w:start w:val="1"/>
      <w:numFmt w:val="lowerRoman"/>
      <w:lvlText w:val="%6."/>
      <w:lvlJc w:val="right"/>
      <w:pPr>
        <w:ind w:left="4320" w:hanging="180"/>
      </w:pPr>
    </w:lvl>
    <w:lvl w:ilvl="6" w:tplc="5086A30E">
      <w:start w:val="1"/>
      <w:numFmt w:val="decimal"/>
      <w:lvlText w:val="%7."/>
      <w:lvlJc w:val="left"/>
      <w:pPr>
        <w:ind w:left="5040" w:hanging="360"/>
      </w:pPr>
    </w:lvl>
    <w:lvl w:ilvl="7" w:tplc="D214E6C4">
      <w:start w:val="1"/>
      <w:numFmt w:val="lowerLetter"/>
      <w:lvlText w:val="%8."/>
      <w:lvlJc w:val="left"/>
      <w:pPr>
        <w:ind w:left="5760" w:hanging="360"/>
      </w:pPr>
    </w:lvl>
    <w:lvl w:ilvl="8" w:tplc="A71ED11E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71E59FA"/>
    <w:multiLevelType w:val="hybridMultilevel"/>
    <w:tmpl w:val="FFFFFFFF"/>
    <w:lvl w:ilvl="0" w:tplc="2F10F8DC">
      <w:start w:val="1"/>
      <w:numFmt w:val="decimal"/>
      <w:lvlText w:val="%1."/>
      <w:lvlJc w:val="left"/>
      <w:pPr>
        <w:ind w:left="720" w:hanging="360"/>
      </w:pPr>
    </w:lvl>
    <w:lvl w:ilvl="1" w:tplc="9A76308C">
      <w:start w:val="1"/>
      <w:numFmt w:val="lowerLetter"/>
      <w:lvlText w:val="%2."/>
      <w:lvlJc w:val="left"/>
      <w:pPr>
        <w:ind w:left="1440" w:hanging="360"/>
      </w:pPr>
    </w:lvl>
    <w:lvl w:ilvl="2" w:tplc="D40A3C44">
      <w:start w:val="1"/>
      <w:numFmt w:val="lowerRoman"/>
      <w:lvlText w:val="%3."/>
      <w:lvlJc w:val="right"/>
      <w:pPr>
        <w:ind w:left="2160" w:hanging="180"/>
      </w:pPr>
    </w:lvl>
    <w:lvl w:ilvl="3" w:tplc="4588CFC4">
      <w:start w:val="1"/>
      <w:numFmt w:val="decimal"/>
      <w:lvlText w:val="%4."/>
      <w:lvlJc w:val="left"/>
      <w:pPr>
        <w:ind w:left="2880" w:hanging="360"/>
      </w:pPr>
    </w:lvl>
    <w:lvl w:ilvl="4" w:tplc="333C0DD2">
      <w:start w:val="1"/>
      <w:numFmt w:val="lowerLetter"/>
      <w:lvlText w:val="%5."/>
      <w:lvlJc w:val="left"/>
      <w:pPr>
        <w:ind w:left="3600" w:hanging="360"/>
      </w:pPr>
    </w:lvl>
    <w:lvl w:ilvl="5" w:tplc="9B220F58">
      <w:start w:val="1"/>
      <w:numFmt w:val="lowerRoman"/>
      <w:lvlText w:val="%6."/>
      <w:lvlJc w:val="right"/>
      <w:pPr>
        <w:ind w:left="4320" w:hanging="180"/>
      </w:pPr>
    </w:lvl>
    <w:lvl w:ilvl="6" w:tplc="E540607A">
      <w:start w:val="1"/>
      <w:numFmt w:val="decimal"/>
      <w:lvlText w:val="%7."/>
      <w:lvlJc w:val="left"/>
      <w:pPr>
        <w:ind w:left="5040" w:hanging="360"/>
      </w:pPr>
    </w:lvl>
    <w:lvl w:ilvl="7" w:tplc="9468E7E8">
      <w:start w:val="1"/>
      <w:numFmt w:val="lowerLetter"/>
      <w:lvlText w:val="%8."/>
      <w:lvlJc w:val="left"/>
      <w:pPr>
        <w:ind w:left="5760" w:hanging="360"/>
      </w:pPr>
    </w:lvl>
    <w:lvl w:ilvl="8" w:tplc="6C04654E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85D3E1E"/>
    <w:multiLevelType w:val="hybridMultilevel"/>
    <w:tmpl w:val="FFFFFFFF"/>
    <w:lvl w:ilvl="0" w:tplc="A198E0BE">
      <w:start w:val="1"/>
      <w:numFmt w:val="decimal"/>
      <w:lvlText w:val="%1."/>
      <w:lvlJc w:val="left"/>
      <w:pPr>
        <w:ind w:left="720" w:hanging="360"/>
      </w:pPr>
    </w:lvl>
    <w:lvl w:ilvl="1" w:tplc="813AF3EA">
      <w:start w:val="1"/>
      <w:numFmt w:val="lowerLetter"/>
      <w:lvlText w:val="%2."/>
      <w:lvlJc w:val="left"/>
      <w:pPr>
        <w:ind w:left="1440" w:hanging="360"/>
      </w:pPr>
    </w:lvl>
    <w:lvl w:ilvl="2" w:tplc="1E24BFBA">
      <w:start w:val="1"/>
      <w:numFmt w:val="lowerRoman"/>
      <w:lvlText w:val="%3."/>
      <w:lvlJc w:val="right"/>
      <w:pPr>
        <w:ind w:left="2160" w:hanging="180"/>
      </w:pPr>
    </w:lvl>
    <w:lvl w:ilvl="3" w:tplc="E2AA3606">
      <w:start w:val="1"/>
      <w:numFmt w:val="decimal"/>
      <w:lvlText w:val="%4."/>
      <w:lvlJc w:val="left"/>
      <w:pPr>
        <w:ind w:left="2880" w:hanging="360"/>
      </w:pPr>
    </w:lvl>
    <w:lvl w:ilvl="4" w:tplc="F1FCE314">
      <w:start w:val="1"/>
      <w:numFmt w:val="lowerLetter"/>
      <w:lvlText w:val="%5."/>
      <w:lvlJc w:val="left"/>
      <w:pPr>
        <w:ind w:left="3600" w:hanging="360"/>
      </w:pPr>
    </w:lvl>
    <w:lvl w:ilvl="5" w:tplc="F43E7A92">
      <w:start w:val="1"/>
      <w:numFmt w:val="lowerRoman"/>
      <w:lvlText w:val="%6."/>
      <w:lvlJc w:val="right"/>
      <w:pPr>
        <w:ind w:left="4320" w:hanging="180"/>
      </w:pPr>
    </w:lvl>
    <w:lvl w:ilvl="6" w:tplc="B79A1F14">
      <w:start w:val="1"/>
      <w:numFmt w:val="decimal"/>
      <w:lvlText w:val="%7."/>
      <w:lvlJc w:val="left"/>
      <w:pPr>
        <w:ind w:left="5040" w:hanging="360"/>
      </w:pPr>
    </w:lvl>
    <w:lvl w:ilvl="7" w:tplc="BEAE8B9E">
      <w:start w:val="1"/>
      <w:numFmt w:val="lowerLetter"/>
      <w:lvlText w:val="%8."/>
      <w:lvlJc w:val="left"/>
      <w:pPr>
        <w:ind w:left="5760" w:hanging="360"/>
      </w:pPr>
    </w:lvl>
    <w:lvl w:ilvl="8" w:tplc="8C921FE8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4543F2C"/>
    <w:multiLevelType w:val="hybridMultilevel"/>
    <w:tmpl w:val="FFFFFFFF"/>
    <w:lvl w:ilvl="0" w:tplc="7CBCC82C">
      <w:start w:val="1"/>
      <w:numFmt w:val="decimal"/>
      <w:lvlText w:val="%1."/>
      <w:lvlJc w:val="left"/>
      <w:pPr>
        <w:ind w:left="720" w:hanging="360"/>
      </w:pPr>
    </w:lvl>
    <w:lvl w:ilvl="1" w:tplc="E4AE70C2">
      <w:start w:val="1"/>
      <w:numFmt w:val="lowerLetter"/>
      <w:lvlText w:val="%2."/>
      <w:lvlJc w:val="left"/>
      <w:pPr>
        <w:ind w:left="1440" w:hanging="360"/>
      </w:pPr>
    </w:lvl>
    <w:lvl w:ilvl="2" w:tplc="48D202AE">
      <w:start w:val="1"/>
      <w:numFmt w:val="lowerRoman"/>
      <w:lvlText w:val="%3."/>
      <w:lvlJc w:val="right"/>
      <w:pPr>
        <w:ind w:left="2160" w:hanging="180"/>
      </w:pPr>
    </w:lvl>
    <w:lvl w:ilvl="3" w:tplc="49C8FF54">
      <w:start w:val="1"/>
      <w:numFmt w:val="decimal"/>
      <w:lvlText w:val="%4."/>
      <w:lvlJc w:val="left"/>
      <w:pPr>
        <w:ind w:left="2880" w:hanging="360"/>
      </w:pPr>
    </w:lvl>
    <w:lvl w:ilvl="4" w:tplc="CA861AE0">
      <w:start w:val="1"/>
      <w:numFmt w:val="lowerLetter"/>
      <w:lvlText w:val="%5."/>
      <w:lvlJc w:val="left"/>
      <w:pPr>
        <w:ind w:left="3600" w:hanging="360"/>
      </w:pPr>
    </w:lvl>
    <w:lvl w:ilvl="5" w:tplc="4E021FCA">
      <w:start w:val="1"/>
      <w:numFmt w:val="lowerRoman"/>
      <w:lvlText w:val="%6."/>
      <w:lvlJc w:val="right"/>
      <w:pPr>
        <w:ind w:left="4320" w:hanging="180"/>
      </w:pPr>
    </w:lvl>
    <w:lvl w:ilvl="6" w:tplc="CFCEA86C">
      <w:start w:val="1"/>
      <w:numFmt w:val="decimal"/>
      <w:lvlText w:val="%7."/>
      <w:lvlJc w:val="left"/>
      <w:pPr>
        <w:ind w:left="5040" w:hanging="360"/>
      </w:pPr>
    </w:lvl>
    <w:lvl w:ilvl="7" w:tplc="A99C58F6">
      <w:start w:val="1"/>
      <w:numFmt w:val="lowerLetter"/>
      <w:lvlText w:val="%8."/>
      <w:lvlJc w:val="left"/>
      <w:pPr>
        <w:ind w:left="5760" w:hanging="360"/>
      </w:pPr>
    </w:lvl>
    <w:lvl w:ilvl="8" w:tplc="5EE85ECE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654029E"/>
    <w:multiLevelType w:val="hybridMultilevel"/>
    <w:tmpl w:val="FFFFFFFF"/>
    <w:lvl w:ilvl="0" w:tplc="1D92B142">
      <w:start w:val="1"/>
      <w:numFmt w:val="decimal"/>
      <w:lvlText w:val="%1."/>
      <w:lvlJc w:val="left"/>
      <w:pPr>
        <w:ind w:left="720" w:hanging="360"/>
      </w:pPr>
    </w:lvl>
    <w:lvl w:ilvl="1" w:tplc="DCCC02C0">
      <w:start w:val="1"/>
      <w:numFmt w:val="lowerLetter"/>
      <w:lvlText w:val="%2."/>
      <w:lvlJc w:val="left"/>
      <w:pPr>
        <w:ind w:left="1440" w:hanging="360"/>
      </w:pPr>
    </w:lvl>
    <w:lvl w:ilvl="2" w:tplc="FCB40EFC">
      <w:start w:val="1"/>
      <w:numFmt w:val="lowerRoman"/>
      <w:lvlText w:val="%3."/>
      <w:lvlJc w:val="right"/>
      <w:pPr>
        <w:ind w:left="2160" w:hanging="180"/>
      </w:pPr>
    </w:lvl>
    <w:lvl w:ilvl="3" w:tplc="440E2144">
      <w:start w:val="1"/>
      <w:numFmt w:val="decimal"/>
      <w:lvlText w:val="%4."/>
      <w:lvlJc w:val="left"/>
      <w:pPr>
        <w:ind w:left="2880" w:hanging="360"/>
      </w:pPr>
    </w:lvl>
    <w:lvl w:ilvl="4" w:tplc="8710E918">
      <w:start w:val="1"/>
      <w:numFmt w:val="lowerLetter"/>
      <w:lvlText w:val="%5."/>
      <w:lvlJc w:val="left"/>
      <w:pPr>
        <w:ind w:left="3600" w:hanging="360"/>
      </w:pPr>
    </w:lvl>
    <w:lvl w:ilvl="5" w:tplc="BD40BDAA">
      <w:start w:val="1"/>
      <w:numFmt w:val="lowerRoman"/>
      <w:lvlText w:val="%6."/>
      <w:lvlJc w:val="right"/>
      <w:pPr>
        <w:ind w:left="4320" w:hanging="180"/>
      </w:pPr>
    </w:lvl>
    <w:lvl w:ilvl="6" w:tplc="C2A484BA">
      <w:start w:val="1"/>
      <w:numFmt w:val="decimal"/>
      <w:lvlText w:val="%7."/>
      <w:lvlJc w:val="left"/>
      <w:pPr>
        <w:ind w:left="5040" w:hanging="360"/>
      </w:pPr>
    </w:lvl>
    <w:lvl w:ilvl="7" w:tplc="6D3E6542">
      <w:start w:val="1"/>
      <w:numFmt w:val="lowerLetter"/>
      <w:lvlText w:val="%8."/>
      <w:lvlJc w:val="left"/>
      <w:pPr>
        <w:ind w:left="5760" w:hanging="360"/>
      </w:pPr>
    </w:lvl>
    <w:lvl w:ilvl="8" w:tplc="15F6E002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713022F"/>
    <w:multiLevelType w:val="hybridMultilevel"/>
    <w:tmpl w:val="FFFFFFFF"/>
    <w:lvl w:ilvl="0" w:tplc="F9E4312C">
      <w:start w:val="1"/>
      <w:numFmt w:val="decimal"/>
      <w:lvlText w:val="%1."/>
      <w:lvlJc w:val="left"/>
      <w:pPr>
        <w:ind w:left="720" w:hanging="360"/>
      </w:pPr>
    </w:lvl>
    <w:lvl w:ilvl="1" w:tplc="E16A5018">
      <w:start w:val="1"/>
      <w:numFmt w:val="lowerLetter"/>
      <w:lvlText w:val="%2."/>
      <w:lvlJc w:val="left"/>
      <w:pPr>
        <w:ind w:left="1440" w:hanging="360"/>
      </w:pPr>
    </w:lvl>
    <w:lvl w:ilvl="2" w:tplc="012AF63C">
      <w:start w:val="1"/>
      <w:numFmt w:val="lowerRoman"/>
      <w:lvlText w:val="%3."/>
      <w:lvlJc w:val="right"/>
      <w:pPr>
        <w:ind w:left="2160" w:hanging="180"/>
      </w:pPr>
    </w:lvl>
    <w:lvl w:ilvl="3" w:tplc="E64ED04A">
      <w:start w:val="1"/>
      <w:numFmt w:val="decimal"/>
      <w:lvlText w:val="%4."/>
      <w:lvlJc w:val="left"/>
      <w:pPr>
        <w:ind w:left="2880" w:hanging="360"/>
      </w:pPr>
    </w:lvl>
    <w:lvl w:ilvl="4" w:tplc="382A0268">
      <w:start w:val="1"/>
      <w:numFmt w:val="lowerLetter"/>
      <w:lvlText w:val="%5."/>
      <w:lvlJc w:val="left"/>
      <w:pPr>
        <w:ind w:left="3600" w:hanging="360"/>
      </w:pPr>
    </w:lvl>
    <w:lvl w:ilvl="5" w:tplc="B3C4DBB0">
      <w:start w:val="1"/>
      <w:numFmt w:val="lowerRoman"/>
      <w:lvlText w:val="%6."/>
      <w:lvlJc w:val="right"/>
      <w:pPr>
        <w:ind w:left="4320" w:hanging="180"/>
      </w:pPr>
    </w:lvl>
    <w:lvl w:ilvl="6" w:tplc="7E865F00">
      <w:start w:val="1"/>
      <w:numFmt w:val="decimal"/>
      <w:lvlText w:val="%7."/>
      <w:lvlJc w:val="left"/>
      <w:pPr>
        <w:ind w:left="5040" w:hanging="360"/>
      </w:pPr>
    </w:lvl>
    <w:lvl w:ilvl="7" w:tplc="ED1A9694">
      <w:start w:val="1"/>
      <w:numFmt w:val="lowerLetter"/>
      <w:lvlText w:val="%8."/>
      <w:lvlJc w:val="left"/>
      <w:pPr>
        <w:ind w:left="5760" w:hanging="360"/>
      </w:pPr>
    </w:lvl>
    <w:lvl w:ilvl="8" w:tplc="4630143A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0A07BE0"/>
    <w:multiLevelType w:val="hybridMultilevel"/>
    <w:tmpl w:val="FFFFFFFF"/>
    <w:lvl w:ilvl="0" w:tplc="08DC485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E0CBE3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C087ED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154E68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17C37B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36C32A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45A80A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BCAA06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35EB09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2B8562F"/>
    <w:multiLevelType w:val="hybridMultilevel"/>
    <w:tmpl w:val="FFFFFFFF"/>
    <w:lvl w:ilvl="0" w:tplc="1C7E7D28">
      <w:start w:val="1"/>
      <w:numFmt w:val="decimal"/>
      <w:lvlText w:val="%1."/>
      <w:lvlJc w:val="left"/>
      <w:pPr>
        <w:ind w:left="720" w:hanging="360"/>
      </w:pPr>
    </w:lvl>
    <w:lvl w:ilvl="1" w:tplc="F7227ABE">
      <w:start w:val="1"/>
      <w:numFmt w:val="lowerLetter"/>
      <w:lvlText w:val="%2."/>
      <w:lvlJc w:val="left"/>
      <w:pPr>
        <w:ind w:left="1440" w:hanging="360"/>
      </w:pPr>
    </w:lvl>
    <w:lvl w:ilvl="2" w:tplc="529800AE">
      <w:start w:val="1"/>
      <w:numFmt w:val="lowerRoman"/>
      <w:lvlText w:val="%3."/>
      <w:lvlJc w:val="right"/>
      <w:pPr>
        <w:ind w:left="2160" w:hanging="180"/>
      </w:pPr>
    </w:lvl>
    <w:lvl w:ilvl="3" w:tplc="544EC904">
      <w:start w:val="1"/>
      <w:numFmt w:val="decimal"/>
      <w:lvlText w:val="%4."/>
      <w:lvlJc w:val="left"/>
      <w:pPr>
        <w:ind w:left="2880" w:hanging="360"/>
      </w:pPr>
    </w:lvl>
    <w:lvl w:ilvl="4" w:tplc="35346618">
      <w:start w:val="1"/>
      <w:numFmt w:val="lowerLetter"/>
      <w:lvlText w:val="%5."/>
      <w:lvlJc w:val="left"/>
      <w:pPr>
        <w:ind w:left="3600" w:hanging="360"/>
      </w:pPr>
    </w:lvl>
    <w:lvl w:ilvl="5" w:tplc="04268478">
      <w:start w:val="1"/>
      <w:numFmt w:val="lowerRoman"/>
      <w:lvlText w:val="%6."/>
      <w:lvlJc w:val="right"/>
      <w:pPr>
        <w:ind w:left="4320" w:hanging="180"/>
      </w:pPr>
    </w:lvl>
    <w:lvl w:ilvl="6" w:tplc="624A476A">
      <w:start w:val="1"/>
      <w:numFmt w:val="decimal"/>
      <w:lvlText w:val="%7."/>
      <w:lvlJc w:val="left"/>
      <w:pPr>
        <w:ind w:left="5040" w:hanging="360"/>
      </w:pPr>
    </w:lvl>
    <w:lvl w:ilvl="7" w:tplc="40BA6D4A">
      <w:start w:val="1"/>
      <w:numFmt w:val="lowerLetter"/>
      <w:lvlText w:val="%8."/>
      <w:lvlJc w:val="left"/>
      <w:pPr>
        <w:ind w:left="5760" w:hanging="360"/>
      </w:pPr>
    </w:lvl>
    <w:lvl w:ilvl="8" w:tplc="4B1E4C86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9353C0C"/>
    <w:multiLevelType w:val="hybridMultilevel"/>
    <w:tmpl w:val="FFFFFFFF"/>
    <w:lvl w:ilvl="0" w:tplc="B33A316E">
      <w:start w:val="1"/>
      <w:numFmt w:val="decimal"/>
      <w:lvlText w:val="%1."/>
      <w:lvlJc w:val="left"/>
      <w:pPr>
        <w:ind w:left="720" w:hanging="360"/>
      </w:pPr>
    </w:lvl>
    <w:lvl w:ilvl="1" w:tplc="C1768094">
      <w:start w:val="1"/>
      <w:numFmt w:val="lowerLetter"/>
      <w:lvlText w:val="%2."/>
      <w:lvlJc w:val="left"/>
      <w:pPr>
        <w:ind w:left="1440" w:hanging="360"/>
      </w:pPr>
    </w:lvl>
    <w:lvl w:ilvl="2" w:tplc="461AA066">
      <w:start w:val="1"/>
      <w:numFmt w:val="lowerRoman"/>
      <w:lvlText w:val="%3."/>
      <w:lvlJc w:val="right"/>
      <w:pPr>
        <w:ind w:left="2160" w:hanging="180"/>
      </w:pPr>
    </w:lvl>
    <w:lvl w:ilvl="3" w:tplc="E6C6EA0A">
      <w:start w:val="1"/>
      <w:numFmt w:val="decimal"/>
      <w:lvlText w:val="%4."/>
      <w:lvlJc w:val="left"/>
      <w:pPr>
        <w:ind w:left="2880" w:hanging="360"/>
      </w:pPr>
    </w:lvl>
    <w:lvl w:ilvl="4" w:tplc="FE3E15DC">
      <w:start w:val="1"/>
      <w:numFmt w:val="lowerLetter"/>
      <w:lvlText w:val="%5."/>
      <w:lvlJc w:val="left"/>
      <w:pPr>
        <w:ind w:left="3600" w:hanging="360"/>
      </w:pPr>
    </w:lvl>
    <w:lvl w:ilvl="5" w:tplc="067C3822">
      <w:start w:val="1"/>
      <w:numFmt w:val="lowerRoman"/>
      <w:lvlText w:val="%6."/>
      <w:lvlJc w:val="right"/>
      <w:pPr>
        <w:ind w:left="4320" w:hanging="180"/>
      </w:pPr>
    </w:lvl>
    <w:lvl w:ilvl="6" w:tplc="C1B27E66">
      <w:start w:val="1"/>
      <w:numFmt w:val="decimal"/>
      <w:lvlText w:val="%7."/>
      <w:lvlJc w:val="left"/>
      <w:pPr>
        <w:ind w:left="5040" w:hanging="360"/>
      </w:pPr>
    </w:lvl>
    <w:lvl w:ilvl="7" w:tplc="96583AA2">
      <w:start w:val="1"/>
      <w:numFmt w:val="lowerLetter"/>
      <w:lvlText w:val="%8."/>
      <w:lvlJc w:val="left"/>
      <w:pPr>
        <w:ind w:left="5760" w:hanging="360"/>
      </w:pPr>
    </w:lvl>
    <w:lvl w:ilvl="8" w:tplc="C846ABB6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94A5739"/>
    <w:multiLevelType w:val="hybridMultilevel"/>
    <w:tmpl w:val="FFFFFFFF"/>
    <w:lvl w:ilvl="0" w:tplc="E046A1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EECA1A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AF88A0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F04067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E5CD24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38227C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326C00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212BA7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522AFA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C7A209C"/>
    <w:multiLevelType w:val="hybridMultilevel"/>
    <w:tmpl w:val="FFFFFFFF"/>
    <w:lvl w:ilvl="0" w:tplc="6860C7E2">
      <w:start w:val="1"/>
      <w:numFmt w:val="decimal"/>
      <w:lvlText w:val="%1."/>
      <w:lvlJc w:val="left"/>
      <w:pPr>
        <w:ind w:left="720" w:hanging="360"/>
      </w:pPr>
    </w:lvl>
    <w:lvl w:ilvl="1" w:tplc="A36ABA7A">
      <w:start w:val="1"/>
      <w:numFmt w:val="lowerLetter"/>
      <w:lvlText w:val="%2."/>
      <w:lvlJc w:val="left"/>
      <w:pPr>
        <w:ind w:left="1440" w:hanging="360"/>
      </w:pPr>
    </w:lvl>
    <w:lvl w:ilvl="2" w:tplc="4D4E3DAA">
      <w:start w:val="1"/>
      <w:numFmt w:val="lowerRoman"/>
      <w:lvlText w:val="%3."/>
      <w:lvlJc w:val="right"/>
      <w:pPr>
        <w:ind w:left="2160" w:hanging="180"/>
      </w:pPr>
    </w:lvl>
    <w:lvl w:ilvl="3" w:tplc="17208B56">
      <w:start w:val="1"/>
      <w:numFmt w:val="decimal"/>
      <w:lvlText w:val="%4."/>
      <w:lvlJc w:val="left"/>
      <w:pPr>
        <w:ind w:left="2880" w:hanging="360"/>
      </w:pPr>
    </w:lvl>
    <w:lvl w:ilvl="4" w:tplc="EF2640EE">
      <w:start w:val="1"/>
      <w:numFmt w:val="lowerLetter"/>
      <w:lvlText w:val="%5."/>
      <w:lvlJc w:val="left"/>
      <w:pPr>
        <w:ind w:left="3600" w:hanging="360"/>
      </w:pPr>
    </w:lvl>
    <w:lvl w:ilvl="5" w:tplc="4BD45252">
      <w:start w:val="1"/>
      <w:numFmt w:val="lowerRoman"/>
      <w:lvlText w:val="%6."/>
      <w:lvlJc w:val="right"/>
      <w:pPr>
        <w:ind w:left="4320" w:hanging="180"/>
      </w:pPr>
    </w:lvl>
    <w:lvl w:ilvl="6" w:tplc="70BA2416">
      <w:start w:val="1"/>
      <w:numFmt w:val="decimal"/>
      <w:lvlText w:val="%7."/>
      <w:lvlJc w:val="left"/>
      <w:pPr>
        <w:ind w:left="5040" w:hanging="360"/>
      </w:pPr>
    </w:lvl>
    <w:lvl w:ilvl="7" w:tplc="AE5A254E">
      <w:start w:val="1"/>
      <w:numFmt w:val="lowerLetter"/>
      <w:lvlText w:val="%8."/>
      <w:lvlJc w:val="left"/>
      <w:pPr>
        <w:ind w:left="5760" w:hanging="360"/>
      </w:pPr>
    </w:lvl>
    <w:lvl w:ilvl="8" w:tplc="8092E238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F1F15D0"/>
    <w:multiLevelType w:val="hybridMultilevel"/>
    <w:tmpl w:val="FFFFFFFF"/>
    <w:lvl w:ilvl="0" w:tplc="E82C9378">
      <w:start w:val="1"/>
      <w:numFmt w:val="decimal"/>
      <w:lvlText w:val="%1."/>
      <w:lvlJc w:val="left"/>
      <w:pPr>
        <w:ind w:left="720" w:hanging="360"/>
      </w:pPr>
    </w:lvl>
    <w:lvl w:ilvl="1" w:tplc="071AF3AA">
      <w:start w:val="1"/>
      <w:numFmt w:val="lowerLetter"/>
      <w:lvlText w:val="%2."/>
      <w:lvlJc w:val="left"/>
      <w:pPr>
        <w:ind w:left="1440" w:hanging="360"/>
      </w:pPr>
    </w:lvl>
    <w:lvl w:ilvl="2" w:tplc="728A808A">
      <w:start w:val="1"/>
      <w:numFmt w:val="lowerRoman"/>
      <w:lvlText w:val="%3."/>
      <w:lvlJc w:val="right"/>
      <w:pPr>
        <w:ind w:left="2160" w:hanging="180"/>
      </w:pPr>
    </w:lvl>
    <w:lvl w:ilvl="3" w:tplc="D746223C">
      <w:start w:val="1"/>
      <w:numFmt w:val="decimal"/>
      <w:lvlText w:val="%4."/>
      <w:lvlJc w:val="left"/>
      <w:pPr>
        <w:ind w:left="2880" w:hanging="360"/>
      </w:pPr>
    </w:lvl>
    <w:lvl w:ilvl="4" w:tplc="CD18B180">
      <w:start w:val="1"/>
      <w:numFmt w:val="lowerLetter"/>
      <w:lvlText w:val="%5."/>
      <w:lvlJc w:val="left"/>
      <w:pPr>
        <w:ind w:left="3600" w:hanging="360"/>
      </w:pPr>
    </w:lvl>
    <w:lvl w:ilvl="5" w:tplc="30E65DC2">
      <w:start w:val="1"/>
      <w:numFmt w:val="lowerRoman"/>
      <w:lvlText w:val="%6."/>
      <w:lvlJc w:val="right"/>
      <w:pPr>
        <w:ind w:left="4320" w:hanging="180"/>
      </w:pPr>
    </w:lvl>
    <w:lvl w:ilvl="6" w:tplc="3C04AE16">
      <w:start w:val="1"/>
      <w:numFmt w:val="decimal"/>
      <w:lvlText w:val="%7."/>
      <w:lvlJc w:val="left"/>
      <w:pPr>
        <w:ind w:left="5040" w:hanging="360"/>
      </w:pPr>
    </w:lvl>
    <w:lvl w:ilvl="7" w:tplc="0BAAEBFE">
      <w:start w:val="1"/>
      <w:numFmt w:val="lowerLetter"/>
      <w:lvlText w:val="%8."/>
      <w:lvlJc w:val="left"/>
      <w:pPr>
        <w:ind w:left="5760" w:hanging="360"/>
      </w:pPr>
    </w:lvl>
    <w:lvl w:ilvl="8" w:tplc="19A674F6">
      <w:start w:val="1"/>
      <w:numFmt w:val="lowerRoman"/>
      <w:lvlText w:val="%9."/>
      <w:lvlJc w:val="right"/>
      <w:pPr>
        <w:ind w:left="6480" w:hanging="180"/>
      </w:pPr>
    </w:lvl>
  </w:abstractNum>
  <w:num w:numId="1" w16cid:durableId="972760262">
    <w:abstractNumId w:val="28"/>
  </w:num>
  <w:num w:numId="2" w16cid:durableId="1043286860">
    <w:abstractNumId w:val="12"/>
  </w:num>
  <w:num w:numId="3" w16cid:durableId="1474563050">
    <w:abstractNumId w:val="21"/>
  </w:num>
  <w:num w:numId="4" w16cid:durableId="533809385">
    <w:abstractNumId w:val="10"/>
  </w:num>
  <w:num w:numId="5" w16cid:durableId="2018803608">
    <w:abstractNumId w:val="5"/>
  </w:num>
  <w:num w:numId="6" w16cid:durableId="1787850475">
    <w:abstractNumId w:val="26"/>
  </w:num>
  <w:num w:numId="7" w16cid:durableId="2039618663">
    <w:abstractNumId w:val="19"/>
  </w:num>
  <w:num w:numId="8" w16cid:durableId="39398678">
    <w:abstractNumId w:val="14"/>
  </w:num>
  <w:num w:numId="9" w16cid:durableId="1220898674">
    <w:abstractNumId w:val="23"/>
  </w:num>
  <w:num w:numId="10" w16cid:durableId="1699965772">
    <w:abstractNumId w:val="9"/>
  </w:num>
  <w:num w:numId="11" w16cid:durableId="244150009">
    <w:abstractNumId w:val="20"/>
  </w:num>
  <w:num w:numId="12" w16cid:durableId="1144157602">
    <w:abstractNumId w:val="13"/>
  </w:num>
  <w:num w:numId="13" w16cid:durableId="1482963578">
    <w:abstractNumId w:val="2"/>
  </w:num>
  <w:num w:numId="14" w16cid:durableId="808934240">
    <w:abstractNumId w:val="7"/>
  </w:num>
  <w:num w:numId="15" w16cid:durableId="889534628">
    <w:abstractNumId w:val="17"/>
  </w:num>
  <w:num w:numId="16" w16cid:durableId="1580098480">
    <w:abstractNumId w:val="1"/>
  </w:num>
  <w:num w:numId="17" w16cid:durableId="1473477966">
    <w:abstractNumId w:val="18"/>
  </w:num>
  <w:num w:numId="18" w16cid:durableId="604919160">
    <w:abstractNumId w:val="24"/>
  </w:num>
  <w:num w:numId="19" w16cid:durableId="1898784307">
    <w:abstractNumId w:val="3"/>
  </w:num>
  <w:num w:numId="20" w16cid:durableId="1155025291">
    <w:abstractNumId w:val="8"/>
  </w:num>
  <w:num w:numId="21" w16cid:durableId="2130778565">
    <w:abstractNumId w:val="0"/>
  </w:num>
  <w:num w:numId="22" w16cid:durableId="1054157325">
    <w:abstractNumId w:val="25"/>
  </w:num>
  <w:num w:numId="23" w16cid:durableId="236936588">
    <w:abstractNumId w:val="27"/>
  </w:num>
  <w:num w:numId="24" w16cid:durableId="113326074">
    <w:abstractNumId w:val="6"/>
  </w:num>
  <w:num w:numId="25" w16cid:durableId="965967499">
    <w:abstractNumId w:val="11"/>
  </w:num>
  <w:num w:numId="26" w16cid:durableId="335890418">
    <w:abstractNumId w:val="15"/>
  </w:num>
  <w:num w:numId="27" w16cid:durableId="45691050">
    <w:abstractNumId w:val="16"/>
  </w:num>
  <w:num w:numId="28" w16cid:durableId="1332441227">
    <w:abstractNumId w:val="4"/>
  </w:num>
  <w:num w:numId="29" w16cid:durableId="68770508">
    <w:abstractNumId w:val="22"/>
  </w:num>
  <w:numIdMacAtCleanup w:val="2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0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xMzUwM7Q0NjYwMrdQ0lEKTi0uzszPAykwqwUAZcmrqCwAAAA="/>
  </w:docVars>
  <w:rsids>
    <w:rsidRoot w:val="00712EB8"/>
    <w:rsid w:val="00000083"/>
    <w:rsid w:val="00005D43"/>
    <w:rsid w:val="00007352"/>
    <w:rsid w:val="000076B5"/>
    <w:rsid w:val="000244B1"/>
    <w:rsid w:val="000539B3"/>
    <w:rsid w:val="00054F6F"/>
    <w:rsid w:val="00063E48"/>
    <w:rsid w:val="00090FD2"/>
    <w:rsid w:val="000B2B6C"/>
    <w:rsid w:val="000D7691"/>
    <w:rsid w:val="000D7ABD"/>
    <w:rsid w:val="000E0567"/>
    <w:rsid w:val="00110EE7"/>
    <w:rsid w:val="001260D0"/>
    <w:rsid w:val="00156491"/>
    <w:rsid w:val="00162A16"/>
    <w:rsid w:val="0017652E"/>
    <w:rsid w:val="001833A4"/>
    <w:rsid w:val="00185488"/>
    <w:rsid w:val="00187523"/>
    <w:rsid w:val="001A21A3"/>
    <w:rsid w:val="001B189D"/>
    <w:rsid w:val="001B6F44"/>
    <w:rsid w:val="002011D1"/>
    <w:rsid w:val="002072C2"/>
    <w:rsid w:val="0022B723"/>
    <w:rsid w:val="002933C6"/>
    <w:rsid w:val="00297498"/>
    <w:rsid w:val="002A5656"/>
    <w:rsid w:val="002C1C8C"/>
    <w:rsid w:val="002C491B"/>
    <w:rsid w:val="00307395"/>
    <w:rsid w:val="00356DC3"/>
    <w:rsid w:val="0037D767"/>
    <w:rsid w:val="003D5A47"/>
    <w:rsid w:val="0040715A"/>
    <w:rsid w:val="00424A03"/>
    <w:rsid w:val="00454E9D"/>
    <w:rsid w:val="004FC000"/>
    <w:rsid w:val="00517D05"/>
    <w:rsid w:val="00552B18"/>
    <w:rsid w:val="00561DC6"/>
    <w:rsid w:val="005714C1"/>
    <w:rsid w:val="005917A9"/>
    <w:rsid w:val="005C218C"/>
    <w:rsid w:val="005C74DB"/>
    <w:rsid w:val="00615D28"/>
    <w:rsid w:val="00624533"/>
    <w:rsid w:val="00637906"/>
    <w:rsid w:val="00642D90"/>
    <w:rsid w:val="00642ED9"/>
    <w:rsid w:val="0067D4D9"/>
    <w:rsid w:val="006809F8"/>
    <w:rsid w:val="006C1500"/>
    <w:rsid w:val="006F15D3"/>
    <w:rsid w:val="006F5573"/>
    <w:rsid w:val="006F7B14"/>
    <w:rsid w:val="00712EB8"/>
    <w:rsid w:val="0073585E"/>
    <w:rsid w:val="00755F83"/>
    <w:rsid w:val="00757AB8"/>
    <w:rsid w:val="0076249C"/>
    <w:rsid w:val="00773BC8"/>
    <w:rsid w:val="007870CD"/>
    <w:rsid w:val="007A6EE9"/>
    <w:rsid w:val="007B10A7"/>
    <w:rsid w:val="007E7153"/>
    <w:rsid w:val="008112C2"/>
    <w:rsid w:val="008208C3"/>
    <w:rsid w:val="00852DC6"/>
    <w:rsid w:val="0086306B"/>
    <w:rsid w:val="0089F392"/>
    <w:rsid w:val="008B7AF3"/>
    <w:rsid w:val="008BE092"/>
    <w:rsid w:val="008E5239"/>
    <w:rsid w:val="00910C9C"/>
    <w:rsid w:val="009571CD"/>
    <w:rsid w:val="00993F7B"/>
    <w:rsid w:val="009C7986"/>
    <w:rsid w:val="009E3D18"/>
    <w:rsid w:val="00A1383C"/>
    <w:rsid w:val="00A1A6F4"/>
    <w:rsid w:val="00A25B42"/>
    <w:rsid w:val="00A26EE4"/>
    <w:rsid w:val="00A2A89B"/>
    <w:rsid w:val="00A6B878"/>
    <w:rsid w:val="00AA6475"/>
    <w:rsid w:val="00B21C7F"/>
    <w:rsid w:val="00B43BA9"/>
    <w:rsid w:val="00B52937"/>
    <w:rsid w:val="00BA21C4"/>
    <w:rsid w:val="00BB74D7"/>
    <w:rsid w:val="00BE76A8"/>
    <w:rsid w:val="00BF4C3B"/>
    <w:rsid w:val="00C2017C"/>
    <w:rsid w:val="00C22E00"/>
    <w:rsid w:val="00C37551"/>
    <w:rsid w:val="00C5293D"/>
    <w:rsid w:val="00C9687C"/>
    <w:rsid w:val="00C989B2"/>
    <w:rsid w:val="00CB5EF0"/>
    <w:rsid w:val="00CCF319"/>
    <w:rsid w:val="00D17E50"/>
    <w:rsid w:val="00D30AEA"/>
    <w:rsid w:val="00D80302"/>
    <w:rsid w:val="00D809F5"/>
    <w:rsid w:val="00D90D69"/>
    <w:rsid w:val="00DA03C3"/>
    <w:rsid w:val="00DB0186"/>
    <w:rsid w:val="00DE1D3A"/>
    <w:rsid w:val="00E05166"/>
    <w:rsid w:val="00E0D8FC"/>
    <w:rsid w:val="00E123AA"/>
    <w:rsid w:val="00E16089"/>
    <w:rsid w:val="00E25D66"/>
    <w:rsid w:val="00E801B9"/>
    <w:rsid w:val="00EF764B"/>
    <w:rsid w:val="00F23076"/>
    <w:rsid w:val="00F238E1"/>
    <w:rsid w:val="00F2636B"/>
    <w:rsid w:val="00F32C6A"/>
    <w:rsid w:val="00F4B714"/>
    <w:rsid w:val="00F81C7F"/>
    <w:rsid w:val="00FE7736"/>
    <w:rsid w:val="00FF5526"/>
    <w:rsid w:val="0104CF18"/>
    <w:rsid w:val="01571CB9"/>
    <w:rsid w:val="01579BBD"/>
    <w:rsid w:val="0162A26B"/>
    <w:rsid w:val="0167CFDD"/>
    <w:rsid w:val="018EB0D9"/>
    <w:rsid w:val="01A35142"/>
    <w:rsid w:val="01A7D936"/>
    <w:rsid w:val="01D43F40"/>
    <w:rsid w:val="01E51570"/>
    <w:rsid w:val="01E681C9"/>
    <w:rsid w:val="01E70B4A"/>
    <w:rsid w:val="01ED7235"/>
    <w:rsid w:val="01F3EEA1"/>
    <w:rsid w:val="0213D95A"/>
    <w:rsid w:val="0217ADCB"/>
    <w:rsid w:val="02451B48"/>
    <w:rsid w:val="02459C39"/>
    <w:rsid w:val="0246CB29"/>
    <w:rsid w:val="0262D631"/>
    <w:rsid w:val="0269A79E"/>
    <w:rsid w:val="026E589F"/>
    <w:rsid w:val="0294FA84"/>
    <w:rsid w:val="0296C0E3"/>
    <w:rsid w:val="029CC05A"/>
    <w:rsid w:val="02A45CED"/>
    <w:rsid w:val="02CC1155"/>
    <w:rsid w:val="02D5E30B"/>
    <w:rsid w:val="03226A3D"/>
    <w:rsid w:val="033BA4F9"/>
    <w:rsid w:val="034946A2"/>
    <w:rsid w:val="035B0B8C"/>
    <w:rsid w:val="03792B7F"/>
    <w:rsid w:val="037EFC41"/>
    <w:rsid w:val="0385AB2E"/>
    <w:rsid w:val="039F764E"/>
    <w:rsid w:val="03AD5B5E"/>
    <w:rsid w:val="03B025E0"/>
    <w:rsid w:val="03B572A4"/>
    <w:rsid w:val="03C3D678"/>
    <w:rsid w:val="03D64E49"/>
    <w:rsid w:val="03DB0742"/>
    <w:rsid w:val="03DE320A"/>
    <w:rsid w:val="03EAEDB7"/>
    <w:rsid w:val="040277E5"/>
    <w:rsid w:val="04103B1C"/>
    <w:rsid w:val="0412FDA3"/>
    <w:rsid w:val="0414E315"/>
    <w:rsid w:val="04158D59"/>
    <w:rsid w:val="0416EF1A"/>
    <w:rsid w:val="042D6D9D"/>
    <w:rsid w:val="044CA39C"/>
    <w:rsid w:val="045D4103"/>
    <w:rsid w:val="045EA818"/>
    <w:rsid w:val="047F6A16"/>
    <w:rsid w:val="04818F7A"/>
    <w:rsid w:val="04A03A81"/>
    <w:rsid w:val="04AD06EB"/>
    <w:rsid w:val="04AEBDD0"/>
    <w:rsid w:val="04B131C7"/>
    <w:rsid w:val="04C20E47"/>
    <w:rsid w:val="04D6ECDE"/>
    <w:rsid w:val="04E43E2D"/>
    <w:rsid w:val="04E8C844"/>
    <w:rsid w:val="04F53EEB"/>
    <w:rsid w:val="050AF7BB"/>
    <w:rsid w:val="05182E3E"/>
    <w:rsid w:val="052A008D"/>
    <w:rsid w:val="0536FEB5"/>
    <w:rsid w:val="05399B48"/>
    <w:rsid w:val="0541AC9E"/>
    <w:rsid w:val="054DE294"/>
    <w:rsid w:val="0556913A"/>
    <w:rsid w:val="0560198A"/>
    <w:rsid w:val="05762017"/>
    <w:rsid w:val="057FA573"/>
    <w:rsid w:val="0582D8B3"/>
    <w:rsid w:val="058BFEE6"/>
    <w:rsid w:val="05A9FD05"/>
    <w:rsid w:val="05B7E97F"/>
    <w:rsid w:val="05D9ADEA"/>
    <w:rsid w:val="05DCF5B3"/>
    <w:rsid w:val="05DE4FDD"/>
    <w:rsid w:val="05EFBCBD"/>
    <w:rsid w:val="05F9D161"/>
    <w:rsid w:val="05FD4354"/>
    <w:rsid w:val="05FE0114"/>
    <w:rsid w:val="0623DF0B"/>
    <w:rsid w:val="062C3BD0"/>
    <w:rsid w:val="06373964"/>
    <w:rsid w:val="0639043F"/>
    <w:rsid w:val="063EFA20"/>
    <w:rsid w:val="064EAB30"/>
    <w:rsid w:val="06531D45"/>
    <w:rsid w:val="066E84A9"/>
    <w:rsid w:val="067098F6"/>
    <w:rsid w:val="067FAD26"/>
    <w:rsid w:val="06994A02"/>
    <w:rsid w:val="06A7515C"/>
    <w:rsid w:val="06B2B0B5"/>
    <w:rsid w:val="06C3B467"/>
    <w:rsid w:val="06D37B71"/>
    <w:rsid w:val="06E2B789"/>
    <w:rsid w:val="06E60D5D"/>
    <w:rsid w:val="06F1E68F"/>
    <w:rsid w:val="06F22C60"/>
    <w:rsid w:val="06FEE9A4"/>
    <w:rsid w:val="071875E4"/>
    <w:rsid w:val="075BD93C"/>
    <w:rsid w:val="076A1FB6"/>
    <w:rsid w:val="07782AC6"/>
    <w:rsid w:val="077AE74A"/>
    <w:rsid w:val="077FF8CE"/>
    <w:rsid w:val="07C15F1D"/>
    <w:rsid w:val="07DD4336"/>
    <w:rsid w:val="07FC4EBC"/>
    <w:rsid w:val="07FF85F4"/>
    <w:rsid w:val="080A4099"/>
    <w:rsid w:val="08166621"/>
    <w:rsid w:val="082649D9"/>
    <w:rsid w:val="08393659"/>
    <w:rsid w:val="08399BFB"/>
    <w:rsid w:val="0847E02B"/>
    <w:rsid w:val="08672C2D"/>
    <w:rsid w:val="086A2FEA"/>
    <w:rsid w:val="0876AA06"/>
    <w:rsid w:val="08799441"/>
    <w:rsid w:val="08805857"/>
    <w:rsid w:val="0890BD5E"/>
    <w:rsid w:val="08912E87"/>
    <w:rsid w:val="08953E45"/>
    <w:rsid w:val="08AB52B0"/>
    <w:rsid w:val="08B1F7E8"/>
    <w:rsid w:val="08C51C75"/>
    <w:rsid w:val="08C6A324"/>
    <w:rsid w:val="08FD95F1"/>
    <w:rsid w:val="091E3C4A"/>
    <w:rsid w:val="09280BB6"/>
    <w:rsid w:val="0936665E"/>
    <w:rsid w:val="093E4AFD"/>
    <w:rsid w:val="094EA5AC"/>
    <w:rsid w:val="095E8B85"/>
    <w:rsid w:val="09668BAC"/>
    <w:rsid w:val="09844FCA"/>
    <w:rsid w:val="098594F4"/>
    <w:rsid w:val="098CCC53"/>
    <w:rsid w:val="09953032"/>
    <w:rsid w:val="09C4112F"/>
    <w:rsid w:val="09C69BC1"/>
    <w:rsid w:val="09D6F4DF"/>
    <w:rsid w:val="0A0E79BE"/>
    <w:rsid w:val="0A12B59A"/>
    <w:rsid w:val="0A1C9CE2"/>
    <w:rsid w:val="0A1FB0E2"/>
    <w:rsid w:val="0A250E94"/>
    <w:rsid w:val="0A2A0A8B"/>
    <w:rsid w:val="0A2B4B3A"/>
    <w:rsid w:val="0A5198F8"/>
    <w:rsid w:val="0A5AA4CD"/>
    <w:rsid w:val="0A5C3211"/>
    <w:rsid w:val="0A7173C9"/>
    <w:rsid w:val="0A72569B"/>
    <w:rsid w:val="0A738AAE"/>
    <w:rsid w:val="0A7C6EBC"/>
    <w:rsid w:val="0A85CAFC"/>
    <w:rsid w:val="0A9B692A"/>
    <w:rsid w:val="0AAE408A"/>
    <w:rsid w:val="0AAFA24B"/>
    <w:rsid w:val="0AB79D5E"/>
    <w:rsid w:val="0ABBA0F9"/>
    <w:rsid w:val="0ABC16CA"/>
    <w:rsid w:val="0AD54480"/>
    <w:rsid w:val="0B088119"/>
    <w:rsid w:val="0B1B5DEC"/>
    <w:rsid w:val="0B43E46F"/>
    <w:rsid w:val="0B480DFF"/>
    <w:rsid w:val="0B527A26"/>
    <w:rsid w:val="0B902696"/>
    <w:rsid w:val="0B9FB27A"/>
    <w:rsid w:val="0BA6BC98"/>
    <w:rsid w:val="0BAC01E5"/>
    <w:rsid w:val="0BB49482"/>
    <w:rsid w:val="0BBCCD61"/>
    <w:rsid w:val="0BCC010F"/>
    <w:rsid w:val="0BDC0DF1"/>
    <w:rsid w:val="0BEA8641"/>
    <w:rsid w:val="0BEB40E3"/>
    <w:rsid w:val="0BF185DD"/>
    <w:rsid w:val="0BF33D15"/>
    <w:rsid w:val="0C07C325"/>
    <w:rsid w:val="0C0CD4B1"/>
    <w:rsid w:val="0C0FACD9"/>
    <w:rsid w:val="0C1CAEC2"/>
    <w:rsid w:val="0C2F2E15"/>
    <w:rsid w:val="0C418CE8"/>
    <w:rsid w:val="0C53A81D"/>
    <w:rsid w:val="0C65693D"/>
    <w:rsid w:val="0C8254F7"/>
    <w:rsid w:val="0C8B0BCB"/>
    <w:rsid w:val="0C984A93"/>
    <w:rsid w:val="0C9FD372"/>
    <w:rsid w:val="0CB4E21F"/>
    <w:rsid w:val="0CC45789"/>
    <w:rsid w:val="0CD6A979"/>
    <w:rsid w:val="0CFE61FD"/>
    <w:rsid w:val="0D06B08F"/>
    <w:rsid w:val="0D0E0F3A"/>
    <w:rsid w:val="0D11D27B"/>
    <w:rsid w:val="0D26F615"/>
    <w:rsid w:val="0D2BE710"/>
    <w:rsid w:val="0D3AC928"/>
    <w:rsid w:val="0D4135C4"/>
    <w:rsid w:val="0D539F6A"/>
    <w:rsid w:val="0D6E1A66"/>
    <w:rsid w:val="0D71F4DB"/>
    <w:rsid w:val="0D7D3B27"/>
    <w:rsid w:val="0D850464"/>
    <w:rsid w:val="0D9A45B2"/>
    <w:rsid w:val="0D9D9B9B"/>
    <w:rsid w:val="0DB6DFF9"/>
    <w:rsid w:val="0DD789EF"/>
    <w:rsid w:val="0DEC81AE"/>
    <w:rsid w:val="0DF28997"/>
    <w:rsid w:val="0DF3DFC5"/>
    <w:rsid w:val="0DF97A03"/>
    <w:rsid w:val="0E0E67AF"/>
    <w:rsid w:val="0E0FF33B"/>
    <w:rsid w:val="0E22866E"/>
    <w:rsid w:val="0E40365F"/>
    <w:rsid w:val="0E5F2FBB"/>
    <w:rsid w:val="0E6647A7"/>
    <w:rsid w:val="0E6C56A2"/>
    <w:rsid w:val="0E78B7D4"/>
    <w:rsid w:val="0E799FC9"/>
    <w:rsid w:val="0E8DF5E9"/>
    <w:rsid w:val="0E976444"/>
    <w:rsid w:val="0E9B1B72"/>
    <w:rsid w:val="0E9FE879"/>
    <w:rsid w:val="0EB2C64D"/>
    <w:rsid w:val="0EB42EA1"/>
    <w:rsid w:val="0EB5139C"/>
    <w:rsid w:val="0EC2E977"/>
    <w:rsid w:val="0ECD6FBE"/>
    <w:rsid w:val="0EE983E5"/>
    <w:rsid w:val="0EEDD373"/>
    <w:rsid w:val="0F0664D6"/>
    <w:rsid w:val="0F1A07A7"/>
    <w:rsid w:val="0F216AEE"/>
    <w:rsid w:val="0F532F06"/>
    <w:rsid w:val="0F5827EF"/>
    <w:rsid w:val="0F809161"/>
    <w:rsid w:val="0F8EC3A8"/>
    <w:rsid w:val="0F9057A1"/>
    <w:rsid w:val="0F941B74"/>
    <w:rsid w:val="0F951793"/>
    <w:rsid w:val="0FA0D737"/>
    <w:rsid w:val="0FAA4E79"/>
    <w:rsid w:val="0FC5A3B0"/>
    <w:rsid w:val="0FC62727"/>
    <w:rsid w:val="0FC65981"/>
    <w:rsid w:val="0FD29EE8"/>
    <w:rsid w:val="0FE07B96"/>
    <w:rsid w:val="0FEDF172"/>
    <w:rsid w:val="0FF7C84B"/>
    <w:rsid w:val="0FFBBAE2"/>
    <w:rsid w:val="1042FB8B"/>
    <w:rsid w:val="105DD542"/>
    <w:rsid w:val="109CEA92"/>
    <w:rsid w:val="10AF27A2"/>
    <w:rsid w:val="10B10C0F"/>
    <w:rsid w:val="10CA6CDE"/>
    <w:rsid w:val="10D26022"/>
    <w:rsid w:val="10D418A0"/>
    <w:rsid w:val="10D59956"/>
    <w:rsid w:val="10E0086B"/>
    <w:rsid w:val="10F4389A"/>
    <w:rsid w:val="1110B066"/>
    <w:rsid w:val="11374337"/>
    <w:rsid w:val="113A0804"/>
    <w:rsid w:val="11416A96"/>
    <w:rsid w:val="1147A320"/>
    <w:rsid w:val="1179AA9A"/>
    <w:rsid w:val="11841A8B"/>
    <w:rsid w:val="1197640E"/>
    <w:rsid w:val="119DB261"/>
    <w:rsid w:val="11B34DEE"/>
    <w:rsid w:val="11C561C1"/>
    <w:rsid w:val="11D30115"/>
    <w:rsid w:val="11D7A08B"/>
    <w:rsid w:val="11DED7BC"/>
    <w:rsid w:val="11DF326E"/>
    <w:rsid w:val="11E8CF73"/>
    <w:rsid w:val="11E91BE7"/>
    <w:rsid w:val="11F42190"/>
    <w:rsid w:val="12075D3F"/>
    <w:rsid w:val="120AA285"/>
    <w:rsid w:val="1213BBBD"/>
    <w:rsid w:val="121B9901"/>
    <w:rsid w:val="122B03DB"/>
    <w:rsid w:val="122CD3C2"/>
    <w:rsid w:val="1243E9D8"/>
    <w:rsid w:val="12498D10"/>
    <w:rsid w:val="12562509"/>
    <w:rsid w:val="1294EF77"/>
    <w:rsid w:val="12AAED35"/>
    <w:rsid w:val="12C34357"/>
    <w:rsid w:val="12D5A1FA"/>
    <w:rsid w:val="12E7A61F"/>
    <w:rsid w:val="13336719"/>
    <w:rsid w:val="1334C7FD"/>
    <w:rsid w:val="13403E48"/>
    <w:rsid w:val="13472B4A"/>
    <w:rsid w:val="13661AA2"/>
    <w:rsid w:val="1378FDF4"/>
    <w:rsid w:val="138757DD"/>
    <w:rsid w:val="13A301B8"/>
    <w:rsid w:val="13B1A903"/>
    <w:rsid w:val="13B8F84A"/>
    <w:rsid w:val="13CDA80E"/>
    <w:rsid w:val="13D0ECD1"/>
    <w:rsid w:val="13D3CF7C"/>
    <w:rsid w:val="13D9A2AA"/>
    <w:rsid w:val="13DB0030"/>
    <w:rsid w:val="13DB046B"/>
    <w:rsid w:val="13E4E934"/>
    <w:rsid w:val="13F115D6"/>
    <w:rsid w:val="13F9ABB8"/>
    <w:rsid w:val="140B853D"/>
    <w:rsid w:val="140E4221"/>
    <w:rsid w:val="1421498E"/>
    <w:rsid w:val="142C5461"/>
    <w:rsid w:val="142C89A9"/>
    <w:rsid w:val="14886EAE"/>
    <w:rsid w:val="1492F623"/>
    <w:rsid w:val="149BAD56"/>
    <w:rsid w:val="14ACB657"/>
    <w:rsid w:val="14AE171D"/>
    <w:rsid w:val="14C6B29A"/>
    <w:rsid w:val="14EB4B6C"/>
    <w:rsid w:val="15032148"/>
    <w:rsid w:val="15214906"/>
    <w:rsid w:val="152522B9"/>
    <w:rsid w:val="153A3AA2"/>
    <w:rsid w:val="1543D66A"/>
    <w:rsid w:val="15494A6A"/>
    <w:rsid w:val="154F684D"/>
    <w:rsid w:val="155298B6"/>
    <w:rsid w:val="15836153"/>
    <w:rsid w:val="158621FD"/>
    <w:rsid w:val="158BA70B"/>
    <w:rsid w:val="1595A51F"/>
    <w:rsid w:val="15B56014"/>
    <w:rsid w:val="15B913CC"/>
    <w:rsid w:val="15C410B6"/>
    <w:rsid w:val="15D41352"/>
    <w:rsid w:val="15EA441E"/>
    <w:rsid w:val="15EC11A7"/>
    <w:rsid w:val="15EE8AB9"/>
    <w:rsid w:val="16094366"/>
    <w:rsid w:val="1613CE81"/>
    <w:rsid w:val="1617E747"/>
    <w:rsid w:val="1623E7EC"/>
    <w:rsid w:val="1627FDB5"/>
    <w:rsid w:val="163220E2"/>
    <w:rsid w:val="163C566B"/>
    <w:rsid w:val="16500309"/>
    <w:rsid w:val="165BBF14"/>
    <w:rsid w:val="16890168"/>
    <w:rsid w:val="168C1BE6"/>
    <w:rsid w:val="1690D6AB"/>
    <w:rsid w:val="16C8F379"/>
    <w:rsid w:val="16EA1C62"/>
    <w:rsid w:val="16F03837"/>
    <w:rsid w:val="16F6E738"/>
    <w:rsid w:val="16FEDAA0"/>
    <w:rsid w:val="1719077F"/>
    <w:rsid w:val="1743D094"/>
    <w:rsid w:val="174DD66B"/>
    <w:rsid w:val="17648010"/>
    <w:rsid w:val="17678667"/>
    <w:rsid w:val="1768E18B"/>
    <w:rsid w:val="1770AAC8"/>
    <w:rsid w:val="178EB0B4"/>
    <w:rsid w:val="17BC604D"/>
    <w:rsid w:val="17C46372"/>
    <w:rsid w:val="17C7FCF6"/>
    <w:rsid w:val="17CBAEC5"/>
    <w:rsid w:val="17CDB0F0"/>
    <w:rsid w:val="17E92C52"/>
    <w:rsid w:val="17FC4F8B"/>
    <w:rsid w:val="17FDDC74"/>
    <w:rsid w:val="18216F0A"/>
    <w:rsid w:val="182B50DE"/>
    <w:rsid w:val="18328A67"/>
    <w:rsid w:val="183A60A6"/>
    <w:rsid w:val="18458B56"/>
    <w:rsid w:val="1851A297"/>
    <w:rsid w:val="185F3434"/>
    <w:rsid w:val="186FB6C1"/>
    <w:rsid w:val="1878BF5E"/>
    <w:rsid w:val="187B29B0"/>
    <w:rsid w:val="187CBD47"/>
    <w:rsid w:val="189197F5"/>
    <w:rsid w:val="18AB4E60"/>
    <w:rsid w:val="18BC8DB1"/>
    <w:rsid w:val="18D0E6C8"/>
    <w:rsid w:val="18D4243A"/>
    <w:rsid w:val="18E5C813"/>
    <w:rsid w:val="190304CB"/>
    <w:rsid w:val="19098C15"/>
    <w:rsid w:val="190D2DB1"/>
    <w:rsid w:val="1927FC7B"/>
    <w:rsid w:val="1937D68C"/>
    <w:rsid w:val="193C5E80"/>
    <w:rsid w:val="193FDE22"/>
    <w:rsid w:val="194B645D"/>
    <w:rsid w:val="19582725"/>
    <w:rsid w:val="1961263D"/>
    <w:rsid w:val="197622EB"/>
    <w:rsid w:val="1980E3A8"/>
    <w:rsid w:val="198E9EB6"/>
    <w:rsid w:val="198FB41D"/>
    <w:rsid w:val="19C29D5C"/>
    <w:rsid w:val="19DCB234"/>
    <w:rsid w:val="19E02AFE"/>
    <w:rsid w:val="1A0CE17C"/>
    <w:rsid w:val="1A1EAD58"/>
    <w:rsid w:val="1A318334"/>
    <w:rsid w:val="1A34E7CB"/>
    <w:rsid w:val="1A5D61F1"/>
    <w:rsid w:val="1A84E6F3"/>
    <w:rsid w:val="1A907666"/>
    <w:rsid w:val="1A9396F3"/>
    <w:rsid w:val="1AA33591"/>
    <w:rsid w:val="1ABD5B15"/>
    <w:rsid w:val="1ADAC81C"/>
    <w:rsid w:val="1AE018FB"/>
    <w:rsid w:val="1AEF90D6"/>
    <w:rsid w:val="1AF8ED7C"/>
    <w:rsid w:val="1B33BE77"/>
    <w:rsid w:val="1B3497E8"/>
    <w:rsid w:val="1B5C04D8"/>
    <w:rsid w:val="1B90EB41"/>
    <w:rsid w:val="1B944DF3"/>
    <w:rsid w:val="1BACFDD5"/>
    <w:rsid w:val="1BAD15E1"/>
    <w:rsid w:val="1BB297A1"/>
    <w:rsid w:val="1BC2CBC1"/>
    <w:rsid w:val="1BCA857B"/>
    <w:rsid w:val="1BF5C629"/>
    <w:rsid w:val="1C1E004D"/>
    <w:rsid w:val="1C50500C"/>
    <w:rsid w:val="1C631908"/>
    <w:rsid w:val="1C7D4267"/>
    <w:rsid w:val="1C8C9ABF"/>
    <w:rsid w:val="1C947CB2"/>
    <w:rsid w:val="1C9E2FA5"/>
    <w:rsid w:val="1CA024FD"/>
    <w:rsid w:val="1CA3980D"/>
    <w:rsid w:val="1CAAB8F9"/>
    <w:rsid w:val="1CB8649A"/>
    <w:rsid w:val="1CBAF2DA"/>
    <w:rsid w:val="1CBCF240"/>
    <w:rsid w:val="1CBDEC14"/>
    <w:rsid w:val="1CCC0208"/>
    <w:rsid w:val="1CD25BF7"/>
    <w:rsid w:val="1CD73044"/>
    <w:rsid w:val="1CEB8DE8"/>
    <w:rsid w:val="1CEDE139"/>
    <w:rsid w:val="1CF4E02D"/>
    <w:rsid w:val="1CF68E4F"/>
    <w:rsid w:val="1D03D1D2"/>
    <w:rsid w:val="1D29C912"/>
    <w:rsid w:val="1D31DC09"/>
    <w:rsid w:val="1D3867CE"/>
    <w:rsid w:val="1D3A600C"/>
    <w:rsid w:val="1D4EB672"/>
    <w:rsid w:val="1D548F20"/>
    <w:rsid w:val="1D6A8792"/>
    <w:rsid w:val="1D750003"/>
    <w:rsid w:val="1D797E0F"/>
    <w:rsid w:val="1D7E46AE"/>
    <w:rsid w:val="1D93D3E3"/>
    <w:rsid w:val="1DF46980"/>
    <w:rsid w:val="1E03FDC2"/>
    <w:rsid w:val="1E1D6F6D"/>
    <w:rsid w:val="1E21160D"/>
    <w:rsid w:val="1E4E7836"/>
    <w:rsid w:val="1E4F0FAE"/>
    <w:rsid w:val="1E5A7A39"/>
    <w:rsid w:val="1E6E1726"/>
    <w:rsid w:val="1E850C61"/>
    <w:rsid w:val="1E90907E"/>
    <w:rsid w:val="1E927306"/>
    <w:rsid w:val="1E99042D"/>
    <w:rsid w:val="1EBDD20A"/>
    <w:rsid w:val="1ECA1F9A"/>
    <w:rsid w:val="1ED63B05"/>
    <w:rsid w:val="1ED751F0"/>
    <w:rsid w:val="1EF2CD5F"/>
    <w:rsid w:val="1F031DE5"/>
    <w:rsid w:val="1F16484E"/>
    <w:rsid w:val="1F1CECC9"/>
    <w:rsid w:val="1F1FB9E8"/>
    <w:rsid w:val="1F61B1E2"/>
    <w:rsid w:val="1F761E7F"/>
    <w:rsid w:val="1F7B30EF"/>
    <w:rsid w:val="1F943282"/>
    <w:rsid w:val="1FA08C4B"/>
    <w:rsid w:val="1FD50962"/>
    <w:rsid w:val="1FD539EA"/>
    <w:rsid w:val="1FD84862"/>
    <w:rsid w:val="1FE3E50B"/>
    <w:rsid w:val="1FEC3774"/>
    <w:rsid w:val="2015479C"/>
    <w:rsid w:val="203F1B2D"/>
    <w:rsid w:val="20661834"/>
    <w:rsid w:val="20700890"/>
    <w:rsid w:val="208806E3"/>
    <w:rsid w:val="20A90EA6"/>
    <w:rsid w:val="20AF28BC"/>
    <w:rsid w:val="20DCF1BF"/>
    <w:rsid w:val="20E16589"/>
    <w:rsid w:val="20E7C3B1"/>
    <w:rsid w:val="20EAE5AB"/>
    <w:rsid w:val="20F81BC4"/>
    <w:rsid w:val="20FF7A81"/>
    <w:rsid w:val="210902B2"/>
    <w:rsid w:val="21108E1A"/>
    <w:rsid w:val="21238D9B"/>
    <w:rsid w:val="2124B551"/>
    <w:rsid w:val="212575E5"/>
    <w:rsid w:val="2127406E"/>
    <w:rsid w:val="21382087"/>
    <w:rsid w:val="21418B31"/>
    <w:rsid w:val="214726E8"/>
    <w:rsid w:val="2160CB93"/>
    <w:rsid w:val="21655E1F"/>
    <w:rsid w:val="21723840"/>
    <w:rsid w:val="21773C01"/>
    <w:rsid w:val="2178054F"/>
    <w:rsid w:val="21A193AE"/>
    <w:rsid w:val="21A38379"/>
    <w:rsid w:val="21AA1778"/>
    <w:rsid w:val="21C62658"/>
    <w:rsid w:val="21CD4F89"/>
    <w:rsid w:val="21D78561"/>
    <w:rsid w:val="21E73739"/>
    <w:rsid w:val="21F89A49"/>
    <w:rsid w:val="21FC143E"/>
    <w:rsid w:val="221360D5"/>
    <w:rsid w:val="2219B9C9"/>
    <w:rsid w:val="221A63F5"/>
    <w:rsid w:val="22496F3A"/>
    <w:rsid w:val="2254C06F"/>
    <w:rsid w:val="225C85A9"/>
    <w:rsid w:val="22C7F8DB"/>
    <w:rsid w:val="22EACB60"/>
    <w:rsid w:val="22F02356"/>
    <w:rsid w:val="2306BE26"/>
    <w:rsid w:val="23091381"/>
    <w:rsid w:val="231BECD9"/>
    <w:rsid w:val="23335701"/>
    <w:rsid w:val="2343F67A"/>
    <w:rsid w:val="2358FF70"/>
    <w:rsid w:val="235C1194"/>
    <w:rsid w:val="238361A9"/>
    <w:rsid w:val="238E4E24"/>
    <w:rsid w:val="238FC707"/>
    <w:rsid w:val="23E87BF9"/>
    <w:rsid w:val="23F59383"/>
    <w:rsid w:val="241CD379"/>
    <w:rsid w:val="2420F2D6"/>
    <w:rsid w:val="244432CD"/>
    <w:rsid w:val="24479C4A"/>
    <w:rsid w:val="24504E38"/>
    <w:rsid w:val="24649AD7"/>
    <w:rsid w:val="246826E9"/>
    <w:rsid w:val="2475C3D6"/>
    <w:rsid w:val="247C24B7"/>
    <w:rsid w:val="2489EEF4"/>
    <w:rsid w:val="248FED02"/>
    <w:rsid w:val="249DC15B"/>
    <w:rsid w:val="24A97EF3"/>
    <w:rsid w:val="24C109CC"/>
    <w:rsid w:val="24DE03A6"/>
    <w:rsid w:val="24DEDD2A"/>
    <w:rsid w:val="24E4F5C0"/>
    <w:rsid w:val="24E7AAA3"/>
    <w:rsid w:val="2505BC0E"/>
    <w:rsid w:val="254647D4"/>
    <w:rsid w:val="25469991"/>
    <w:rsid w:val="254B75F6"/>
    <w:rsid w:val="256218E6"/>
    <w:rsid w:val="25667AEB"/>
    <w:rsid w:val="2568C167"/>
    <w:rsid w:val="25C01EDA"/>
    <w:rsid w:val="25D37D53"/>
    <w:rsid w:val="25D5992E"/>
    <w:rsid w:val="25E1124C"/>
    <w:rsid w:val="25E2225A"/>
    <w:rsid w:val="25E8D322"/>
    <w:rsid w:val="25EF0733"/>
    <w:rsid w:val="2607D44F"/>
    <w:rsid w:val="26267C26"/>
    <w:rsid w:val="262AFD1C"/>
    <w:rsid w:val="2635F521"/>
    <w:rsid w:val="263E18B8"/>
    <w:rsid w:val="263E2A55"/>
    <w:rsid w:val="2648A953"/>
    <w:rsid w:val="264CA562"/>
    <w:rsid w:val="264E9DA0"/>
    <w:rsid w:val="2656BCFC"/>
    <w:rsid w:val="26673D6E"/>
    <w:rsid w:val="2672E44E"/>
    <w:rsid w:val="2673E168"/>
    <w:rsid w:val="26812AC8"/>
    <w:rsid w:val="26860BDA"/>
    <w:rsid w:val="2687BF0F"/>
    <w:rsid w:val="26A2E007"/>
    <w:rsid w:val="26A53FA0"/>
    <w:rsid w:val="26C80FEC"/>
    <w:rsid w:val="26ED2054"/>
    <w:rsid w:val="26F22B72"/>
    <w:rsid w:val="2708230E"/>
    <w:rsid w:val="274458D1"/>
    <w:rsid w:val="274DA792"/>
    <w:rsid w:val="2759935D"/>
    <w:rsid w:val="275E27B3"/>
    <w:rsid w:val="2765DC12"/>
    <w:rsid w:val="276DFD4F"/>
    <w:rsid w:val="277573DD"/>
    <w:rsid w:val="27803265"/>
    <w:rsid w:val="278269EC"/>
    <w:rsid w:val="278677FF"/>
    <w:rsid w:val="278B61E1"/>
    <w:rsid w:val="27955674"/>
    <w:rsid w:val="27A54B29"/>
    <w:rsid w:val="27B67DC0"/>
    <w:rsid w:val="27CD7A53"/>
    <w:rsid w:val="27D4CC5E"/>
    <w:rsid w:val="27D5D92B"/>
    <w:rsid w:val="27DCABC4"/>
    <w:rsid w:val="27E02396"/>
    <w:rsid w:val="27E99E0D"/>
    <w:rsid w:val="27FC469A"/>
    <w:rsid w:val="280CBBD3"/>
    <w:rsid w:val="282493E9"/>
    <w:rsid w:val="284B3623"/>
    <w:rsid w:val="284BE0DF"/>
    <w:rsid w:val="28571035"/>
    <w:rsid w:val="285D5E91"/>
    <w:rsid w:val="2866282D"/>
    <w:rsid w:val="28788B00"/>
    <w:rsid w:val="288DA460"/>
    <w:rsid w:val="28B2F2FF"/>
    <w:rsid w:val="28BE7CD2"/>
    <w:rsid w:val="28DA8C48"/>
    <w:rsid w:val="28E66C00"/>
    <w:rsid w:val="28F77D87"/>
    <w:rsid w:val="294793F6"/>
    <w:rsid w:val="2951117A"/>
    <w:rsid w:val="2979E2B7"/>
    <w:rsid w:val="2981D594"/>
    <w:rsid w:val="2991F526"/>
    <w:rsid w:val="299810C8"/>
    <w:rsid w:val="29BC94C8"/>
    <w:rsid w:val="29DBB182"/>
    <w:rsid w:val="29DE56B4"/>
    <w:rsid w:val="29E6336E"/>
    <w:rsid w:val="29E7D50D"/>
    <w:rsid w:val="29F34DE6"/>
    <w:rsid w:val="2A079002"/>
    <w:rsid w:val="2A0A249A"/>
    <w:rsid w:val="2A221B77"/>
    <w:rsid w:val="2A2A03D7"/>
    <w:rsid w:val="2A2EA39A"/>
    <w:rsid w:val="2A3466FE"/>
    <w:rsid w:val="2A3A8EC2"/>
    <w:rsid w:val="2A538F98"/>
    <w:rsid w:val="2A5A4D33"/>
    <w:rsid w:val="2A5C466C"/>
    <w:rsid w:val="2A6FE9D8"/>
    <w:rsid w:val="2A8236D1"/>
    <w:rsid w:val="2A8BF8CD"/>
    <w:rsid w:val="2A9C337A"/>
    <w:rsid w:val="2AA0F023"/>
    <w:rsid w:val="2AB6A8BB"/>
    <w:rsid w:val="2AB94665"/>
    <w:rsid w:val="2AEBC2F5"/>
    <w:rsid w:val="2B01C424"/>
    <w:rsid w:val="2B0780BB"/>
    <w:rsid w:val="2B08B490"/>
    <w:rsid w:val="2B3E21D5"/>
    <w:rsid w:val="2B464C63"/>
    <w:rsid w:val="2B4C0B0A"/>
    <w:rsid w:val="2B604376"/>
    <w:rsid w:val="2B6462C3"/>
    <w:rsid w:val="2B753870"/>
    <w:rsid w:val="2B94CBC3"/>
    <w:rsid w:val="2BDAAB4F"/>
    <w:rsid w:val="2BFC3C6D"/>
    <w:rsid w:val="2C0365F8"/>
    <w:rsid w:val="2C14A2C6"/>
    <w:rsid w:val="2C26709B"/>
    <w:rsid w:val="2C2A2812"/>
    <w:rsid w:val="2C3864A2"/>
    <w:rsid w:val="2C639F71"/>
    <w:rsid w:val="2C73C8C9"/>
    <w:rsid w:val="2C742D70"/>
    <w:rsid w:val="2C79703F"/>
    <w:rsid w:val="2C9D7B33"/>
    <w:rsid w:val="2CF0A214"/>
    <w:rsid w:val="2CF18821"/>
    <w:rsid w:val="2CF23D40"/>
    <w:rsid w:val="2CF3937A"/>
    <w:rsid w:val="2CF66099"/>
    <w:rsid w:val="2D186196"/>
    <w:rsid w:val="2D299F38"/>
    <w:rsid w:val="2D3B16A7"/>
    <w:rsid w:val="2D479A31"/>
    <w:rsid w:val="2D53F954"/>
    <w:rsid w:val="2D54E972"/>
    <w:rsid w:val="2D585CAB"/>
    <w:rsid w:val="2D6B265B"/>
    <w:rsid w:val="2D7FFA81"/>
    <w:rsid w:val="2D8AED32"/>
    <w:rsid w:val="2D9DFEC8"/>
    <w:rsid w:val="2DA0AF9D"/>
    <w:rsid w:val="2DA29A41"/>
    <w:rsid w:val="2DA8C739"/>
    <w:rsid w:val="2DAEB711"/>
    <w:rsid w:val="2DC53ACE"/>
    <w:rsid w:val="2DCF46F6"/>
    <w:rsid w:val="2DE903E5"/>
    <w:rsid w:val="2DE936D2"/>
    <w:rsid w:val="2E0EC449"/>
    <w:rsid w:val="2E13E528"/>
    <w:rsid w:val="2E30169A"/>
    <w:rsid w:val="2E391573"/>
    <w:rsid w:val="2E395A68"/>
    <w:rsid w:val="2E4542E8"/>
    <w:rsid w:val="2E552306"/>
    <w:rsid w:val="2E688D77"/>
    <w:rsid w:val="2E83DA76"/>
    <w:rsid w:val="2E851970"/>
    <w:rsid w:val="2E887E07"/>
    <w:rsid w:val="2E8E2516"/>
    <w:rsid w:val="2E8E61E5"/>
    <w:rsid w:val="2EBA8439"/>
    <w:rsid w:val="2EF92088"/>
    <w:rsid w:val="2F080F58"/>
    <w:rsid w:val="2F15050D"/>
    <w:rsid w:val="2F166749"/>
    <w:rsid w:val="2F32136D"/>
    <w:rsid w:val="2F44242C"/>
    <w:rsid w:val="2F59B143"/>
    <w:rsid w:val="2F686857"/>
    <w:rsid w:val="2F6CF3C9"/>
    <w:rsid w:val="2F72599D"/>
    <w:rsid w:val="2F7D55B4"/>
    <w:rsid w:val="2F90433E"/>
    <w:rsid w:val="2FC9DC59"/>
    <w:rsid w:val="2FE6A2EF"/>
    <w:rsid w:val="2FFE1907"/>
    <w:rsid w:val="301F966A"/>
    <w:rsid w:val="3036646E"/>
    <w:rsid w:val="3043AFE2"/>
    <w:rsid w:val="305099D0"/>
    <w:rsid w:val="3058379F"/>
    <w:rsid w:val="305CDAD1"/>
    <w:rsid w:val="3066A557"/>
    <w:rsid w:val="30A429B1"/>
    <w:rsid w:val="30B10D55"/>
    <w:rsid w:val="30B2AF02"/>
    <w:rsid w:val="30DF358C"/>
    <w:rsid w:val="30EE823A"/>
    <w:rsid w:val="30F7EDFA"/>
    <w:rsid w:val="3110EE1E"/>
    <w:rsid w:val="3112344C"/>
    <w:rsid w:val="311AD101"/>
    <w:rsid w:val="3129DDEB"/>
    <w:rsid w:val="313D7B2A"/>
    <w:rsid w:val="31456854"/>
    <w:rsid w:val="3162FD2E"/>
    <w:rsid w:val="319C2AF3"/>
    <w:rsid w:val="31A35567"/>
    <w:rsid w:val="31B46900"/>
    <w:rsid w:val="31BC170F"/>
    <w:rsid w:val="31C0446B"/>
    <w:rsid w:val="31D94BD1"/>
    <w:rsid w:val="31DF7A78"/>
    <w:rsid w:val="31F337A1"/>
    <w:rsid w:val="31F4AF82"/>
    <w:rsid w:val="32029CF1"/>
    <w:rsid w:val="32262AA0"/>
    <w:rsid w:val="32372FAA"/>
    <w:rsid w:val="3273D863"/>
    <w:rsid w:val="32938B15"/>
    <w:rsid w:val="32AD54E5"/>
    <w:rsid w:val="32ADFBF7"/>
    <w:rsid w:val="32B7B800"/>
    <w:rsid w:val="32B8578E"/>
    <w:rsid w:val="32B966CA"/>
    <w:rsid w:val="32C7A1B1"/>
    <w:rsid w:val="330483DC"/>
    <w:rsid w:val="33076543"/>
    <w:rsid w:val="330C0B1B"/>
    <w:rsid w:val="3316BAD2"/>
    <w:rsid w:val="331BDF01"/>
    <w:rsid w:val="33285C53"/>
    <w:rsid w:val="332F58C7"/>
    <w:rsid w:val="335DD1CB"/>
    <w:rsid w:val="33AA6736"/>
    <w:rsid w:val="33AD7890"/>
    <w:rsid w:val="33C02A01"/>
    <w:rsid w:val="33F02773"/>
    <w:rsid w:val="33F73F1D"/>
    <w:rsid w:val="33F9A661"/>
    <w:rsid w:val="33FEFE46"/>
    <w:rsid w:val="34191709"/>
    <w:rsid w:val="3419F32F"/>
    <w:rsid w:val="34201453"/>
    <w:rsid w:val="3438E8A9"/>
    <w:rsid w:val="343B82CF"/>
    <w:rsid w:val="343D6F9C"/>
    <w:rsid w:val="343D8A23"/>
    <w:rsid w:val="343F9A00"/>
    <w:rsid w:val="3442031B"/>
    <w:rsid w:val="3451D258"/>
    <w:rsid w:val="345B66D1"/>
    <w:rsid w:val="346D3AAC"/>
    <w:rsid w:val="348D7B37"/>
    <w:rsid w:val="34A841C3"/>
    <w:rsid w:val="34F037A7"/>
    <w:rsid w:val="3504B5E0"/>
    <w:rsid w:val="351D2A91"/>
    <w:rsid w:val="3525E165"/>
    <w:rsid w:val="352D73E1"/>
    <w:rsid w:val="355CB739"/>
    <w:rsid w:val="355F3E1A"/>
    <w:rsid w:val="35612561"/>
    <w:rsid w:val="3572BA63"/>
    <w:rsid w:val="3572CF77"/>
    <w:rsid w:val="35791372"/>
    <w:rsid w:val="3599BE74"/>
    <w:rsid w:val="359C368C"/>
    <w:rsid w:val="35A8A60A"/>
    <w:rsid w:val="35BBBB3C"/>
    <w:rsid w:val="35C98A95"/>
    <w:rsid w:val="35E5298A"/>
    <w:rsid w:val="361F286B"/>
    <w:rsid w:val="363110E5"/>
    <w:rsid w:val="3631D84D"/>
    <w:rsid w:val="3635B2C2"/>
    <w:rsid w:val="36466F09"/>
    <w:rsid w:val="3668BD79"/>
    <w:rsid w:val="3671A71E"/>
    <w:rsid w:val="3677A9F3"/>
    <w:rsid w:val="367E7517"/>
    <w:rsid w:val="3692D604"/>
    <w:rsid w:val="36A8BC3A"/>
    <w:rsid w:val="36BB8AA8"/>
    <w:rsid w:val="36BCAFEC"/>
    <w:rsid w:val="36D22254"/>
    <w:rsid w:val="36D65134"/>
    <w:rsid w:val="36E630FF"/>
    <w:rsid w:val="36ED1E31"/>
    <w:rsid w:val="36EE4AA1"/>
    <w:rsid w:val="370AE6AB"/>
    <w:rsid w:val="3744B5B0"/>
    <w:rsid w:val="3775291C"/>
    <w:rsid w:val="37854F0E"/>
    <w:rsid w:val="37979197"/>
    <w:rsid w:val="37A44C8A"/>
    <w:rsid w:val="37C96C5E"/>
    <w:rsid w:val="37CB0057"/>
    <w:rsid w:val="37F058E3"/>
    <w:rsid w:val="37F189DE"/>
    <w:rsid w:val="37F2966D"/>
    <w:rsid w:val="37FEFE34"/>
    <w:rsid w:val="37FFA434"/>
    <w:rsid w:val="380775F1"/>
    <w:rsid w:val="3808C90C"/>
    <w:rsid w:val="382988A1"/>
    <w:rsid w:val="3834506F"/>
    <w:rsid w:val="3886C103"/>
    <w:rsid w:val="3896E15B"/>
    <w:rsid w:val="389B2E9B"/>
    <w:rsid w:val="38AEF1D2"/>
    <w:rsid w:val="38D998CA"/>
    <w:rsid w:val="39049376"/>
    <w:rsid w:val="3908A216"/>
    <w:rsid w:val="391F8140"/>
    <w:rsid w:val="392DA07C"/>
    <w:rsid w:val="39492F47"/>
    <w:rsid w:val="39535CA2"/>
    <w:rsid w:val="395A79B5"/>
    <w:rsid w:val="39637C10"/>
    <w:rsid w:val="398153F0"/>
    <w:rsid w:val="3984C3D0"/>
    <w:rsid w:val="39888D07"/>
    <w:rsid w:val="398E8FF1"/>
    <w:rsid w:val="3997838D"/>
    <w:rsid w:val="399ACE95"/>
    <w:rsid w:val="399E8576"/>
    <w:rsid w:val="39A0B036"/>
    <w:rsid w:val="39D78EC4"/>
    <w:rsid w:val="39DDBC41"/>
    <w:rsid w:val="39F1C935"/>
    <w:rsid w:val="39FFD52F"/>
    <w:rsid w:val="3A34BB0E"/>
    <w:rsid w:val="3A574A51"/>
    <w:rsid w:val="3A5C5CC6"/>
    <w:rsid w:val="3A5C749A"/>
    <w:rsid w:val="3A6396DC"/>
    <w:rsid w:val="3A6552AC"/>
    <w:rsid w:val="3A72BC33"/>
    <w:rsid w:val="3A750484"/>
    <w:rsid w:val="3A85DAB4"/>
    <w:rsid w:val="3A873520"/>
    <w:rsid w:val="3A891136"/>
    <w:rsid w:val="3A8F7065"/>
    <w:rsid w:val="3A91213E"/>
    <w:rsid w:val="3A99E2AA"/>
    <w:rsid w:val="3AA406D6"/>
    <w:rsid w:val="3AB02BCA"/>
    <w:rsid w:val="3AC18CD6"/>
    <w:rsid w:val="3AE4A000"/>
    <w:rsid w:val="3AEE3A13"/>
    <w:rsid w:val="3AF04741"/>
    <w:rsid w:val="3AF363D7"/>
    <w:rsid w:val="3B187F66"/>
    <w:rsid w:val="3B18EE6A"/>
    <w:rsid w:val="3B229700"/>
    <w:rsid w:val="3B294873"/>
    <w:rsid w:val="3B353E30"/>
    <w:rsid w:val="3B36F905"/>
    <w:rsid w:val="3B3F4B32"/>
    <w:rsid w:val="3B5CF79D"/>
    <w:rsid w:val="3B675B1E"/>
    <w:rsid w:val="3B6E58B3"/>
    <w:rsid w:val="3B6EBBC4"/>
    <w:rsid w:val="3B77025E"/>
    <w:rsid w:val="3B8A47BD"/>
    <w:rsid w:val="3BA1F9F3"/>
    <w:rsid w:val="3BB31B3B"/>
    <w:rsid w:val="3BBFF55C"/>
    <w:rsid w:val="3BC3092D"/>
    <w:rsid w:val="3BCA4A5F"/>
    <w:rsid w:val="3BDBC7F1"/>
    <w:rsid w:val="3BF01A0C"/>
    <w:rsid w:val="3C185068"/>
    <w:rsid w:val="3C28335B"/>
    <w:rsid w:val="3C28B18B"/>
    <w:rsid w:val="3C364DD9"/>
    <w:rsid w:val="3C37A9E5"/>
    <w:rsid w:val="3C3A0908"/>
    <w:rsid w:val="3C556551"/>
    <w:rsid w:val="3C8B6CA6"/>
    <w:rsid w:val="3CA66DF4"/>
    <w:rsid w:val="3CB12899"/>
    <w:rsid w:val="3CB51915"/>
    <w:rsid w:val="3CBAA8BB"/>
    <w:rsid w:val="3CBE3677"/>
    <w:rsid w:val="3CC163F0"/>
    <w:rsid w:val="3CCAF65E"/>
    <w:rsid w:val="3CD4CD37"/>
    <w:rsid w:val="3CDADE18"/>
    <w:rsid w:val="3CDBFB0C"/>
    <w:rsid w:val="3CE7EE9A"/>
    <w:rsid w:val="3D13DCB0"/>
    <w:rsid w:val="3D3D735C"/>
    <w:rsid w:val="3D4FDCAC"/>
    <w:rsid w:val="3D63E519"/>
    <w:rsid w:val="3D674A2E"/>
    <w:rsid w:val="3D687F1B"/>
    <w:rsid w:val="3D6C3746"/>
    <w:rsid w:val="3D6CB8F5"/>
    <w:rsid w:val="3D8B2BB7"/>
    <w:rsid w:val="3DBDFEAE"/>
    <w:rsid w:val="3DC354AA"/>
    <w:rsid w:val="3DE9DA33"/>
    <w:rsid w:val="3E13F613"/>
    <w:rsid w:val="3E1D14A8"/>
    <w:rsid w:val="3E1DD069"/>
    <w:rsid w:val="3E1E8E4F"/>
    <w:rsid w:val="3E243DED"/>
    <w:rsid w:val="3E2CAD60"/>
    <w:rsid w:val="3E3B58A7"/>
    <w:rsid w:val="3E453E45"/>
    <w:rsid w:val="3E645AEF"/>
    <w:rsid w:val="3E7717CA"/>
    <w:rsid w:val="3E7894BB"/>
    <w:rsid w:val="3E843554"/>
    <w:rsid w:val="3E880622"/>
    <w:rsid w:val="3E8CB7DD"/>
    <w:rsid w:val="3EAFCF8E"/>
    <w:rsid w:val="3EBFB6B9"/>
    <w:rsid w:val="3EC275A6"/>
    <w:rsid w:val="3EE16319"/>
    <w:rsid w:val="3EE9DCFD"/>
    <w:rsid w:val="3EFB9EFF"/>
    <w:rsid w:val="3F125CAA"/>
    <w:rsid w:val="3F2B85CA"/>
    <w:rsid w:val="3F2FA854"/>
    <w:rsid w:val="3F5AC432"/>
    <w:rsid w:val="3F60A2CA"/>
    <w:rsid w:val="3F63C913"/>
    <w:rsid w:val="3F669DCE"/>
    <w:rsid w:val="3F77D356"/>
    <w:rsid w:val="3F7B8FAF"/>
    <w:rsid w:val="3F92275B"/>
    <w:rsid w:val="3F96C3C9"/>
    <w:rsid w:val="3FA59928"/>
    <w:rsid w:val="3FAA2B60"/>
    <w:rsid w:val="3FB1812D"/>
    <w:rsid w:val="3FB5450C"/>
    <w:rsid w:val="3FB6D8C9"/>
    <w:rsid w:val="3FC128AE"/>
    <w:rsid w:val="3FEDAB45"/>
    <w:rsid w:val="4006B715"/>
    <w:rsid w:val="4008D691"/>
    <w:rsid w:val="400E2E89"/>
    <w:rsid w:val="4059D055"/>
    <w:rsid w:val="406074B0"/>
    <w:rsid w:val="4062A542"/>
    <w:rsid w:val="4083AE9D"/>
    <w:rsid w:val="40C117AE"/>
    <w:rsid w:val="40C6BDF0"/>
    <w:rsid w:val="40CAB60E"/>
    <w:rsid w:val="40CF9105"/>
    <w:rsid w:val="40D58A54"/>
    <w:rsid w:val="40F34B38"/>
    <w:rsid w:val="40FB84AF"/>
    <w:rsid w:val="40FD0AF4"/>
    <w:rsid w:val="4104B572"/>
    <w:rsid w:val="411B5523"/>
    <w:rsid w:val="413DDBF6"/>
    <w:rsid w:val="41453AC9"/>
    <w:rsid w:val="41491857"/>
    <w:rsid w:val="415B499C"/>
    <w:rsid w:val="41778706"/>
    <w:rsid w:val="4186C9B1"/>
    <w:rsid w:val="41982B0A"/>
    <w:rsid w:val="41A365AA"/>
    <w:rsid w:val="41AA7401"/>
    <w:rsid w:val="41AD03B7"/>
    <w:rsid w:val="41B50C7E"/>
    <w:rsid w:val="41BDA15D"/>
    <w:rsid w:val="41BE7BF7"/>
    <w:rsid w:val="41D43FBD"/>
    <w:rsid w:val="41DC21B0"/>
    <w:rsid w:val="41E7D779"/>
    <w:rsid w:val="42030E6F"/>
    <w:rsid w:val="42058619"/>
    <w:rsid w:val="4205C5DE"/>
    <w:rsid w:val="420903A4"/>
    <w:rsid w:val="42351372"/>
    <w:rsid w:val="425C9909"/>
    <w:rsid w:val="4266861F"/>
    <w:rsid w:val="426E577D"/>
    <w:rsid w:val="42905788"/>
    <w:rsid w:val="429AB5A0"/>
    <w:rsid w:val="429E8FFF"/>
    <w:rsid w:val="42A5F0AE"/>
    <w:rsid w:val="42B20C19"/>
    <w:rsid w:val="42B419B4"/>
    <w:rsid w:val="42B6C47F"/>
    <w:rsid w:val="42D8DDD9"/>
    <w:rsid w:val="42E910BC"/>
    <w:rsid w:val="42EAB5C7"/>
    <w:rsid w:val="42F96237"/>
    <w:rsid w:val="42FEF6F9"/>
    <w:rsid w:val="430D2A34"/>
    <w:rsid w:val="4333347D"/>
    <w:rsid w:val="4336BFC0"/>
    <w:rsid w:val="433B89BD"/>
    <w:rsid w:val="4340AA24"/>
    <w:rsid w:val="434438B1"/>
    <w:rsid w:val="43582539"/>
    <w:rsid w:val="43587B58"/>
    <w:rsid w:val="435A7F29"/>
    <w:rsid w:val="4370BCE9"/>
    <w:rsid w:val="437329DF"/>
    <w:rsid w:val="438F9E53"/>
    <w:rsid w:val="43A79574"/>
    <w:rsid w:val="43C32348"/>
    <w:rsid w:val="43C94B42"/>
    <w:rsid w:val="43C9736D"/>
    <w:rsid w:val="43D8E914"/>
    <w:rsid w:val="43E6009E"/>
    <w:rsid w:val="43FF8961"/>
    <w:rsid w:val="441DDF08"/>
    <w:rsid w:val="441FB008"/>
    <w:rsid w:val="443E3DC5"/>
    <w:rsid w:val="44411EFF"/>
    <w:rsid w:val="44555A79"/>
    <w:rsid w:val="446AF5FF"/>
    <w:rsid w:val="446BCA34"/>
    <w:rsid w:val="447A37EC"/>
    <w:rsid w:val="44819C82"/>
    <w:rsid w:val="44E18341"/>
    <w:rsid w:val="44E3DB2B"/>
    <w:rsid w:val="44F68547"/>
    <w:rsid w:val="44FE681D"/>
    <w:rsid w:val="44FF56C0"/>
    <w:rsid w:val="450398EA"/>
    <w:rsid w:val="45208227"/>
    <w:rsid w:val="4532E9B4"/>
    <w:rsid w:val="4534C93C"/>
    <w:rsid w:val="4563AAE4"/>
    <w:rsid w:val="456AA8CF"/>
    <w:rsid w:val="4573A011"/>
    <w:rsid w:val="457CD271"/>
    <w:rsid w:val="45891EC9"/>
    <w:rsid w:val="45A24E6F"/>
    <w:rsid w:val="45A37C64"/>
    <w:rsid w:val="45B38AC6"/>
    <w:rsid w:val="45B72D52"/>
    <w:rsid w:val="45D1E63F"/>
    <w:rsid w:val="45E8001B"/>
    <w:rsid w:val="45EA42C5"/>
    <w:rsid w:val="45EC0ABB"/>
    <w:rsid w:val="45EC3C91"/>
    <w:rsid w:val="45F12A27"/>
    <w:rsid w:val="461F9402"/>
    <w:rsid w:val="463208B8"/>
    <w:rsid w:val="46527F90"/>
    <w:rsid w:val="4671D451"/>
    <w:rsid w:val="46B79F52"/>
    <w:rsid w:val="46B843EC"/>
    <w:rsid w:val="46C0504D"/>
    <w:rsid w:val="46C30193"/>
    <w:rsid w:val="46F76179"/>
    <w:rsid w:val="46FD00E5"/>
    <w:rsid w:val="470A7140"/>
    <w:rsid w:val="470D34C8"/>
    <w:rsid w:val="4716E9C8"/>
    <w:rsid w:val="471C1903"/>
    <w:rsid w:val="471D3FE8"/>
    <w:rsid w:val="473CEFE0"/>
    <w:rsid w:val="4750C1B9"/>
    <w:rsid w:val="475226C6"/>
    <w:rsid w:val="4759BCD3"/>
    <w:rsid w:val="47674067"/>
    <w:rsid w:val="47689C43"/>
    <w:rsid w:val="4781C80F"/>
    <w:rsid w:val="4783A125"/>
    <w:rsid w:val="47B99DFB"/>
    <w:rsid w:val="47BA3C55"/>
    <w:rsid w:val="47CA7C33"/>
    <w:rsid w:val="47ED02B2"/>
    <w:rsid w:val="47F1770F"/>
    <w:rsid w:val="47FE289F"/>
    <w:rsid w:val="480AEE1A"/>
    <w:rsid w:val="482D5015"/>
    <w:rsid w:val="48514497"/>
    <w:rsid w:val="486D5795"/>
    <w:rsid w:val="4878E1E7"/>
    <w:rsid w:val="4886C5EE"/>
    <w:rsid w:val="48A01693"/>
    <w:rsid w:val="48B80F84"/>
    <w:rsid w:val="48C63450"/>
    <w:rsid w:val="48CFB697"/>
    <w:rsid w:val="48DCB0BD"/>
    <w:rsid w:val="48E535BB"/>
    <w:rsid w:val="48EC30BF"/>
    <w:rsid w:val="48F247BB"/>
    <w:rsid w:val="48FC1FC2"/>
    <w:rsid w:val="490C3EF0"/>
    <w:rsid w:val="492AC327"/>
    <w:rsid w:val="493D152C"/>
    <w:rsid w:val="493D5740"/>
    <w:rsid w:val="4946F2E7"/>
    <w:rsid w:val="49617F2F"/>
    <w:rsid w:val="496D5D5F"/>
    <w:rsid w:val="4991B954"/>
    <w:rsid w:val="49AD668A"/>
    <w:rsid w:val="49B0C864"/>
    <w:rsid w:val="49B0F006"/>
    <w:rsid w:val="49BF7F37"/>
    <w:rsid w:val="49D89759"/>
    <w:rsid w:val="49E122A2"/>
    <w:rsid w:val="49E45858"/>
    <w:rsid w:val="49F5C600"/>
    <w:rsid w:val="4A27D466"/>
    <w:rsid w:val="4A3A7B96"/>
    <w:rsid w:val="4A45036A"/>
    <w:rsid w:val="4A464114"/>
    <w:rsid w:val="4A6DBBE9"/>
    <w:rsid w:val="4A711065"/>
    <w:rsid w:val="4A711F00"/>
    <w:rsid w:val="4A7B99FB"/>
    <w:rsid w:val="4A9C8BFF"/>
    <w:rsid w:val="4AE6E51A"/>
    <w:rsid w:val="4AEB8355"/>
    <w:rsid w:val="4B053258"/>
    <w:rsid w:val="4B0A609F"/>
    <w:rsid w:val="4B2004CB"/>
    <w:rsid w:val="4B2739DB"/>
    <w:rsid w:val="4B3F049B"/>
    <w:rsid w:val="4B4213AE"/>
    <w:rsid w:val="4B470144"/>
    <w:rsid w:val="4B52B70D"/>
    <w:rsid w:val="4B54C5E5"/>
    <w:rsid w:val="4B647A30"/>
    <w:rsid w:val="4B692B6B"/>
    <w:rsid w:val="4B7EB870"/>
    <w:rsid w:val="4B8B227C"/>
    <w:rsid w:val="4B984809"/>
    <w:rsid w:val="4B992C1A"/>
    <w:rsid w:val="4BA37D97"/>
    <w:rsid w:val="4BA9432B"/>
    <w:rsid w:val="4BADE101"/>
    <w:rsid w:val="4BB7E20E"/>
    <w:rsid w:val="4BC07D99"/>
    <w:rsid w:val="4BCB9CE5"/>
    <w:rsid w:val="4BE1CFEA"/>
    <w:rsid w:val="4BF02A2F"/>
    <w:rsid w:val="4BF064D6"/>
    <w:rsid w:val="4C07775E"/>
    <w:rsid w:val="4C11528A"/>
    <w:rsid w:val="4C175B1D"/>
    <w:rsid w:val="4C28ED9B"/>
    <w:rsid w:val="4C40FE12"/>
    <w:rsid w:val="4C5A5020"/>
    <w:rsid w:val="4C6073F8"/>
    <w:rsid w:val="4C9E3E07"/>
    <w:rsid w:val="4CBF8290"/>
    <w:rsid w:val="4CDB2188"/>
    <w:rsid w:val="4CF21ED6"/>
    <w:rsid w:val="4D01CE22"/>
    <w:rsid w:val="4D0EC6E4"/>
    <w:rsid w:val="4D112498"/>
    <w:rsid w:val="4D20EFE1"/>
    <w:rsid w:val="4D2DB76C"/>
    <w:rsid w:val="4D42F3C7"/>
    <w:rsid w:val="4D494AC2"/>
    <w:rsid w:val="4D6D9495"/>
    <w:rsid w:val="4D77792D"/>
    <w:rsid w:val="4D7D684F"/>
    <w:rsid w:val="4D9C0B4A"/>
    <w:rsid w:val="4DA02091"/>
    <w:rsid w:val="4DABA9E8"/>
    <w:rsid w:val="4DD2D5F2"/>
    <w:rsid w:val="4DD9C65E"/>
    <w:rsid w:val="4DDBA34F"/>
    <w:rsid w:val="4DDCED8C"/>
    <w:rsid w:val="4DECC79D"/>
    <w:rsid w:val="4E0D90FE"/>
    <w:rsid w:val="4E132850"/>
    <w:rsid w:val="4E21ECE8"/>
    <w:rsid w:val="4E2BA206"/>
    <w:rsid w:val="4E2C6C4F"/>
    <w:rsid w:val="4E62CBAB"/>
    <w:rsid w:val="4E7DCCAC"/>
    <w:rsid w:val="4E840F24"/>
    <w:rsid w:val="4E986D14"/>
    <w:rsid w:val="4E9F6B67"/>
    <w:rsid w:val="4EB8E8E8"/>
    <w:rsid w:val="4ECD8951"/>
    <w:rsid w:val="4ED63F2A"/>
    <w:rsid w:val="4EDF128C"/>
    <w:rsid w:val="4F00484F"/>
    <w:rsid w:val="4F150FF6"/>
    <w:rsid w:val="4F1842BE"/>
    <w:rsid w:val="4F2D50A9"/>
    <w:rsid w:val="4F34CDB5"/>
    <w:rsid w:val="4F4F5166"/>
    <w:rsid w:val="4F4FEE50"/>
    <w:rsid w:val="4F50C721"/>
    <w:rsid w:val="4F540312"/>
    <w:rsid w:val="4F57D4A7"/>
    <w:rsid w:val="4F642917"/>
    <w:rsid w:val="4F7263FE"/>
    <w:rsid w:val="4F794318"/>
    <w:rsid w:val="4F7EA7A2"/>
    <w:rsid w:val="4F8602F9"/>
    <w:rsid w:val="4FA6C50B"/>
    <w:rsid w:val="4FC26FA1"/>
    <w:rsid w:val="4FCE8B0C"/>
    <w:rsid w:val="4FD4C503"/>
    <w:rsid w:val="4FD82549"/>
    <w:rsid w:val="4FDB74BC"/>
    <w:rsid w:val="4FFE1844"/>
    <w:rsid w:val="503A3121"/>
    <w:rsid w:val="505E5454"/>
    <w:rsid w:val="506512C9"/>
    <w:rsid w:val="50792567"/>
    <w:rsid w:val="508D628B"/>
    <w:rsid w:val="50A46ADD"/>
    <w:rsid w:val="50A776C2"/>
    <w:rsid w:val="50ABE829"/>
    <w:rsid w:val="50B5410D"/>
    <w:rsid w:val="50C25C4A"/>
    <w:rsid w:val="50CD7226"/>
    <w:rsid w:val="50D1685F"/>
    <w:rsid w:val="50D183A1"/>
    <w:rsid w:val="50F4CD18"/>
    <w:rsid w:val="50F8E4C3"/>
    <w:rsid w:val="510AEC8A"/>
    <w:rsid w:val="510BA4A9"/>
    <w:rsid w:val="512335BA"/>
    <w:rsid w:val="51292CBE"/>
    <w:rsid w:val="513DBC65"/>
    <w:rsid w:val="513E39E9"/>
    <w:rsid w:val="51422348"/>
    <w:rsid w:val="51568E7B"/>
    <w:rsid w:val="51611FCC"/>
    <w:rsid w:val="51853081"/>
    <w:rsid w:val="518E153B"/>
    <w:rsid w:val="519D4D3C"/>
    <w:rsid w:val="51C2E531"/>
    <w:rsid w:val="51C45FEA"/>
    <w:rsid w:val="51CE46CD"/>
    <w:rsid w:val="51D84C4A"/>
    <w:rsid w:val="521C278A"/>
    <w:rsid w:val="522C97EF"/>
    <w:rsid w:val="522F323D"/>
    <w:rsid w:val="523F01B6"/>
    <w:rsid w:val="5267AF45"/>
    <w:rsid w:val="526A5009"/>
    <w:rsid w:val="5294B524"/>
    <w:rsid w:val="5295D58C"/>
    <w:rsid w:val="529BA0B1"/>
    <w:rsid w:val="52B02A58"/>
    <w:rsid w:val="52F8A930"/>
    <w:rsid w:val="530100CF"/>
    <w:rsid w:val="532A77F5"/>
    <w:rsid w:val="532F4EEC"/>
    <w:rsid w:val="5372D901"/>
    <w:rsid w:val="5375D2D7"/>
    <w:rsid w:val="537F7826"/>
    <w:rsid w:val="5387F955"/>
    <w:rsid w:val="53986DAA"/>
    <w:rsid w:val="53C3D4C9"/>
    <w:rsid w:val="53D1F433"/>
    <w:rsid w:val="53DF7B2A"/>
    <w:rsid w:val="53E14A1C"/>
    <w:rsid w:val="53F948F1"/>
    <w:rsid w:val="540143D4"/>
    <w:rsid w:val="54177972"/>
    <w:rsid w:val="541DCFCD"/>
    <w:rsid w:val="5425B456"/>
    <w:rsid w:val="542968F8"/>
    <w:rsid w:val="542FBC37"/>
    <w:rsid w:val="54323D65"/>
    <w:rsid w:val="54333984"/>
    <w:rsid w:val="54453839"/>
    <w:rsid w:val="54480A14"/>
    <w:rsid w:val="5453B6F4"/>
    <w:rsid w:val="546637E3"/>
    <w:rsid w:val="54770AD7"/>
    <w:rsid w:val="54826E79"/>
    <w:rsid w:val="54910FAA"/>
    <w:rsid w:val="5493F31E"/>
    <w:rsid w:val="549F4440"/>
    <w:rsid w:val="54A92A04"/>
    <w:rsid w:val="54A9D004"/>
    <w:rsid w:val="54B8D68F"/>
    <w:rsid w:val="54C6CEF4"/>
    <w:rsid w:val="54CA662A"/>
    <w:rsid w:val="54DA3CB4"/>
    <w:rsid w:val="54E78AE4"/>
    <w:rsid w:val="54F1E272"/>
    <w:rsid w:val="54F27616"/>
    <w:rsid w:val="5517D33E"/>
    <w:rsid w:val="55259073"/>
    <w:rsid w:val="553FFC9B"/>
    <w:rsid w:val="5574620D"/>
    <w:rsid w:val="5576505B"/>
    <w:rsid w:val="5585B240"/>
    <w:rsid w:val="558CD57D"/>
    <w:rsid w:val="55AF742C"/>
    <w:rsid w:val="55C19C16"/>
    <w:rsid w:val="55ED9B24"/>
    <w:rsid w:val="55F8E039"/>
    <w:rsid w:val="5602ED3B"/>
    <w:rsid w:val="5640BF69"/>
    <w:rsid w:val="56462D59"/>
    <w:rsid w:val="56523925"/>
    <w:rsid w:val="565A2897"/>
    <w:rsid w:val="566BBBD1"/>
    <w:rsid w:val="5671120D"/>
    <w:rsid w:val="568432EF"/>
    <w:rsid w:val="5693F4AE"/>
    <w:rsid w:val="569A1049"/>
    <w:rsid w:val="56A543C5"/>
    <w:rsid w:val="56B3F35A"/>
    <w:rsid w:val="56C56EAF"/>
    <w:rsid w:val="56CA895F"/>
    <w:rsid w:val="56CB1AB0"/>
    <w:rsid w:val="56DF65B4"/>
    <w:rsid w:val="56E08CA7"/>
    <w:rsid w:val="56E10214"/>
    <w:rsid w:val="56E3E1C0"/>
    <w:rsid w:val="56FA14C5"/>
    <w:rsid w:val="57000912"/>
    <w:rsid w:val="57044D7E"/>
    <w:rsid w:val="570469C8"/>
    <w:rsid w:val="570F82ED"/>
    <w:rsid w:val="571B98EC"/>
    <w:rsid w:val="574CE1F1"/>
    <w:rsid w:val="575E0025"/>
    <w:rsid w:val="57605D0A"/>
    <w:rsid w:val="576ADA46"/>
    <w:rsid w:val="5783141A"/>
    <w:rsid w:val="57CE5667"/>
    <w:rsid w:val="57E02F88"/>
    <w:rsid w:val="57F21425"/>
    <w:rsid w:val="580932B7"/>
    <w:rsid w:val="58114985"/>
    <w:rsid w:val="58155648"/>
    <w:rsid w:val="58268F8A"/>
    <w:rsid w:val="5866EE6B"/>
    <w:rsid w:val="586748CA"/>
    <w:rsid w:val="58719D7D"/>
    <w:rsid w:val="587567B6"/>
    <w:rsid w:val="58BB037A"/>
    <w:rsid w:val="58C0B32B"/>
    <w:rsid w:val="58C39289"/>
    <w:rsid w:val="58C4C934"/>
    <w:rsid w:val="58DA449D"/>
    <w:rsid w:val="58EF15E1"/>
    <w:rsid w:val="58F6324B"/>
    <w:rsid w:val="592E3142"/>
    <w:rsid w:val="592EAFFB"/>
    <w:rsid w:val="59347272"/>
    <w:rsid w:val="5943B410"/>
    <w:rsid w:val="59456137"/>
    <w:rsid w:val="594739CA"/>
    <w:rsid w:val="5965D0AA"/>
    <w:rsid w:val="598DD5FE"/>
    <w:rsid w:val="5995F83B"/>
    <w:rsid w:val="59BB0651"/>
    <w:rsid w:val="59D30CCF"/>
    <w:rsid w:val="5A0EEAE9"/>
    <w:rsid w:val="5A10A019"/>
    <w:rsid w:val="5A28FEB3"/>
    <w:rsid w:val="5A2A115E"/>
    <w:rsid w:val="5A2AE5F1"/>
    <w:rsid w:val="5A725658"/>
    <w:rsid w:val="5A738548"/>
    <w:rsid w:val="5A797995"/>
    <w:rsid w:val="5A7E6442"/>
    <w:rsid w:val="5A8E6363"/>
    <w:rsid w:val="5A902219"/>
    <w:rsid w:val="5A97FD84"/>
    <w:rsid w:val="5A9CEB62"/>
    <w:rsid w:val="5AA8CECB"/>
    <w:rsid w:val="5AB22CE0"/>
    <w:rsid w:val="5AC43200"/>
    <w:rsid w:val="5AD0FE7D"/>
    <w:rsid w:val="5AD9D3C2"/>
    <w:rsid w:val="5AE299ED"/>
    <w:rsid w:val="5B124526"/>
    <w:rsid w:val="5B140AD2"/>
    <w:rsid w:val="5B2B11BC"/>
    <w:rsid w:val="5B4F86EA"/>
    <w:rsid w:val="5B8049A9"/>
    <w:rsid w:val="5B85BAC4"/>
    <w:rsid w:val="5B9B0358"/>
    <w:rsid w:val="5BACFC2E"/>
    <w:rsid w:val="5BB4FF9B"/>
    <w:rsid w:val="5BB5C44B"/>
    <w:rsid w:val="5BBBB87F"/>
    <w:rsid w:val="5BD00406"/>
    <w:rsid w:val="5BE192C4"/>
    <w:rsid w:val="5C0AFF8B"/>
    <w:rsid w:val="5C0C6051"/>
    <w:rsid w:val="5C124A06"/>
    <w:rsid w:val="5C130081"/>
    <w:rsid w:val="5C143790"/>
    <w:rsid w:val="5C2CA058"/>
    <w:rsid w:val="5C41E2D1"/>
    <w:rsid w:val="5C45251C"/>
    <w:rsid w:val="5C5F8763"/>
    <w:rsid w:val="5C6650BD"/>
    <w:rsid w:val="5C6FA9A1"/>
    <w:rsid w:val="5C7CB693"/>
    <w:rsid w:val="5C7E6A4E"/>
    <w:rsid w:val="5C905189"/>
    <w:rsid w:val="5C9F2270"/>
    <w:rsid w:val="5CACFC9E"/>
    <w:rsid w:val="5CC576C0"/>
    <w:rsid w:val="5CDC2581"/>
    <w:rsid w:val="5CFA2EF7"/>
    <w:rsid w:val="5D131BC2"/>
    <w:rsid w:val="5D1C0D2D"/>
    <w:rsid w:val="5D2933CD"/>
    <w:rsid w:val="5D2DBDCF"/>
    <w:rsid w:val="5D3A0C7D"/>
    <w:rsid w:val="5D48F595"/>
    <w:rsid w:val="5D63F046"/>
    <w:rsid w:val="5D8243BB"/>
    <w:rsid w:val="5D82DF25"/>
    <w:rsid w:val="5D8C4AB9"/>
    <w:rsid w:val="5DA00076"/>
    <w:rsid w:val="5DA09268"/>
    <w:rsid w:val="5DA90D9F"/>
    <w:rsid w:val="5DCEBF49"/>
    <w:rsid w:val="5DD341D5"/>
    <w:rsid w:val="5DD74ABF"/>
    <w:rsid w:val="5DEE1AD7"/>
    <w:rsid w:val="5DF782AF"/>
    <w:rsid w:val="5DFE30A2"/>
    <w:rsid w:val="5E029548"/>
    <w:rsid w:val="5E0B888A"/>
    <w:rsid w:val="5E0E39CE"/>
    <w:rsid w:val="5E1FB06B"/>
    <w:rsid w:val="5E20A650"/>
    <w:rsid w:val="5E6080BF"/>
    <w:rsid w:val="5E6E0E29"/>
    <w:rsid w:val="5E7CE556"/>
    <w:rsid w:val="5E8362C0"/>
    <w:rsid w:val="5E9D8F5E"/>
    <w:rsid w:val="5EA2A6A8"/>
    <w:rsid w:val="5EAB904D"/>
    <w:rsid w:val="5EDDD64E"/>
    <w:rsid w:val="5EDEBD58"/>
    <w:rsid w:val="5EE23ABC"/>
    <w:rsid w:val="5EE68FC0"/>
    <w:rsid w:val="5EED4885"/>
    <w:rsid w:val="5EFE080D"/>
    <w:rsid w:val="5F02D256"/>
    <w:rsid w:val="5F0467A0"/>
    <w:rsid w:val="5F107089"/>
    <w:rsid w:val="5F305DC4"/>
    <w:rsid w:val="5F3B8B98"/>
    <w:rsid w:val="5F3E5129"/>
    <w:rsid w:val="5F4BE306"/>
    <w:rsid w:val="5F5660FC"/>
    <w:rsid w:val="5F705C85"/>
    <w:rsid w:val="5F7BFD1E"/>
    <w:rsid w:val="5F81B194"/>
    <w:rsid w:val="5F852EC4"/>
    <w:rsid w:val="5F884ED8"/>
    <w:rsid w:val="5F9BFF6F"/>
    <w:rsid w:val="5FA0EBBF"/>
    <w:rsid w:val="5FAD0147"/>
    <w:rsid w:val="5FC32856"/>
    <w:rsid w:val="5FC43910"/>
    <w:rsid w:val="5FC6E343"/>
    <w:rsid w:val="5FC81CB5"/>
    <w:rsid w:val="5FCF4FB7"/>
    <w:rsid w:val="5FD56E04"/>
    <w:rsid w:val="5FDC1A54"/>
    <w:rsid w:val="5FDE87B8"/>
    <w:rsid w:val="5FE75E1C"/>
    <w:rsid w:val="5FFA9767"/>
    <w:rsid w:val="60164972"/>
    <w:rsid w:val="601D887A"/>
    <w:rsid w:val="6042B181"/>
    <w:rsid w:val="604802BE"/>
    <w:rsid w:val="604D5F93"/>
    <w:rsid w:val="6071A641"/>
    <w:rsid w:val="60723DB9"/>
    <w:rsid w:val="60860552"/>
    <w:rsid w:val="6092BB29"/>
    <w:rsid w:val="60AAD03D"/>
    <w:rsid w:val="60AB40A8"/>
    <w:rsid w:val="60B9EC97"/>
    <w:rsid w:val="60E52E49"/>
    <w:rsid w:val="60FF1FF4"/>
    <w:rsid w:val="612DE4D1"/>
    <w:rsid w:val="61342088"/>
    <w:rsid w:val="615471DF"/>
    <w:rsid w:val="61603F30"/>
    <w:rsid w:val="61A4D07D"/>
    <w:rsid w:val="61A53524"/>
    <w:rsid w:val="61CB1064"/>
    <w:rsid w:val="61D7E977"/>
    <w:rsid w:val="61E6728E"/>
    <w:rsid w:val="62097B8E"/>
    <w:rsid w:val="620FEA2B"/>
    <w:rsid w:val="621CAEA3"/>
    <w:rsid w:val="6225A2E0"/>
    <w:rsid w:val="622920FD"/>
    <w:rsid w:val="622CDE34"/>
    <w:rsid w:val="6236AAE6"/>
    <w:rsid w:val="6240D57F"/>
    <w:rsid w:val="624ED724"/>
    <w:rsid w:val="625CEACD"/>
    <w:rsid w:val="625E689D"/>
    <w:rsid w:val="62738279"/>
    <w:rsid w:val="6275D506"/>
    <w:rsid w:val="628D7424"/>
    <w:rsid w:val="629255C3"/>
    <w:rsid w:val="62BB736D"/>
    <w:rsid w:val="62C8CE4D"/>
    <w:rsid w:val="62F1221B"/>
    <w:rsid w:val="62F342C0"/>
    <w:rsid w:val="632DAF5A"/>
    <w:rsid w:val="63318567"/>
    <w:rsid w:val="63358653"/>
    <w:rsid w:val="6338CDDE"/>
    <w:rsid w:val="633C2F84"/>
    <w:rsid w:val="633CFEDE"/>
    <w:rsid w:val="6355C988"/>
    <w:rsid w:val="63781A3D"/>
    <w:rsid w:val="63803266"/>
    <w:rsid w:val="63A42B87"/>
    <w:rsid w:val="63A8B193"/>
    <w:rsid w:val="63B2502E"/>
    <w:rsid w:val="63B5D48C"/>
    <w:rsid w:val="63D96CAE"/>
    <w:rsid w:val="63E2B8E0"/>
    <w:rsid w:val="63E9783B"/>
    <w:rsid w:val="63EDE4D0"/>
    <w:rsid w:val="63F523C6"/>
    <w:rsid w:val="640E898C"/>
    <w:rsid w:val="64255409"/>
    <w:rsid w:val="642D7365"/>
    <w:rsid w:val="642F58C5"/>
    <w:rsid w:val="645E2F8D"/>
    <w:rsid w:val="64697617"/>
    <w:rsid w:val="64779A39"/>
    <w:rsid w:val="647D570D"/>
    <w:rsid w:val="6486A420"/>
    <w:rsid w:val="6491444E"/>
    <w:rsid w:val="649FCC7D"/>
    <w:rsid w:val="64A3CF53"/>
    <w:rsid w:val="64A61AD9"/>
    <w:rsid w:val="64C0DA4F"/>
    <w:rsid w:val="64D2BE4C"/>
    <w:rsid w:val="64D355C4"/>
    <w:rsid w:val="64D37D02"/>
    <w:rsid w:val="64D4D302"/>
    <w:rsid w:val="64E64B70"/>
    <w:rsid w:val="64E81C70"/>
    <w:rsid w:val="64F7C4AB"/>
    <w:rsid w:val="64F85B28"/>
    <w:rsid w:val="64FEAF43"/>
    <w:rsid w:val="64FEF326"/>
    <w:rsid w:val="64FF4AC0"/>
    <w:rsid w:val="650CDD8D"/>
    <w:rsid w:val="653E26F8"/>
    <w:rsid w:val="65433EC2"/>
    <w:rsid w:val="65497268"/>
    <w:rsid w:val="655A924A"/>
    <w:rsid w:val="655C3BF0"/>
    <w:rsid w:val="655E282B"/>
    <w:rsid w:val="656DFDB7"/>
    <w:rsid w:val="657D0C66"/>
    <w:rsid w:val="65813CC6"/>
    <w:rsid w:val="6586E55B"/>
    <w:rsid w:val="6598EE87"/>
    <w:rsid w:val="65E98CC6"/>
    <w:rsid w:val="660C2E9C"/>
    <w:rsid w:val="662D8935"/>
    <w:rsid w:val="6639D676"/>
    <w:rsid w:val="6643E7C7"/>
    <w:rsid w:val="664C20BF"/>
    <w:rsid w:val="664E387B"/>
    <w:rsid w:val="66583AFF"/>
    <w:rsid w:val="6666F1D2"/>
    <w:rsid w:val="6674DD09"/>
    <w:rsid w:val="667A9F80"/>
    <w:rsid w:val="667F2652"/>
    <w:rsid w:val="667FC984"/>
    <w:rsid w:val="668EA776"/>
    <w:rsid w:val="6699F765"/>
    <w:rsid w:val="66BC31D8"/>
    <w:rsid w:val="66BC5622"/>
    <w:rsid w:val="66BFDA1E"/>
    <w:rsid w:val="66CAD937"/>
    <w:rsid w:val="66D3D0EA"/>
    <w:rsid w:val="66F1D044"/>
    <w:rsid w:val="66F9DD51"/>
    <w:rsid w:val="670B3763"/>
    <w:rsid w:val="67169183"/>
    <w:rsid w:val="671B29B5"/>
    <w:rsid w:val="672EA2C8"/>
    <w:rsid w:val="67315832"/>
    <w:rsid w:val="6742C5B7"/>
    <w:rsid w:val="67490549"/>
    <w:rsid w:val="674D0F40"/>
    <w:rsid w:val="67514A44"/>
    <w:rsid w:val="67559425"/>
    <w:rsid w:val="676B46D7"/>
    <w:rsid w:val="678462A7"/>
    <w:rsid w:val="67865AE5"/>
    <w:rsid w:val="678CDD28"/>
    <w:rsid w:val="67AB0735"/>
    <w:rsid w:val="67B3AE8B"/>
    <w:rsid w:val="67CD877B"/>
    <w:rsid w:val="67EFFD85"/>
    <w:rsid w:val="67F114FF"/>
    <w:rsid w:val="67F2BFB0"/>
    <w:rsid w:val="67F5B508"/>
    <w:rsid w:val="67FF7779"/>
    <w:rsid w:val="6800C34F"/>
    <w:rsid w:val="6816F8B5"/>
    <w:rsid w:val="681C3D6A"/>
    <w:rsid w:val="68241EE3"/>
    <w:rsid w:val="6826C7F1"/>
    <w:rsid w:val="683C7CF7"/>
    <w:rsid w:val="6858A449"/>
    <w:rsid w:val="687DE716"/>
    <w:rsid w:val="6886A15B"/>
    <w:rsid w:val="68896071"/>
    <w:rsid w:val="68BAA77A"/>
    <w:rsid w:val="68DCAC62"/>
    <w:rsid w:val="68DCD08D"/>
    <w:rsid w:val="692101E4"/>
    <w:rsid w:val="6928F645"/>
    <w:rsid w:val="693907EF"/>
    <w:rsid w:val="6940BCD9"/>
    <w:rsid w:val="696E12A1"/>
    <w:rsid w:val="6982FA6C"/>
    <w:rsid w:val="698D34CE"/>
    <w:rsid w:val="69AACBC7"/>
    <w:rsid w:val="69B15C8F"/>
    <w:rsid w:val="6A014ECB"/>
    <w:rsid w:val="6A030286"/>
    <w:rsid w:val="6A051809"/>
    <w:rsid w:val="6A09E60C"/>
    <w:rsid w:val="6A2EB0F4"/>
    <w:rsid w:val="6A31196C"/>
    <w:rsid w:val="6A3B5463"/>
    <w:rsid w:val="6A468669"/>
    <w:rsid w:val="6A626263"/>
    <w:rsid w:val="6A796A5A"/>
    <w:rsid w:val="6AA20726"/>
    <w:rsid w:val="6AA872CB"/>
    <w:rsid w:val="6AB48D0B"/>
    <w:rsid w:val="6ABADC71"/>
    <w:rsid w:val="6ADE4741"/>
    <w:rsid w:val="6AE0C07E"/>
    <w:rsid w:val="6B0A48A4"/>
    <w:rsid w:val="6B0FE375"/>
    <w:rsid w:val="6B196514"/>
    <w:rsid w:val="6B391B16"/>
    <w:rsid w:val="6B40B660"/>
    <w:rsid w:val="6B560531"/>
    <w:rsid w:val="6B6264F5"/>
    <w:rsid w:val="6B77B426"/>
    <w:rsid w:val="6B80978E"/>
    <w:rsid w:val="6B8BE455"/>
    <w:rsid w:val="6B925CC1"/>
    <w:rsid w:val="6B929758"/>
    <w:rsid w:val="6B92D45E"/>
    <w:rsid w:val="6BA6EB3F"/>
    <w:rsid w:val="6BC0CFDD"/>
    <w:rsid w:val="6BD5A0A1"/>
    <w:rsid w:val="6BDFCF50"/>
    <w:rsid w:val="6BF0224E"/>
    <w:rsid w:val="6BF96454"/>
    <w:rsid w:val="6C052DD9"/>
    <w:rsid w:val="6C17EA4C"/>
    <w:rsid w:val="6C18816F"/>
    <w:rsid w:val="6C3E7997"/>
    <w:rsid w:val="6C41B269"/>
    <w:rsid w:val="6C4A6FED"/>
    <w:rsid w:val="6C5B0B87"/>
    <w:rsid w:val="6C758EB3"/>
    <w:rsid w:val="6C9789A4"/>
    <w:rsid w:val="6C978D1B"/>
    <w:rsid w:val="6C9968D4"/>
    <w:rsid w:val="6C9B072F"/>
    <w:rsid w:val="6CA95902"/>
    <w:rsid w:val="6CB2B78A"/>
    <w:rsid w:val="6CD9C536"/>
    <w:rsid w:val="6CDB64E4"/>
    <w:rsid w:val="6CDF63C8"/>
    <w:rsid w:val="6CFE1038"/>
    <w:rsid w:val="6D033B37"/>
    <w:rsid w:val="6D0C81DA"/>
    <w:rsid w:val="6D124067"/>
    <w:rsid w:val="6D288C8C"/>
    <w:rsid w:val="6D4EBDEB"/>
    <w:rsid w:val="6D4FC4A2"/>
    <w:rsid w:val="6D70377A"/>
    <w:rsid w:val="6D873F60"/>
    <w:rsid w:val="6D906F84"/>
    <w:rsid w:val="6D9B09ED"/>
    <w:rsid w:val="6D9DF986"/>
    <w:rsid w:val="6DB94FE2"/>
    <w:rsid w:val="6DDCB2C7"/>
    <w:rsid w:val="6DE2D5E7"/>
    <w:rsid w:val="6DE8B7B0"/>
    <w:rsid w:val="6DE9608F"/>
    <w:rsid w:val="6E1E6E8C"/>
    <w:rsid w:val="6E28A4BF"/>
    <w:rsid w:val="6E50B167"/>
    <w:rsid w:val="6E60A06E"/>
    <w:rsid w:val="6E63AF5E"/>
    <w:rsid w:val="6E95C790"/>
    <w:rsid w:val="6EBB0F9C"/>
    <w:rsid w:val="6EC1E05F"/>
    <w:rsid w:val="6ECF6319"/>
    <w:rsid w:val="6EECBAD5"/>
    <w:rsid w:val="6EEF3157"/>
    <w:rsid w:val="6F03E87F"/>
    <w:rsid w:val="6F177F55"/>
    <w:rsid w:val="6F27FB97"/>
    <w:rsid w:val="6F3472E4"/>
    <w:rsid w:val="6F4169BC"/>
    <w:rsid w:val="6F44FCEF"/>
    <w:rsid w:val="6F643C77"/>
    <w:rsid w:val="6F6CC735"/>
    <w:rsid w:val="6F7C040E"/>
    <w:rsid w:val="6F861BA8"/>
    <w:rsid w:val="6F8B15D3"/>
    <w:rsid w:val="6F8E13B3"/>
    <w:rsid w:val="6F908441"/>
    <w:rsid w:val="6F9F430A"/>
    <w:rsid w:val="6FA04FA2"/>
    <w:rsid w:val="6FB4940B"/>
    <w:rsid w:val="6FCDAF5F"/>
    <w:rsid w:val="6FEDF985"/>
    <w:rsid w:val="6FF54D92"/>
    <w:rsid w:val="6FFE3737"/>
    <w:rsid w:val="700C8C39"/>
    <w:rsid w:val="70126914"/>
    <w:rsid w:val="702583FC"/>
    <w:rsid w:val="70270DAA"/>
    <w:rsid w:val="702C4F2B"/>
    <w:rsid w:val="70349FCD"/>
    <w:rsid w:val="7038F5AC"/>
    <w:rsid w:val="70391591"/>
    <w:rsid w:val="70A12539"/>
    <w:rsid w:val="70B2C4B7"/>
    <w:rsid w:val="70B51018"/>
    <w:rsid w:val="70C76425"/>
    <w:rsid w:val="70E620AD"/>
    <w:rsid w:val="70E9D9D3"/>
    <w:rsid w:val="70F3CA2F"/>
    <w:rsid w:val="710733D1"/>
    <w:rsid w:val="7114479F"/>
    <w:rsid w:val="7118A855"/>
    <w:rsid w:val="711ED363"/>
    <w:rsid w:val="713FEFE8"/>
    <w:rsid w:val="715361E7"/>
    <w:rsid w:val="715E04E6"/>
    <w:rsid w:val="7165A42C"/>
    <w:rsid w:val="71673C08"/>
    <w:rsid w:val="71B162CB"/>
    <w:rsid w:val="71CB65D0"/>
    <w:rsid w:val="71F8FACA"/>
    <w:rsid w:val="71FBBD51"/>
    <w:rsid w:val="7204B50F"/>
    <w:rsid w:val="72075A37"/>
    <w:rsid w:val="721FFD00"/>
    <w:rsid w:val="72260526"/>
    <w:rsid w:val="7232C312"/>
    <w:rsid w:val="723928C7"/>
    <w:rsid w:val="723ADF19"/>
    <w:rsid w:val="7262CFDF"/>
    <w:rsid w:val="726F32EF"/>
    <w:rsid w:val="729B3C56"/>
    <w:rsid w:val="72A96291"/>
    <w:rsid w:val="72C008CF"/>
    <w:rsid w:val="72C0EE30"/>
    <w:rsid w:val="72C3BB4F"/>
    <w:rsid w:val="72C55632"/>
    <w:rsid w:val="72D28EA9"/>
    <w:rsid w:val="72DF574E"/>
    <w:rsid w:val="72F77C15"/>
    <w:rsid w:val="731C4704"/>
    <w:rsid w:val="731E848C"/>
    <w:rsid w:val="7322FDF8"/>
    <w:rsid w:val="732CEFD3"/>
    <w:rsid w:val="732EE920"/>
    <w:rsid w:val="7344EDF2"/>
    <w:rsid w:val="735E31DF"/>
    <w:rsid w:val="736CC5D7"/>
    <w:rsid w:val="737DE369"/>
    <w:rsid w:val="7383BC67"/>
    <w:rsid w:val="73C4EFDB"/>
    <w:rsid w:val="73D37D12"/>
    <w:rsid w:val="7409A56B"/>
    <w:rsid w:val="742ABF11"/>
    <w:rsid w:val="745FAE36"/>
    <w:rsid w:val="746B4D68"/>
    <w:rsid w:val="747E6AF1"/>
    <w:rsid w:val="748D8513"/>
    <w:rsid w:val="74944BE3"/>
    <w:rsid w:val="74955324"/>
    <w:rsid w:val="74999624"/>
    <w:rsid w:val="74C72B1E"/>
    <w:rsid w:val="74DDE972"/>
    <w:rsid w:val="74FA9DFF"/>
    <w:rsid w:val="74FCC106"/>
    <w:rsid w:val="75063858"/>
    <w:rsid w:val="75108E8A"/>
    <w:rsid w:val="75232A44"/>
    <w:rsid w:val="752360AE"/>
    <w:rsid w:val="754F0E41"/>
    <w:rsid w:val="755B7295"/>
    <w:rsid w:val="7567B60E"/>
    <w:rsid w:val="7571639B"/>
    <w:rsid w:val="75960034"/>
    <w:rsid w:val="759EF895"/>
    <w:rsid w:val="75CD74EE"/>
    <w:rsid w:val="75CE68CA"/>
    <w:rsid w:val="75D43585"/>
    <w:rsid w:val="75E731E7"/>
    <w:rsid w:val="75E94C59"/>
    <w:rsid w:val="75F064FE"/>
    <w:rsid w:val="75F94BA9"/>
    <w:rsid w:val="760DC5D8"/>
    <w:rsid w:val="760F596F"/>
    <w:rsid w:val="761AE500"/>
    <w:rsid w:val="762656BD"/>
    <w:rsid w:val="763C56F1"/>
    <w:rsid w:val="76460FC5"/>
    <w:rsid w:val="7652EF98"/>
    <w:rsid w:val="766C8B24"/>
    <w:rsid w:val="7682D6DF"/>
    <w:rsid w:val="7682DA0F"/>
    <w:rsid w:val="76857CC0"/>
    <w:rsid w:val="768774FE"/>
    <w:rsid w:val="76A79A23"/>
    <w:rsid w:val="76B69BFE"/>
    <w:rsid w:val="76BCF683"/>
    <w:rsid w:val="76C487EE"/>
    <w:rsid w:val="76F2D94D"/>
    <w:rsid w:val="7703C79A"/>
    <w:rsid w:val="77276F81"/>
    <w:rsid w:val="773D253D"/>
    <w:rsid w:val="7746EEFC"/>
    <w:rsid w:val="778B76A9"/>
    <w:rsid w:val="778F99F6"/>
    <w:rsid w:val="77970A3E"/>
    <w:rsid w:val="77B01766"/>
    <w:rsid w:val="77CC4950"/>
    <w:rsid w:val="77D72B33"/>
    <w:rsid w:val="77E36DDC"/>
    <w:rsid w:val="77E7688D"/>
    <w:rsid w:val="77F7DB79"/>
    <w:rsid w:val="7805E5A0"/>
    <w:rsid w:val="780DAB4B"/>
    <w:rsid w:val="7820DCE7"/>
    <w:rsid w:val="7839D4E9"/>
    <w:rsid w:val="7865AC98"/>
    <w:rsid w:val="7865EFC3"/>
    <w:rsid w:val="7886955E"/>
    <w:rsid w:val="7889B5DD"/>
    <w:rsid w:val="788E9462"/>
    <w:rsid w:val="78AC215D"/>
    <w:rsid w:val="78BAAF6E"/>
    <w:rsid w:val="78C537C1"/>
    <w:rsid w:val="78DA6295"/>
    <w:rsid w:val="78EAFA13"/>
    <w:rsid w:val="78FB555D"/>
    <w:rsid w:val="78FD011F"/>
    <w:rsid w:val="792C84B5"/>
    <w:rsid w:val="793A7A1F"/>
    <w:rsid w:val="79436E5C"/>
    <w:rsid w:val="794652AF"/>
    <w:rsid w:val="794CA98E"/>
    <w:rsid w:val="794EDAFD"/>
    <w:rsid w:val="796916CB"/>
    <w:rsid w:val="798077C5"/>
    <w:rsid w:val="79823E2D"/>
    <w:rsid w:val="7987CDD3"/>
    <w:rsid w:val="7988168E"/>
    <w:rsid w:val="79B8BD5A"/>
    <w:rsid w:val="79D04DAA"/>
    <w:rsid w:val="79DCA62F"/>
    <w:rsid w:val="79E0C220"/>
    <w:rsid w:val="79F8F7FB"/>
    <w:rsid w:val="7A114B77"/>
    <w:rsid w:val="7A5B4B59"/>
    <w:rsid w:val="7A6753FC"/>
    <w:rsid w:val="7A74862A"/>
    <w:rsid w:val="7A855FD3"/>
    <w:rsid w:val="7A8FC17C"/>
    <w:rsid w:val="7A905B4D"/>
    <w:rsid w:val="7A9A4F75"/>
    <w:rsid w:val="7A9D7F7E"/>
    <w:rsid w:val="7A9F5427"/>
    <w:rsid w:val="7AA06359"/>
    <w:rsid w:val="7AABD071"/>
    <w:rsid w:val="7AAEEB2C"/>
    <w:rsid w:val="7AAF7EB4"/>
    <w:rsid w:val="7AB6B73B"/>
    <w:rsid w:val="7ADDA08E"/>
    <w:rsid w:val="7B0D1957"/>
    <w:rsid w:val="7B0D1E58"/>
    <w:rsid w:val="7B1B3263"/>
    <w:rsid w:val="7B3939C1"/>
    <w:rsid w:val="7B3A805B"/>
    <w:rsid w:val="7B3EF7DD"/>
    <w:rsid w:val="7B43F95F"/>
    <w:rsid w:val="7B47E4E2"/>
    <w:rsid w:val="7B718C86"/>
    <w:rsid w:val="7B7D62A4"/>
    <w:rsid w:val="7B8428ED"/>
    <w:rsid w:val="7B9260DF"/>
    <w:rsid w:val="7BAB6336"/>
    <w:rsid w:val="7BB7784A"/>
    <w:rsid w:val="7BCA589F"/>
    <w:rsid w:val="7BD85D1D"/>
    <w:rsid w:val="7C02C1B9"/>
    <w:rsid w:val="7C137104"/>
    <w:rsid w:val="7C2541FF"/>
    <w:rsid w:val="7C3722A0"/>
    <w:rsid w:val="7C38A10E"/>
    <w:rsid w:val="7C3DA013"/>
    <w:rsid w:val="7C57B7BA"/>
    <w:rsid w:val="7C66641D"/>
    <w:rsid w:val="7C991264"/>
    <w:rsid w:val="7CA2AFCB"/>
    <w:rsid w:val="7CB44F49"/>
    <w:rsid w:val="7CB9BCF6"/>
    <w:rsid w:val="7CE2E062"/>
    <w:rsid w:val="7CEE6455"/>
    <w:rsid w:val="7CF95F77"/>
    <w:rsid w:val="7D0400DD"/>
    <w:rsid w:val="7D1173E5"/>
    <w:rsid w:val="7D1EBBD6"/>
    <w:rsid w:val="7D2E3140"/>
    <w:rsid w:val="7D3686F0"/>
    <w:rsid w:val="7D36B565"/>
    <w:rsid w:val="7D41634E"/>
    <w:rsid w:val="7D53A6DE"/>
    <w:rsid w:val="7D8ACA82"/>
    <w:rsid w:val="7D8E6056"/>
    <w:rsid w:val="7D9AD2A5"/>
    <w:rsid w:val="7DB6B2C5"/>
    <w:rsid w:val="7DE37545"/>
    <w:rsid w:val="7DFE8818"/>
    <w:rsid w:val="7DFFE231"/>
    <w:rsid w:val="7E06A0C7"/>
    <w:rsid w:val="7E1B81EF"/>
    <w:rsid w:val="7E356001"/>
    <w:rsid w:val="7E43379E"/>
    <w:rsid w:val="7E4EC250"/>
    <w:rsid w:val="7E678C37"/>
    <w:rsid w:val="7E6DB745"/>
    <w:rsid w:val="7E77D1ED"/>
    <w:rsid w:val="7E79CD53"/>
    <w:rsid w:val="7E81BF3B"/>
    <w:rsid w:val="7E8B63A6"/>
    <w:rsid w:val="7E98FE71"/>
    <w:rsid w:val="7E9F06F5"/>
    <w:rsid w:val="7EA95FE8"/>
    <w:rsid w:val="7EE0FDF4"/>
    <w:rsid w:val="7EE28428"/>
    <w:rsid w:val="7EE65031"/>
    <w:rsid w:val="7EE71343"/>
    <w:rsid w:val="7EEED318"/>
    <w:rsid w:val="7F11CE9F"/>
    <w:rsid w:val="7F2E75FA"/>
    <w:rsid w:val="7F2EB298"/>
    <w:rsid w:val="7F2FBB6D"/>
    <w:rsid w:val="7F3CC9F8"/>
    <w:rsid w:val="7F4020F9"/>
    <w:rsid w:val="7F44ABEB"/>
    <w:rsid w:val="7F52E25B"/>
    <w:rsid w:val="7F5EE79D"/>
    <w:rsid w:val="7F6A73A3"/>
    <w:rsid w:val="7F7FC5B3"/>
    <w:rsid w:val="7F8022B8"/>
    <w:rsid w:val="7FB5E358"/>
    <w:rsid w:val="7FCE671C"/>
    <w:rsid w:val="7FD83AE0"/>
    <w:rsid w:val="7FDB90C9"/>
    <w:rsid w:val="7FE106E4"/>
    <w:rsid w:val="7FE59717"/>
    <w:rsid w:val="7FE9108D"/>
    <w:rsid w:val="7FEC94EB"/>
    <w:rsid w:val="7FF63A76"/>
    <w:rsid w:val="7FF8B8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13EEDD"/>
  <w15:chartTrackingRefBased/>
  <w15:docId w15:val="{B3967146-81F8-4CA6-B50E-66B5374984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1383C"/>
  </w:style>
  <w:style w:type="paragraph" w:styleId="Heading4">
    <w:name w:val="heading 4"/>
    <w:basedOn w:val="Normal"/>
    <w:next w:val="Normal"/>
    <w:link w:val="Heading4Char"/>
    <w:uiPriority w:val="9"/>
    <w:unhideWhenUsed/>
    <w:qFormat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712EB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BB74D7"/>
    <w:pPr>
      <w:spacing w:after="200" w:line="276" w:lineRule="auto"/>
      <w:ind w:left="720"/>
      <w:contextualSpacing/>
    </w:pPr>
    <w:rPr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styleId="CommentReference">
    <w:name w:val="annotation reference"/>
    <w:basedOn w:val="DefaultParagraphFont"/>
    <w:uiPriority w:val="99"/>
    <w:semiHidden/>
    <w:unhideWhenUsed/>
    <w:rsid w:val="006C150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C150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C150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C150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C1500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85196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1.png"/><Relationship Id="rId117" Type="http://schemas.openxmlformats.org/officeDocument/2006/relationships/customXml" Target="ink/ink57.xml"/><Relationship Id="rId21" Type="http://schemas.openxmlformats.org/officeDocument/2006/relationships/customXml" Target="ink/ink9.xml"/><Relationship Id="rId42" Type="http://schemas.openxmlformats.org/officeDocument/2006/relationships/image" Target="media/image19.png"/><Relationship Id="rId47" Type="http://schemas.openxmlformats.org/officeDocument/2006/relationships/customXml" Target="ink/ink22.xml"/><Relationship Id="rId63" Type="http://schemas.openxmlformats.org/officeDocument/2006/relationships/customXml" Target="ink/ink30.xml"/><Relationship Id="rId68" Type="http://schemas.openxmlformats.org/officeDocument/2006/relationships/image" Target="media/image32.png"/><Relationship Id="rId84" Type="http://schemas.openxmlformats.org/officeDocument/2006/relationships/image" Target="media/image40.png"/><Relationship Id="rId89" Type="http://schemas.openxmlformats.org/officeDocument/2006/relationships/customXml" Target="ink/ink43.xml"/><Relationship Id="rId112" Type="http://schemas.openxmlformats.org/officeDocument/2006/relationships/image" Target="media/image54.png"/><Relationship Id="rId16" Type="http://schemas.openxmlformats.org/officeDocument/2006/relationships/image" Target="media/image6.png"/><Relationship Id="rId107" Type="http://schemas.openxmlformats.org/officeDocument/2006/relationships/customXml" Target="ink/ink52.xml"/><Relationship Id="rId11" Type="http://schemas.openxmlformats.org/officeDocument/2006/relationships/customXml" Target="ink/ink4.xml"/><Relationship Id="rId32" Type="http://schemas.openxmlformats.org/officeDocument/2006/relationships/image" Target="media/image14.png"/><Relationship Id="rId37" Type="http://schemas.openxmlformats.org/officeDocument/2006/relationships/customXml" Target="ink/ink17.xml"/><Relationship Id="rId53" Type="http://schemas.openxmlformats.org/officeDocument/2006/relationships/customXml" Target="ink/ink25.xml"/><Relationship Id="rId58" Type="http://schemas.openxmlformats.org/officeDocument/2006/relationships/image" Target="media/image27.png"/><Relationship Id="rId74" Type="http://schemas.openxmlformats.org/officeDocument/2006/relationships/image" Target="media/image35.png"/><Relationship Id="rId79" Type="http://schemas.openxmlformats.org/officeDocument/2006/relationships/customXml" Target="ink/ink38.xml"/><Relationship Id="rId102" Type="http://schemas.openxmlformats.org/officeDocument/2006/relationships/image" Target="media/image49.png"/><Relationship Id="rId5" Type="http://schemas.openxmlformats.org/officeDocument/2006/relationships/customXml" Target="ink/ink1.xml"/><Relationship Id="rId90" Type="http://schemas.openxmlformats.org/officeDocument/2006/relationships/image" Target="media/image43.png"/><Relationship Id="rId95" Type="http://schemas.openxmlformats.org/officeDocument/2006/relationships/customXml" Target="ink/ink46.xml"/><Relationship Id="rId22" Type="http://schemas.openxmlformats.org/officeDocument/2006/relationships/image" Target="media/image9.png"/><Relationship Id="rId27" Type="http://schemas.openxmlformats.org/officeDocument/2006/relationships/customXml" Target="ink/ink12.xml"/><Relationship Id="rId43" Type="http://schemas.openxmlformats.org/officeDocument/2006/relationships/customXml" Target="ink/ink20.xml"/><Relationship Id="rId48" Type="http://schemas.openxmlformats.org/officeDocument/2006/relationships/image" Target="media/image22.png"/><Relationship Id="rId64" Type="http://schemas.openxmlformats.org/officeDocument/2006/relationships/image" Target="media/image30.png"/><Relationship Id="rId69" Type="http://schemas.openxmlformats.org/officeDocument/2006/relationships/customXml" Target="ink/ink33.xml"/><Relationship Id="rId113" Type="http://schemas.openxmlformats.org/officeDocument/2006/relationships/customXml" Target="ink/ink55.xml"/><Relationship Id="rId118" Type="http://schemas.openxmlformats.org/officeDocument/2006/relationships/image" Target="media/image540.png"/><Relationship Id="rId80" Type="http://schemas.openxmlformats.org/officeDocument/2006/relationships/image" Target="media/image38.png"/><Relationship Id="rId85" Type="http://schemas.openxmlformats.org/officeDocument/2006/relationships/customXml" Target="ink/ink41.xml"/><Relationship Id="rId12" Type="http://schemas.openxmlformats.org/officeDocument/2006/relationships/image" Target="media/image4.png"/><Relationship Id="rId17" Type="http://schemas.openxmlformats.org/officeDocument/2006/relationships/customXml" Target="ink/ink7.xml"/><Relationship Id="rId33" Type="http://schemas.openxmlformats.org/officeDocument/2006/relationships/customXml" Target="ink/ink15.xml"/><Relationship Id="rId38" Type="http://schemas.openxmlformats.org/officeDocument/2006/relationships/image" Target="media/image17.png"/><Relationship Id="rId59" Type="http://schemas.openxmlformats.org/officeDocument/2006/relationships/customXml" Target="ink/ink28.xml"/><Relationship Id="rId103" Type="http://schemas.openxmlformats.org/officeDocument/2006/relationships/customXml" Target="ink/ink50.xml"/><Relationship Id="rId108" Type="http://schemas.openxmlformats.org/officeDocument/2006/relationships/image" Target="media/image52.png"/><Relationship Id="rId54" Type="http://schemas.openxmlformats.org/officeDocument/2006/relationships/image" Target="media/image25.png"/><Relationship Id="rId70" Type="http://schemas.openxmlformats.org/officeDocument/2006/relationships/image" Target="media/image33.png"/><Relationship Id="rId75" Type="http://schemas.openxmlformats.org/officeDocument/2006/relationships/customXml" Target="ink/ink36.xml"/><Relationship Id="rId91" Type="http://schemas.openxmlformats.org/officeDocument/2006/relationships/customXml" Target="ink/ink44.xml"/><Relationship Id="rId96" Type="http://schemas.openxmlformats.org/officeDocument/2006/relationships/image" Target="media/image46.png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23" Type="http://schemas.openxmlformats.org/officeDocument/2006/relationships/customXml" Target="ink/ink10.xml"/><Relationship Id="rId28" Type="http://schemas.openxmlformats.org/officeDocument/2006/relationships/image" Target="media/image12.png"/><Relationship Id="rId49" Type="http://schemas.openxmlformats.org/officeDocument/2006/relationships/customXml" Target="ink/ink23.xml"/><Relationship Id="rId114" Type="http://schemas.openxmlformats.org/officeDocument/2006/relationships/image" Target="media/image55.png"/><Relationship Id="rId119" Type="http://schemas.openxmlformats.org/officeDocument/2006/relationships/fontTable" Target="fontTable.xml"/><Relationship Id="rId10" Type="http://schemas.openxmlformats.org/officeDocument/2006/relationships/image" Target="media/image3.png"/><Relationship Id="rId31" Type="http://schemas.openxmlformats.org/officeDocument/2006/relationships/customXml" Target="ink/ink14.xml"/><Relationship Id="rId44" Type="http://schemas.openxmlformats.org/officeDocument/2006/relationships/image" Target="media/image20.png"/><Relationship Id="rId52" Type="http://schemas.openxmlformats.org/officeDocument/2006/relationships/image" Target="media/image24.png"/><Relationship Id="rId60" Type="http://schemas.openxmlformats.org/officeDocument/2006/relationships/image" Target="media/image28.png"/><Relationship Id="rId65" Type="http://schemas.openxmlformats.org/officeDocument/2006/relationships/customXml" Target="ink/ink31.xml"/><Relationship Id="rId73" Type="http://schemas.openxmlformats.org/officeDocument/2006/relationships/customXml" Target="ink/ink35.xml"/><Relationship Id="rId78" Type="http://schemas.openxmlformats.org/officeDocument/2006/relationships/image" Target="media/image37.png"/><Relationship Id="rId81" Type="http://schemas.openxmlformats.org/officeDocument/2006/relationships/customXml" Target="ink/ink39.xml"/><Relationship Id="rId86" Type="http://schemas.openxmlformats.org/officeDocument/2006/relationships/image" Target="media/image41.png"/><Relationship Id="rId94" Type="http://schemas.openxmlformats.org/officeDocument/2006/relationships/image" Target="media/image45.png"/><Relationship Id="rId99" Type="http://schemas.openxmlformats.org/officeDocument/2006/relationships/customXml" Target="ink/ink48.xml"/><Relationship Id="rId101" Type="http://schemas.openxmlformats.org/officeDocument/2006/relationships/customXml" Target="ink/ink49.xml"/><Relationship Id="rId4" Type="http://schemas.openxmlformats.org/officeDocument/2006/relationships/webSettings" Target="webSettings.xml"/><Relationship Id="rId9" Type="http://schemas.openxmlformats.org/officeDocument/2006/relationships/customXml" Target="ink/ink3.xml"/><Relationship Id="rId13" Type="http://schemas.openxmlformats.org/officeDocument/2006/relationships/customXml" Target="ink/ink5.xml"/><Relationship Id="rId18" Type="http://schemas.openxmlformats.org/officeDocument/2006/relationships/image" Target="media/image7.png"/><Relationship Id="rId39" Type="http://schemas.openxmlformats.org/officeDocument/2006/relationships/customXml" Target="ink/ink18.xml"/><Relationship Id="rId109" Type="http://schemas.openxmlformats.org/officeDocument/2006/relationships/customXml" Target="ink/ink53.xml"/><Relationship Id="rId34" Type="http://schemas.openxmlformats.org/officeDocument/2006/relationships/image" Target="media/image15.png"/><Relationship Id="rId50" Type="http://schemas.openxmlformats.org/officeDocument/2006/relationships/image" Target="media/image23.png"/><Relationship Id="rId55" Type="http://schemas.openxmlformats.org/officeDocument/2006/relationships/customXml" Target="ink/ink26.xml"/><Relationship Id="rId76" Type="http://schemas.openxmlformats.org/officeDocument/2006/relationships/image" Target="media/image36.png"/><Relationship Id="rId97" Type="http://schemas.openxmlformats.org/officeDocument/2006/relationships/customXml" Target="ink/ink47.xml"/><Relationship Id="rId104" Type="http://schemas.openxmlformats.org/officeDocument/2006/relationships/image" Target="media/image50.png"/><Relationship Id="rId120" Type="http://schemas.openxmlformats.org/officeDocument/2006/relationships/theme" Target="theme/theme1.xml"/><Relationship Id="rId7" Type="http://schemas.openxmlformats.org/officeDocument/2006/relationships/customXml" Target="ink/ink2.xml"/><Relationship Id="rId71" Type="http://schemas.openxmlformats.org/officeDocument/2006/relationships/customXml" Target="ink/ink34.xml"/><Relationship Id="rId92" Type="http://schemas.openxmlformats.org/officeDocument/2006/relationships/image" Target="media/image44.png"/><Relationship Id="rId2" Type="http://schemas.openxmlformats.org/officeDocument/2006/relationships/styles" Target="styles.xml"/><Relationship Id="rId29" Type="http://schemas.openxmlformats.org/officeDocument/2006/relationships/customXml" Target="ink/ink13.xml"/><Relationship Id="rId24" Type="http://schemas.openxmlformats.org/officeDocument/2006/relationships/image" Target="media/image10.png"/><Relationship Id="rId40" Type="http://schemas.openxmlformats.org/officeDocument/2006/relationships/image" Target="media/image18.png"/><Relationship Id="rId45" Type="http://schemas.openxmlformats.org/officeDocument/2006/relationships/customXml" Target="ink/ink21.xml"/><Relationship Id="rId66" Type="http://schemas.openxmlformats.org/officeDocument/2006/relationships/image" Target="media/image31.png"/><Relationship Id="rId87" Type="http://schemas.openxmlformats.org/officeDocument/2006/relationships/customXml" Target="ink/ink42.xml"/><Relationship Id="rId110" Type="http://schemas.openxmlformats.org/officeDocument/2006/relationships/image" Target="media/image53.png"/><Relationship Id="rId115" Type="http://schemas.openxmlformats.org/officeDocument/2006/relationships/customXml" Target="ink/ink56.xml"/><Relationship Id="rId61" Type="http://schemas.openxmlformats.org/officeDocument/2006/relationships/customXml" Target="ink/ink29.xml"/><Relationship Id="rId82" Type="http://schemas.openxmlformats.org/officeDocument/2006/relationships/image" Target="media/image39.png"/><Relationship Id="rId19" Type="http://schemas.openxmlformats.org/officeDocument/2006/relationships/customXml" Target="ink/ink8.xml"/><Relationship Id="rId14" Type="http://schemas.openxmlformats.org/officeDocument/2006/relationships/image" Target="media/image5.png"/><Relationship Id="rId30" Type="http://schemas.openxmlformats.org/officeDocument/2006/relationships/image" Target="media/image13.png"/><Relationship Id="rId35" Type="http://schemas.openxmlformats.org/officeDocument/2006/relationships/customXml" Target="ink/ink16.xml"/><Relationship Id="rId56" Type="http://schemas.openxmlformats.org/officeDocument/2006/relationships/image" Target="media/image26.png"/><Relationship Id="rId77" Type="http://schemas.openxmlformats.org/officeDocument/2006/relationships/customXml" Target="ink/ink37.xml"/><Relationship Id="rId100" Type="http://schemas.openxmlformats.org/officeDocument/2006/relationships/image" Target="media/image48.png"/><Relationship Id="rId105" Type="http://schemas.openxmlformats.org/officeDocument/2006/relationships/customXml" Target="ink/ink51.xml"/><Relationship Id="rId8" Type="http://schemas.openxmlformats.org/officeDocument/2006/relationships/image" Target="media/image2.png"/><Relationship Id="rId51" Type="http://schemas.openxmlformats.org/officeDocument/2006/relationships/customXml" Target="ink/ink24.xml"/><Relationship Id="rId72" Type="http://schemas.openxmlformats.org/officeDocument/2006/relationships/image" Target="media/image34.png"/><Relationship Id="rId93" Type="http://schemas.openxmlformats.org/officeDocument/2006/relationships/customXml" Target="ink/ink45.xml"/><Relationship Id="rId98" Type="http://schemas.openxmlformats.org/officeDocument/2006/relationships/image" Target="media/image47.png"/><Relationship Id="rId3" Type="http://schemas.openxmlformats.org/officeDocument/2006/relationships/settings" Target="settings.xml"/><Relationship Id="rId25" Type="http://schemas.openxmlformats.org/officeDocument/2006/relationships/customXml" Target="ink/ink11.xml"/><Relationship Id="rId46" Type="http://schemas.openxmlformats.org/officeDocument/2006/relationships/image" Target="media/image21.png"/><Relationship Id="rId67" Type="http://schemas.openxmlformats.org/officeDocument/2006/relationships/customXml" Target="ink/ink32.xml"/><Relationship Id="rId116" Type="http://schemas.openxmlformats.org/officeDocument/2006/relationships/image" Target="media/image56.png"/><Relationship Id="rId20" Type="http://schemas.openxmlformats.org/officeDocument/2006/relationships/image" Target="media/image8.png"/><Relationship Id="rId41" Type="http://schemas.openxmlformats.org/officeDocument/2006/relationships/customXml" Target="ink/ink19.xml"/><Relationship Id="rId62" Type="http://schemas.openxmlformats.org/officeDocument/2006/relationships/image" Target="media/image29.png"/><Relationship Id="rId83" Type="http://schemas.openxmlformats.org/officeDocument/2006/relationships/customXml" Target="ink/ink40.xml"/><Relationship Id="rId88" Type="http://schemas.openxmlformats.org/officeDocument/2006/relationships/image" Target="media/image42.png"/><Relationship Id="rId111" Type="http://schemas.openxmlformats.org/officeDocument/2006/relationships/customXml" Target="ink/ink54.xml"/><Relationship Id="rId15" Type="http://schemas.openxmlformats.org/officeDocument/2006/relationships/customXml" Target="ink/ink6.xml"/><Relationship Id="rId36" Type="http://schemas.openxmlformats.org/officeDocument/2006/relationships/image" Target="media/image16.png"/><Relationship Id="rId57" Type="http://schemas.openxmlformats.org/officeDocument/2006/relationships/customXml" Target="ink/ink27.xml"/><Relationship Id="rId106" Type="http://schemas.openxmlformats.org/officeDocument/2006/relationships/image" Target="media/image51.png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3-05T08:31:02.608"/>
    </inkml:context>
    <inkml:brush xml:id="br0">
      <inkml:brushProperty name="width" value="0.06" units="cm"/>
      <inkml:brushProperty name="height" value="0.06" units="cm"/>
    </inkml:brush>
  </inkml:definitions>
  <inkml:trace contextRef="#ctx0" brushRef="#br0">10 199 7934,'-4'-8'0,"3"3"0,-3 5 0,4 6 0,0 5 0,0 4 0,1 6 0,2 2 0,1 3 0,2 0 0,2 1-735,-3-1 0,0-1 447,1-5 1,-3 0 287,3-9 0,-3-3 31,3-5 0,-3-3 111,3-3 1,-1-3-87,0-5 0,3-7-34,-2-5 1,2-3 139,1 0 1,3-1-81,-1 1 1,1 2-81,-3 1 0,3 3-2,-1-1 0,5-1 0,-2-1 0</inkml:trace>
  <inkml:trace contextRef="#ctx0" brushRef="#br0" timeOffset="301">274 297 7934,'0'8'-1108,"0"1"948,4-4 0,1-1 278,4-4 1,0-4-34,0-2 0,2-3-39,1-2 1,0 0-73,-3-4 0,-3 4 2,-1 0 1,-2 1-129,3 1 1,-4 0 112,1 0-32,-2 4 0,-6 1 39,-4 4 0,0 1 162,-6 2 0,3 6-55,-2 6 1,2 2 50,-3 0 1,4 1-31,0 0 0,1-1 195,1 1 1,4-2-268,2-1 0,3 1 83,3-4 1,3-5-374,6-4 0,-1-3 127,7-3 0,-1-3-235,6-9 0,-3-1 374,0-7 0,3-5 0,-1-3 0</inkml:trace>
  <inkml:trace contextRef="#ctx0" brushRef="#br0" timeOffset="600">494 14 7934,'-9'5'-132,"0"3"66,0-2 0,2 5-177,1 0 1,-1 6 96,4 1 1,-3 0 179,3 6 0,0 0-94,3 6 1,-1 1-59,-2 4 1,2-3 123,-2-3 0,2-5 4,1-4 1,0-5-74,0-3 41,0-6 0,1-6 2,2-6 1,2-5-18,4-1 0,-3-4 91,0 2 1,0-3-71,2 0 1,4 2 124,0 0 0,0 4-73,-4 0 0,1 1 4,0 1 1,0 4 89,0 2-55,-4 2 1,2 6-18,-5 4 1,1 4-20,-3 4 1,-1 2-70,-2 1 0,2 2 71,-5 1 0,1 2-300,-1-4 1,-1-2 258,4-4 0,-4 2 0,2-4 0</inkml:trace>
  <inkml:trace contextRef="#ctx0" brushRef="#br0" timeOffset="743">661 191 7934,'0'12'-32,"-3"-2"75,1 2 0,-2 2-289,1 0 1,2 3 186,-2 1 0,-1-1-319,1 1 0,-1-4 14,1-3 364,2-1 0,-3-9 0,4-2 0</inkml:trace>
  <inkml:trace contextRef="#ctx0" brushRef="#br0" timeOffset="867">670 32 7934,'0'-9'-1010,"0"0"1,0 3 2145,0 1-1064,0 3 1,0 5-166,0 9 1,0 1-183,0 2 0,0-1 24,0 4 1,3 3 250,0-1 0,4 1 0,-2-4 0</inkml:trace>
  <inkml:trace contextRef="#ctx0" brushRef="#br0" timeOffset="1043">804 227 7934,'-5'9'-678,"-3"0"474,2-1 1,-1 1 547,1 0 1,-2 0-37,2 0 1,0 0-134,0-1 1,-1 1-13,4 0-85,0 4 0,3-4-227,0 3 0,1-3 84,2-3 0,2 1-294,4-4 0,0 0 187,3-3 1,1-4 171,2-2 0,1-6 0,-2-2 0</inkml:trace>
  <inkml:trace contextRef="#ctx0" brushRef="#br0" timeOffset="1218">944 23 7934,'-8'1'150,"2"2"0,1 3 8,2 6 1,2-2 61,-2 5 0,-1 4 13,1 4 1,0 7 0,3 2 0,0 2-981,0 2 1,1-5 201,2-2 1,-1-2-596,4-4 1140,0-1 0,3-8 0,0-2 0</inkml:trace>
  <inkml:trace contextRef="#ctx0" brushRef="#br0" timeOffset="1476">1033 280 7934,'-5'4'540,"1"-3"-390,4 3 0,0-5-596,0-2 0,3 1 197,0-4 0,4 1-41,-1-1 1,0-2 172,0 2 0,1-1 41,-4-2 0,3 0 13,-3 0 1,0 3-63,-3 0 229,0 4 1,-1-4-90,-2 3 0,-2 4 78,-4 4 1,0 4-50,1 3 1,-4 2-9,0 3 1,1 4 244,5 0 1,0-1-29,3-2 0,0-1-502,3 1 0,1-4 114,2-2 1,3-7 134,5-2 0,3-2 0,4-1 0</inkml:trace>
  <inkml:trace contextRef="#ctx0" brushRef="#br0" timeOffset="1710">1305 140 7879,'-16'9'0,"0"-1"-82,1 1 1,5 0 226,2 0 0,0 0-51,5-1 0,0 2-79,3 2 1,1-5 42,2 2 1,3-2-142,5 1 0,3 1 123,4 0 1,-1 0-185,1 0 0,-3 0 142,-1-1 1,-3-2 49,1 0 1,-3 1 4,-3 5 1,-2-3 75,-4 3 0,-2 2 109,-4 1 0,-2-2-56,-10 2 1,3-3-522,-6 3 0,-1-5 339,2 2 0,-9-2 0,2-1 0</inkml:trace>
</inkml:ink>
</file>

<file path=word/ink/ink1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3-05T08:48:54.563"/>
    </inkml:context>
    <inkml:brush xml:id="br0">
      <inkml:brushProperty name="width" value="0.06" units="cm"/>
      <inkml:brushProperty name="height" value="0.06" units="cm"/>
    </inkml:brush>
  </inkml:definitions>
  <inkml:trace contextRef="#ctx0" brushRef="#br0">142 187 7757,'9'0'287,"-1"0"1,2 0 610,2 0 0,3 0-548,5 0 1,8 0-1,7 0 0,6-4 11,9-2 1,0-3-108,6-3 0,-2 1-258,-1-3 1,0-1 80,0-3 1,-11 2-742,-4 1 1,-9 5 389,-2 4 0,-6 4-485,-6-1 0,-3 3 159,-6 3 1,0-1-644,-3 4 352,0-4 891,-3 2 0,-7-4 0,-3 0 0</inkml:trace>
  <inkml:trace contextRef="#ctx0" brushRef="#br0" timeOffset="442">212 0 7727,'-17'13'0,"-1"2"0,0 1-231,1 2 0,-4 3 57,1-1 0,-1 4 144,3-4 1,-1 1 189,1-3 0,3-8 14,10-1-2,1-6 1,6 1-75,3-4 0,6 0 53,10 0 1,1 3-88,5 0 1,0 4-125,3-1 0,-3 2-479,2 4 0,-1-2 117,-2 2 422,1 1 0,-1-3 0,1 3 0</inkml:trace>
</inkml:ink>
</file>

<file path=word/ink/ink1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3-05T08:33:53.797"/>
    </inkml:context>
    <inkml:brush xml:id="br0">
      <inkml:brushProperty name="width" value="0.3" units="cm"/>
      <inkml:brushProperty name="height" value="0.6" units="cm"/>
      <inkml:brushProperty name="color" value="#EF0C4D"/>
      <inkml:brushProperty name="tip" value="rectangle"/>
      <inkml:brushProperty name="rasterOp" value="maskPen"/>
    </inkml:brush>
  </inkml:definitions>
  <inkml:trace contextRef="#ctx0" brushRef="#br0">5 141 12209,'-4'-42'346,"7"5"-464,15 23 281,13 2 97,18 3 281,4 0-244,17 0-137,5 4 0,13 1-6,-3 4 1,-3 0-26,-17 0 1,1 1-60,-2 2 1,3 2 90,3 4 1,3 3-224,-3-1 0,2 5-1,-7-1 0,3-1 5,0 0 0,6-3 154,0 1 0,1-2-7,-7-2 0,4-3-118,2-2 1,-2-2 73,-4-1 0,1 0-50,-5 0 0,2 0 109,-1 0-121,-7 0 69,23 0-104,-8 0 227,16 12 305,-10 3-356,-9 11 44,0 5 403,-3 0-235,-1 4-346,-4-3 158,-9-6-171,-5-4 190,-8-5-17,-1 1-124,1-1-257,0 5-15,4-3 178,-4 6-47,3-10 111,-7 1-95,4-11 172,-9 3 10,-1-7-50,-3 7 22,-5-3-300,4 4 284,-8 0-659,4 3 182,-4-2 214,-5 3 86,0-8-846,0 3 656,4-7 0,6 2 0</inkml:trace>
</inkml:ink>
</file>

<file path=word/ink/ink1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3-05T08:31:39.997"/>
    </inkml:context>
    <inkml:brush xml:id="br0">
      <inkml:brushProperty name="width" value="0.06" units="cm"/>
      <inkml:brushProperty name="height" value="0.06" units="cm"/>
    </inkml:brush>
  </inkml:definitions>
  <inkml:trace contextRef="#ctx0" brushRef="#br0">150 292 7886,'-9'-9'38,"0"0"0,1 1 215,-1-1 0,0 1-297,0 2 0,1-2 131,2 2 0,-3 2-99,3-2 0,-4 4 32,4-1 1,-2 2-76,-1 1 1,2 4 43,1 2 1,-1 5-115,4 4 1,-3-1-127,3 0 1,0 4 77,3 3 0,0-1-145,0-2 1,4-1 96,2-3 0,2 2 221,1-4 0,3 3 0,2-1 0</inkml:trace>
  <inkml:trace contextRef="#ctx0" brushRef="#br0" timeOffset="342">282 291 7893,'-10'1'0,"-1"2"0,1-1-83,-2 4 0,2 0-14,2 3 1,-1 0-129,0 3 1,3-1 135,0 4 1,4-2 87,-1 2 1,2 2-182,1-3 213,0-1 0,4-1-76,2-6 1,2-2 41,1-4 1,0-2-37,-1-4 0,4-1 41,0-8 1,0 4-1,-4-4 0,4 1-1,0-1 0,0 0-1,-3 3 0,-1 0 54,1 3 1,-3 2-47,0 1 104,0-2 1,0 8-93,0 0 0,-4 2 65,1 7 1,-3 0-110,0 6 1,-2 2-2,-1-3 1,0-1-135,3-1-103,0 2 0,0-5 262,0 3 0,0-6 0,0-2 0</inkml:trace>
  <inkml:trace contextRef="#ctx0" brushRef="#br0" timeOffset="643">503 291 7893,'-3'6'-209,"0"0"0,0 0 140,3 3 0,-3-1-154,0 1 0,0 4 218,3 2 1,-1-2 131,-2 2 1,2-1-55,-2 0 1,2-1-90,1-4 4,0-4 1,1-1-32,2-4 0,-1-2-3,4-4 0,-3-1 54,3-8 1,0 1-13,3-4 1,-1 3 44,1 1 1,-1 3 37,-2-1-14,6-2 1,-6 6-60,5-1 0,-1 4 53,-1 5 1,-1 1-28,-2 2 1,1 6 0,-5 5 1,2 0-34,-1 1 0,-2 0-12,2 2 1,-2-2-57,-1 0 0,0-5-350,0 2-227,0-2 645,4-1 0,1-4 0,4-1 0</inkml:trace>
  <inkml:trace contextRef="#ctx0" brushRef="#br0" timeOffset="994">954 80 7831,'-4'9'521,"2"3"-311,-4 0 0,4 3-324,-1 0 0,2 5 148,1 0 1,-3 5-153,0-2 0,0 0 40,3 0 1,0 3-17,0 0 0,1-1 11,2-7 1,-2-5 157,2-1 1,2-3-180,1-3 1,-1-2-7,1-4 0,-4-3 86,4 0 1,0-4 65,3 1 0,-1 1-8,-2-1 1,2 4 16,-3-1-16,3 2 1,0 2-13,-2 2 0,-2 2 6,-4 4 1,0 3-9,0-1 0,-1 2 7,-2-1 0,-2-2-59,-4 2 0,-2-4-7,-1-2 0,-1 1-122,1-4 0,2 0 9,-5-3 1,5-5-452,1-4 602,0 0 0,4-11 0,-3 1 0</inkml:trace>
  <inkml:trace contextRef="#ctx0" brushRef="#br0" timeOffset="1310">1139 354 7831,'5'9'-69,"-2"0"1,-2-4-617,-1 1 738,4-4 1,0 2-6,5-4 0,-3 0 24,0 0 0,-1-1-102,1-2 0,2-2 13,-3-3 1,0-1-22,1 0 1,-4 0-3,1 0 1,-2 3 62,-1 0-4,0 1 1,-4-3 143,-2 2 1,-1 2-59,-2 4 0,-3 1 93,0 2 0,-1 2-94,2 4 1,0 3 58,-4 3 1,5-1-104,2 0 1,0-2 11,5 3 1,0-3-63,3 2 1,4-6-172,2 1 0,8-6-65,4 0 0,8-7 226,1-5 0,9-8 0,0-5 0</inkml:trace>
  <inkml:trace contextRef="#ctx0" brushRef="#br0" timeOffset="1910">1598 274 7908,'-8'-3'-275,"2"2"381,0-2-57,4 2 1,-1-2-153,6 0 1,3-1-246,5 1 1,0 1-37,4-4 0,-1 3 384,0-3 0,3-4 0,-3-3 0</inkml:trace>
  <inkml:trace contextRef="#ctx0" brushRef="#br0" timeOffset="2093">1721 72 7908,'-13'17'-781,"3"4"585,-1-1 1,-2 8 298,1-2 0,-3 11-16,4 1 0,-5 6 15,1 6 0,-1-3-91,-2 6 0,0-3-5,1 0 1,0-3 13,2-6 1,4-11 5,5-9-321,2-10 144,4-7 0,3-12-143,0-4 1,4-8 95,2-3 198,0-3 0,8-8 0,-4-2 0</inkml:trace>
  <inkml:trace contextRef="#ctx0" brushRef="#br0" timeOffset="2285">1649 336 7908,'4'-5'0,"-3"-3"-198,2 3 1,-2 0 85,-1-1 210,4 4 0,-2-2 89,4 4-168,-4 0 1,5 1-116,-4 2 0,0 2 112,-3 4 0,0 2-66,0 1 1,0 3 65,0-3 1,-4 2-153,-2-2 0,-2 3-9,-1-4 1,-3 1-76,1-3 0,-1-1 95,3-2 0,-3-2-85,1-4 1,-1 0 209,3 0 0,3-8 0,0-4 0,4-8 0,-2-2 0</inkml:trace>
  <inkml:trace contextRef="#ctx0" brushRef="#br0" timeOffset="2451">1835 0 7900,'0'10'209,"0"2"0,-4 5-141,-2 7 1,-2 9-229,-1 5 1,-3 5 145,1 4 0,-4-1-91,3 1 0,1-3-117,5-3 0,3-10 129,3-7 1,3-13-48,3-5 0,2-4-141,1-2 281,4-4 0,-4-8 0,4-7 0</inkml:trace>
  <inkml:trace contextRef="#ctx0" brushRef="#br0" timeOffset="2760">1914 291 7908,'-10'4'-146,"-2"2"0,5-1-168,-1 1 0,1 0 299,-2 2 1,1 1 255,2 0 0,-1 1-277,4 2 0,1-2 107,2 5 1,0-3-131,0 3 1,3-4 69,3 4 0,2-4-85,1 1 1,0-4 73,0-2 0,-1-2-218,1-4 1,0 0-41,0 0 1,0-5 130,0-4 1,-1 1 143,1-4 0,-3-1-93,0 1 1,-3 1-7,3 2 1,-3 0 81,3 0 800,-4 0-299,1 4-53,-3 2-383,0 3 0,0 0-8,0 3 1,0 2-141,0 4 0,0 0 104,0 0 0,0 0-257,0-1 1,3 4 94,0 0 1,4 0-449,-1-3 589,2-5 0,1 4 0,0-3 0</inkml:trace>
  <inkml:trace contextRef="#ctx0" brushRef="#br0" timeOffset="3076">2135 379 7879,'-1'-5'157,"-2"2"1,1 3 305,-3 0-296,-1 0 206,-3 0-452,0 0 1,1 0-51,2 3 1,0-1-221,3 4 174,0 0-96,3 3 1,1-1 100,2-2 0,-1-2 4,3-4 1,-2 0 47,3 0 1,0 0 18,3 0 0,-3 0 136,0 0 0,-3 0 29,2 0 0,-3 1 124,1 2 1,1 1-87,-1 5 0,0 1 125,-3 2 1,0 2-145,0 7 1,-4 2-23,-2 3 0,-1 1-54,-2-1 1,-1-1 72,-2-1 0,1 0-150,-3-7 0,3-2-34,-1-9 0,2-3-141,2-6 1,0-3 8,2-6 0,2-6 234,4-5 0,4-3 0,1 0 0</inkml:trace>
  <inkml:trace contextRef="#ctx0" brushRef="#br0" timeOffset="3411">2293 300 7916,'-1'-5'-251,"-2"2"168,2-2 822,-7 4-492,3-3 0,-3 5-161,-1 2 1,3 2-45,0 4 0,4 3-157,-1-1 0,1 4 123,-1-3 0,2 3-145,-2-4 1,3 0-42,3-5-63,2 2 0,4-7-33,0 2 0,0-2 136,-1-1 1,1-4 20,0-2 1,0 1-11,0-1 236,0 0 168,-1-2-95,-3 3 2,3 1 0,-7 5-88,2 2 0,-3 2-2,-3 7 1,-2 2-34,-4 4 1,1 0-92,-1 3 1,-1 0 43,-2 3 0,2 0-8,-1-3 0,-2 0-59,1-4 0,0-4-137,4-4 0,-1-4-214,0-5 1,1-1 33,2-2 370,2-6 0,0-5 0,-1-3 0</inkml:trace>
  <inkml:trace contextRef="#ctx0" brushRef="#br0" timeOffset="3686">2373 407 7916,'3'5'0,"-1"2"47,4-5 1,-3 4 62,3-3 1,-3 1-83,3-1 0,-3-2 172,3 2-251,0-2 0,2-1 56,1 0 0,-3-1-194,0-2 0,-1-3-82,1-6 0,1 2 138,-4-5 1,0 3-8,-3-2 0,0 2 150,0-3 0,0 7 122,0-1 1,-1 4-47,-2-1 116,-2 2 0,-4 5-18,0 2 0,0 5-107,0 3 1,1 5 142,-1-1 0,1 1-103,2 2 1,2-1-188,4-3 1,0 2-104,0-4 0,1 0-223,2-4 0,5 0 103,4-2 293,3-2 0,-1-4 0,4 0 0</inkml:trace>
  <inkml:trace contextRef="#ctx0" brushRef="#br0" timeOffset="4036">2637 433 7916,'5'0'24,"-1"-4"372,-4 3 1,0-4-353,0 2 0,-1 2 56,-2-5 0,-3 4-183,-6-1 1,3 2 17,-3 1 1,2 0 22,1 0 1,-1 1 64,-1 2 1,4 2-101,-2 3 1,3 1 58,0 0 0,2 0-19,4 0 0,0-3-33,0-1 76,0-3 0,4 2-73,2-4 1,3-1 20,3-2 0,-3-2-77,3-7 1,1-2 30,-1-4 1,-1-2-16,-2-1 0,0-3 228,0 0 0,0-1-110,0-2 0,-4 6 126,1 3 0,-4 1-91,1 6 1,-2 2 89,-1 3 0,-1 4 37,-2-1 1,1 5 87,-4 1 0,4 4-94,0-1 1,1 5-59,1 4 0,0 2-155,0 0 0,0 5 85,0 2 0,3-2-392,3 2 0,-1 3 173,1 5 0,3 2-917,3-2 1097,3 2 0,-1-2 0,4 3 0</inkml:trace>
  <inkml:trace contextRef="#ctx0" brushRef="#br0" timeOffset="5694">3060 354 7894,'-4'-5'782,"-1"2"1,0 4-820,-1 5 0,4 0 104,-1 6 0,-1 1-556,1 2 1,0-1 278,3 0 1,0-3-923,0 1 687,0-2 445,0-5 0,4-1 0,1-4 0</inkml:trace>
  <inkml:trace contextRef="#ctx0" brushRef="#br0" timeOffset="5827">3087 88 7894,'0'5'-276,"-1"2"339,-2-4 1,2 4-166,-2-1 1,2 2 101,1 0 0,0 1 0,0 0 0</inkml:trace>
  <inkml:trace contextRef="#ctx0" brushRef="#br0" timeOffset="6070">3140 363 7870,'-6'11'-237,"0"1"1,3-1-1013,-3-5 1397,4 2-98,-2-7 1,5-1-15,2-6 0,-1-2-7,4-1 0,1-3-24,5 1 0,-4-1 15,3 3 0,-3 1 137,4 2 0,-5 1-156,-1 2 1,0 3 98,2-3-136,1 2 1,-1 5 50,-2 5 0,-2 1-54,-4 5 0,0 0 0,0 2 0,0 1-14,0-1 0,0-3-1,0-2 54,0-2 0,0-1 0,0-1 0</inkml:trace>
  <inkml:trace contextRef="#ctx0" brushRef="#br0" timeOffset="6245">3360 274 7870,'5'1'-379,"-2"2"1,-1-2 268,1 2 0,-1-1 189,4 1 0,0-2-243,3 2 1,2-2-167,1-1 0,4 0 189,-2 0 1,3-1 140,1-2 0,-1-2 0,1-4 0,0 1 0</inkml:trace>
  <inkml:trace contextRef="#ctx0" brushRef="#br0" timeOffset="6435">3519 116 7865,'-9'9'0,"-1"0"74,-1 3 1,0 2 159,-4 3 0,5 4-361,2 0 0,0 3 135,5 0 0,-3 1-159,3 2 0,0-4 87,3 1 1,0-5-171,0 2 1,1-4-8,2-2 1,-1-5 5,4-4 1,0-4 94,2 1 1,1-3 139,0-3 0,4-6 0,1-5 0</inkml:trace>
  <inkml:trace contextRef="#ctx0" brushRef="#br0" timeOffset="6637">3563 335 7865,'0'-9'28,"1"2"162,2 1-12,-2 2 1,4 1 95,-2 0-416,2-4 0,7 3 101,-1-2 1,1-1-63,-3 4 0,1 0 63,1 3 1,-2 1-1,0 2 1,0 2 71,-3 4 0,-2 3-143,-1 0 1,-2 2 99,-1-2 1,-2 3 2,-4-3 1,0-1-65,-6-2 1,-1-1-113,2-2 0,-5-2-183,1-4 1,3-1-86,0-2 452,2-2 0,-3-8 0,-1 0 0</inkml:trace>
  <inkml:trace contextRef="#ctx0" brushRef="#br0" timeOffset="7120">3158 882 7764,'-3'-9'0,"-2"3"-91,-4 0 1,3 4-100,0-4 1,0 1 191,-3-1 1,1-2 242,-1 2 1,0 2-248,0 1 0,0 2-19,0 1 1,4 0 37,-1 0 1,3 1-35,-3 2 0,4 5-77,-1 4 1,2 1 26,1-2 1,4 0-109,2 4 0,2-4 56,0 0 0,4-2-133,0-3 1,3-2 41,-4-4 210,5 0 0,-2-4 0,3-1 0</inkml:trace>
  <inkml:trace contextRef="#ctx0" brushRef="#br0" timeOffset="7420">3273 663 7912,'0'-5'193,"0"2"-130,0 6 0,0 3-220,0 5 0,-3 0 90,0 4 1,-3 0 9,3 6 0,-2-1 28,2 3 1,-3-3-67,3 0 0,-3 2 94,3-2 0,0 0-121,3-5-192,0-3 297,0-7 0,1-6-110,2-7 0,2-2 62,4-5 1,-1 0 6,1-2 0,-1 0 45,-2 2 1,2 0 0,-2 3-13,2 0 252,0 3-45,1 4 1,-4 5-40,-2 6 1,-2 3-91,-1 3 0,0 1 3,0 1 1,0 3-172,0-2 0,-3 1 44,0 2 1,0-1-80,3-3 0,1 2 150,2-4 0,2 4 0,4-3 0</inkml:trace>
  <inkml:trace contextRef="#ctx0" brushRef="#br0" timeOffset="7729">3485 804 7764,'-9'-3'0,"0"0"0,0 0 312,0 3 1,1 0-1,-1 0 0,-1 4-293,-2 2 1,5 0-129,-1 0 0,4 2-164,-2-2 0,4 2 142,-1 1 86,2 0 1,2-1-41,2 1 0,-1-3 80,4 0 0,0-4-156,2 1 0,1-2 48,0-1 1,0-3 52,0 0 0,-1-4 47,1 1 0,-1-2 3,-2 0 0,2-1 11,-2 0 1,-1 3-2,1 0 0,-4 4 164,4-1-191,-4 2 128,2 1 1,-4 1-51,0 2 0,0 3-12,0 6 0,0-1-95,0 3 0,0-2-137,0 3 0,0-4-175,0 0-245,0-1 613,4-5 0,1 3 0,4-3 0</inkml:trace>
  <inkml:trace contextRef="#ctx0" brushRef="#br0" timeOffset="7955">3582 820 7323,'0'6'151,"0"0"0,0 0-222,0 3 1,0 0 26,0-1 1,0 1 11,0 0 14,0 0 0,3 0-6,0-1 0,1-3 13,-1-2 5,-3-2 1,7-8-8,-4-1 1,3-7-31,-3 0 1,3-1 0,-3-2 1,4 3-34,-1 1 1,1 3-120,-2-1 0,3 2-6,-2 1 1,-1 4 37,1 3 162,-4 1 0,6 4 0,-3 2 0</inkml:trace>
  <inkml:trace contextRef="#ctx0" brushRef="#br0" timeOffset="8287">3758 795 7655,'-9'0'-242,"1"0"1,2 4 306,0 2 1,1-1-8,-1 0 0,1 1-75,2 3 1,2 0 79,-2 0 1,2 0-76,1-1-41,0 1 1,1-3 25,2 0 0,2-4 8,4 1 0,0-3-5,0-3 0,-1-2-1,1-4 0,-3 1-125,0 2 98,0-1 43,3 6-23,-1-3 0,-3 8 170,-2 2 1,-2 5-22,-1 4 0,-4 3 67,-2 2 1,-1 3-75,-2 3 1,-4 4 60,-2-1 0,0 0-131,0-2 1,-1-5 50,5-1 0,-4-7-288,3-5 0,0-5 94,4-4 1,0-4-379,2-5 0,2-4 481,4-5 0,0-3 0,0-2 0</inkml:trace>
  <inkml:trace contextRef="#ctx0" brushRef="#br0" timeOffset="8545">3917 874 7796,'4'9'250,"2"-1"1,1-1-110,-2-1 0,2-3-499,-4 2 161,4-3 1,-3-2 80,2-5 1,1-7-239,-4-3 0,0 1 75,-3 0 1,0 3 418,0-1-113,0 2 42,0 1 0,-4 5-67,-2 1 1,-5 7 92,-1 4 1,-3 5 101,0 5 1,1 2-38,0 1 1,3 3 30,-1 0 1,3-2-32,3 2 0,3-5 51,6-2 1,7-4-211,8-7 0,8-3-249,9-6 0,6-10 248,6-7 0,2-13 0,4-3 0</inkml:trace>
</inkml:ink>
</file>

<file path=word/ink/ink1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3-05T08:24:20.040"/>
    </inkml:context>
    <inkml:brush xml:id="br0">
      <inkml:brushProperty name="width" value="0.06" units="cm"/>
      <inkml:brushProperty name="height" value="0.06" units="cm"/>
    </inkml:brush>
  </inkml:definitions>
  <inkml:trace contextRef="#ctx0" brushRef="#br0">54 89 8301,'-9'0'-809,"4"0"528,-3 0 0,7 1 398,-2 2 0,2 5-83,1 7 1,0 7-193,0 4 0,0 4 76,0 6 1,0-1 38,0 0 0,0 0 28,0-3 0,0-3 4,0-5 0,0-4-117,0-5 0,-1-3 19,-2-6-191,2-2 300,-7-4 0,7-8 0,-2-2 0</inkml:trace>
  <inkml:trace contextRef="#ctx0" brushRef="#br0" timeOffset="250">80 89 8301,'0'-9'-226,"0"0"1,0 3-50,0 0 126,0 4 0,1-2 176,2 4 1,1 1-46,2 2 0,3-1 101,-1 4 0,1 0-153,3 3 1,-2-3 83,-1 0 0,-1-3-79,1 2 0,-1 1 44,-2 3 1,-2-3 29,-4 0 1,0 1-19,0 4 1,-1-1 4,-2 2 0,-3 1 9,-6-1 0,-1 3-2,-5 0 1,3-2-143,1-2 1,-1-1 77,-3-1 0,4-1-383,-1-2 145,4 2 299,-2-7 0,5 2 0,-1-3 0</inkml:trace>
  <inkml:trace contextRef="#ctx0" brushRef="#br0" timeOffset="416">283 0 8301,'0'6'-192,"0"0"0,-3 1 224,0 5 1,-3 3-74,3 5 0,-4 8 79,2 7 0,-3 2 138,-1 7 0,1-6-184,2 4 1,-1-10-287,4-6 0,0-4 274,3-7 20,0-7 0,4-4 0,1-4 0</inkml:trace>
  <inkml:trace contextRef="#ctx0" brushRef="#br0" timeOffset="541">326 228 8301,'6'-5'-877,"0"2"0,-3 1 670,3-1 0,-3 1 171,2-4 0,-2 3 36,3-3 0,0 0 0,3-2 0</inkml:trace>
  <inkml:trace contextRef="#ctx0" brushRef="#br0" timeOffset="691">451 36 8301,'0'9'0,"0"-1"0,-3 1-338,0 0 1,-3 4 278,3 1 0,-3 4-110,3 3 0,-1 2 109,1 7 1,2-3-134,-2 2 0,1-1 82,-1-2 1,2-1-203,-2-5 313,2 1 0,1-11 0,0 2 0</inkml:trace>
  <inkml:trace contextRef="#ctx0" brushRef="#br0" timeOffset="859">600 106 8301,'-8'18'0,"-1"2"0,0 1 0,3 4-617,0-2 1,1 5 276,-1 2 0,0 2 159,3-2 1,-1-5 105,1-4 75,2-7 0,-3-5 0,4-13 0,0-6 0</inkml:trace>
  <inkml:trace contextRef="#ctx0" brushRef="#br0" timeOffset="1000">636 88 7778,'1'-5'57,"2"2"97,-2 2 1,4 1-348,-3 0 1,0-1 107,4-2 1,0 2-234,3-2 0,-3 2-79,0 1 397,0 0 0,2 0 0,1 0 0</inkml:trace>
  <inkml:trace contextRef="#ctx0" brushRef="#br0" timeOffset="1150">627 237 8301,'-9'0'-851,"0"3"544,4-2 0,2 4 204,6-2 1,2-2 17,4 2 1,0-2-134,0-1 1,1 0 217,1 0 0,-1-4 0,3-1 0</inkml:trace>
  <inkml:trace contextRef="#ctx0" brushRef="#br0" timeOffset="1267">654 352 8290,'-8'5'-588,"-1"3"0,3-6 551,0 4-162,4-4 1,2 1 143,6-6 0,2-2-96,1-4 0,3-1 151,3-2 0,2 3 0,0-4 0</inkml:trace>
  <inkml:trace contextRef="#ctx0" brushRef="#br0" timeOffset="1483">855 124 7027,'0'9'-245,"0"0"1,0 0 397,0 3 0,0 3-169,0 5 1,4 3 0,2 3 1,-1-2 0,1-1 0,0-4 144,2-1 1,1-5-151,0-4 1,0-4 142,0-2 1,0-3-101,-1-3 1,-2-6-9,0-5 0,0-7 17,3-3 1,0-1 32,0-1 0,-1-1-166,1 1 0,0 3 120,0 3 0,-1 2-19,-3 3 0,7 2 0,-2 5 0</inkml:trace>
  <inkml:trace contextRef="#ctx0" brushRef="#br0" timeOffset="1633">1235 185 7491,'-5'-5'0,"-1"2"0,4 6 0,-2 2 0</inkml:trace>
  <inkml:trace contextRef="#ctx0" brushRef="#br0" timeOffset="1742">1306 334 8346,'-5'8'-11,"-3"1"1,6-1 10,-4-2 0,4 2 0,-1-3 0</inkml:trace>
</inkml:ink>
</file>

<file path=word/ink/ink1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3-05T08:33:57.473"/>
    </inkml:context>
    <inkml:brush xml:id="br0">
      <inkml:brushProperty name="width" value="0.3" units="cm"/>
      <inkml:brushProperty name="height" value="0.6" units="cm"/>
      <inkml:brushProperty name="color" value="#EF0C4D"/>
      <inkml:brushProperty name="tip" value="rectangle"/>
      <inkml:brushProperty name="rasterOp" value="maskPen"/>
    </inkml:brush>
  </inkml:definitions>
  <inkml:trace contextRef="#ctx0" brushRef="#br0">102 85 12056,'-51'-15'983,"13"7"0,25 13-187,48 24-261,-9-19-185,44 13-2,-16-23-223,21-4 0,5-5-59,2-5-472,-9-3 254,7-5-626,-13 4 352,11-4-515,-21 9 219,-21 4-79,-10 9 555,-13 5 0,-5 11 0,1 3 0</inkml:trace>
</inkml:ink>
</file>

<file path=word/ink/ink1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3-05T08:33:56.913"/>
    </inkml:context>
    <inkml:brush xml:id="br0">
      <inkml:brushProperty name="width" value="0.3" units="cm"/>
      <inkml:brushProperty name="height" value="0.6" units="cm"/>
      <inkml:brushProperty name="color" value="#EF0C4D"/>
      <inkml:brushProperty name="tip" value="rectangle"/>
      <inkml:brushProperty name="rasterOp" value="maskPen"/>
    </inkml:brush>
  </inkml:definitions>
  <inkml:trace contextRef="#ctx0" brushRef="#br0">1 18 11897,'58'-11'983,"2"5"0,2 18-601,9-2-13,12 7-270,14-7 0,-47-6 0,1 0-93,46-1 0,-15-2 136,-23-1-8,0 0 60,22 0 73,2 0-138,-31 0 1,0 0 164,42 4-296,3 1 209,-13 8-145,-1-3 133,0 2-17,2-3-56,7-4-21,-3-9-218,-1-6 158,-12-3-267,-15 0 183,-17 4-185,-21 4-756,-11 1 0,-59 12 0,-60 11 984,13 2 0,15 2 0</inkml:trace>
</inkml:ink>
</file>

<file path=word/ink/ink1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3-05T08:33:25.344"/>
    </inkml:context>
    <inkml:brush xml:id="br0">
      <inkml:brushProperty name="width" value="0.06" units="cm"/>
      <inkml:brushProperty name="height" value="0.06" units="cm"/>
    </inkml:brush>
  </inkml:definitions>
  <inkml:trace contextRef="#ctx0" brushRef="#br0">159 88 7978,'-6'-9'0,"0"1"-35,-1 3 0,3-3 84,-2 2-296,0-2 1,-3 3 148,0 2 0,3 2-51,0 1 158,1 0 0,0 4-28,2 2 0,-1 3 10,1 3 1,0-3-18,3 3 0,1-2 2,2-1 0,-1-1-67,4-3 58,0 3 1,2-7-6,1 2 0,0-2-65,0-1 89,0 0 0,-1 0 13,1 0 0,-3 0 40,0 0 1,-4 1 307,1 2-293,-2 2 0,-1 8 110,0 1 0,0 3-85,0 1 1,-5 2-14,-4 1 1,-1 3-94,-4 0 1,2 0 84,-3 0 1,1-3-127,-4-3 0,3-5 1,0-4 1,5-5-91,-2-7 1,3-6-23,3-6 1,2-5 178,4-4 0,4-1 0,1-2 0</inkml:trace>
  <inkml:trace contextRef="#ctx0" brushRef="#br0" timeOffset="326">336 150 7978,'-1'-5'-605,"-1"2"730,-3-2 0,-4 3-44,0-4 0,3 4 97,0-1 1,3 2 200,-3 1-282,1 0 1,-4 0-201,0 0 0,3 4 59,0 2 1,4 2-85,-1 1 0,1 0 63,-1-1 1,2 1-52,-2 0 0,3-1 47,3-2 1,-1-1-9,4-2 0,0-2 13,3 2 0,3-5 21,-1-1 0,4-4 37,-3 1 0,3-2-27,-4-1 0,4 3 80,-3 1 0,0 2 14,-4-3 27,1 4-150,0-2 1,-4 8 2,-2 2 0,-2 4-142,-1 2 0,0 0 114,0-3 0,0 0-415,0-1 502,0-3 0,4-1 0,1-4 0</inkml:trace>
  <inkml:trace contextRef="#ctx0" brushRef="#br0" timeOffset="550">547 35 7978,'-9'1'89,"0"2"140,1 3 1,3-1-66,2 1 0,-1 0-8,1 2 0,0 1-315,3 0 154,4 0 1,1 0-115,4 0 1,-1-1 10,1 1-206,0 0 0,0 0-167,0 0 152,-4-1 78,-1 1 116,-4 0 0,-4-1-389,-2-2 357,-2-2 1,-1-4 166,0 0 0,0-4 0,1-1 0</inkml:trace>
</inkml:ink>
</file>

<file path=word/ink/ink1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3-05T08:33:21.010"/>
    </inkml:context>
    <inkml:brush xml:id="br0">
      <inkml:brushProperty name="width" value="0.06" units="cm"/>
      <inkml:brushProperty name="height" value="0.06" units="cm"/>
    </inkml:brush>
  </inkml:definitions>
  <inkml:trace contextRef="#ctx0" brushRef="#br0">27 284 8108,'-5'-5'-181,"1"1"1,5 4 36,2 0 1,0 0 128,6 0 1,-2 0-9,5 0 0,1-1-45,2-2 1,-2 1 65,-2-4 1,2 3-119,-1-3 1,0 0 92,-3-2 1,-2 2-36,-1 0 1,1 0-73,-4-3 54,0 0 1,-7 3 39,-2 0 1,-3 4-12,-2 0 1,-2 4 106,-2 0 0,-1 8-95,1-1 1,1 5 127,-1-2 1,5 6-66,-2 0 1,2 1 15,1-1 1,1 0-25,3-1 1,1 0-7,4-2 1,2-2-76,3-5 1,2-3-282,8-2 346,0-2 0,2-1 0,1 0 0</inkml:trace>
  <inkml:trace contextRef="#ctx0" brushRef="#br0" timeOffset="275">283 240 8108,'-1'8'0,"-2"1"0,2 1-487,-2 2 1,-1-1 211,1 3 0,0 1 299,3 3 1,0-1-47,0 1 0,0-1 9,0-3 0,0-1-74,0-4 1,0-4-44,0-1 1,1-12 90,2-4 0,1-4-22,2-1 0,2-4 15,-2 1 0,1-4 115,2 3 1,0 1-6,0 2 1,2 4 119,-2 3 0,1 1-134,-4 1 1,2 4 23,1 2 0,-1 3 9,-2 3 0,0 6-22,-3 6 1,3 4-87,-3 2 0,0 2 76,-3-2 1,0 0-237,0-4 1,0-2-77,0 0 261,0-5 0,4 3 0,1-4 0</inkml:trace>
  <inkml:trace contextRef="#ctx0" brushRef="#br0" timeOffset="582">547 258 8108,'-8'0'70,"-1"0"134,0 0 1,0 1-328,0 2 1,4-1 111,2 4 1,2 0-263,1 3 1,0-1 87,0 1 0,0 0-42,0 0 1,1-1 144,2-2 0,2-2 34,4-4 0,0 0 29,0 0 0,0 0-46,-1 0 0,-2 0 176,0 0 0,0-3-73,3 0 0,-3 0 112,0 3 1,-4 1-65,1 2 0,0 3-30,0 5 1,0 3-63,-3 4 0,-1 3-9,-2 3 1,-1 4-82,-5 2 0,-4-1 113,-2-2 0,2-2-89,-2-1 0,3-7 56,-3-5 1,5-7-205,-2-5 0,2-5 37,1-7 1,4-4 182,2-5 0,2-7 0,1 0 0</inkml:trace>
  <inkml:trace contextRef="#ctx0" brushRef="#br0" timeOffset="716">671 310 8108,'0'9'0,"0"0"0,0 0-372,0-1 1,0 1 295,0 0 1,0 0-165,0 0 1,0 0 126,0-1 1,1-3-37,2-2 149,-2 2 0,3-4 0,-4 3 0</inkml:trace>
  <inkml:trace contextRef="#ctx0" brushRef="#br0" timeOffset="850">724 99 6946,'0'-5'-435,"4"5"1,-3 5 375,2 4 1,-2 0 58,-1 0 0,0 4 0,4 0 0,0 5 0</inkml:trace>
  <inkml:trace contextRef="#ctx0" brushRef="#br0" timeOffset="1058">768 247 8108,'0'9'-1093,"0"0"1,0 0 1031,0 0 1,0-1 64,0 1 142,0 0 1,0 0 15,0 0 260,0 0-169,0-4-118,0-2 0,3-4 21,0-1 1,3-3-46,-3-4 1,3-1-141,0-2 1,-1 2 147,1-1 1,0 4-220,3 1 0,-1 3-163,-2-3 102,1 4 1,-2 1-73,4 4 1,-4 5 68,-2 1 1,-1 0 163,1 2 0,-2 3 0,3 0 0</inkml:trace>
  <inkml:trace contextRef="#ctx0" brushRef="#br0" timeOffset="1308">998 302 6769,'0'-5'-148,"1"0"174,2 3-102,-2 1 0,6-7 63,-4 2 1,0 1-80,-3-1 58,0 0 63,0-3 7,0 1 0,-1 3 107,-2 2 1,1 6-82,-4 3 1,1 1 148,-1 2 1,-1 3-201,4 0 0,0 2 47,0-2 1,2 3-162,-2-3 0,5-1 103,1-2 0,7 0 0,0 0 0</inkml:trace>
  <inkml:trace contextRef="#ctx0" brushRef="#br0" timeOffset="1441">1218 365 8108,'0'18'-253,"-4"-4"-64,-2 1 0,-2-1 500,-1 1 1,1 1-37,3-1 0,-5 1-395,4-2 1,-6 3 247,6-2 0,-8-3 0,5 1 0</inkml:trace>
  <inkml:trace contextRef="#ctx0" brushRef="#br0" timeOffset="2101">1535 63 8267,'-5'13'-119,"2"1"1,2 3-165,1 1 0,0 2 171,0 1 1,0 1 35,0-2 1,0-4 52,0 1-14,0-5-20,0 1-3,4-4 0,1-4 71,4-2 1,-3-2 8,0-1 0,0 0 13,2 0 1,1 0-29,0 0 1,-3 0 33,0 0-33,-4 0 0,2 4 13,-4 1 1,0 0-12,0 1 1,-4-1-1,-2 1 1,-3 1-53,-3-4 0,3 3-110,-3-3 1,-1 0-111,1-3 1,3-1 263,4-2 0,-1-2 0,-3-4 0</inkml:trace>
  <inkml:trace contextRef="#ctx0" brushRef="#br0" timeOffset="2359">1685 231 8096,'0'9'0,"0"-1"0,0 2-13,0 2 0,-3 2 129,0 3 0,0-2-26,3 0 0,0-4 231,0 4-368,0-4 1,1 1-208,2-6 1,2-3 139,4-6 0,0-2-22,0-4 1,-1-4 123,1-2 0,0 0 0,0 0 0,0-1 50,-1 5 0,-2-1 58,0 3-73,0 0 0,0 4 78,0 2 2,-4 2 0,2 5-44,-4 2 0,0 3-99,0 3 0,-1-2 82,-2 1 1,2 2-329,-2-1 0,2 0-114,1-4 400,0 1 0,-4 0 0,-1 0 0</inkml:trace>
  <inkml:trace contextRef="#ctx0" brushRef="#br0" timeOffset="2491">1879 240 7960,'5'0'-1154,"0"0"1033,-2 0-5,2 0 0,7-4 126,-1-2 0,5-2 0,-2-1 0</inkml:trace>
  <inkml:trace contextRef="#ctx0" brushRef="#br0" timeOffset="2649">1994 81 8095,'-13'21'0,"3"3"0,-2 5 0,3 0-13,0 3 1,0-1 101,0 2 0,1 1-55,3-2 0,1-5 93,4-4 1,0-7-139,0-4 0,4-3-68,1-3 1,7-7 141,3-8 0,2-4-63,0-5 0,5-7 0,0-3 0</inkml:trace>
  <inkml:trace contextRef="#ctx0" brushRef="#br0" timeOffset="3008">2329 0 7918,'0'9'-185,"0"0"1,0 0 367,0 0 1,0 2 297,0 1 0,0 8-312,0 0 1,0 5-271,0 1 0,-1 4-67,-2-1 0,1 1 88,-4-4 0,3-3-13,-3-3 1,4-5 1,-1-3 15,2-6 0,2-6-48,2-2 1,-1-9-59,4-1 1,1-1 45,5-1 0,-2 0 69,1-1 0,2-1 91,-1 5 1,0-1-90,-4 3 1,1 4 239,0 2-97,0 2 0,-1 5 119,-2 2 1,-2 3-166,-4 3 1,0 1 18,0 5 1,-3 3-167,0-1 0,-3 0 109,3-5 1,0 0 5,3-3 0,0 0 0,0-3 0</inkml:trace>
  <inkml:trace contextRef="#ctx0" brushRef="#br0" timeOffset="3301">2594 203 8045,'-6'0'134,"0"0"104,-1 0 0,-1 0 12,-1 0-42,0 0 0,1 3 23,-1 0 1,1 4-156,2-1 0,-1 2 94,4 1 0,-3-1-382,3 1 1,1 0 198,2 0 0,0 0-256,0-1 1,0 1-246,0 0 197,3-4 0,2-1 81,4-4 1,1-1-29,2-2 1,-3-2 77,3-4 0,-2-2 20,-1-1 0,0-3 174,0 3 1,-1 1-281,1 2 542,0 0 105,0 0-111,-4 4 1,2 2-227,-5 6 0,1 3-29,-3 6 0,0-1-405,0 3 1,0 0 395,0 1 0,0 1 0,0-2 0</inkml:trace>
  <inkml:trace contextRef="#ctx0" brushRef="#br0" timeOffset="3517">2761 160 8045,'-9'0'-9,"0"0"74,1 0 1,-1 4 156,0 2 0,4 2 269,2 1 1,2 0-450,1 3 1,4-2-2,2 2 1,5-1-197,1 0 0,3-3 90,0 4 1,-2-5-32,-2 2 0,-1-1 28,-1-2 1,-4 3-103,-2 3 0,-2-2 56,-1 1 0,-5 0 5,-4 1 0,-4-2-57,-4 2 166,-5-3 0,0 4 0,-5 1 0</inkml:trace>
  <inkml:trace contextRef="#ctx0" brushRef="#br0" timeOffset="4334">3299 203 7978,'-6'-9'0,"0"2"-35,-1 1 0,3-2 84,-2 2-296,0-2 1,-3 3 148,0 2 0,3 2-51,0 1 158,1 0 0,0 4-28,2 2 0,-1 3 10,1 3 1,0-3-18,3 3 0,1-2 2,2-1 0,-1-1-67,4-2 58,0 1 1,2-6-6,1 2 0,0-2-65,0-1 89,0 0 0,-1 0 13,1 0 0,-3 0 40,0 0 1,-4 1 307,1 2-293,-2 2 0,-1 8 110,0 2 0,0 1-85,0 2 1,-5 3-14,-4-1 1,-1 5-94,-4-2 1,2 2 84,-3-2 1,1-1-127,-4-5 0,3-4 1,0-4 1,5-5-91,-2-7 1,3-6-23,3-6 1,2-5 178,4-4 0,4-1 0,1-2 0</inkml:trace>
  <inkml:trace contextRef="#ctx0" brushRef="#br0" timeOffset="4660">3476 265 7978,'-1'-5'-605,"-1"2"730,-3-2 0,-4 3-44,0-4 0,3 4 97,0 0 1,3 1 200,-3 1-282,1 0 1,-4 0-201,0 0 0,3 3 59,0 3 1,4 2-85,-1 1 0,1 0 63,-1 0 1,2-1-52,-2 1 0,3-1 47,3-2 1,-1-1-9,4-2 0,0-2 13,3 2 0,3-5 21,-1-1 0,4-4 37,-3 1 0,3-2-27,-4-1 0,4 4 80,-3-1 0,0 3 14,-4-3 27,1 4-150,0-2 1,-4 8 2,-2 2 0,-2 5-142,-1 0 0,0 1 114,0-3 0,0 0-415,0 0 502,0-4 0,4-2 0,1-3 0</inkml:trace>
  <inkml:trace contextRef="#ctx0" brushRef="#br0" timeOffset="4884">3686 150 7978,'-9'1'89,"0"2"140,1 3 1,3-1-66,2 1 0,-1 0-8,1 3 0,0-1-315,3 1 154,4 0 1,1 0-115,4 0 1,-1 0 10,1-1-206,0 1 0,0 0-167,0 0 152,-4 0 78,-1-1 116,-4 1 0,-4-1-389,-2-2 357,-2-2 1,-1-4 166,0 0 0,0-4 0,1-1 0</inkml:trace>
</inkml:ink>
</file>

<file path=word/ink/ink1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3-05T08:33:12.314"/>
    </inkml:context>
    <inkml:brush xml:id="br0">
      <inkml:brushProperty name="width" value="0.06" units="cm"/>
      <inkml:brushProperty name="height" value="0.06" units="cm"/>
    </inkml:brush>
  </inkml:definitions>
  <inkml:trace contextRef="#ctx0" brushRef="#br0">1 354 7771,'0'-6'237,"0"0"283,0-1-1376,0 3 632,0 0 0,4 11 196,2 2 0,-1 5 142,0-2 0,-2-1-131,3-2 1,-3 1-96,3 2-75,-4-2 0,2 2 187,-4-3 0,0 0 0,0 0 0</inkml:trace>
  <inkml:trace contextRef="#ctx0" brushRef="#br0" timeOffset="911">362 162 7015,'-4'0'-176,"-4"0"0,7 4 191,-2 2 1,2 2-7,1 0 0,0 1-24,0 0 1,0 3 41,0 0 0,0 0 6,0 0 0,0-2 211,0 2-197,0-3 30,0 0-107,0 0 55,4-4 1,-2-5-49,4-6 0,-1-2 43,4-1 1,0-2-139,0-1 1,0-3 113,0 3 1,-1-2-11,1 2 1,-1 0 113,-2 3 0,2 1-105,-2-1 26,2 4-13,-4 1 1,3 5-121,-4 2 0,0 5 73,-3 3 1,0 4-93,0-3 0,0 4 106,0-2 1,0 2-64,0-1 88,0-3 0,0 1 0,0 1 0</inkml:trace>
  <inkml:trace contextRef="#ctx0" brushRef="#br0" timeOffset="1152">548 239 7503,'6'-5'-304,"-1"2"301,1 2 0,3-1-7,0-1 0,0 0-51,0 3 1,2 0-338,1 0 346,0 0 0,-4 1 26,-2 2 1,-2 1 70,-4 5 0,0 0-79,0 0 0,-4-1 197,-2-2 1,-3 1-119,-3-1 1,1-2-49,-3-1 1,3-2-26,-1-1 1,-1-7-342,2-1 369,-1-7 0,-1-3 0,-1-4 0</inkml:trace>
  <inkml:trace contextRef="#ctx0" brushRef="#br0" timeOffset="1926">908 178 7761,'0'-9'365,"0"3"-342,0 0 1,4 4-100,2-1 1,2 2 55,1 1 0,1-3 52,1 0 1,2 0-373,2 3 0,3-3 120,-3 0 0,4-2-327,-5 2 547,-1-4 0,4 2 0,-3-4 0</inkml:trace>
  <inkml:trace contextRef="#ctx0" brushRef="#br0" timeOffset="2293">1049 0 7881,'-4'9'0,"3"0"14,-5 0 0,1 2 82,-1 1 0,1 4-23,2-1 0,2 2-222,-2 4 1,2-2-73,1 5 0,0-5 142,0 2 0,3-2-55,0-2 1,3 0 109,-3-2 1,4-7-152,-1-5 0,-2-2-36,2-1 1,-1-1 12,1-2 0,1-4 198,-4-5 0,4-3 0,-1 3 0,-1-2 0,0 2 0,0 0 0,1 3 0,-1 2 215,-2 1-127,-2-2 64,3 7 1,-4-2 2,0 6 1,0 2 52,0 4 0,0 0-89,0 3 0,0 2-22,0 3 1,0 0-37,0-2 1,0 1-84,0-1 0,1-2-51,2-1 1,-1-6 68,4-4 1,-3-1-35,3-1 0,-4-3 17,4-3 0,-1-6-97,1-3 0,2-5 66,-2-4 1,2 2-109,1-2 0,-1 4 84,1 0 1,-1 5-114,-2 3 0,2 4-11,-2 2 0,-2 2 200,2 4 0,-4 8 0,2 1 0</inkml:trace>
  <inkml:trace contextRef="#ctx0" brushRef="#br0" timeOffset="2634">1306 265 7881,'5'0'-1310,"-1"0"1119,-4 0 971,0 0-623,0-4-140,-4 3 0,-1-3 29,-4 4 0,3 0-2,1 0 0,-1 0 8,-3 0 1,3 0 11,0 0 1,3 1-74,-3 2-6,4 2-153,-2 4 205,4-1-124,0-3 0,4-1 53,2-4 0,-1 0 19,1 0 0,0-4-58,3-2 1,2 1 6,1 0 0,-3-1 66,-3-3 8,0 0 1,3 4 193,-1 2-205,-3 2 1,-1 2-21,-4 2 1,0 2-27,0 4 0,0 1-127,0 1 0,0-1-105,0 2 281,0-2 0,0-1 0,0-1 0</inkml:trace>
  <inkml:trace contextRef="#ctx0" brushRef="#br0" timeOffset="3010">1430 248 7881,'-9'0'0,"0"0"484,0 0-54,0 0-616,1 0 1,-1 0 98,0 0 0,3 0-242,0 0 187,4 0 1,-3 3 150,2 0 0,2 4-23,-2-1 1,3 2-18,3 0 1,-1 0-34,4-2 0,0 2 67,3-2 0,0-2-64,0-1 0,-1-2 21,1-1 1,3-5-83,0-4 0,-1-4 44,-2-4 1,0-2-19,0-2 0,0-1 82,0-5 1,-2 0-37,-1-2 1,1 2 106,-4 1 1,1 1-104,-1 7 0,-2 3 438,2 6-213,-2 4 1,-2 2-16,-2 6 1,2 3-100,-2 6 1,-1 1 28,1 5 0,0 1-159,3 1 0,-3 0 122,0 3 0,0-3-125,3 1 1,0 0 37,0 0 1,0-1-250,0-2 1,1 0 4,2-1 1,-1-3-316,4-2 589,-4-6 0,10 1 0,-2-2 0</inkml:trace>
  <inkml:trace contextRef="#ctx0" brushRef="#br0" timeOffset="3127">1562 229 7720,'0'6'-292,"0"0"1,0-3 222,0 3 1,0-3-227,0 3 208,0 0 1,0 3-379,0-1 465,0-3 0,0 3 0,0-3 0</inkml:trace>
  <inkml:trace contextRef="#ctx0" brushRef="#br0" timeOffset="3251">1605 81 7881,'0'-5'616,"0"1"-837,0 4-857,0 0 1078,0 4 0,0 1 0,0 3 0</inkml:trace>
  <inkml:trace contextRef="#ctx0" brushRef="#br0" timeOffset="3385">1640 203 7715,'5'1'-327,"-2"2"287,2-2 0,0 3-210,4-4 1,4 0 4,1 0 0,0 0 245,1 0 0,-1-8 0,4-2 0</inkml:trace>
  <inkml:trace contextRef="#ctx0" brushRef="#br0" timeOffset="3543">1747 72 7881,'-9'17'0,"1"1"84,-1 0 0,0 0 158,0 3 0,1 0-475,2 3 0,2 0 174,4-3 1,0 0-193,0-4 0,1 0-37,2-2 0,-1-4-64,4-5 1,0-2 351,3-4 0,0-4 0,0-1 0</inkml:trace>
  <inkml:trace contextRef="#ctx0" brushRef="#br0" timeOffset="3668">1826 213 7881,'-5'9'0,"-3"-1"-413,2 1 0,2 1 172,1 2 0,-1-2 57,1 1-23,0-1-216,3-1 423,0-4 0,4-5 0,1-5 0</inkml:trace>
  <inkml:trace contextRef="#ctx0" brushRef="#br0" timeOffset="3776">1844 27 7881,'-4'5'-542,"3"2"-91,-2-1 1,-1-1 632,1 1 0,1 1 0,2 5 0,-4-3 0,3 8 0,-3-3 0</inkml:trace>
  <inkml:trace contextRef="#ctx0" brushRef="#br0" timeOffset="4010">1888 221 6860,'-5'0'227,"1"0"-61,4 0-137,4 0 0,1 0-26,4 0 0,-3 0-3,0 0 0,-1 1 87,1 2 0,-1-1-56,-3 3 1,-1 1-65,2 3 0,-2 0 62,-1 0 0,-1-3-68,-2-1 1,-1 0-16,-5 1 18,0 2 0,0-7-52,0 2 1,3-3-162,0-3 0,5-2-303,-2-4 552,2 1 0,5-5 0,0-1 0</inkml:trace>
  <inkml:trace contextRef="#ctx0" brushRef="#br0" timeOffset="4236">2020 238 7875,'-1'18'0,"-2"0"0,1-4-220,-4 1 1,4-4 111,-1 0 0,-1-1-33,1-1 108,0 0 7,3-4 0,0-5 32,0-6 0,4-2-1,2-1 1,-1-2 82,1-1 1,0-1-81,2 1 0,1 2 55,0-1 1,0 2-72,0 3 0,-3 1 5,-1 2 0,1 2-25,3-2 1,-3 3-108,0 3 0,-3-1 54,3 4 0,-4 3-154,1 3 1,-2 0-111,-1 0 345,0-2 0,3 7 0,2-4 0</inkml:trace>
  <inkml:trace contextRef="#ctx0" brushRef="#br0" timeOffset="4545">2240 318 7844,'-9'-8'0,"0"1"0,1 1 0,-1 4-46,0-1 1,0 2 175,0 1-54,0 0 1,1 4-30,-1 2 0,4 2 1,2 1 0,-1-1 20,1 1 0,0 0 53,3 0-463,0 0 213,4 0 1,1-2 96,4-1 1,-3-2 23,0-4 0,-1 0-20,4 0 0,0 0-10,0 0 0,1-3 20,1 0 1,-4-1-35,2 1 1,-2 2 38,2-1 1,0 1-30,-1 1 1,-2 0-9,0 0 46,-4 0 0,5 3 16,-4 3 1,0 2 1,-3 1-127,0 0 0,0-3 87,0 0-734,-4-4 760,3 5 0,-7-10 0,3 2 0</inkml:trace>
  <inkml:trace contextRef="#ctx0" brushRef="#br0" timeOffset="4702">2435 109 8145,'-6'13'207,"0"1"0,0 7-65,-2 3 1,2 5 170,0 3 0,4 6-482,-1 4 1,2-3 86,1-1 0,5-2-778,4 0 860,-1-5 0,13-1 0,-2-3 0</inkml:trace>
</inkml:ink>
</file>

<file path=word/ink/ink1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3-05T08:32:47.488"/>
    </inkml:context>
    <inkml:brush xml:id="br0">
      <inkml:brushProperty name="width" value="0.06" units="cm"/>
      <inkml:brushProperty name="height" value="0.06" units="cm"/>
    </inkml:brush>
  </inkml:definitions>
  <inkml:trace contextRef="#ctx0" brushRef="#br0">80 459 7930,'-9'9'0,"1"0"-423,3 0 1,0 1 149,2 2 0,2 1 98,-2 5 1,-1-3 4,1-1 1,0-2 226,3 3-130,-4-5 0,2 2 73,-4-6 0,4 2 0,-9-3 0,1 4 0</inkml:trace>
  <inkml:trace contextRef="#ctx0" brushRef="#br0" timeOffset="292">248 371 7439,'3'10'-403,"0"2"1,1-1 383,-2 3 0,-1-2 64,2 3 0,1-1-249,-1 4 0,1 0 132,-1-1 1,-2-3 71,2-2 0,-1-3-107,1-3 62,-2-2 0,3-5-14,-4-2 1,3-6 58,0-6 0,4-1 60,-2 2 1,3-3-67,1 2 0,0-1 150,0-2 1,0 3-78,-1 1 1,4 3-68,0-1 0,4 2 0,-3 1 0</inkml:trace>
  <inkml:trace contextRef="#ctx0" brushRef="#br0" timeOffset="601">495 496 8159,'0'9'-602,"0"-1"0,0 2 211,0 2 1,0-2 462,0 2 0,4-6-22,1 0 1,0-1 87,1 1 0,0-2-28,3-4-131,0 0 1,2-5 92,-3-4 0,3-1-82,-5-4 1,2-1-1,1-3 1,0 4 54,-1-1 0,-2 4 110,0-1 0,-1 3 6,1 0-117,2 0 1,-6 4 123,4 2 1,-5 3-106,2 3 1,-2 2-147,-1 4 0,0 3 131,0-1 0,0 2-416,0-1 1,0-2 36,0 1 331,4-1 0,-3-1 0,3 0 0</inkml:trace>
  <inkml:trace contextRef="#ctx0" brushRef="#br0" timeOffset="868">767 424 8148,'0'9'-193,"0"0"0,0 0 77,0-1 1,0 1-183,0 0 1,0 1 120,0 2 1,0-3 250,0 3 0,0-2-187,0-1-118,0 0 285,4 0-111,1-5 1,4-4 106,0-5 1,-4-7-93,1-3 1,0-2 246,3 0 1,0-1-143,0 0 1,2 4 143,1-1 1,-1 4-25,-5 0 1,2 5 39,-2 3 0,1 2-191,2 1 0,-3 2-7,0 4 1,-3 3-409,3 9 1,-3 1 87,3 1 295,-4-1 0,9 6 0,-1-2 0</inkml:trace>
  <inkml:trace contextRef="#ctx0" brushRef="#br0" timeOffset="1519">1297 442 6201,'6'-3'-40,"0"0"1,-1-4 29,1 1 0,2-5 79,-3 0 0,0-4-123,1 3 0,-4-2 127,1 2 0,-2-3-73,-1 3 1,-1 1 6,-2 2 1,-2 4 110,-3 2 1,-4 2-119,0 1 0,-1 5 74,1 4 0,3 4-62,-3 8 1,2-1 116,1 3 1,4 1-64,2 2 1,3-3-35,0-3 0,0-1-44,3-2 1,2-3-142,4-2 0,3-6-368,0-3 521,3-2 0,-1-9 0,4-2 0</inkml:trace>
  <inkml:trace contextRef="#ctx0" brushRef="#br0" timeOffset="1827">1438 345 7942,'-4'9'0,"2"2"-582,-3 1 1,3 4 241,-1-1 0,-1 1 351,1 2 0,0-1 89,3 1 0,0 0 41,0-1 0,0 0-97,0-2 1,0-2-11,0-5-85,0 1 1,0-5 11,0-4 0,1-5 22,2-7 1,1 2 10,2-5 0,1-1-21,-1-4 1,1 1 22,-1-2 1,2 3 1,-2 0 1,2 4 27,0-1 0,1 4 115,0-1 1,-3 3 298,0 4-278,0 1 1,0 4 16,-1 0 0,-3 7-99,1 5 0,-2 4-57,-1 2 0,0-1 12,0 1 1,0 1-150,0-1 1,0 1 19,0-8 1,0 1-527,0-3 620,0 0 0,0-4 0,0-1 0</inkml:trace>
  <inkml:trace contextRef="#ctx0" brushRef="#br0" timeOffset="1977">1624 354 7440,'5'0'54,"1"0"0,-3 0-210,3 0 0,0-1-240,3-2 0,3 0-147,-1-6 543,1 2 0,1-6 0,1 5 0</inkml:trace>
  <inkml:trace contextRef="#ctx0" brushRef="#br0" timeOffset="2135">1720 178 7942,'-9'9'0,"0"0"0,1 0-38,2 0 0,-2 0 136,2 3 1,2 2 1,-2 3 0,1 1 101,-1 0 0,-1 2-237,4 1 1,0 2-65,3-2 1,0 3-115,0-4 0,0 0 6,0-6 56,4 3 0,1-8-649,4 0 801,0-4 0,3-5 0,2 0 0</inkml:trace>
  <inkml:trace contextRef="#ctx0" brushRef="#br0" timeOffset="2268">1782 423 7942,'0'9'-461,"0"0"0,0 3 0,0-1 510,0 1 0,0-3-92,0 0 0,0-3-338,0 0 381,0-5 0,0-4 0,0-7 0</inkml:trace>
  <inkml:trace contextRef="#ctx0" brushRef="#br0" timeOffset="2393">1808 186 7774,'-1'-8'-32,"-2"2"1,2 1 601,-2 3 1,1 1-607,-1-2 48,2 2 1,-3 5-187,4 1 0,0 3 83,0 1 1,3 0-875,0 0 965,4 3 0,-2 2 0,4 4 0</inkml:trace>
  <inkml:trace contextRef="#ctx0" brushRef="#br0" timeOffset="2577">1871 398 7942,'0'17'-62,"0"1"1,0-3-9,0-1 0,0-3 287,0 1-165,0-6-116,0 2 155,0-11 0,2 1-154,1-10 0,4 1 110,-1-3 1,1 2-53,-1-3 1,2 0-60,-2-2 1,1 2-221,2 0 0,0 5 75,0-2 1,-3 2 208,0 1 0,0 0 0,2 1 0</inkml:trace>
  <inkml:trace contextRef="#ctx0" brushRef="#br0" timeOffset="2861">2012 450 7942,'0'8'-1249,"0"-2"1480,0 0-169,4-4 1,-3 2 10,5-4 1,-1-1-25,1-2 1,2 1-7,-2-4 0,-1-2-121,1-4 1,-1-1 80,0 1 1,2 2-116,-4-5 1,1 4 85,-1-1 1,-2 0-49,2 0 0,-2 0 84,-1 3 0,-3 3 189,0 0-162,-4 4 0,2 2 19,-3 6 1,-1 3 93,0 3 0,0 2-57,0 3 0,3 1 21,0 0 1,5-1-42,-2 1 1,2-1-145,1 1 0,1-1-98,2-3 1,1-1-508,5-4 676,0-4 0,4-1 0,1-4 0</inkml:trace>
  <inkml:trace contextRef="#ctx0" brushRef="#br0" timeOffset="3044">2223 90 7942,'-1'6'0,"-2"0"0,-2 1-310,1 1 0,-4 0 227,2 1 1,-1 5 403,1 4 1,-2 0-286,2 6 0,1 2-61,0 4 0,2 4-48,-3 1 1,4-1-188,-1 2 0,2-2-132,1-5 1,3 0-51,0-6 442,4-5 0,-2-5 0,3-4 0</inkml:trace>
  <inkml:trace contextRef="#ctx0" brushRef="#br0" timeOffset="3368">2293 345 7942,'0'6'-307,"0"0"0,0-1 227,0 4 1,0 0 386,0 0 1,0 3-202,0-1 0,0 1-52,0-3 1,1 3-174,2 0 0,2-4 65,3-2 0,1-1-140,0 1 1,0-2 76,0-4 1,0-4-8,-1-2 1,1-2 54,0-1 1,0-2 2,0-1 1,-3 0-15,-1 3 342,-3 1 263,2 3-352,-4 1 0,-1 9 59,-2 3 1,-2 5-72,-3 5 0,-1 4-39,0 5 0,0 1-42,0 8 0,-3-1-122,-3 9 1,-2-1 94,0 7 0,-4-2-117,0-1 1,1-4 72,2-8 0,-2-8 27,-1-7 0,1-9-313,2-8 0,0-13 92,1-4 1,-1-14 184,0-4 0,1-6 0,-1-6 0</inkml:trace>
  <inkml:trace contextRef="#ctx0" brushRef="#br0" timeOffset="3919">2647 415 7928,'0'-8'-952,"0"-1"933,0 0 45,4 0-27,0 0 0,5 4-15,0 2-1,0 6 0,0 5 26,0 4 1,-5 1-1,-1-2 0,-2 2 17,-1 2 0,0 1-14,0-5 0,-1 1-15,-2-3 0,0 0-6,-3 0 0,-2-4 3,2 1 0,-2-4-73,-1 1 1,1-6-145,3-3 1,-2-2-185,4-4 407,-4-2 0,6-4 0,-3 1 0</inkml:trace>
  <inkml:trace contextRef="#ctx0" brushRef="#br0" timeOffset="4177">2824 362 7928,'3'13'0,"0"2"0,-1 2-247,-1 0 1,2 2 213,0 1 0,0-1-35,-3 2 0,0-3 63,0 0-162,0-4 183,0-6-19,0-4 1,1-12-5,2-3 0,-1-5-122,3-2 1,1-2 54,3-1 1,0 1 58,0 2 1,0 3 129,-1 1 0,1 6-21,0-1 0,0 3 98,0 0 1,-2 3-105,-1 6 1,2 2 23,-2 4 1,-2 5-13,-1 3 0,1 2 6,-1 4 1,0-2-189,-3 3 1,1-5 102,2 2 1,-1-3-22,4 0 0,-1 0 0,4-1 0</inkml:trace>
  <inkml:trace contextRef="#ctx0" brushRef="#br0" timeOffset="6553">3264 354 8105,'-9'0'-179,"0"0"0,1 0 217,-1 0 0,3 1-79,0 2 78,4-2 0,-3 2 177,2-3-91,2 4 0,-2-2 89,6 4-122,2-4 0,7 2-131,0-4 1,-1 0 34,-2 0 0,1 0 43,2 0 1,-2-4-326,1-2 0,-1-2 112,-1 0 1,-1-1-69,-2 0 1,0-3 85,-3 0 1,3 1 91,-3 2 0,0 0 53,-3 0 1,-4 0 14,-2 1 1,-1 3 23,-2 2 0,0 2-54,0 1 1,0 4 148,0 2 1,1 5-112,-1 4 0,3 3 53,0 2 1,4 0-58,-1 3 0,2-2-2,1 3 1,0-5-39,0 2 1,4-4-6,2-2 0,2-3-236,1-6 1,0-2 274,3-4 0,2-4 0,4-1 0</inkml:trace>
  <inkml:trace contextRef="#ctx0" brushRef="#br0" timeOffset="6745">3537 1 8105,'-6'9'-60,"1"0"1,0-1-2,-1 1 1,-1 4-74,4 2 1,-4 2 136,1 4 1,2 4-54,1 5 0,0 3 103,0-1 1,0 4-164,3 2 0,0-3 60,0 0 0,0-3-77,0-6 0,1-4-23,2-5 0,1-7 150,5-7 0,0-2 0,0-1 0</inkml:trace>
  <inkml:trace contextRef="#ctx0" brushRef="#br0" timeOffset="6996">3564 328 6977,'4'5'2,"-3"-1"0,7-4 29,-3 0 0,0-1-192,1-2 1,0-2 46,3-4 1,-3 1 45,0-1 0,-4-1 20,1-2 1,-2 2-9,-1-1 1,0 4 153,0 1-151,0 4 0,-4-2 251,-2 4 0,-2 5-129,-1 4 0,0 3 82,0 6 1,4 0-75,-1-1 1,4 2-50,-1 2 1,2-3 0,1 3 1,0-3-94,0 0 1,7-5-409,2-4 472,5-5 0,0-4 0,4 0 0</inkml:trace>
  <inkml:trace contextRef="#ctx0" brushRef="#br0" timeOffset="7161">3784 222 8105,'-8'4'0,"-1"2"0,0 2-213,0 1 1,0 0 110,0-1 1,4 4 176,-1 0 0,1 3-16,-1-4 1,2 5-124,4-1 0,0-1-19,0 0 0,4-3 138,2 1 0,2-2-549,0-2 494,1-3 0,4-1 0,1-4 0</inkml:trace>
  <inkml:trace contextRef="#ctx0" brushRef="#br0" timeOffset="7311">3873 221 8105,'0'5'-111,"0"2"147,3-4 0,-1 1-238,4-1 0,-3-2-114,3 2 0,0-3 175,3-3 0,3 1-121,-1-4 262,1-4 0,1-3 0,1-5 0</inkml:trace>
  <inkml:trace contextRef="#ctx0" brushRef="#br0" timeOffset="7453">3970 125 8103,'-9'15'0,"0"0"0,0-1-106,0 4 0,1 0-45,3-1 0,-2 5 95,4 1 1,-3 0-127,3 0 1,0 0-93,3 1 0,1 0-3,2-3 277,2-5 0,4 1 0,-1-3 0</inkml:trace>
  <inkml:trace contextRef="#ctx0" brushRef="#br0" timeOffset="7670">4022 275 8101,'0'9'-290,"0"0"1,0 1 227,0 1 0,0 0 44,0 4 1,0-3 83,0 2 1,0 0-137,0 1 1,0 1-46,0-5 1,1 0 108,2-5-136,-2 2 1,6-8 117,-4 0 1,1-4-58,-1-5 0,-1-4 33,4-1 1,-3-4-6,3-3 1,-1 3-29,0-3 1,2 4-1,-4 2 0,4-1 81,-1 4 0,2-3 0,1 1 0</inkml:trace>
  <inkml:trace contextRef="#ctx0" brushRef="#br0" timeOffset="7795">4155 370 8101,'0'9'0,"0"1"0,0 2 0,0-3-302,0 3 0,0-5 38,0-1 0,1-4 264,2 1 0,-2-2 0,3-1 0</inkml:trace>
  <inkml:trace contextRef="#ctx0" brushRef="#br0" timeOffset="7928">4172 45 8101,'0'-9'148,"-4"0"356,0 1-223,-1 3-45,1 1 1,4 5-515,0 2 1,1 2 228,2 3 1,2 5 48,3 2 0,5 1 0,1 2 0</inkml:trace>
  <inkml:trace contextRef="#ctx0" brushRef="#br0" timeOffset="8095">4322 273 8066,'-9'13'0,"1"-3"81,-1 2 0,0 0 189,0 0 1,4 1-27,2-1 0,2-3-11,1 3 0,1-3-142,2-3 0,3 2 104,6-2 1,-1-3-541,3 0 0,1-2-49,3-1 1,2-1 393,1-2 0,3-5 0,-1-6 0</inkml:trace>
  <inkml:trace contextRef="#ctx0" brushRef="#br0" timeOffset="8696">4763 206 7613,'-6'3'-365,"1"0"0,3 1 538,-1-2 1,-1 3-58,1 4 1,0 3-302,3 0 0,0 0 48,0 0 0,0-1-38,0 4 126,4-5 18,1 3 1,3-8 28,1-2 1,-3-2-24,0-1 0,-1-7 133,1-2 1,2-4-83,-2 1 1,1-3 92,2 3 0,-3-2-62,0 2 1,0 0 81,3 3 0,-1 1-74,1-1 0,-3 4 22,0 2 0,-3 2 26,3 1 1,-4 1-48,1 2 1,-2 3-82,-1 5 0,0-1 74,0 2 1,0 1-80,0-1 1,0-1 8,0-2 1,0-3-45,0 0 12,0-4-215,0 2 187,4-12 0,1 2 53,3-6 0,4 1-131,0 0 0,3 1 65,-4-2 1,2 5-114,-1 1 0,-2 4 18,1 0 0,2 1-285,-1 1 464,0 3 0,-3 6 0,-1 5 0</inkml:trace>
  <inkml:trace contextRef="#ctx0" brushRef="#br0" timeOffset="8956">5115 241 7977,'0'-6'0,"0"0"-14,4 4 0,-2-5 55,4 4 1,-1 0-183,1 0 1,1 2 158,-1-2 1,2 2-82,1 1 0,-3 0 186,0 0 1,-3 3 5,3 0 1,-4 3 42,0 0 0,-1 2-76,-1 1 0,0 0-58,0 0 1,-3-1 0,-3 1 0,-2-1-12,-1-2 0,3-1-284,0-2 0,0-2 138,-2 2 0,0-6-428,2-3 0,1-2 36,2-1 511,2-3 0,-3-2 0,4-4 0</inkml:trace>
  <inkml:trace contextRef="#ctx0" brushRef="#br0" timeOffset="9120">5248 212 7977,'9'0'-5,"-3"0"62,0 0 0,-3 0-285,3 0 1,0 0 148,2 0 0,-2 0-285,0 0 0,0-4 364,3-2 0,0-2 0,0-1 0</inkml:trace>
  <inkml:trace contextRef="#ctx0" brushRef="#br0" timeOffset="9295">5362 19 7977,'-5'8'0,"-3"4"-17,2 0 0,-1 4 128,-2-2 1,3 3-49,0 1 0,3 0 103,-3 3 0,4 0-260,-1 3 0,2 0 129,1-3 1,0 2-338,0-2 0,4-1 3,2-6 1,-1-1-451,1-4 749,0-4 0,6 3 0,2-4 0</inkml:trace>
  <inkml:trace contextRef="#ctx0" brushRef="#br0" timeOffset="9512">5442 168 7985,'9'0'338,"-1"1"-452,-2 2 1,2 2 74,-2 4 0,-1 0-25,0 0 0,-3 0 157,1-1 0,1 4-17,-1 0 1,0 0-25,-3-4 0,0 1 29,0 0-111,-4 0 1,-1-4-99,-4-2 0,1-3-230,-1-3 1,0-3 357,0-6 0,0-5 0,1-6 0</inkml:trace>
  <inkml:trace contextRef="#ctx0" brushRef="#br0" timeOffset="9754">5547 169 7977,'5'14'0,"2"-1"-485,-4-4 0,4 1 209,-1 1 0,-1-1 788,0 2 1,0 1-139,1-2 1,1 2-185,-4-1 1,3-2-120,-3 1 0,1-4-240,-1-1 266,-2-4-215,3 2 1,-1-9 152,-1-4 1,2-1 27,-1-4 0,-1 0-118,4-1 1,-3 0 38,3 3 0,0-3-99,3 3 0,-1 1 70,-3 2 1,3 4-143,-2 2 0,3 2 187,3 1 0,-3 0 0,4 0 0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3-05T08:33:55.388"/>
    </inkml:context>
    <inkml:brush xml:id="br0">
      <inkml:brushProperty name="width" value="0.3" units="cm"/>
      <inkml:brushProperty name="height" value="0.6" units="cm"/>
      <inkml:brushProperty name="color" value="#EF0C4D"/>
      <inkml:brushProperty name="tip" value="rectangle"/>
      <inkml:brushProperty name="rasterOp" value="maskPen"/>
    </inkml:brush>
  </inkml:definitions>
  <inkml:trace contextRef="#ctx0" brushRef="#br0">58 168 12022,'-29'-29'-962,"9"5"1945,12 15-207,38 0-800,1 4 77,39 2 0,2 3-99,1 0 1,0 0 164,-9 0 0,9-4-18,3-2 0,2 1 6,-5-1 0,2 1 14,1-1 1,4 2-13,-3 4 1,0 0-22,-3 0 1,-2 1-26,5 2 0,2 1 42,3 2 0,2 2 64,-2-2 1,2-2-23,4-1 0,6 0-7,-3 0 0,-2 0-166,-10-3 0,4 3 95,-1 0 0,2 1 49,-4-1 1,-2-1 0,-5 4 1,0-3-428,3 3 1,-4-3 121,-2 3 0,1-1 107,-3 4 1,-2 0 79,2 0 1,-4 1 25,0 1 0,-1-1 44,-1 2 1,0-2 177,3-1 0,-1-4 38,3-3 0,1-2-79,3-2 1,-3-3-233,3-4 0,-6-3 100,6 0 1,-3-3-58,-1 0 0,3-2 66,-3 0-202,-1-1 0,17 1 162,-3 3 0,-1 1 2,-17 4 1,0 3 424,-1 0-307,1 0 1,14-4-270,1 1 69,-9-2-207,4 10 282,-11-7-47,17 7-5,-19-3-26,-7 4-174,-17 0 66,-110 9 146</inkml:trace>
</inkml:ink>
</file>

<file path=word/ink/ink2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3-05T08:32:37.576"/>
    </inkml:context>
    <inkml:brush xml:id="br0">
      <inkml:brushProperty name="width" value="0.06" units="cm"/>
      <inkml:brushProperty name="height" value="0.06" units="cm"/>
    </inkml:brush>
  </inkml:definitions>
  <inkml:trace contextRef="#ctx0" brushRef="#br0">19 543 8137,'0'0'0</inkml:trace>
  <inkml:trace contextRef="#ctx0" brushRef="#br0" timeOffset="151">9 772 8137,'-3'6'-555,"0"0"-840,0-4 1027,3 2 368,0-4 0,0-4 0,0-1 0</inkml:trace>
  <inkml:trace contextRef="#ctx0" brushRef="#br0" timeOffset="660">257 227 8036,'4'-5'-103,"-3"1"60,3 4 1,-4 1-104,0 2 0,1 2 114,2 3 1,-2 5-83,2 2 0,-2 3 123,-1 2 1,0 6-61,0 3 1,-3 3 36,0-2 1,-3 2-15,3-3 1,-3-3 3,3-5 0,-3-4 21,3-2 1,0-5 126,3-4-116,-4-5 0,3-1-42,-2-5 0,3-6 49,3-1 0,2-4 4,4 2 0,-3 0-60,0-1 0,1 4-15,4-4 1,-1 3 52,2-3 0,-2 8-20,-1-2 127,-1 2-110,1-2 0,-1 5 114,-2 4 1,-2 4-91,-4 5 0,0 3-23,0-1 0,0 5-26,0-1 0,0 1-97,0 2 0,0-4-445,0-2 573,0-3 0,0 4 0,0 1 0</inkml:trace>
  <inkml:trace contextRef="#ctx0" brushRef="#br0" timeOffset="992">433 429 8036,'0'6'-50,"0"0"1,0-3 151,0 3 1,0-3-85,0 3 182,0 0-327,0 3 0,4-2 28,2-1 1,2-2 65,1-4 0,0 0-71,-1 0 1,1-1 56,0-2 0,-1-2-36,-2-3 0,2 2 2,-3 0 1,2 0 125,-1-3 0,1 3-85,-4 0 352,4 4-110,-6-2 1,3 5-162,-4 2 0,0 2 68,0 4 1,0 5-39,0 3 1,-4 2-78,-2 5 1,-2 2 79,-1 3 0,-1 4-99,-1-4 0,1 1 83,-2-4 0,2-3-100,2-3 0,-1-5-5,0-3 1,0-6-120,0-4 1,1-2-101,3-2 0,-2-8 106,4-8 1,0-1 159,3-4 0,-4-4 0,-1-5 0</inkml:trace>
  <inkml:trace contextRef="#ctx0" brushRef="#br0" timeOffset="1435">644 176 7132,'0'9'300,"0"-1"0,0 2-190,0 2 0,0 6-172,0 5 0,0 4 42,0 2 0,0 1-49,0 3 0,0-1-12,0-6 1,-1 1 116,-2-9 0,2-3-267,-2-6 189,2-4 0,1-2-122,0-6 0,1-2 81,2-4 1,2-1-33,4-1 0,0 0 40,-1-4 0,1 4-5,0 0 0,0 1 142,0 1 1,-1 3-126,-3 0 0,3 4 386,-2-1-269,-2 2 0,0 2 118,-4 2 0,0 2-82,0 4 1,-3 3-41,0 0 0,-4-1-15,1-2 1,-2 3-99,0 0 0,-1-4-193,0-2 0,3-4 256,0 1 0,0-2 0,-2-1 0</inkml:trace>
  <inkml:trace contextRef="#ctx0" brushRef="#br0" timeOffset="1684">785 377 8036,'0'12'-441,"0"-1"-77,0 4 1,1-3 378,2 2 1,-2-2 181,2 3 0,-2-5-33,-1 2 1,1-5-33,2-1-341,-2-4 278,3 2 0,-1-9 85,0-4 0,0-4 0,-3-4 0,2-1 0,1 0 0,1 1 16,-1-1 1,-1 1 66,4-1 1,-3 1-26,3 3 1,-3 1-42,3 4 1,-3 0-18,3 0 73,-5 4-73,7 2 0,-3 10 0,4 3 0</inkml:trace>
  <inkml:trace contextRef="#ctx0" brushRef="#br0" timeOffset="1827">944 421 8036,'-5'4'-133,"2"1"0,2 0-200,1 1 0,-3-3 368,0 3 1,0-3 25,3 3-492,0-4 267,0 2 164,0-4 0,4-4 0,1-1 0</inkml:trace>
  <inkml:trace contextRef="#ctx0" brushRef="#br0" timeOffset="1951">954 183 8036,'0'-5'-1354,"0"1"1017,0 4 321,0 0 0,3 4 16,-1 2 0,9 5 0,-1 3 0</inkml:trace>
  <inkml:trace contextRef="#ctx0" brushRef="#br0" timeOffset="2294">1076 343 8036,'-5'4'-731,"-3"-3"548,2 2 0,2 1 547,-2-1 1,3 4-64,-3-1 0,3 2-237,-3 0 1,4-2-11,-1 0 1,2 0-257,1 3-211,0 0 250,0-1-42,4-3 0,1-2 48,4-6 0,0-2-122,-1-7 1,-2-5 47,0-3 0,0-5 231,3 1 0,0-1 0,0-1 0,-2-1 0,-1 1 0,2-1 0,-2 1 0,-1-1 0,1 1 0,-3 3 113,3 3 0,-4 1 37,0 1 1,2 2 539,-1 1-402,0 6 0,-3 6 6,0 6 0,-1 3-98,-2 6 1,1 3-48,-3 5 0,3 3-209,-1 3 1,-1 5 129,1 1 0,-3 2-283,3 1 0,0 0 85,3-3 1,0 2-261,0-1 1,0-4 71,0-2 316,0-5 0,8-4 0,2-1 0</inkml:trace>
  <inkml:trace contextRef="#ctx0" brushRef="#br0" timeOffset="2527">1279 235 8036,'-9'4'114,"0"2"0,0 2 130,1 1 1,2 0-140,0 0 1,4-1 97,-1 1 0,3 0-280,3 0 0,2 0 94,4-1 1,-1 1-284,1 0 0,1-3-22,2 0 0,-2-1 177,1 1 0,-2 1 198,-3-1 1,1 2-103,-4 1 0,0 0 191,-3 0 1,-1-1-111,-2 1 0,-3 1 133,-6 2 1,2-2-153,-5 1 0,0-2-435,-3-3 388,1 2 0,-1-3 0,1 4 0</inkml:trace>
</inkml:ink>
</file>

<file path=word/ink/ink2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3-05T08:24:34.628"/>
    </inkml:context>
    <inkml:brush xml:id="br0">
      <inkml:brushProperty name="width" value="0.06" units="cm"/>
      <inkml:brushProperty name="height" value="0.06" units="cm"/>
    </inkml:brush>
  </inkml:definitions>
  <inkml:trace contextRef="#ctx0" brushRef="#br0">1686 301 7988,'0'5'635,"0"1"0,-3-3-1126,0 3 0,0-3 491,3 3 0,0-4 0,0 2 0</inkml:trace>
  <inkml:trace contextRef="#ctx0" brushRef="#br0" timeOffset="109">1765 468 7988,'-9'18'0,"3"0"63,1 3 1,3-3-30,-1-1 0,2-6-3,1-5 0,1-4-31,2 1 0,2-6 0,3-2 0</inkml:trace>
  <inkml:trace contextRef="#ctx0" brushRef="#br0" timeOffset="-1682">44 406 8115,'-8'0'-64,"2"0"399,0 0-196,0 0 1,-2 1 149,2 2-242,2-2 321,4 3-300,0-4 0,4 3-114,2 0 1,5 0 140,1-3 1,3 0-173,0 0 1,1 0 17,-2 0 0,3-1-157,-2-2 1,-2-2 10,2-4 1,-3 1 4,3-1 1,-6-3 109,0 0 1,-1-3 30,-5 0 0,0-1 40,-3 1 1,-1 0-53,-2 3 1,-5 0 138,-4 3 1,-2 5-113,2 1 1,-4 2 125,2 1 1,0 5-75,-1 3 1,4 5 11,0 5 0,-2 3-4,1 3 0,3 1-5,3 2 0,4 2 31,0 1 1,1-1-39,1-3 1,3-2 12,3-1 1,2-8-9,1-3 1,4-3-255,1-6 0,3-7-49,1-5 0,0-10-277,3-1 571,-2-5 0,6-9 0,-2-2 0</inkml:trace>
  <inkml:trace contextRef="#ctx0" brushRef="#br0" timeOffset="-1500">407 9 8072,'-8'5'0,"2"6"363,-6-2 1,0 7-252,0 1 0,0 6-274,3 6 1,2 4 73,1 5 0,-1-1-163,4 4 1,0-1-22,3 2 0,0-4 152,0-6 1,0-5-209,0-7 1,4-6 327,2-5 0,6-4 0,1-5 0</inkml:trace>
  <inkml:trace contextRef="#ctx0" brushRef="#br0" timeOffset="-1225">442 353 8072,'0'6'-194,"0"0"1,0-3 89,0 3 0,1-3-193,2 3 0,-1-3 535,4 3-199,0-4 0,3 2 2,0-4 1,-1-1-61,1-2 0,0-2 5,0-4 0,-3-1 0,0-2 1,-4 2-71,0-5 0,-1 4 87,-1-1 0,0 3-16,0 0 0,-3 1 35,-3 2 1,-2 2 15,-1 4 0,-1 5 85,-2 4 1,3 4-123,-3 4 1,2 2 88,1 1 1,0 2-59,1 1 0,3 2-231,2-4 0,2 1 7,1-4 1,5-3-164,4-6 0,0-4 355,6-2 0,4-6 0,3-2 0</inkml:trace>
  <inkml:trace contextRef="#ctx0" brushRef="#br0" timeOffset="-1049">706 283 8072,'-9'0'-1247,"0"0"935,0 0 0,1 1 958,-1 2 1,-1 2-139,-2 4 0,2 2-411,-1 1 0,2 4-43,3-2 0,-1 2-107,4-1 0,-3 1 32,3-1 0,0-1-154,3 1 0,4-5-2,2 2 0,3-3 123,3-3 0,-1-2-409,3-4 1,0 0 10,1 0 452,1-8 0,-2-2 0,4-8 0</inkml:trace>
  <inkml:trace contextRef="#ctx0" brushRef="#br0" timeOffset="-932">856 292 8072,'6'0'-528,"0"0"1,-4 0 266,4 0 0,-3 0 205,3 0 1,-3 0-73,3 0 0,-1-1 128,1-2 0,2-2 0,0-8 0,6-1 0</inkml:trace>
  <inkml:trace contextRef="#ctx0" brushRef="#br0" timeOffset="-766">954 71 8072,'-14'18'-245,"1"0"299,5 3 1,-1-1-142,0 3 0,0 4 79,0 2 1,0 4-84,1 0 0,3-2 98,2 1 1,-1-3 46,1 0 1,0-5-20,3-4-164,4-5 0,1-3 17,4-6 0,0-6 112,3-6 0,-2-6 0,3-2 0</inkml:trace>
  <inkml:trace contextRef="#ctx0" brushRef="#br0" timeOffset="-549">1015 327 8072,'0'9'-70,"0"0"1,0-3-36,0-1 0,0 2-12,0 5 1,0-2 86,0 2 1,0 0 15,0 0 0,0 0-7,3-3 1,-2 2-93,2 1 1,-1-3 128,1-3-139,-2-4 0,3 1 90,-4-6 1,1-6 56,2-6 0,-1-2-35,4-4 0,-3 0 18,3-3 1,-1 0-26,1 3 1,1 0 8,-1 4 0,2 0-465,1 2 474,0 3 0,0 3 0,-1 0 0</inkml:trace>
  <inkml:trace contextRef="#ctx0" brushRef="#br0" timeOffset="-416">1182 389 8072,'0'9'0,"0"2"38,0 1 0,0-3-82,0-3-687,0 0 571,0 2 160,0-7 0,-4-2 0,-1-7 0</inkml:trace>
  <inkml:trace contextRef="#ctx0" brushRef="#br0" timeOffset="-300">1192 89 8048,'0'-5'-855,"0"2"728,0 6 0,0 2 127,0 4 0,0 7 0,0 3 0</inkml:trace>
  <inkml:trace contextRef="#ctx0" brushRef="#br0" timeOffset="-133">1385 336 8030,'-14'14'0,"-1"-2"-145,3-3 1,-3 1-231,3 2 0,1-3 441,2 3 1,1-2 849,2-1-862,2 0 1,4-1-9,0 1 1,7-4-407,2-2 0,5 1 69,1-1 291,6 0 0,1-3 0,5 0 0</inkml:trace>
  <inkml:trace contextRef="#ctx0" brushRef="#br0" timeOffset="36612.27">2487 89 7939,'-4'-9'-187,"1"3"372,-3 0 313,-2 4-264,3-1 0,-4 3-31,0 0-30,0 0 0,-2 6-256,-1 3 1,-1 7-10,1 2 0,2 7-21,-5 7 0,0 7 5,-2 2 1,2 7 106,0 5 1,5 0-31,2 2 0,3-5 51,5-3 0,1-5-89,2-4 1,4-10-86,5-4 0,4-12-515,-1-7 669,5-3 0,-1-6 0,2 0 0</inkml:trace>
  <inkml:trace contextRef="#ctx0" brushRef="#br0" timeOffset="36879.27">2602 282 7847,'-6'9'-136,"0"0"1,3 0 247,-3 3 1,3 3-70,-2 6 0,2 2-263,-3 6 0,3 0 108,-3 3 1,3-4-404,-3-2 515,4-3 0,-2-6 0,4 1 0</inkml:trace>
  <inkml:trace contextRef="#ctx0" brushRef="#br0" timeOffset="37028.27">2620 292 7286,'5'-4'37,"2"3"-37,-1-2 0,2-2 0,1 0 0</inkml:trace>
  <inkml:trace contextRef="#ctx0" brushRef="#br0" timeOffset="37171.27">2594 451 7863,'-1'6'-616,"-2"-1"575,2 1 0,-2-1 45,6-2 1,2-2-222,4-1 1,3-4-64,0-2 280,3-2 0,-1 0 0,4-1 0</inkml:trace>
  <inkml:trace contextRef="#ctx0" brushRef="#br0" timeOffset="37304.27">2594 565 7863,'-9'9'0,"3"0"0,1 0 34,3 0 1,-1-5 51,6-1 1,3-6-86,5-2 1,0-3-74,4-1 1,-1-4-518,4-2 589,0-1 0,3-2 0,2 1 0</inkml:trace>
  <inkml:trace contextRef="#ctx0" brushRef="#br0" timeOffset="37471.27">2840 292 7863,'-4'12'0,"-2"-1"0,2 5-150,1-1 0,0 2 146,0 4 1,-4 0 234,1 5 1,1-2-214,-1 2 0,3-1-143,-3-4 1,4-1-521,-1-6 372,2-1 273,1-8 0,0-5 0,0-5 0</inkml:trace>
  <inkml:trace contextRef="#ctx0" brushRef="#br0" timeOffset="37737.27">2859 257 9208,'9'3'48,"-1"-1"0,-2 4-156,0-3 1,-3 4-814,3-1 737,-4 2 0,5 1-85,-4 0 0,0-1 39,-3 1 1,-4 0 267,-2 0 0,-2 1 38,-1 1 0,-1-1 223,-1 2-1,1-2-123,-2-1 1,2 0 27,2 3 0,0-2 93,2 2 0,2-3-78,4 0 0,1 0-245,2 0 1,5 0 126,3 0 1,4-4-528,-3 1 0,4-3-16,-2 3 0,0-4 443,1 1 0,-5-2 0,3-1 0</inkml:trace>
  <inkml:trace contextRef="#ctx0" brushRef="#br0" timeOffset="38020.27">3026 265 7946,'0'9'305,"0"3"-428,0 0 1,-1 3 105,-2 0 1,2 5-205,-1 0 1,0 5 103,-1-2 0,2 3-123,-2 0 0,-1 0 94,1-3 0,0-2 146,3-6 0,0-3 0,0-3 0</inkml:trace>
  <inkml:trace contextRef="#ctx0" brushRef="#br0" timeOffset="38163.27">3069 248 7877,'5'0'-670,"-1"0"884,0 0 0,-2 0-470,4 0 1,-3 0-114,3 0 369,-4 0 0,6-4 0,-3-1 0</inkml:trace>
  <inkml:trace contextRef="#ctx0" brushRef="#br0" timeOffset="38312.27">3043 407 7877,'-3'8'-351,"0"1"-614,0-4 1152,3 3 0,4-8-29,2 0 1,3-1-511,3-5 1,-3 1 351,3-1 0,2-2 0,0 4 0</inkml:trace>
  <inkml:trace contextRef="#ctx0" brushRef="#br0" timeOffset="38437.27">3062 566 7877,'-3'6'0,"0"0"-220,-4 0 0,6 3 173,-2 0 0,3-5 323,3-1 0,3-3-365,6-3 1,0-1-248,3-5 0,2-4 336,-3-2 0,7-1 0,1-2 0</inkml:trace>
  <inkml:trace contextRef="#ctx0" brushRef="#br0" timeOffset="38638.27">3281 292 7877,'-3'9'-87,"-1"0"0,0 2-58,0 1 0,1 1 426,3-1 0,0 1-99,0 5 0,1 0-216,2-1 1,2 4-83,4-1 1,0-2 96,0-3 1,3-5-29,-1 2 1,1-3 73,-3-3 1,0-2-36,-1-4 0,0-2 20,-2-4 1,2-1-12,-2-8 0,1-3-151,-1-6 0,1-1-435,-5-2 585,5 1 0,-2-1 0,4 1 0</inkml:trace>
  <inkml:trace contextRef="#ctx0" brushRef="#br0" timeOffset="38912.27">3591 1 7877,'0'9'648,"0"-1"0,1 4-401,2 0 0,-1 1-6,4-2 1,-1 3-221,4 4 0,0-1 77,0 1 1,3 4-157,-1 1 0,4 3-1,-3 0 0,-1 2 27,-5 1 1,-3-1 58,-3 5 1,0-1-260,0 3 0,-7-1 87,-5 1 0,-5-2 62,-3 5 0,-3 2-178,-3-2 0,-1 3 261,1-3 0,-5 0 0,0-2 0</inkml:trace>
</inkml:ink>
</file>

<file path=word/ink/ink2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3-05T08:32:12.193"/>
    </inkml:context>
    <inkml:brush xml:id="br0">
      <inkml:brushProperty name="width" value="0.06" units="cm"/>
      <inkml:brushProperty name="height" value="0.06" units="cm"/>
    </inkml:brush>
  </inkml:definitions>
  <inkml:trace contextRef="#ctx0" brushRef="#br0">9 27 8403,'-1'-6'-202,"-1"0"14,-1-1 190,0 3 170,3 0 0,0 5-246,0 2 0,1 2 148,2 4 1,2 4 97,4 1 1,0 7-157,0 2 1,0 3 123,-1 0 1,-2 2-172,0 1 0,0 3 56,3 3 1,-1-3-85,-2 0 0,0-3 80,-3 0 0,3-3 30,-3-6 1,1-3-40,-1-8 29,-2-4 1,6-2-29,-4-6 1,3-3 23,-3-6 1,3-7-35,0-7 0,5-3-6,1-4 0,0-1-102,-4 2 0,4-6 70,0 0 0,3 1-132,-4 5 0,4 2-29,-3 7 0,3 2 73,-4 6 0,1 4-748,-3 5 270,0 2 601,-4 8 0,2 5 0,-2 4 0</inkml:trace>
  <inkml:trace contextRef="#ctx0" brushRef="#br0" timeOffset="159">459 150 8424,'-5'0'-805,"1"0"0,1 1 918,0 2-777,0-2 664,3 3 0,4 0 0,1 1 0</inkml:trace>
  <inkml:trace contextRef="#ctx0" brushRef="#br0" timeOffset="275">494 363 8369,'-3'6'-1,"-1"0"1,1 0-250,-1 2 0,0-2-1067,1 0 608,2-4 709,-3 2 0,12-4 0,2 0 0</inkml:trace>
</inkml:ink>
</file>

<file path=word/ink/ink2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3-05T08:24:25.383"/>
    </inkml:context>
    <inkml:brush xml:id="br0">
      <inkml:brushProperty name="width" value="0.08" units="cm"/>
      <inkml:brushProperty name="height" value="0.08" units="cm"/>
    </inkml:brush>
    <inkml:brush xml:id="br1">
      <inkml:brushProperty name="width" value="0.06" units="cm"/>
      <inkml:brushProperty name="height" value="0.06" units="cm"/>
    </inkml:brush>
  </inkml:definitions>
  <inkml:trace contextRef="#ctx0" brushRef="#br0">9 235 10370,'0'-9'2638,"0"0"-2556,0 1 1,-1-1 107,-2 0 0,2 3-151,-2 0 1,3 3-68,3-3 1,-1 4-124,4-1 0,-3 2-200,2 1 0,0 4 451,1 2 0,2 3-479,-2 3 1,1-1 37,-1 3 1,1 4 262,-5 2 0,1 2-11,-3-1 0,0-3 44,0 3 0,0 0 154,0 0 0,0-3 165,0-4 1,-4 0 69,-1 1 0,0-4 14,-1-5-230,0 2-228,-3-7 1,1-2-66,2-8 1,2 0 88,4-6 1,4-3 139,2-2 1,3-4-225,3 4 0,-1-5 136,3 2 0,1-2-362,3 2 1,-4 1 55,1 4 1,0 1 352,2-1 1,1 4 0,0 2-1</inkml:trace>
  <inkml:trace contextRef="#ctx0" brushRef="#br0" timeOffset="367">255 376 9223,'-9'0'-1311,"3"0"659,0 0 701,0-4 0,-2 2 19,2-4 1,0 3-16,3-2 0,-3 2-21,3-3 164,-4 4-21,2-6 1,-1 7-161,0-2 17,4 2 0,-3 2 70,2 2 1,3 2 11,-3 4 1,2-1 31,1 1 1,0 0 22,0 0 1,3 0-137,-1 0 39,5-1 0,-2 0-2,4-2 1,0 1-51,0-4 0,-2 0-84,1-3 1,-1-3-44,5 0 0,-2-4 43,-1 1 1,-1-2-29,1 0 1,0 2-116,0 0 0,-3 1-14,0-1 256,0 2 10,2 4 1,-2 0-49,0 0-53,-4 4 0,2 1 86,-4 4 0,1-1-498,2-3 460,-2 3 1,7-7 0,-3 3 0</inkml:trace>
  <inkml:trace contextRef="#ctx0" brushRef="#br0" timeOffset="651">387 333 9052,'0'5'362,"-4"3"1,2-3-357,-4 3 0,4 1 122,-1 0 1,2 0-200,1 0 0,0 0 111,0-1 1,0 1-169,0 0 1,0-3 67,0 0 223,0-4 0,3 1-451,0-6 0,3-2 246,-3-4 0,4-4-4,-1-1 1,1-3 37,-2-1 0,3 4 21,-2-1 1,1 4-92,-1-1 129,2 3 1,-4 3-56,2 0 0,0 5 59,-3 1 1,0 4-49,-3 5 1,1 3 5,2 3 0,-2 2-83,2 0 0,-2-2 93,-1 0 0,0-4-252,0 4 1,0-7 79,0 1 148,0-2 0,4-2 0,1-2 0</inkml:trace>
  <inkml:trace contextRef="#ctx0" brushRef="#br0" timeOffset="976">634 288 8963,'-5'-9'-147,"-3"3"-522,2 0 0,-2 4 579,0-1 0,2 2-36,0 1 0,0 4 346,-3 2 0,1 5-110,2 1 1,0 3-23,3 0 1,-1-2-20,1-1 1,2-3-148,-2 0 1,2-3 94,1 0 1,4-4-89,2 1 90,1-2 1,4-5-52,-2-2 1,2 1-3,-5-1 0,2 1-41,0 0 0,1 1 46,0 4 0,-3 0-73,0 0 1,-3 1 111,3 2 0,-3 1 97,2 5 0,-3 5 42,1 4 1,-3 0 52,-3 6 0,-2 3-96,-3 6 1,-4-3-8,0-1 0,-4-1-13,2-2 1,-3-3-48,-1-3 1,4-6-48,-1-5 0,4-4-247,0-5 1,2-5 49,3-4 0,2-5 190,4-6 1,0-3 0,0-3-1</inkml:trace>
  <inkml:trace contextRef="#ctx0" brushRef="#br0" timeOffset="1243">775 367 8718,'6'0'-1526,"0"0"1597,0-4 1,2 2-39,1-3 1,-3 0 3,0-1 1,0-2-54,3 2 0,-4-2 2,-2-1 0,0-2 19,0-1 0,0 0 16,-3 3 0,0-3-73,0 1 1,-4 2 42,-1 3 1,-3 4 6,-1-1 0,-3 4-43,0 5 1,-2 4 280,2 7 1,-3 5-98,3 2 1,1 0 54,2 0 0,1 1-58,2-1 0,2 0 21,4 0 0,2-7-250,4-5 1,5-3 147,9-3 0,7-7-778,5-8 717,6-12 1,7-6-1,4-8 1</inkml:trace>
  <inkml:trace contextRef="#ctx0" brushRef="#br1" timeOffset="2576">995 394 6192,'9'0'175,"0"0"0,0 0-371,0 0 1,1-1 92,1-2 1,2 2 102,2-2 0,1-2 0,-6 0 0,3-4 0</inkml:trace>
  <inkml:trace contextRef="#ctx0" brushRef="#br1" timeOffset="2969">1251 315 7026,'9'0'-35,"0"-4"12,0-1 0,-1-3 15,1-1 0,3-3-76,0 0 1,0-3 68,-4 0 0,-2 1-163,0 0 0,-4 2 145,1-3 0,-2 4-9,-1 0 1,-4 4 77,-2 1 1,-3 4-85,-2-1 1,-3 6 82,-4 3 0,4 6-63,-1 2 0,0 7 182,-2 2 1,2 3-31,0 0 1,4 4 101,0-1 0,5 3-40,3-2 1,2-2-117,1-4 0,1-4-130,2-5 1,6-3 96,5-6 1,3-2-285,1-4 0,2-8 92,1-4 1,0-5 154,0-3 0,1-7 0,5-4 0</inkml:trace>
  <inkml:trace contextRef="#ctx0" brushRef="#br1" timeOffset="3160">1419 200 8240,'-5'9'0,"0"-1"-370,2 1 1,2 0 147,-2 0 0,6 3 486,3-1 1,3 4-113,3-3 1,1 4-304,5 2 1,0 0 121,-1 2 0,1 2-78,-1-2 0,1 2-26,0-1 1,-5-6-134,-1 3 1,-2-7-213,-1-3 478,-4-3 0,-1-5 0,-4 0 0</inkml:trace>
  <inkml:trace contextRef="#ctx0" brushRef="#br1" timeOffset="3335">1586 253 8240,'-8'4'0,"-1"1"0,0 3-293,0 1 0,-3 1 117,1 2 1,-2 2 412,1 7 0,1 2-149,-3 7 0,0-3-73,-1 3 1,2-4-42,5-2 0,-1-3-355,0-3 10,4-4 1,2-6 370,6-5 0,6-6 0,5-2 0</inkml:trace>
  <inkml:trace contextRef="#ctx0" brushRef="#br1" timeOffset="3476">1666 288 8240,'5'0'-300,"2"0"0,-2 0 179,4 0 0,0 0-100,0 0 1,0 0 87,-1 0 0,2-4 133,2-2 0,-2-6 0,3-1 0</inkml:trace>
  <inkml:trace contextRef="#ctx0" brushRef="#br1" timeOffset="3626">1780 138 8194,'-13'18'0,"0"2"-15,4 1 1,0 2 64,0-2 1,1 6-119,-1 0 0,1 5-199,2 0 0,-1 0 164,4 0 0,0-3-192,3 0 0,0-3 111,0-2 0,4-7 184,2-9 0,2 1 0,1-4 0</inkml:trace>
  <inkml:trace contextRef="#ctx0" brushRef="#br1" timeOffset="3894">1851 412 6943,'5'0'358,"3"0"0,-4-4-495,1-1 1,2-3 95,-4-1 1,3 0-146,-3 0 0,3-2 110,-3-1 1,0 0 11,-3 3 1,0 0 31,0 1 0,-1 3-37,-2 2 0,-3 3 56,-6 3 1,2 5 85,-5 7 1,0 6 206,-3 2 0,2 2-79,1-2 1,1 3-21,3-3 0,4-1-93,-2-2 0,6-2-238,0-3 1,4-4 98,5-5 1,1-2-100,7-4 1,4-2 149,3-4 0,3-3 0,-1-9 0</inkml:trace>
  <inkml:trace contextRef="#ctx0" brushRef="#br1" timeOffset="4162">1992 366 8194,'-8'7'0,"1"1"0,1 2 3,0 0 1,1 2 181,-1 0 1,3 3-195,-3-3 1,4 2 77,-1-2 0,2 0-403,1-3-15,0-1-10,0 1 229,0-4 0,1-5 176,2-6 0,1-6-182,2-2 0,2 0 57,-2-1 1,0 4 79,0-4 0,2 4-39,-2-1 0,2 3 96,1 0 0,0 0-51,-1 0 0,-2 4 26,0 2-20,0 2 1,2 2-5,-2 2 0,-2 3-8,-4 6 0,0 2 1,0 3 0,0 1-177,0-1 0,0 1 41,0 0 134,4-1 0,0 1 0,5 0 0</inkml:trace>
  <inkml:trace contextRef="#ctx0" brushRef="#br1" timeOffset="4527">2213 404 8148,'-9'1'-214,"0"1"1,1 0 5,2 4 1,-2-3-62,2 3 1,-4 0 517,-2 3 1,3 0-73,3-1 0,0 4-174,-2 0 0,2 4 25,0-2 1,4 0 55,-1 1 0,2-2-48,1 2 1,0-2 81,0-4 0,1-4-43,2-2 1,2-2 14,4-1 1,-1-1-102,1-2 1,0-6 1,0-6 1,0-3-201,-1-2 1,4-3 73,0-3 1,0-3-16,-3-1 1,2-3 57,1 0 0,0-4-85,-3-1 1,-2 1 160,-1 4 0,1 3 106,-4 4 1,0 1 231,-3 5-109,0 3-5,0 12 0,-1 3-103,-2 8 0,1 1-61,-4 7 1,4 4 49,-1 3 1,0 4-6,0 2 0,0-1-111,3 3 0,0 2-160,0-2 0,0 7-187,0-4 0,1 3 166,2-5 0,-1-1 203,3-3 0,5 1 0,4-1 0</inkml:trace>
  <inkml:trace contextRef="#ctx0" brushRef="#br1" timeOffset="4803">2363 447 7654,'-1'5'-320,"-1"-3"1,1 0 532,-2 1-174,2-2 1,2 3-77,2-4 1,-1-3 40,3 0 1,0-6-151,1 0 1,1-2 134,-4 2 1,3-3-178,-3 1 0,0-4 101,-3 3 1,0-2 45,0 2 1,0 0 169,0 3 1,-4 1-124,-2 2 0,-2 3 82,-1 3 0,-1 4-65,-1 5 0,1 5 196,-2 7 1,2 1-33,2 5 0,2-1-111,0 0 0,4 1 23,-1-1 1,3-3-259,3-3 1,3-4-402,5-1 0,0-8 560,4-1 0,4-4 0,3-2 0</inkml:trace>
  <inkml:trace contextRef="#ctx0" brushRef="#br1" timeOffset="5136">2548 447 8128,'-9'0'-1,"3"-3"-527,0 0 0,0 0 171,-3 3 1,1-1 826,-1-2 1,0 2-160,0-2 1,3 2-112,0 1 0,0 4-140,-2 2 0,2 3-7,0 2 1,4 3-123,-1 4 1,-1-3 137,1 3 0,0-5-115,3 4 0,1-5 99,2 0 1,2-3-86,4-3 1,0-2 44,-1-4 0,2-8-80,2-4 0,-1-8 3,4-3 0,-5-8-161,2-4 1,1-5-17,-1-7 0,0-2 115,0-4 0,-3 1 180,0 2 1,0 6-92,-4 6 0,-1 6 273,-1 6 1,-2 7 45,-1 8-119,0 5 1,0 6-65,0 6 0,0 5 7,0 4 0,0 3 180,0 2 0,-1 7 4,-2 5 1,2 6-258,-2 3 1,3 4 58,3 2 1,2 6-835,4 5 0,4 2 742,1-1 0,3-2 0,1-4 0</inkml:trace>
</inkml:ink>
</file>

<file path=word/ink/ink2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3-05T08:33:59.132"/>
    </inkml:context>
    <inkml:brush xml:id="br0">
      <inkml:brushProperty name="width" value="0.3" units="cm"/>
      <inkml:brushProperty name="height" value="0.6" units="cm"/>
      <inkml:brushProperty name="color" value="#EF0C4D"/>
      <inkml:brushProperty name="tip" value="rectangle"/>
      <inkml:brushProperty name="rasterOp" value="maskPen"/>
    </inkml:brush>
  </inkml:definitions>
  <inkml:trace contextRef="#ctx0" brushRef="#br0">67 0 11936,'-38'0'-237,"9"0"1029,29 0-589,45 12 285,-3-5-310,43 9 0,-13-7-21,5 0 1,-6-3-165,-6 0 0,-3-1 85,8 1 1,-5 1-157,0-1 0,0-1 106,0 1 84,-4-4-34,19 2-14,2-4-64,-31-3 1,0-2 39,46-5 13,-1-3 39,-10-4 101,-3 7-101,-12 1 233,-10 5-89,-8 8-46,-5 1-41,-4 4 20,-4 0-245,4 0 224,-8-4-161,3-2 110,-4-3-211,-3 0 90,-2 0 57,0 0 60,-2 0 14,6 4-160,-2-3 97,3 7-204,0-3 194,0 0-148,-3 3 95,-2-3-20,1 0 23,-8 3-17,6-8 65,-6 4-40,3-4 62,-3 0-50,-1 0-446,-5 0 114,-3 0 0,-1 0 0</inkml:trace>
</inkml:ink>
</file>

<file path=word/ink/ink2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3-05T08:33:42.809"/>
    </inkml:context>
    <inkml:brush xml:id="br0">
      <inkml:brushProperty name="width" value="0.06" units="cm"/>
      <inkml:brushProperty name="height" value="0.06" units="cm"/>
    </inkml:brush>
  </inkml:definitions>
  <inkml:trace contextRef="#ctx0" brushRef="#br0">697 26 7825,'-15'0'0,"1"-1"0,1-2 0,-1 2-78,2-2 1,0 2 37,3 1 0,1 0 268,-1 0 0,3 0-148,0 0 0,3 0 85,-3 0 1,4 1-144,-1 2 1,2-1-30,1 4 1,0 0-68,0 2 0,0 1 91,0 0 0,3 0-134,0 0 1,4 0 51,-1-1 1,5 1-347,1 0 1,-1-3 410,-2 0 0,4 0 0,1 2 0</inkml:trace>
  <inkml:trace contextRef="#ctx0" brushRef="#br0" timeOffset="293">820 26 7825,'-9'0'373,"0"0"-357,1 0 0,-1 1-117,0 2 1,3-1 112,0 4 0,3-1-18,-3 4 1,4 0-3,0 0 1,1 0-106,1 0 0,0-1 144,0 1 0,0-3-139,0 0 0,1-1 59,1 1 0,0-2-68,4-4 0,0 0 12,3 0 1,0-1 81,0-2 0,-1-3-63,1-6 1,0 2 72,0-2-3,0 3 0,0 0 20,-1 0 1,0 3 43,-2 0-31,2 4 1,-6-2 51,4 4-174,-4 0 0,2 4-25,-4 2 0,3 2-414,0 1 544,0 0 0,-3 3 0,0 2 0</inkml:trace>
  <inkml:trace contextRef="#ctx0" brushRef="#br0" timeOffset="567">988 52 7826,'0'6'-1227,"0"0"1287,0 0 0,0 3 5,0 0-34,0-1 0,0 1 4,0 0 5,0 0-2,4 0 0,1-4-10,3-3 0,-2-1 37,0-1 0,0-4-36,3-5 1,-3-1 69,0-5 1,-1 1-56,4-4 0,0 3 1,0 0 0,-3 5-53,0-2 4,0 2 0,2 5-133,1 2 1,-3 3 100,0 3 0,-3 10-73,3 8 0,-3 3-4,3 3 113,-4 3 0,5 1 0,-2 5 0</inkml:trace>
  <inkml:trace contextRef="#ctx0" brushRef="#br0" timeOffset="1301">71 466 7813,'0'-12'-15,"0"0"1,0 1 6,0 2 0,0 0 150,0 0 1,-2 3-36,-1 0 1,-1 4-323,1-1 0,1 2 150,-4 1 0,3 0-60,-3 0 1,3 4 128,-3 2 1,1-1-78,-1 1 0,2 0 107,1 3-97,2-1 51,-3 1 3,4 0 0,1-4-7,2-2 0,-1-2 23,3-1 1,1 0-20,3 0 0,1-3 12,2 0 0,-2 0-1,1 3 1,-1 0 39,-1 0 1,-3 1 4,0 2 1,-1 3-38,0 6 0,-1-2 137,-4 5 0,0 0-28,0 2 0,-1 4-26,-2 0 0,-4 2-17,-5-2 1,0-4-9,3-2 0,-2-4-171,-1 1 1,0-4 103,3-2 1,0-2-271,1-4 0,0-4 0,2-2 1,2-4-84,4-2 1,0-4 161,0 2 1,4-3 192,2-1 0,2 1 0,4-1 0,2 0 0</inkml:trace>
  <inkml:trace contextRef="#ctx0" brushRef="#br0" timeOffset="1568">220 492 7816,'9'0'734,"0"0"-693,0 0 1,0 0 51,0 0 0,-4 0-292,1 0 1,-3-1 49,3-2 1,0 1-100,3-4 0,-3 1 143,0-4 0,-5 0-156,2 0 187,-2 0 0,-1 0 25,0 1 0,-4 0 43,-5 2 0,0 2-28,-3 4 0,-2 1 123,0 2 0,0 2-8,-1 4 0,5 3 97,-2 3 1,2-1-134,1 1 0,4-4 14,2 4 1,2-4-219,1 1 0,1-3 124,2 0 0,3-1-105,6-2 0,2-2 34,3-4 1,0-1-495,-2-2 600,1-2 0,-2-8 0,4-1 0</inkml:trace>
  <inkml:trace contextRef="#ctx0" brushRef="#br0" timeOffset="1976">362 422 7827,'-3'8'0,"-1"0"0,0-1-24,0-1 1,-2 0 42,3 3 1,0-3-65,3 0-248,0-5 1,1 4-10,2-2 290,2-2 1,4 3 115,0-4 1,-2 1-67,-1 2 0,2-2 46,-2 2 1,-1 1-110,1-1 1,-4 1 71,1-1 0,-2-1-39,-1 4 0,0-3-11,0 2 1,0-2-65,0 3 1,0-3 83,0 3 1,-1-4-17,-2 1 0,2-1-45,-2 1 90,2-2 0,1-1-40,0-6 0,0-2 6,0-1 0,4-2-52,2-1 0,-2-4-131,2 1 1,-1 0 56,1 0 0,2-1 45,-2 5 1,-1-1-51,1 3 8,0 0-31,2 4 77,1 1 1,-3 8 7,0 2 1,-4 5 19,1 1 0,-2-1 2,-1-2 1,0 0 160,0 0-167,0-4 1,-1 2 187,-2-4-189,2 0 75,-3-3 1,4-1-139,0-2 46,0 2 0,1-6 23,2 4 36,-2-4 0,7 2 0,-3-4 0</inkml:trace>
  <inkml:trace contextRef="#ctx0" brushRef="#br0" timeOffset="2501">584 448 7344,'6'0'-365,"0"0"1,-3 0 136,3 0 1,-1-4 136,4-2 1,-3 1 115,0 0 1,-4-1-25,1-3-31,2 0 0,-4 0 18,2 0 146,-2 4 0,-5 2-41,-2 3 1,1 0 89,-1 0 0,0 1-77,-3 1 0,4 3-54,-1 4 1,3 1-85,-3 2 1,4-2 75,-1 1 1,2-1-164,1-1 0,0 0 44,0 0 1,4-4-46,2 1 1,2-4-3,0 1 1,1 1 121,0-1 0,0 0 0,0-3 0</inkml:trace>
  <inkml:trace contextRef="#ctx0" brushRef="#br0" timeOffset="2744">670 431 7838,'9'9'135,"-3"-1"-418,0-2 1,-4 2 115,1-2 1,1-1 25,-1 1 0,2-1 105,-2 4 1,1 0 25,-1 0 0,-2-3-148,2 0 175,-2-1-121,-1 4 98,0-4 0,-1-5 128,-2-6 0,2-2-55,-2 0 0,2-4-32,1 0 1,0-3-28,0 4 0,0-1 5,0 3 1,4 0-172,2 0 0,-1 5-46,1 1 204,0 2 0,6 1 0,2 0 0</inkml:trace>
  <inkml:trace contextRef="#ctx0" brushRef="#br0" timeOffset="3060">847 467 7838,'-9'8'73,"0"-3"1,1 0 15,2-2 1,-2-1-192,3 4 0,1-3-17,1 3 273,-2-4-170,0 6 166,0-3-365,1 3 143,4 1-126,4-4 152,1-1 0,4-5 18,-1-2 0,-2-2-46,0-4 1,0 2 63,3 1 0,-3-2-3,0 2 0,-1 1-1,0-1 1,2 3 242,-4-3-141,4 4 32,-2-1-101,4 3 0,-3 0 14,0 0-185,-4 3 1,2-1 57,-1 4-261,-2-4 1,4 5-15,-2-4 369,-2 0 0,7 1 0,-3 1 0</inkml:trace>
  <inkml:trace contextRef="#ctx0" brushRef="#br0" timeOffset="3217">970 413 7851,'-1'-5'962,"-2"2"-766,2 2-271,-3 1 1,5 0-357,2 0 1,-1 0 261,4 0 1,0 0-225,3 0 1,0 0 211,-1 0 1,1 0 180,0 0 0,0-4 0,0-1 0</inkml:trace>
  <inkml:trace contextRef="#ctx0" brushRef="#br0" timeOffset="3349">1059 333 7851,'-6'9'-396,"0"0"0,4 0 350,-4 0 0,1 0 381,-1-1 0,-2 4-200,2 0 1,1 1-160,-1-2 1,4 3 60,-1 4 1,3-1-153,0 1 1,0-3-89,0-1 1,2 0 82,1 1 1,4-2-465,-1-5 584,2 1 0,1 0 0,0 0 0</inkml:trace>
  <inkml:trace contextRef="#ctx0" brushRef="#br0" timeOffset="3610">1103 528 7851,'0'-8'225,"0"3"0,0 0-96,0 2 0,1 2-149,2-2 0,2-1 85,4 1 0,1 0-91,2 3 0,-3-3-357,3 0 1,-2-3 223,-1 4 1,0-5-49,-1 1 0,0 1-113,-2-1 120,-2 0 1,-5-2 185,-2 2 0,-3 1 9,-6 3 0,0 2 37,-3 0 0,-2 2 171,3 6 1,1 0 6,1 7 0,2-3-118,2 2 0,3 1 87,2 3 1,2-4-50,1 1 1,5-5-230,3-1 1,6-1-93,7-6 0,1 1 191,5-3 0,-1-7 0,1-3 0</inkml:trace>
  <inkml:trace contextRef="#ctx0" brushRef="#br0" timeOffset="4359">70 924 7881,'5'4'0,"0"-3"-139,-2 2 1,-1-2-47,4-1 1,-3 0-484,3 0 515,0 0 0,3-1-11,-1-2 1,-2-2 159,0-3 0,-4-1-3,1 0 0,1-1 77,-1-2 0,0 3-124,-3-3 1,-1 3 205,-2 3 1,1-1 129,-4 4-91,0 0 1,-3 4-80,1 2 1,-1 2-35,0 4 0,0 3 12,0 0 0,0 3-6,1 0 1,2 1-78,0-2 0,4 3 59,-1-2 1,2 0-115,1 0 0,1 1 98,2-5 1,0 0-261,6-5 1,-2-2-29,4-4 0,2 0-41,-1 0 0,1-7 127,-2-2 0,-1-4 152,2 1 0,-2-4 0,2 2 0,2-3 0</inkml:trace>
  <inkml:trace contextRef="#ctx0" brushRef="#br0" timeOffset="4551">256 792 7722,'-3'6'-60,"0"0"1,-1-3 123,1 3 0,2-3-30,-2 2 0,2 1 18,1 3 0,0 1-130,0 2 0,0-1 45,0 3 0,0 0-150,0 1 1,0 0-14,0-3 0,1 3 98,2-3 1,-1-4-151,4-2 1,-3-4 17,3 1 0,-3-2 230,2-1 0,-3 0 0,6 0 0,-3 0 0</inkml:trace>
  <inkml:trace contextRef="#ctx0" brushRef="#br0" timeOffset="4810">362 916 7881,'4'0'-962,"0"0"983,-4 0 0,1 0-83,2 0-17,-2 0-45,7 0 52,-3 0 1,1 0-14,0 0 1,-3 0 53,3 0 0,-4-1 47,0-2 1,-1 1-7,-1-4 1,0 3 4,0-3 1,-1 4 22,-1-1-5,-3-2 0,-4 4 89,0-2 1,0 2-57,0 1 1,1 4-26,3 2 0,-3 1 0,2-1 0,2 5-73,1-3 1,2 3-36,1-2 0,0 0-163,0 0 1,1-2 114,2-1 0,3 1 115,6-4 0,-3 4 0,4-2 0</inkml:trace>
  <inkml:trace contextRef="#ctx0" brushRef="#br0" timeOffset="5010">565 880 7881,'-11'1'0,"0"2"-232,3 3 1,-1-1 77,3 1 1,-2 0 138,0 3 1,2 2 12,0 1 0,4 1-3,-1-1 0,2-3 3,1 3 0,0-2 5,0-1 1,1 0-62,2-1 1,2-2 56,4 0 1,-1-4-261,1 1 0,0-2-87,0-1 348,0-4 0,0-1 0,-1-4 0</inkml:trace>
  <inkml:trace contextRef="#ctx0" brushRef="#br0" timeOffset="5159">626 916 7993,'9'0'-371,"0"0"0,0 2-21,-1 1 0,1 0 163,0-3 1,0 0 228,0 0 0,-1 0 0,1 0 0,0 0 0,0 0 0</inkml:trace>
  <inkml:trace contextRef="#ctx0" brushRef="#br0" timeOffset="5318">706 855 7881,'-3'7'0,"-3"1"0,-1 1-15,1 1 1,-2 1 85,2 1 0,-1 0-346,1 3 0,3 2 185,3-3 0,0 3-142,0 1 0,0-1 113,0 1 0,2-4-146,1-3 0,4-2 265,-1-3 0,-1 1 0,1-4 0,0 0 0,3-3 0</inkml:trace>
  <inkml:trace contextRef="#ctx0" brushRef="#br0" timeOffset="5536">759 1006 7722,'0'9'0,"0"-1"-437,0 1 1,-3 3 210,1 0 1,-1-1 38,3-2 16,0 0 0,0 0 78,0 0 93,0-4 0,3-2 0,-1-6 0,4 0 0,-3-6 0,0 1 0,-3-7 0,3 4 0,0-4 0,4 3 0,-1-3 0,-1 4 0,1-4 0,-1 4-10,0-1 1,3 4 15,-2 2 0,-1-1 2,1 4 6,0 0-14,3 3 0,-5 4 0,0 1 0</inkml:trace>
  <inkml:trace contextRef="#ctx0" brushRef="#br0" timeOffset="5801">882 899 7881,'0'-9'-58,"-1"1"34,-2 2-1007,2-1 1031,-3 6 0,8-3 0,1 4 0</inkml:trace>
  <inkml:trace contextRef="#ctx0" brushRef="#br0" timeOffset="6119">891 1021 7869,'-4'9'-42,"0"0"-50,-2 0-420,2 0 143,0-1-348,3 1 717,-3-4 0,4-1 0,4 0 0,1 1 0</inkml:trace>
  <inkml:trace contextRef="#ctx0" brushRef="#br0" timeOffset="6451">1077 977 7885,'-9'-3'-84,"0"0"0,0 1-56,1 1 1,-1 1 139,0 0 0,0 3-39,0 0 0,3 4-13,1-1 1,0-1 3,-1 1 0,-1 3 25,4 2 1,-1 1-37,1-3 0,2 0 32,-2 0 1,5-1-35,1 1 1,4-1-26,-1-2 1,3-1-126,2-2 0,0-2 211,4 2 0,0-6 0,2-2 0</inkml:trace>
  <inkml:trace contextRef="#ctx0" brushRef="#br0" timeOffset="6611">1174 986 7885,'-5'4'-620,"-2"-2"434,4 4 0,-4-1 411,1 1-189,3 1 0,-1-2-2,4 4 0,0 0-46,0 0 1,0-3-98,0 0 1,0-1 4,0 4 1,3-3-363,0 0 466,-1-4 0,2 6 0,1-3 0</inkml:trace>
  <inkml:trace contextRef="#ctx0" brushRef="#br0" timeOffset="6743">1183 820 7885,'-1'-6'-694,"-2"0"79,2 4 380,-3-2 72,4 4 1,1 3-92,2 0 254,-2 4 0,7-2 0,-3 3 0</inkml:trace>
  <inkml:trace contextRef="#ctx0" brushRef="#br0" timeOffset="6885">1271 924 8094,'6'3'333,"0"0"1,0 3-599,2-3 1,2 0 236,2-3 0,-1 0-434,3 0 1,-3-1 102,1-2 359,2-2 0,-5-4 0,4 1 0</inkml:trace>
  <inkml:trace contextRef="#ctx0" brushRef="#br0" timeOffset="7061">1340 819 7885,'-3'13'0,"1"4"-115,-4-2 0,0 1 108,-3 2 0,3 0 184,0-1 0,4 2-50,-1 1 0,2-1-184,1 2 1,0-3-83,0 0 1,1-4-182,2-3 0,2 1 141,4-3 1,0-2-239,0-7 417,-1 0 0,5-4 0,1-1 0</inkml:trace>
  <inkml:trace contextRef="#ctx0" brushRef="#br0" timeOffset="7370">1474 944 7885,'-1'8'19,"-2"-2"1,1 2 138,-4-3 1,4 6-149,-1 1 0,2 3 104,1-4 1,1 5-207,2-1 1,2-2 28,4-2 0,0-2 53,-1-3 0,1-2 61,0-4 0,3-2-113,0-4 0,-1-1-11,-2-7 1,0 0 57,0-1 0,0-1-4,-1 5 0,-2-1 72,0 3-176,0 4 166,-1 1 1,2 5 5,-4 2 1,0 6-25,-3 6 1,-1 2 8,-2 4 1,1 2 93,-4 7 0,0 0-94,-3 3 0,0 1 78,1-2 1,-4 2-56,0-2 0,0 0 25,4-5 0,-2-4-87,-2-8 1,2-2-130,-2-5 0,0-5-47,0-6 0,-7-6-318,2-12 1,-8-5-438,-1-7 936,-5-5 0,-4-2 0,0-4 0</inkml:trace>
</inkml:ink>
</file>

<file path=word/ink/ink2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3-05T08:33:39.557"/>
    </inkml:context>
    <inkml:brush xml:id="br0">
      <inkml:brushProperty name="width" value="0.06" units="cm"/>
      <inkml:brushProperty name="height" value="0.06" units="cm"/>
    </inkml:brush>
  </inkml:definitions>
  <inkml:trace contextRef="#ctx0" brushRef="#br0">71 106 7973,'-8'0'-175,"-1"0"-299,0 0 1,0 1 370,0 2 1,1 2 124,3 3 1,0 5-5,2 2 1,2-1 4,-2 0 1,2 0 33,1 1 1,4-3-55,2-3 0,1-1-2,2-2 1,0-2-16,0-4 0,3-1-4,-1-2 0,1-2-137,-3-4 0,3-1 97,0-1 0,-1 1 12,-2-2 0,0 2-30,0 1 70,0 1 52,-1 3 1,-3 2 137,-2 6 0,-2 3-44,-1 5 0,-1 4 136,-2 6 1,-2 4-152,-3 5 1,-4 3-55,0-1 1,-4 0-163,2 0 1,0-3 115,-1 4 0,4-10-61,0-2 1,1-8-11,1-7 1,-1-3-113,-1-6 0,5-6-45,0-9 0,4-4-147,2-4 1,0-1 349,0 1 0,4-1 0,1 1 0</inkml:trace>
  <inkml:trace contextRef="#ctx0" brushRef="#br0" timeOffset="259">231 247 7973,'5'4'74,"3"-3"1,-6 3 284,4-4-227,0 0 1,1-1-171,-1-2 1,1-5-40,-4-4 0,3-1 172,-3 2 0,1 0-282,-1-4 0,-2 4 95,2 0 1,-2-2-42,-1 1 1,0 3-122,0 3 226,-4 4 1,-1-1 49,-4 3 1,0 6 129,0 3 0,0 6 43,-3 0 0,5 1-96,-2 2 1,3 2 216,0-3 1,0 3-49,3-6 1,1 2-362,5-1 1,2-3 137,7-7 1,2-1-46,4-4 0,3-7 0,2-3 0</inkml:trace>
  <inkml:trace contextRef="#ctx0" brushRef="#br0" timeOffset="1001">504 79 7773,'-9'0'-655,"4"1"680,2 2 0,2-1-67,1 4 0,0 0 72,0 3 1,0 0 44,0-1 0,0 2-126,0 2 0,0-2 115,0 1 0,0 2-156,0-1 1,0 0-133,0-3 123,0-5 129,0 0-16,0-4 1,1-4 62,2-1 0,-1-4-91,4-3 0,0 1 144,2-3 1,1 3-99,0-1 0,-3 2-34,0 1 0,0 2 45,2 1 1,1-1-120,0 4 0,0 0-1,0 3 60,-4 0 0,1 4 25,-3 2 0,0 4-1,-3 2 0,0 3 38,0-3 0,0 3-42,0 0 0,0-1-197,0 0 1,0-3-51,0 1 246,0-2 0,4-1 0,1-1 0</inkml:trace>
  <inkml:trace contextRef="#ctx0" brushRef="#br0" timeOffset="1293">689 194 7939,'0'6'-193,"0"0"1,-3 0-819,0 2 660,0-3 464,3 3 1,1-7-105,2 2 0,2-2-80,4-1 0,-4-4 126,1-2 1,0-3-60,3-2 0,-4 0 7,-2-4 1,1 4-1,-1 0 1,0-2 22,-3 1 1,0 3 54,0 3 1,-1 4-100,-2 0 80,-2 1 1,-4 4-55,0 3 0,0 3 121,1 3 1,0 2-6,2 3 0,-1-2-23,4 0 1,-1-2-91,1 2 0,2 1-2,-2-4 0,6-1-174,3-2 1,3-3 62,3 0 0,-2-4-466,5 1 568,0-2 0,2-9 0,1-2 0</inkml:trace>
  <inkml:trace contextRef="#ctx0" brushRef="#br0" timeOffset="1543">812 150 7939,'-4'9'-434,"0"-1"-152,-2 1 1,3 0 586,3 0 0,0 0 122,0 0 0,0-1 64,0 1 0,3 0-170,3 0 1,1 0-90,-1-1 1,2 1 69,-2 0 0,-1-3-1,1 0 1,-3-4-27,2 1 49,-3-2 0,2-6-15,-4-4 0,0-1 101,0-4 1,0 2 8,0-3 0,1 1-56,2 0 0,-2-2-62,2 4 1,1 0-69,-1 4 0,4-1-183,-1 0 1,-1 4 141,1 2 112,-1 2 0,4-3 0,0-1 0</inkml:trace>
  <inkml:trace contextRef="#ctx0" brushRef="#br0" timeOffset="1852">1006 221 7939,'-6'0'-355,"0"0"1,4 0 129,-4 0 0,3 0 276,-3 0 1,3 0-17,-3 0 1,3 0 210,-3 0-181,4 0-26,-6 4 1,6-2 57,-3 4 0,3-3-68,-1 3 1,2-3 60,1 3 3,0-4-173,0 6 0,4-7 73,1 1 0,2-2-68,-1-2 0,5 0 79,-2-4 0,2 0-39,-3-3 0,1 1 45,0 2 1,0-1 11,0 4 26,0-3-42,-1 5 0,0-2 3,-2 6 1,1 2 1,-4 3 1,0 1-191,-3 0 0,0 0 2,0 0 1,0-1-287,0 1 463,0-4 0,0 3 0,0-3 0</inkml:trace>
  <inkml:trace contextRef="#ctx0" brushRef="#br0" timeOffset="2001">1121 132 7907,'0'6'0,"0"0"-344,0 1 196,0 1 41,0-3 1,1 1 30,2-3-168,2 0 0,4-7-7,-1-2 1,1-2 250,0-4 0,0-2 0,0-3 0</inkml:trace>
  <inkml:trace contextRef="#ctx0" brushRef="#br0" timeOffset="2143">1191 1 7907,'-3'10'-76,"-3"1"0,-2-1-72,-1 2 0,0 2 236,0 0 0,3 3 165,1 1 0,0 2-313,-1 1 0,2 2 93,4-2 0,0 0-245,0-4 0,4-3 98,2-2 1,4-1-38,2-2 0,1-2-35,-1-7 186,-2 0 0,2-8 0,-3-2 0</inkml:trace>
  <inkml:trace contextRef="#ctx0" brushRef="#br0" timeOffset="2376">1253 176 8019,'5'4'-221,"2"-2"125,-4 4 0,3-3 128,-3 3 0,3-3-164,-3 3 164,-1 0 87,-2 2 0,0-2-333,0 0 232,-3-4 1,-2 2 21,-4-4 0,3 0-369,0 0-594,4-4 714,-6-1 1,7-4 208,-2 1 0,2-1 0,1 0 0</inkml:trace>
  <inkml:trace contextRef="#ctx0" brushRef="#br0" timeOffset="2594">1341 168 7907,'5'9'16,"-1"0"36,-4 0 0,0 0 121,0 0 0,0-4 13,0 1 0,1 0-319,2 3 0,-2 0 93,2 0 1,-2-1-121,-1 1 1,3-3-103,0 0 34,0 0 249,-3-1 0,0 0-63,0-2 149,0-2 0,1 2-93,2-6 1,-1 1-5,4-4 1,-3 0-54,2-3 0,1-3 4,3 1 0,1-1 72,2 3 0,-3 0-316,3 0 0,1 1-95,-1-1 378,-1 4 0,2-3 0,1 3 0</inkml:trace>
  <inkml:trace contextRef="#ctx0" brushRef="#br0" timeOffset="3252">1377 592 7825,'-15'0'0,"1"-1"0,1-2 0,-1 2-78,2-2 1,0 2 37,3 1 0,1 0 268,-1 0 0,3 0-148,0 0 0,3 0 85,-3 0 1,4 1-144,-1 2 1,2-1-30,1 4 1,0 0-68,0 2 0,0 1 91,0 0 0,3 0-134,0 0 1,4 0 51,-1-1 1,5 1-347,1 0 1,-1-3 410,-2 0 0,4 0 0,1 2 0</inkml:trace>
  <inkml:trace contextRef="#ctx0" brushRef="#br0" timeOffset="3545">1500 592 7825,'-9'0'373,"0"0"-357,1 0 0,-1 1-117,0 2 1,3-1 112,0 4 0,3-1-18,-3 4 1,4 0-3,0 0 1,1 0-106,1 0 0,0-1 144,0 1 0,0-3-139,0 0 0,1-1 59,1 1 0,0-2-68,4-4 0,0 0 12,3 0 1,0-1 81,0-2 0,-1-3-63,1-6 1,0 2 72,0-2-3,0 3 0,0 0 20,-1 0 1,0 3 43,-2 0-31,2 4 1,-6-2 51,4 4-174,-4 0 0,2 4-25,-4 2 0,3 2-414,0 1 544,0 0 0,-3 3 0,0 2 0</inkml:trace>
  <inkml:trace contextRef="#ctx0" brushRef="#br0" timeOffset="3819">1668 618 7826,'0'6'-1227,"0"0"1287,0 0 0,0 3 5,0 0-34,0-1 0,0 1 4,0 0 5,0 0-2,4 0 0,1-4-10,3-3 0,-2-1 37,0-1 0,0-4-36,3-5 1,-3-1 69,0-5 1,-1 1-56,4-4 0,0 3 1,0 0 0,-3 5-53,0-2 4,0 2 0,2 5-133,1 2 1,-3 3 100,0 3 0,-3 10-73,3 8 0,-3 3-4,3 3 113,-4 3 0,5 1 0,-2 5 0</inkml:trace>
  <inkml:trace contextRef="#ctx0" brushRef="#br0" timeOffset="4553">750 1033 7813,'0'-12'-15,"0"0"1,0 1 6,0 2 0,0 0 150,0 0 1,-2 3-36,-1 0 1,-1 4-323,1-1 0,1 2 150,-4 1 0,3 0-60,-3 0 1,3 4 128,-3 2 1,1-1-78,-1 1 0,2 0 107,1 3-97,2-1 51,-3 1 3,4 0 0,1-4-7,2-2 0,-1-2 23,3-1 1,1 0-20,3 0 0,1-3 12,2 0 0,-2 0-1,1 3 1,-1 0 39,-1 0 1,-3 1 4,0 2 1,-1 3-38,0 6 0,-1-2 137,-4 5 0,0 0-28,0 2 0,-1 4-26,-2 0 0,-4 2-17,-5-2 1,0-4-9,3-2 0,-2-4-171,-1 1 1,0-4 103,3-2 1,0-2-271,1-4 0,0-4 0,2-2 1,2-4-84,4-2 1,0-4 161,0 2 1,4-3 192,2-1 0,2 1 0,4-1 0,2 0 0</inkml:trace>
  <inkml:trace contextRef="#ctx0" brushRef="#br0" timeOffset="4820">899 1058 7816,'9'0'734,"0"0"-693,0 0 1,0 0 51,0 0 0,-4 0-292,1 0 1,-3-1 49,3-2 1,0 1-100,3-4 0,-3 1 143,0-4 0,-5 0-156,2 0 187,-2 0 0,-1 0 25,0 1 0,-4 0 43,-5 2 0,0 2-28,-3 4 0,-2 1 123,0 2 0,0 2-8,-1 4 0,5 3 97,-2 3 1,2-1-134,1 1 0,4-4 14,2 4 1,2-4-219,1 1 0,1-3 124,2 0 0,3-1-105,6-2 0,2-2 34,3-4 1,0-1-495,-2-2 600,1-2 0,-2-8 0,4-1 0</inkml:trace>
  <inkml:trace contextRef="#ctx0" brushRef="#br0" timeOffset="5228">1041 989 7827,'-3'8'0,"-1"0"0,0-1-24,0-1 1,-2 0 42,3 3 1,0-3-65,3 0-248,0-5 1,1 4-10,2-2 290,2-2 1,4 3 115,0-4 1,-2 1-67,-1 2 0,2-2 46,-2 2 1,-1 1-110,1-1 1,-4 1 71,1-1 0,-2-1-39,-1 4 0,0-3-11,0 2 1,0-2-65,0 3 1,0-3 83,0 3 1,-1-4-17,-2 1 0,2-1-45,-2 1 90,2-2 0,1-1-40,0-6 0,0-2 6,0-1 0,4-2-52,2-1 0,-2-4-131,2 1 1,-1 0 56,1 0 0,2-1 45,-2 5 1,-1-1-51,1 3 8,0 0-31,2 4 77,1 1 1,-3 8 7,0 2 1,-4 5 19,1 1 0,-2-1 2,-1-2 1,0 0 160,0 0-167,0-4 1,-1 2 187,-2-4-189,2 0 75,-3-3 1,4-1-139,0-2 46,0 2 0,1-6 23,2 4 36,-2-4 0,7 2 0,-3-4 0</inkml:trace>
  <inkml:trace contextRef="#ctx0" brushRef="#br0" timeOffset="5753">1263 1015 7344,'6'0'-365,"0"0"1,-3 0 136,3 0 1,-1-4 136,4-2 1,-3 1 115,0 0 1,-4-1-25,1-3-31,2 0 0,-4 0 18,2 0 146,-2 4 0,-5 2-41,-2 3 1,1 0 89,-1 0 0,0 1-77,-3 1 0,4 3-54,-1 4 1,3 1-85,-3 2 1,4-2 75,-1 1 1,2-1-164,1-1 0,0 0 44,0 0 1,4-4-46,2 1 1,2-4-3,0 1 1,1 1 121,0-1 0,0 0 0,0-3 0</inkml:trace>
  <inkml:trace contextRef="#ctx0" brushRef="#br0" timeOffset="5996">1349 997 7838,'9'9'135,"-3"-1"-418,0-2 1,-4 2 115,1-2 1,1-1 25,-1 1 0,2-1 105,-2 4 1,1 0 25,-1 0 0,-2-3-148,2 0 175,-2-1-121,-1 4 98,0-4 0,-1-5 128,-2-6 0,2-2-55,-2 0 0,2-4-32,1 0 1,0-3-28,0 4 0,0-1 5,0 3 1,4 0-172,2 0 0,-1 5-46,1 1 204,0 2 0,6 1 0,2 0 0</inkml:trace>
  <inkml:trace contextRef="#ctx0" brushRef="#br0" timeOffset="6312">1526 1033 7838,'-9'8'73,"0"-3"1,1 0 15,2-2 1,-2-1-192,3 4 0,1-3-17,1 3 273,-2-4-170,0 6 166,0-3-365,1 3 143,4 1-126,4-4 152,1-1 0,4-5 18,-1-2 0,-2-2-46,0-4 1,0 2 63,3 1 0,-3-2-3,0 2 0,-1 1-1,0-1 1,2 3 242,-4-3-141,4 4 32,-2-1-101,4 3 0,-3 0 14,0 0-185,-4 3 1,2-1 57,-1 4-261,-2-4 1,4 5-15,-2-4 369,-2 0 0,7 1 0,-3 1 0</inkml:trace>
  <inkml:trace contextRef="#ctx0" brushRef="#br0" timeOffset="6469">1649 979 7851,'-1'-5'962,"-2"2"-766,2 2-271,-3 1 1,5 0-357,2 0 1,-1 0 261,4 0 1,0 0-225,3 0 1,0 0 211,-1 0 1,1 0 180,0 0 0,0-4 0,0-1 0</inkml:trace>
  <inkml:trace contextRef="#ctx0" brushRef="#br0" timeOffset="6601">1738 900 7851,'-6'9'-396,"0"0"0,4 0 350,-4 0 0,1 0 381,-1-1 0,-2 4-200,2 0 1,1 1-160,-1-2 1,4 3 60,-1 4 1,3-1-153,0 1 1,0-3-89,0-1 1,2 0 82,1 1 1,4-2-465,-1-5 584,2 1 0,1 0 0,0 0 0</inkml:trace>
  <inkml:trace contextRef="#ctx0" brushRef="#br0" timeOffset="6862">1782 1094 7851,'0'-8'225,"0"3"0,0 0-96,0 2 0,1 2-149,2-2 0,2-1 85,4 1 0,1 0-91,2 3 0,-3-3-357,3 0 1,-2-3 223,-1 4 1,0-5-49,-1 1 0,0 1-113,-2-1 120,-2 0 1,-5-2 185,-2 2 0,-3 1 9,-6 3 0,0 2 37,-3 0 0,-2 2 171,3 6 1,1 0 6,1 7 0,2-3-118,2 2 0,3 1 87,2 3 1,2-4-50,1 1 1,5-5-230,3-1 1,6-1-93,7-6 0,1 1 191,5-3 0,-1-7 0,1-3 0</inkml:trace>
  <inkml:trace contextRef="#ctx0" brushRef="#br0" timeOffset="7611">749 1490 7881,'5'4'0,"0"-3"-139,-2 2 1,-1-2-47,4-1 1,-3 0-484,3 0 515,0 0 0,3-1-11,-1-2 1,-2-2 159,0-3 0,-4-1-3,1 0 0,1-1 77,-1-2 0,0 3-124,-3-3 1,-1 3 205,-2 3 1,1-1 129,-4 4-91,0 0 1,-3 4-80,1 2 1,-1 2-35,0 4 0,0 3 12,0 0 0,0 3-6,1 0 1,2 1-78,0-2 0,4 3 59,-1-2 1,2 0-115,1 0 0,1 1 98,2-5 1,0 0-261,6-5 1,-2-2-29,4-4 0,2 0-41,-1 0 0,1-7 127,-2-2 0,-1-4 152,2 1 0,-2-4 0,2 2 0,2-3 0</inkml:trace>
  <inkml:trace contextRef="#ctx0" brushRef="#br0" timeOffset="7803">935 1358 7722,'-3'6'-60,"0"0"1,-1-3 123,1 3 0,2-3-30,-2 2 0,2 1 18,1 3 0,0 1-130,0 2 0,0-1 45,0 3 0,0 0-150,0 1 1,0 0-14,0-3 0,1 3 98,2-3 1,-1-4-151,4-2 1,-3-4 17,3 1 0,-3-2 230,2-1 0,-3 0 0,6 0 0,-3 0 0</inkml:trace>
  <inkml:trace contextRef="#ctx0" brushRef="#br0" timeOffset="8062">1041 1482 7881,'4'0'-962,"0"0"983,-4 0 0,1 0-83,2 0-17,-2 0-45,7 0 52,-3 0 1,1 0-14,0 0 1,-3 0 53,3 0 0,-4-1 47,0-2 1,-1 1-7,-1-4 1,0 3 4,0-3 1,-1 4 22,-1-1-5,-3-2 0,-4 4 89,0-2 1,0 2-57,0 1 1,1 4-26,3 2 0,-3 1 0,2-1 0,2 5-73,1-3 1,2 3-36,1-2 0,0 0-163,0 0 1,1-2 114,2-1 0,3 1 115,6-4 0,-3 4 0,4-2 0</inkml:trace>
  <inkml:trace contextRef="#ctx0" brushRef="#br0" timeOffset="8262">1244 1446 7881,'-11'1'0,"0"2"-232,3 3 1,-1-1 77,3 1 1,-2 0 138,0 3 1,2 2 12,0 1 0,4 1-3,-1-1 0,2-3 3,1 3 0,0-2 5,0-1 1,1 0-62,2-1 1,2-2 56,4 0 1,-1-4-261,1 1 0,0-2-87,0-1 348,0-4 0,0-1 0,-1-4 0</inkml:trace>
  <inkml:trace contextRef="#ctx0" brushRef="#br0" timeOffset="8411">1305 1483 7993,'9'0'-371,"0"0"0,0 2-21,-1 1 0,1 0 163,0-3 1,0 0 228,0 0 0,-1 0 0,1 0 0,0 0 0,0 0 0</inkml:trace>
  <inkml:trace contextRef="#ctx0" brushRef="#br0" timeOffset="8570">1385 1421 7881,'-3'7'0,"-3"1"0,-1 1-15,1 1 1,-2 1 85,2 1 0,-1 0-346,1 3 0,3 2 185,3-3 0,0 3-142,0 1 0,0-1 113,0 1 0,2-4-146,1-3 0,4-2 265,-1-3 0,-1 1 0,1-4 0,0 0 0,3-3 0</inkml:trace>
  <inkml:trace contextRef="#ctx0" brushRef="#br0" timeOffset="8788">1438 1572 7722,'0'9'0,"0"-1"-437,0 1 1,-3 3 210,1 0 1,-1-1 38,3-2 16,0 0 0,0 0 78,0 0 93,0-4 0,3-2 0,-1-6 0,4 0 0,-3-6 0,0 1 0,-3-7 0,3 4 0,0-4 0,4 3 0,-1-3 0,-1 4 0,1-4 0,-1 4-10,0-1 1,3 4 15,-2 2 0,-1-1 2,1 4 6,0 0-14,3 3 0,-5 4 0,0 1 0</inkml:trace>
  <inkml:trace contextRef="#ctx0" brushRef="#br0" timeOffset="9053">1561 1465 7881,'0'-9'-58,"-1"1"34,-2 2-1007,2-1 1031,-3 6 0,8-3 0,1 4 0</inkml:trace>
  <inkml:trace contextRef="#ctx0" brushRef="#br0" timeOffset="9371">1570 1588 7869,'-4'9'-42,"0"0"-50,-2 0-420,2 0 143,0-1-348,3 1 717,-3-4 0,4-1 0,4 0 0,1 1 0</inkml:trace>
  <inkml:trace contextRef="#ctx0" brushRef="#br0" timeOffset="9703">1756 1544 7885,'-9'-3'-84,"0"0"0,0 1-56,1 1 1,-1 1 139,0 0 0,0 3-39,0 0 0,3 4-13,1-1 1,0-1 3,-1 1 0,-1 3 25,4 2 1,-1 1-37,1-3 0,2 0 32,-2 0 1,5-1-35,1 1 1,4-1-26,-1-2 1,3-1-126,2-2 0,0-2 211,4 2 0,0-6 0,2-2 0</inkml:trace>
  <inkml:trace contextRef="#ctx0" brushRef="#br0" timeOffset="9863">1853 1552 7885,'-5'4'-620,"-2"-2"434,4 4 0,-4-1 411,1 1-189,3 1 0,-1-2-2,4 4 0,0 0-46,0 0 1,0-3-98,0 0 1,0-1 4,0 4 1,3-3-363,0 0 466,-1-4 0,2 6 0,1-3 0</inkml:trace>
  <inkml:trace contextRef="#ctx0" brushRef="#br0" timeOffset="9995">1862 1386 7885,'-1'-6'-694,"-2"0"79,2 4 380,-3-2 72,4 4 1,1 3-92,2 0 254,-2 4 0,7-2 0,-3 3 0</inkml:trace>
  <inkml:trace contextRef="#ctx0" brushRef="#br0" timeOffset="10137">1950 1491 8094,'6'3'333,"0"0"1,0 3-599,2-3 1,2 0 236,2-3 0,-1 0-434,3 0 1,-3-1 102,1-2 359,2-2 0,-5-4 0,4 1 0</inkml:trace>
  <inkml:trace contextRef="#ctx0" brushRef="#br0" timeOffset="10313">2020 1386 7885,'-3'13'0,"1"4"-115,-4-2 0,0 1 108,-3 2 0,3 0 184,0-1 0,4 2-50,-1 1 0,2-1-184,1 2 1,0-3-83,0 0 1,1-4-182,2-3 0,2 1 141,4-3 1,0-2-239,0-7 417,-1 0 0,5-4 0,1-1 0</inkml:trace>
  <inkml:trace contextRef="#ctx0" brushRef="#br0" timeOffset="10622">2153 1510 7885,'-1'8'19,"-2"-2"1,1 2 138,-4-3 1,4 6-149,-1 1 0,2 3 104,1-4 1,1 5-207,2-1 1,2-2 28,4-2 0,0-2 53,-1-3 0,1-2 61,0-4 0,3-2-113,0-4 0,-1-1-11,-2-7 1,0 0 57,0-1 0,0-1-4,-1 5 0,-2-1 72,0 3-176,0 4 166,-1 1 1,2 5 5,-4 2 1,0 6-25,-3 6 1,-1 2 8,-2 4 1,1 2 93,-4 7 0,0 0-94,-3 3 0,0 1 78,1-2 1,-4 2-56,0-2 0,0 0 25,4-5 0,-2-4-87,-2-8 1,2-2-130,-2-5 0,0-5-47,0-6 0,-7-6-318,2-12 1,-8-5-438,-1-7 936,-5-5 0,-4-2 0,0-4 0</inkml:trace>
</inkml:ink>
</file>

<file path=word/ink/ink2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3-05T08:52:02.225"/>
    </inkml:context>
    <inkml:brush xml:id="br0">
      <inkml:brushProperty name="width" value="0.08" units="cm"/>
      <inkml:brushProperty name="height" value="0.08" units="cm"/>
    </inkml:brush>
  </inkml:definitions>
  <inkml:trace contextRef="#ctx0" brushRef="#br0">186 89 9554,'-9'0'0,"0"0"0,1 0-207,-1 0 0,-3 0-190,0 0 0,1 1 333,2 2 1,0-2-243,0 2 386,-4 1 1,4-3 2,-3 2 0,5-2 31,1-1 1,4-4 116,-1-1 1,2-4 177,1-3 1,1 2-14,2-2 0,2 0-93,4 0 0,-3 0-63,0 3 0,-1 4-195,4 3 0,0 1-173,0 1 1,-1 1 120,-2 1 0,0 7-104,-3 6 1,0 3 53,-3 2 0,-1 2-48,-2 1 0,-1-1 171,-5-5 0,-3 0-63,0-2 1,-2-3 31,2-7 1,-3-1 4,3-4 0,1-7 107,2-5 0,4-4-65,2-2 0,2-2 54,1-1 0,1 2-93,2 4 1,2 2-88,4 4 0,2 5-153,1 1 0,3 2-4,-3 1 1,-1 4 125,-2 1 0,-3 6 94,0 1 0,-4 0-235,1-3 1,-2-1 111,-1 1 0,0-3-177,0 0 1,-1-4 82,-2 1 168,-2-2 1,-4-9 0,0-2 0</inkml:trace>
</inkml:ink>
</file>

<file path=word/ink/ink2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3-05T08:36:12.929"/>
    </inkml:context>
    <inkml:brush xml:id="br0">
      <inkml:brushProperty name="width" value="0.06" units="cm"/>
      <inkml:brushProperty name="height" value="0.06" units="cm"/>
    </inkml:brush>
  </inkml:definitions>
  <inkml:trace contextRef="#ctx0" brushRef="#br0">6 167 8569,'-4'-9'-49,"3"4"1,2 1 318,7 4 1,2 0-339,5 0 0,1 0 57,4 0 0,2 0-163,1 0 1,3-1-62,-3-2 1,4 2-190,2-2 0,-4-1-399,1 1 823,-5-3 0,0-3 0,-3-5 0</inkml:trace>
  <inkml:trace contextRef="#ctx0" brushRef="#br0" timeOffset="167">227 0 8517,'-13'18'0,"3"1"-570,-5 5 1,1-1 80,-1 7 0,6-2 1004,3 2 0,4 5-243,-1 6 1,2-2-387,1-1 1,0-1-89,0-2 1,7-7-147,2-1 1,5-11 52,1-5 1,2-6 178,0-8 0,2-6 116,1-5 0,-1-11 0,3-2 0</inkml:trace>
  <inkml:trace contextRef="#ctx0" brushRef="#br0" timeOffset="366">385 193 8517,'5'-9'-365,"3"1"-1,-3-1 1,0 4 524,1 2 0,0 2 15,3 1 1,0 0 234,0 0 0,-1 1-125,1 2 1,0 2-217,0 4 1,0 2 131,-1 1 1,-2 4-185,0-2 0,-4 4 103,1 3 1,-2 0-37,-1 3 1,-4 0-111,-2-3 1,-4-1 150,-2-2 0,-3-4-270,3-2 0,0-7 138,0-2 1,1-3-360,-4-3 1,5-6 105,-2-9 1,3-4-355,3-4 1,2-3 94,4-1 0,1 2-313,2 4 833,2 3 0,8 3 0,0 0 0</inkml:trace>
  <inkml:trace contextRef="#ctx0" brushRef="#br0" timeOffset="584">614 220 8517,'3'6'-90,"0"-1"0,3 4-83,-3 3 1,3 4 516,-3-2 0,1 4-22,-2 3 1,-1 1-419,2 5 1,-2-2 89,-1-1 1,0-3-2,0-3 0,1-5 153,2-1-356,-2-6 0,6-7 47,-4-8 0,4-4 0,-1-8 0,3-2 126,2-7 0,0 0-1,4-3 1,-3 0 174,2 4 1,1 3-146,3 6 1,-2 1-43,-1 1 0,2 6 68,-3 3 0,2 4-188,-1 5 1,-2 5 56,-5 4 113,1 3 0,0 10 0,0 0 0</inkml:trace>
</inkml:ink>
</file>

<file path=word/ink/ink2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3-05T08:36:08.203"/>
    </inkml:context>
    <inkml:brush xml:id="br0">
      <inkml:brushProperty name="width" value="0.06" units="cm"/>
      <inkml:brushProperty name="height" value="0.06" units="cm"/>
    </inkml:brush>
  </inkml:definitions>
  <inkml:trace contextRef="#ctx0" brushRef="#br0">0 184 8428,'0'-14'0,"1"0"0,1 1-196,1 3 0,3-3 86,-3 1 1,4 1 1124,-2 5-683,3 2 1,1 5-381,0 2 1,-3 6-3,0 6 0,-4 6 52,1 6 0,-2 0-11,-1 6 1,-3-5-17,0 1 1,-1-5-42,1-3 0,2-4 88,-2-2-184,2-2 0,2-10 90,2-6 1,3-11 114,6-13 1,1-4-24,5-7 0,2 1 3,1-4 1,4 2-18,-2-2 1,-1 9 11,-2 2 0,-1 11-6,-2 7 0,0 6 1,-2 3 0,-5 7 59,-5 5 1,-3 5-56,1 6 0,-3 1 249,-3 5 1,0-1-28,-3 4 1,-2-2-12,2-4 1,-2 3-180,-1-3 1,4-4 7,2-2 0,2-8-310,1 0 0,1-6 110,2 0 1,6-11-76,6-7 1,3-5 10,2-7 0,2-2 30,1 0 1,2 0-35,-5 6 1,4 2 41,-4 6 0,1 1 48,-3 5 0,-5 3 26,-1 9 1,-2 6 127,-1 5 0,-3 7-117,-1 3 0,-3 1-170,1 1 1,-2 1 150,-1-1 1,0 0-146,0-3 1,0-2 74,0-6 173,0-3 0,4-3 0,1 0 0</inkml:trace>
  <inkml:trace contextRef="#ctx0" brushRef="#br0" timeOffset="251">723 308 8350,'0'-12'0,"0"0"0,0 1 379,0 2 0,0-4-118,0-2 1,4-1-24,2-2 0,6-1 56,3-1 0,4 1-331,2-1 1,3 5-27,0 3 0,-3 6-28,0 3 0,-1 4 123,-2 5 0,-5 5-139,-7 10 0,-5 1 287,-1 5 0,-4 3-104,-5 2 1,-4 0 0,-2 0 0,-1-4-45,-2 2 1,-2-4-15,-1-2 0,0-7-49,4-5 1,-1-7-246,1-5 0,3-7-168,2-10 0,3-8 74,3-13 370,2-6 0,12-5 0,2-4 0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3-05T08:31:30.919"/>
    </inkml:context>
    <inkml:brush xml:id="br0">
      <inkml:brushProperty name="width" value="0.06" units="cm"/>
      <inkml:brushProperty name="height" value="0.06" units="cm"/>
    </inkml:brush>
  </inkml:definitions>
  <inkml:trace contextRef="#ctx0" brushRef="#br0">36 310 6935,'3'5'54,"2"-1"1,4-5-148,0-2 0,-3 1 103,0-4 0,-3 0-120,3-3 1,-4 1 33,0-1 70,3 0 1,-4 0-15,2 0 0,-3 1-7,-3 3 146,-2 1 0,-3 4-72,-1 0 0,0 4 45,0 5 0,0 3-60,1 3 1,-1 1 86,0-1 1,3 2-100,0 0 0,4 1 0,-1 0 0,2-4-70,1 1 0,1-5-165,2-1 0,5-4 215,4-5 0,3-4 0,-1-1 0</inkml:trace>
  <inkml:trace contextRef="#ctx0" brushRef="#br0" timeOffset="184">256 19 7994,'-9'14'0,"1"-1"-47,3-1 0,-2 2 29,4 3 0,-4 2 82,1 2 0,2 1-183,1 5 0,-1 0-32,1 3 0,0-2 118,3 4 0,-3-4-51,0-2 0,0-1 97,3-8 0,3 2-489,0-7 476,4-4 0,-2-5 0,4-3 0</inkml:trace>
  <inkml:trace contextRef="#ctx0" brushRef="#br0" timeOffset="559">345 283 7252,'-5'0'-427,"1"0"423,4 0 1,1 0 3,2 0 1,-1-1-64,4-2 1,-1 1 7,1-4 0,1 3-103,-4-3 0,3 0 105,-3-3 1,0 3-15,-3 0 239,0 1-93,0-4 1,-1 1 102,-2 2 1,-2 2-88,-4 4 0,-1 2-8,-2 4 1,3 1 71,-3 8 0,1-1-79,-1 4 0,5 0-12,-1-1 0,2 1 15,0-1 0,2 1-218,4 0 1,4-5-135,2-1 1,5-3 268,4-3 0,2-2 0,0-4 0</inkml:trace>
  <inkml:trace contextRef="#ctx0" brushRef="#br0" timeOffset="742">495 213 7994,'-9'3'0,"1"0"0,-1 4 90,0-1 0,0 4 49,0 2 1,1 1-69,3-1 1,-2 1 25,4 5 1,0 0-271,3-1 0,0-3 98,0-2 0,2-1-180,4-2 1,0 2-233,5-5 1,0-2 486,1-1 0,2-6 0,3-2 0</inkml:trace>
  <inkml:trace contextRef="#ctx0" brushRef="#br0" timeOffset="868">591 222 7994,'9'0'-811,"0"0"1,0 0 339,-1 0 471,1 0 0,0-4 0,0-1 0</inkml:trace>
  <inkml:trace contextRef="#ctx0" brushRef="#br0" timeOffset="1033">672 62 7994,'-9'18'0,"-3"-1"-236,0 1 1,0 1 160,4 1 1,-1 2 273,0 1 1,4 4-174,2-1 1,-1 0-19,1 0 0,1 0-332,5-6 0,-1 0 115,4-6 1,0-2 208,3-6 0,4-2 0,0-4 0</inkml:trace>
  <inkml:trace contextRef="#ctx0" brushRef="#br0" timeOffset="1218">716 238 7994,'0'10'-51,"0"1"1,0 1 19,0-1 0,-1-1 3,-2 2 1,2 1 47,-2 1 0,2 2-143,1-4 0,0 3 11,0-4 224,4 1-348,1-3 0,2-5 101,-1-4 1,2-8 20,-2-7 0,-1-1 3,1-2 0,0-4-210,3-1 321,-1 1 0,1-3 0,0 2 0</inkml:trace>
  <inkml:trace contextRef="#ctx0" brushRef="#br0" timeOffset="1358">848 275 7994,'0'9'-555,"0"-1"1,0 1 461,0 0 0,0 0 72,0 0 1,3 2-204,0 1 0,1 0 13,-1-3 211,-2-4 0,7 2 0,-4-2 0</inkml:trace>
  <inkml:trace contextRef="#ctx0" brushRef="#br0" timeOffset="1500">857 0 7245,'-5'4'-521,"1"-2"431,4 4 1,0 0 5,0 3 1,4 1 83,2 1 0,2 3 0,0 4 0</inkml:trace>
  <inkml:trace contextRef="#ctx0" brushRef="#br0" timeOffset="1658">1024 194 7994,'-8'9'0,"-1"1"48,0 2 1,0-2 120,0 5 0,1 0 170,3 3 0,-2-1-93,4 1 0,1-5-377,5-1 1,2 0 115,3-3 1,2 2-574,2-6 1,-1-1 587,3-1 0,1-2 0,3-1 0</inkml:trace>
  <inkml:trace contextRef="#ctx0" brushRef="#br0" timeOffset="1909">1209 169 7994,'-10'3'113,"-1"1"1,-1 1 250,1 1 1,-1 3-114,0 3 1,3-1 1,3 4 1,3-4-14,-3 4 0,4-3-286,0 2 0,4-3 122,4 1 1,6-2-550,3-1 1,-1-5 104,0-1 1,0 1-82,1-1 0,0 1 187,-3-1 0,0-1-55,-3 4 1,-4-3 275,-3 3 0,-1 0-153,-1 3 1,-2 0 406,-3 3 0,-5-2-105,-8 2 1,1-2 63,-1 2 0,0-3-190,1 0 1,0-1-365,2-5 382,3 3 0,-1-5 0,-1 3 0</inkml:trace>
  <inkml:trace contextRef="#ctx0" brushRef="#br0" timeOffset="2110">1455 477 7898,'0'8'639,"0"1"0,0 1-575,0 2 1,0-1 44,0 3 1,0 1-82,0 3 1,0-2-29,0-1 0,-3 2 0,-2-4 0</inkml:trace>
</inkml:ink>
</file>

<file path=word/ink/ink3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3-05T08:36:06.093"/>
    </inkml:context>
    <inkml:brush xml:id="br0">
      <inkml:brushProperty name="width" value="0.06" units="cm"/>
      <inkml:brushProperty name="height" value="0.06" units="cm"/>
    </inkml:brush>
  </inkml:definitions>
  <inkml:trace contextRef="#ctx0" brushRef="#br0">58 328 8356,'-9'0'449,"5"0"0,1 4-452,6 1 1,1 2 103,5-1 1,1 1-159,2-4 0,2 0 95,3-3 0,0 0-204,-2 0 1,0-4 51,-3-2 1,0-3-93,-3-2 0,-1-2 156,1-2 0,-4-2-44,-2 3 1,-6 1 147,-3 1 0,-3 6-102,-2 3 1,-6 7 152,-4 5 0,0 5-129,0 6 0,3 6 302,-3 3 1,3 4 38,4-4 1,1 3 75,4-2 1,1 1-265,2-4 1,6-7-37,6-8 1,6-6-510,3-3 1,5-3 224,4-3 1,5-9-551,4-6 1,2-8 356,3 0 1,-1-7 383,5 1 0,-5-6 0,2-3 0</inkml:trace>
  <inkml:trace contextRef="#ctx0" brushRef="#br0" timeOffset="151">517 2 8441,'-14'13'-513,"-3"2"414,3 5 1,1 4 182,1 5 1,3 3 110,0 3 0,1 0 292,2 0 0,-1 2-530,4 1 0,0-5 75,3 3 0,0-8-392,0-2 0,4-3 149,2-5 0,5-5-724,1-1 935,3-6 0,-1-2 0,4-4 0</inkml:trace>
  <inkml:trace contextRef="#ctx0" brushRef="#br0" timeOffset="411">668 398 9297,'5'-1'-271,"-2"-2"0,1 1-16,-1-4 45,3 1 0,-2-4 72,2 0 0,-2 0 132,-4 0 1,0 0-36,0 1 0,-1 3 195,-2 2 1,-3 2 27,-5 1 1,0 8-132,-4 3 0,3 6 249,-2 4 0,0 1-116,-1 5 1,3-1-101,7 1 0,-2-4-138,4 1 0,4-6-264,5 0 0,8-8 29,4-7 1,8-3-574,1-3 894,5-6 0,0-5 0,3-3 0</inkml:trace>
  <inkml:trace contextRef="#ctx0" brushRef="#br0" timeOffset="577">968 238 8441,'-9'0'0,"-3"0"57,0 0 1,-2 1 164,2 2 1,-1 3 169,1 6 1,0 2-122,-3 3 0,2 4-391,4 0 1,2 4-4,1 1 1,2 1-101,4 2 0,0-2 110,0-4 0,4-1-183,2-4 1,5-2-379,4-1 0,2-6 674,0-6 0,5-2 0,0-1 0</inkml:trace>
  <inkml:trace contextRef="#ctx0" brushRef="#br0" timeOffset="709">1037 336 7648,'9'-3'99,"0"1"-22,0-4 1,3 3-268,3-3 1,2-1 189,0-5 0,9-1 0,1-5 0</inkml:trace>
  <inkml:trace contextRef="#ctx0" brushRef="#br0" timeOffset="868">1232 99 8441,'-13'14'-480,"-1"0"400,2-2 0,2 2 420,-2 7 1,3 1-66,0 5 0,0-1-407,0 1 1,3 3-18,0 2 1,5 2-65,-2-2 1,3-2 106,3-7 1,1-1-219,5-5 0,0-7-461,0-4 785,4-4 0,0-10 0,5-2 0</inkml:trace>
  <inkml:trace contextRef="#ctx0" brushRef="#br0" timeOffset="1085">1293 329 8441,'-1'8'272,"-2"1"0,2 1-98,-2 2 1,-1 2 95,1 3 1,0 1-414,3-1 1,-3 1-35,0 0 1,1-5-80,2-1 0,2-2 180,1-1-79,4 0 1,-2-6 87,4-6 1,0-4-95,0-11 1,-1 2 130,1-8 1,0 3-12,0-2 1,0 3 42,0 0 1,-1 1-100,1 1 0,0 5-162,0 1 1,0 5-338,-1 1 330,1 4 266,0 2 0,0 9 0,0 5 0</inkml:trace>
  <inkml:trace contextRef="#ctx0" brushRef="#br0" timeOffset="1225">1513 442 8365,'-1'9'-155,"0"0"0,-3 0-56,-1 0 0,3-1 151,-1 1 0,-1-3 555,1 0-573,0-4 0,4 1-508,2-6 0,-1-7 586,4-7 0,0-9 0,2-5 0</inkml:trace>
  <inkml:trace contextRef="#ctx0" brushRef="#br0" timeOffset="1326">1559 44 8314,'0'-13'-138,"0"1"1,0 5-562,0 1 1175,0 4-316,0-2 1,1 11-545,1 2 1,0 7 383,4 1 0,4 5 0,4 4 0</inkml:trace>
  <inkml:trace contextRef="#ctx0" brushRef="#br0" timeOffset="1484">1744 283 8314,'-13'8'543,"2"5"-380,-3 2 0,3 2-810,-1 4 1,2 2 860,1 3 0,5-2 1183,1-1 0,3-3-983,3 0 0,1-2-505,5-3 1,4-6-681,2-3 0,4-4 425,2 1 0,2-7 346,-2-5 0,7-3 0,0-6 0</inkml:trace>
</inkml:ink>
</file>

<file path=word/ink/ink3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3-05T08:36:04.559"/>
    </inkml:context>
    <inkml:brush xml:id="br0">
      <inkml:brushProperty name="width" value="0.08" units="cm"/>
      <inkml:brushProperty name="height" value="0.08" units="cm"/>
    </inkml:brush>
    <inkml:brush xml:id="br1">
      <inkml:brushProperty name="width" value="0.06" units="cm"/>
      <inkml:brushProperty name="height" value="0.06" units="cm"/>
    </inkml:brush>
  </inkml:definitions>
  <inkml:trace contextRef="#ctx0" brushRef="#br0">107 53 11259,'-4'-5'177,"-2"2"0,-2 2-79,-1 1 0,0 8 959,1 4 0,2 12-173,0 9 1,1 11-710,-1 12 0,-2 6 9,2 12 0,1 1-333,0 5 1,0-10 355,-1-5 1,2-17-636,4-16 307,0-9 0,4-19-907,2-4 1,-1-9 976,0-9 0,1-11 0,3-7 0</inkml:trace>
  <inkml:trace contextRef="#ctx0" brushRef="#br0" timeOffset="134">107 360 10390,'0'-9'2350,"1"3"-1369,2 0-753,-2 4 0,3-2-41,-1 4 1,-1 0-212,4 0 0,0 3-361,3 0 1,0 3 191,0-3 1,0 0 62,3-3 1,2-1-143,3-2 0,1-3-589,0-6 0,0-5-28,3-7 904,-2-5 0,6-2 0,-2-5 0</inkml:trace>
  <inkml:trace contextRef="#ctx0" brushRef="#br0" timeOffset="267">406 0 9633,'-4'14'1706,"-1"3"-1513,-4-3 0,0 8-225,0 4 0,3 3 473,0 6 0,2 6-92,-2 9 1,-2 5-575,2 1 0,2 2 113,1-5 1,2 0-312,1-9 1,4-4-277,2-11 605,6-11 1,1-6-1,5-7 1</inkml:trace>
  <inkml:trace contextRef="#ctx0" brushRef="#br0" timeOffset="559">548 440 9293,'-9'-8'-537,"0"2"1,0 0 168,0 3 1,-2 0 720,-1 3 1,-3 5 80,3 3 0,-2 3-256,2 7 1,0-1 52,3 6 0,1 0-43,3 0 1,1-1 11,4-5 1,0 1-37,0 0 1,7-8-196,1-1 1,4-6 38,0 0 1,2-7-190,3-5 1,1-4 120,0-8 0,-1 1-221,1-3 1,-2 0 25,-1 0 1,1 1 92,-4 5 1,-1 3 15,-2 2 165,0 6 0,-4 4-2,-2 8 1,-2 4-39,-1 8 1,-1 2-25,-2 1 0,1-1 27,-4-2 1,3-1 31,-3-3 1,4 3 0,-2-3 0</inkml:trace>
  <inkml:trace contextRef="#ctx0" brushRef="#br0" timeOffset="744">725 439 8732,'0'9'-23,"0"1"1,0 2-162,0 2 1,0 3 419,0 1 0,1-1-73,2 1 1,-1-1-383,4 1 1,0 0 104,2-1 0,-2-4-10,0-4 0,1-4 10,5-5 0,-2 0-138,1 0 0,2-5 184,-1-4 0,3-2-166,-4-6 1,2 0-52,-1-6 0,-1 2 5,3-3 280,-3 1 0,2-4 0,-4 1 0</inkml:trace>
  <inkml:trace contextRef="#ctx0" brushRef="#br1" timeOffset="1024">971 528 8573,'0'9'-1086,"1"0"542,2 0 1133,-2 0-295,7-1 0,-3 0-225,3-2 0,2-2-9,2-4 0,-1-4-5,3-2 0,1-2-4,3 0 0,-4-1-167,1 0 0,-4-3-172,1 1 1,-2-4 125,-2 3 0,0 0-26,-2 3 0,-2 1 73,-4-1 0,-4 0 187,-2 0 0,-5 4-48,0 2 0,-6 3 138,-1 3 0,1 6 18,-4 6 1,3 2 351,0 4 0,1-1 104,3 3 1,1 1-186,4 2 0,4-3-365,2-3 0,7-5 130,5-3 0,8-6-637,10-3 0,3-7 93,6-5 1,3-12-483,2-8 810,2-8 0,5-8 0,1-4 0</inkml:trace>
</inkml:ink>
</file>

<file path=word/ink/ink3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3-05T08:34:50.283"/>
    </inkml:context>
    <inkml:brush xml:id="br0">
      <inkml:brushProperty name="width" value="0.08" units="cm"/>
      <inkml:brushProperty name="height" value="0.08" units="cm"/>
    </inkml:brush>
  </inkml:definitions>
  <inkml:trace contextRef="#ctx0" brushRef="#br0">9 18 11638,'0'-8'463,"0"3"20,-4 1-845,3 4-260,-3 0 461,4 0 1,1 0-342,2 0 423,-2 0 0,4 0 50,-2 0 1,2 0 0,4 0 0</inkml:trace>
</inkml:ink>
</file>

<file path=word/ink/ink3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3-05T08:34:11.193"/>
    </inkml:context>
    <inkml:brush xml:id="br0">
      <inkml:brushProperty name="width" value="0.06" units="cm"/>
      <inkml:brushProperty name="height" value="0.06" units="cm"/>
    </inkml:brush>
  </inkml:definitions>
  <inkml:trace contextRef="#ctx0" brushRef="#br0">28 211 8518,'0'-9'0,"0"4"-209,0-1 0,-1 1 247,-2-1 0,2 1-549,-2 2 373,2 2 1,1-2-214,0 6 351,0-2 0,4 11 0,1-2 0</inkml:trace>
  <inkml:trace contextRef="#ctx0" brushRef="#br0" timeOffset="142">36 387 8421,'-6'0'0,"0"-1"-1467,-1-2 1467,3 2 0,-4-7 0,3 3 0</inkml:trace>
</inkml:ink>
</file>

<file path=word/ink/ink3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3-05T08:34:20.713"/>
    </inkml:context>
    <inkml:brush xml:id="br0">
      <inkml:brushProperty name="width" value="0.06" units="cm"/>
      <inkml:brushProperty name="height" value="0.06" units="cm"/>
    </inkml:brush>
  </inkml:definitions>
  <inkml:trace contextRef="#ctx0" brushRef="#br0">44 1 8293,'-12'0'173,"0"0"-110,1 0-561,5 0 0,3 0 498,6 0 0,2 0 0,4 0 0</inkml:trace>
</inkml:ink>
</file>

<file path=word/ink/ink3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3-05T08:33:59.589"/>
    </inkml:context>
    <inkml:brush xml:id="br0">
      <inkml:brushProperty name="width" value="0.3" units="cm"/>
      <inkml:brushProperty name="height" value="0.6" units="cm"/>
      <inkml:brushProperty name="color" value="#EF0C4D"/>
      <inkml:brushProperty name="tip" value="rectangle"/>
      <inkml:brushProperty name="rasterOp" value="maskPen"/>
    </inkml:brush>
  </inkml:definitions>
  <inkml:trace contextRef="#ctx0" brushRef="#br0">0 9 11904,'80'0'983,"7"0"-492,-2 0 1,-5-1-1,-12-2 1,-3 2-20,2-2 0,2 2-396,4 1 1,-2 0 108,0 0 1,2 3-62,-2 0 1,6 3 18,2-3 1,-6 0-115,0-3 1,-3 0-33,1 0 1,-5-1-420,-1-2-54,-10 2 257,16-7-235,-18 7 103,12-3-86,-33 4 191,-11 0 0,-84 12 0,-20 3 0</inkml:trace>
</inkml:ink>
</file>

<file path=word/ink/ink3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3-05T08:52:02.582"/>
    </inkml:context>
    <inkml:brush xml:id="br0">
      <inkml:brushProperty name="width" value="0.08" units="cm"/>
      <inkml:brushProperty name="height" value="0.08" units="cm"/>
    </inkml:brush>
  </inkml:definitions>
  <inkml:trace contextRef="#ctx0" brushRef="#br0">62 185 15054,'-3'-14'0,"0"-1"24,1-1 1,1 3-84,1-2 0,1 4 65,2-1 0,2 2-136,4 2-279,-1-1 1,1 4 84,0 2 1,-4 6 90,-2 3 0,-2 3 270,-1 2 0,-1 3 43,-2 4 1,-2-4-85,-4 1 1,0-4-133,1 1 0,-4-3-3,0-4 0,0-1 23,3-4 0,1-8-44,-1-3 1,4-10 348,2-5-167,2-5 0,9-12 0,2-2 1</inkml:trace>
</inkml:ink>
</file>

<file path=word/ink/ink3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3-05T08:36:14.356"/>
    </inkml:context>
    <inkml:brush xml:id="br0">
      <inkml:brushProperty name="width" value="0.08" units="cm"/>
      <inkml:brushProperty name="height" value="0.08" units="cm"/>
    </inkml:brush>
  </inkml:definitions>
  <inkml:trace contextRef="#ctx0" brushRef="#br0">27 89 12288,'-5'0'-2662,"-3"0"2492,7 0-121,-7-4 1,7 2 885,-2-4-121,2 0 0,1-3 329,0 0-259,0 1 0,0-1-89,0 0 0,0 3 352,0 0 7,0 4 224,0-6-543,0 7-351,4-2-363,-3 3-446,3 0-827,-4 0 1310,0 0 0,-4 0 1,-1 0-1</inkml:trace>
</inkml:ink>
</file>

<file path=word/ink/ink3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3-05T08:36:54.887"/>
    </inkml:context>
    <inkml:brush xml:id="br0">
      <inkml:brushProperty name="width" value="0.06" units="cm"/>
      <inkml:brushProperty name="height" value="0.06" units="cm"/>
    </inkml:brush>
    <inkml:brush xml:id="br1">
      <inkml:brushProperty name="width" value="0.08" units="cm"/>
      <inkml:brushProperty name="height" value="0.08" units="cm"/>
    </inkml:brush>
  </inkml:definitions>
  <inkml:trace contextRef="#ctx0" brushRef="#br0">213 759 8461,'0'-14'-520,"0"1"-650,0 5 1508,0-1-118,0 0-276,4 0 128,0 4 0,5 1 40,0 4 0,-3 1-39,0 2 0,0 1 5,3 2 0,0 2 25,3-2 0,-1 1-3,4-2 1,-4 3-91,4-2 1,0-1 74,2 1 0,4-4-151,0 1 1,3-2 130,0-1 1,2-4-164,3-2 0,-1-2 82,1-1 1,2-2-8,-2-1 1,1-3 35,0 3 0,-3-2-13,3 2 0,-4 3 98,-2 3 0,1 4-83,-1-1 1,-6 2 93,0 1 1,-3 4-69,-1 2 1,0 2 82,-2 1 1,-2 0-52,1-1 0,-4 1 10,-1 0 0,0 0-21,3 0 0,-3 0-3,-1-1 1,0 1-12,1 0 0,2-3 15,-2 0 1,2-3-125,1 3 0,-1-4 108,1 0 0,1-1-110,2-1 1,2 0 118,3 0 0,2-3-2,1 1 0,7-8-6,5 1 1,3-3 5,4 0 1,-2 3-68,4-3 1,-3-1 54,3 1 0,-2 1-140,2 2 0,-4 3 92,1 0 0,-1 4-12,-2-1 1,-7 2 48,-1 1 1,-7 0-12,1 0 0,-3 4 135,0 2 0,-4 1-140,-2-1 1,-2 2 96,2-3 0,-2 4-69,2 3 0,-3-5-3,0 2 1,0-2-32,0 1 1,0-2-11,0 0 0,0-1-10,3 1 1,-2-1-14,2-2 1,-2-2-69,2 2 0,-1-2 93,4-1 1,-4 0-61,4 0 0,0-1 45,3-2 1,0-2-15,3-4 1,-3 3 17,3 0 0,1 0 1,2-2 0,-1 3-8,0 2 1,-2-1 1,2 1 1,-3 0 66,0 3 0,-1 1 5,-1 2 0,-4-1 53,1 4 0,-1 0-100,0 2 1,-1-2 65,-4 0 0,0 0-23,0 3 1,-1-1 6,1-2 0,-3 0-18,0-3 0,-3 3 4,3-3 1,-3 3-20,3-3-25,-4 0 1,2-3-43,-1 0 1,-1 0 64,4 0 0,-3 0-44,3 0 0,-3 0 30,3 0 1,-1-1 21,1-2 1,2 2-30,-3-2 0,3-1 1,1 1 1,0-1-10,0 1 1,0 2 2,-1-2 0,1-1-48,0 2 56,0-1 1,0 0-41,-1 0 0,1 0 29,0 3 0,-3 0-45,0 0 0,-3 0 31,3 0 1,-3 0-20,2 0 16,-3 0 1,6 0-95,-7 0 1,4 3 72,-2 0-75,-2 0 1,4 0 32,-2-1-57,-2 1 1,4-3 42,-2 0 0,-2 1-146,2 2 107,2-2 1,-4 3-6,5-4 1,-3 0-766,3 0 907,0 0 0,3 0 0,0 0 0</inkml:trace>
  <inkml:trace contextRef="#ctx0" brushRef="#br1" timeOffset="1383">63 116 11436,'-9'0'-1011,"1"8"2062,2 4 1,-2 13-647,2 10 0,-1 9-213,-2 12 1,4 1-422,2 2 0,2-7 123,1-8 1,1-7-121,2-10 0,-1-11 205,4-13 1,0-4 182,2-5 1,1-3 0,0-9-1</inkml:trace>
  <inkml:trace contextRef="#ctx0" brushRef="#br1" timeOffset="1917">176 133 10581,'9'-14'1674,"1"-2"-1460,2 4 0,2-2-218,7 2 1,3 3-127,5 3 0,7 3 271,8-3 0,7 4-120,5-4 0,4 4-217,-1-1 0,5 2 132,4 1 1,7 0-69,2 0 1,-1 3-294,-5 0 1,2 0 302,1-3 0,5 0 132,-2 0 1,-1-3 68,-5 0 1,-1-4 37,1 1 1,0 2 47,-3 1 1,-1-1 21,-8 1 1,5 0-46,1 3 0,-2 0-1,-4 0 0,-2 0-31,-4 0 0,2 0 23,-2 0 1,4 0-135,-7 0 1,-1 0 41,-8 0 0,1 0-141,-4 0 0,3 0 208,-3 0 1,0 0-113,-6 0 1,-2 3-124,-3 0 0,-5 0 64,-1-3 1,-6 0-45,-4 0 0,-1 0-39,-1 0 10,0 0 0,-4 1 45,-2 2 35,-2-2-83,-1 3 72,0-4 35,0 4 29,0 1 1,0 4 184,0-1 0,0 4-158,0 0 0,-3 4-32,0-2 1,0 7-17,3 2 0,-3 4-133,0 2 1,-1 0 136,1 3 0,2 3-12,-2 4 0,2 3-202,1-1 1,0-3 99,0-3 1,-1 0 57,-2-6 0,2 0-5,-2-2 0,-1-5-245,1-1 0,0-6 137,0-4 1,2 0-339,-2 1 0,2-5 527,1 2 0,-4-2 0,-1 1 0</inkml:trace>
</inkml:ink>
</file>

<file path=word/ink/ink3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3-05T08:36:52.894"/>
    </inkml:context>
    <inkml:brush xml:id="br0">
      <inkml:brushProperty name="width" value="0.06" units="cm"/>
      <inkml:brushProperty name="height" value="0.06" units="cm"/>
    </inkml:brush>
  </inkml:definitions>
  <inkml:trace contextRef="#ctx0" brushRef="#br0">1 71 8402,'0'-9'-408,"0"0"1,4 1 273,2 3 1,-1 1 219,1 4 1,0 0-18,6 0 1,-2 1 20,2 2 0,0-1 2,0 3 1,4 0-25,-1 1 1,1 1 8,2-4 1,0 3-23,-1-3 0,4 0-5,-1-3 0,5 0-67,-2 0 1,6-4 81,0-2 0,1-2-51,-4-1 1,3 1 41,1-1 1,1 0-43,-4 0 1,1 3 44,-4 0 0,1 4 0,1-1 1,-3 2 10,-2 1 1,-2 0 9,2 0 0,-3 1 56,3 2 0,-2-2-73,-2 2 1,1-1-21,0 1 1,-1-2 28,1 2 1,-1-2-36,1-1 1,0 0-1,-1 0 0,1-3-8,0 0 1,-4 0 19,1 3 1,-1 0-4,0 0 1,3 0 6,-2 0 1,-1 1-9,0 2 0,1-2-55,3 2 0,-1-1 57,1 1 1,-1-2-51,1 2 1,0-2 24,-1-1 1,1 0-11,0 0 0,-1-1 9,1-2 1,-1 2 7,-3-2 1,3 2-60,-2 1 1,-2 0 48,2 0 1,-3 0 56,3 0 0,-5 1-52,2 2 0,1-1 139,-1 4 0,0 0-48,0 3 0,-2-1-37,2 1 0,0-1 49,0-2 0,4 1 21,-2-4 1,3 3 52,1-4 1,2 1-100,1-3 1,1 0-148,-2 0 0,0-3 96,3 1 1,0-2-112,0 1 0,2 2 45,-5-2 0,5-1 34,-2 1 0,2 0-42,-2 3 0,2 0-5,-5 0 1,5 3 3,-2 0 0,3 0 31,0-3 1,-2 3-10,-1 0 0,2 0 13,4-3 0,-4 0 17,1 0 1,-2-3-34,-1 0 0,2-1-4,-5 1 1,0 2 0,-5-2 0,0 2-3,-3 1 1,0 1-202,-3 2 0,-3-1 65,-1 4 0,-3 0-526,1 2 0,1 2 249,-1 2 1,0 0 423,-3 5 0,4-1 0,1 6 0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3-05T08:31:27.277"/>
    </inkml:context>
    <inkml:brush xml:id="br0">
      <inkml:brushProperty name="width" value="0.06" units="cm"/>
      <inkml:brushProperty name="height" value="0.06" units="cm"/>
    </inkml:brush>
  </inkml:definitions>
  <inkml:trace contextRef="#ctx0" brushRef="#br0">0 618 8017,'0'-6'-135,"0"0"334,0 4-239,0-6-46,4 3-11,1-3-46,4 3 0,0-2 179,0 4-83,-1 0 1,1 3 69,0 0 0,-3 1-32,0 2 1,-4-1 29,1 4 1,-2 0-32,-1 2 1,0 4 0,0 0 0,0 3 5,0-4 0,-4 1-29,-2-3 1,1 0-12,-1 0 0,3-3-430,-3-1 303,0-3 1,-2-3-290,3-7 460,1-5 0,0-5 0,-1 1 0</inkml:trace>
  <inkml:trace contextRef="#ctx0" brushRef="#br0" timeOffset="182">238 306 8017,'0'14'-844,"0"0"632,0-3 1,0 3 169,0 4 0,0 7 195,0 5 1,-1 4 271,-2 4 1,1 5-172,-3 4 0,2 6-125,-3-3 0,1-3-170,-1-6 0,-2-7 113,2-2 1,2-8-734,1-7 320,-1-7 1,2-8 340,-4-8 0,-4-4 0,-4-7 0</inkml:trace>
  <inkml:trace contextRef="#ctx0" brushRef="#br0" timeOffset="307">80 615 8017,'0'-9'-906,"0"3"1261,0 0 1,4 4-149,1-1 1,6 2 313,1 1 0,7 0-166,-2 0 0,7-1-616,-1-1 1,3 0 122,0-4 138,1 0 0,3-7 0,1-1 0</inkml:trace>
  <inkml:trace contextRef="#ctx0" brushRef="#br0" timeOffset="1225">688 281 7765,'0'-5'-806,"-4"1"1,3 8 1014,-2 2 1,-1 6-77,1 6 0,1 1-89,2 4 1,-3 4-59,0 2 1,-3 1-1,3-4 1,-1 2 12,1-1 1,1-1-1,-4-8 1,4-2-61,-1-8 59,2-3 1,1-2-31,0-6 0,3-3 20,0-5 0,4 0-113,-1-4 0,2 4 80,1 0 0,-1-2-9,1 1 0,0 0 40,0 4 10,4-1 0,-4 1 186,3 2-162,-2 2 1,-4 5 96,0 2 1,-4 3-106,1 6 1,-2 1 10,-1 5 1,-3-3-55,0-1 0,0 0-119,3 1 0,-1-2 150,-2-5 0,2 1 0,-3 0 0</inkml:trace>
  <inkml:trace contextRef="#ctx0" brushRef="#br0" timeOffset="1509">857 458 8010,'0'9'0,"0"0"-121,0 0 0,0-3 178,0 3 1,0-2-9,0 5 0,0-2 91,0-1 1,3-1-168,0 1 1,1-1-4,-2-2 0,0-2-1,4-4 0,0 0 24,3 0 0,0-4-214,0-2 0,-1-2-6,1-1 1,1 0 140,2-3 0,-5 5 3,2-2 98,-3 6 1,0-1 154,0 4 1,-4 5-108,1 4 0,-3 4 133,-3 4 0,-2 5-53,-4 1 1,1 4-72,-1 2 1,-4-1 16,-2 1 1,2-4 4,-2-2 1,3-7-183,-3-2 1,4-4-45,-4-4 0,4-3-164,-1-6 0,4-6 42,2-5 254,-2-7 0,7-5 0,-3-6 0</inkml:trace>
  <inkml:trace contextRef="#ctx0" brushRef="#br0" timeOffset="1833">1068 184 8010,'-5'12'0,"3"3"0,1 2-177,1 0 0,-3 2 131,0 2 0,0 1 302,3 5 1,0 2-240,0 0 0,0 1-181,0-4 1,0-1 74,0-5 0,0 0-132,0-8 1,0-3-285,0-4 421,4-3 0,0-3-15,1-7 1,3-2-12,-2-5 0,-1 1 92,1 0 0,0-2-23,3 4 0,-1 1 92,-3 2 0,3 3-22,-2 0 1,-1 4 149,1-1 0,-4 3 98,1 3 0,-2 2-100,-1 4 1,0 0-24,0 3 1,-1 1-123,-2 2 0,-1 1 0,-2-1 1,-2 1-41,2-2 1,-2-1-152,0-4 0,-1-4-267,0-2 1,3-2 425,0-1 0,0-8 0,-2-2 0</inkml:trace>
  <inkml:trace contextRef="#ctx0" brushRef="#br0" timeOffset="2033">1192 422 8010,'0'9'0,"0"0"-219,0-1 0,0 2 233,0 2 1,0-2 194,0 1 1,0 0-174,0 1 0,3-5-319,0 2-523,0-2 614,1 1 1,-2-4-65,3-4 1,-2-5 147,3-6 1,-1-3 82,1-4 0,2 0 20,-2-3 0,-1 2 5,1-1 0,-4 1 0,4 2 0,0-1 0,3 0 0</inkml:trace>
  <inkml:trace contextRef="#ctx0" brushRef="#br0" timeOffset="2174">1333 484 8010,'0'12'0,"0"-2"-131,0 2 1,3-2 224,0-1-359,0-1 0,-3-2 72,0 0 193,0-4 0,0-6 0,0-6 0</inkml:trace>
  <inkml:trace contextRef="#ctx0" brushRef="#br0" timeOffset="2300">1332 210 8010,'-3'-6'-75,"0"0"0,-1 3-240,1-2 314,2 3-54,-3-2 1,4 5-111,0 2 1,4 3-51,2 5 215,2 3 0,5 4 0,0-1 0</inkml:trace>
  <inkml:trace contextRef="#ctx0" brushRef="#br0" timeOffset="2626">1482 413 8010,'-9'3'-367,"0"1"210,0 1 1,1 1 659,-1 3 0,1 0-305,2 3 0,2-2-159,4 2 1,0 1-142,0 2 0,0-1 75,0 0 1,4-2-7,2 3 1,2-5 120,1-1 0,2-5-351,1-4 0,3-4-56,-3-5 0,2-8-88,-2-6 1,3-5 122,-3-4 1,-1-4 283,-2-9 0,0 0 0,0-2 0,-4 2 0,-2-2 0,0 2-12,0 1 1,0 5-9,-3 4 1,0 11 345,0 9-53,0 8 1,0 5 131,0 8 1,0 4-111,0 8 0,0 3 54,0 3 1,0 5-331,0 4 1,0 2 87,0 3 1,4-1-237,2 5 0,2 2 57,1 3 0,3-1-243,-1-5 315,9-6 0,-5-1 0,6-2 0</inkml:trace>
</inkml:ink>
</file>

<file path=word/ink/ink4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3-05T08:37:37.969"/>
    </inkml:context>
    <inkml:brush xml:id="br0">
      <inkml:brushProperty name="width" value="0.06" units="cm"/>
      <inkml:brushProperty name="height" value="0.06" units="cm"/>
    </inkml:brush>
  </inkml:definitions>
  <inkml:trace contextRef="#ctx0" brushRef="#br0">142 875 8144,'-12'-20'0,"0"-1"-561,2 1 0,0 3 151,1 2 1,0 0 446,0 6 1,3 3 66,1 6 1,0 4 59,-1 1 0,-2 6-165,2 1 1,1 4 9,-1-2 0,3 6 187,-3 1 0,3 3-127,-2 0 1,3 0 33,-1 0 1,2-3-39,1-3 0,1-2-36,2-1 0,2-6-36,3-6 0,2-8-7,2-7 1,2-6-63,3-12 0,2-9-181,1-8 1,0-8 124,4-4 0,-2-5 58,2-4 0,-3 1 43,-3 0 1,-2 8-69,-1 3 1,-3 9 281,-6 12 1,1 9 40,-4 15-65,0 5 0,-3 6-37,0 6 0,0 6 75,0 6 1,-3 1-137,0 8 1,-3 1-8,3 8 0,-3 0-77,3 2 0,-4 2 81,1 4 1,1 3-357,0 0 1,3 1 95,-1 0 1,2-4 201,1 0 0,0-4 0,0-5 0</inkml:trace>
  <inkml:trace contextRef="#ctx0" brushRef="#br0" timeOffset="133">406 742 8235,'0'9'0,"0"-1"-66,0 1 1,0 3-11,0 0 1,0 3-283,0 0 0,0 2 221,0 0 0,-1-3 137,-2-2 0,-1 2 0,-5-1 0</inkml:trace>
  <inkml:trace contextRef="#ctx0" brushRef="#br0" timeOffset="241">406 486 8235,'1'-8'0,"2"2"-860,-2-2 0,7 7 860,-2-1 0,-1 1 0,1 1 0,0 3 0,3 6 0,-1 5 0</inkml:trace>
  <inkml:trace contextRef="#ctx0" brushRef="#br0" timeOffset="559">697 337 8235,'0'10'0,"0"2"0,0 2-96,0 3 0,0 5 192,0 1 0,0 8-15,0 8 1,-2 3-13,-3 11 0,-2 6 42,-8 8 1,-1 4 14,-4 2 1,4-4-250,-2 1 1,3-5 47,-3 0 0,1-11 75,-1-7 0,5-15-404,4-11 0,0-11 193,4-7 0,-3-7-252,-1-4 0,0-9 166,0-7 1,1-8 296,-1-3 0,4-9 108,2 0 0,2-4-108,1 1 0,4 1 0,2-4 0,4 2 0,2 1 0,4 4 43,-1 8 0,1 1 145,2 1 1,3 5 71,3 7 1,-2 2-145,2 7 1,0 4-60,2 5 1,0 2-22,1 1 0,-2-3-289,-1 0 253,1-4 0,-2-1 0,3-6 0</inkml:trace>
  <inkml:trace contextRef="#ctx0" brushRef="#br0" timeOffset="759">1024 187 8235,'-1'9'204,"-2"0"0,1 1 77,-4 1 1,1 8-248,-1 7 0,-2 10 62,3 8 0,-7 10-70,-3 10 1,-2 10 82,0 8 1,-2 4-483,-1 0 1,0 0 337,-4-1 0,5-1 127,-2-7 1,7-9-417,2-16 0,5-7 109,1-6 1,4-12-323,-1-6 0,-1-11 56,1-10 481,-4-12 0,3-11 0,-5-8 0</inkml:trace>
  <inkml:trace contextRef="#ctx0" brushRef="#br0" timeOffset="892">794 864 8235,'9'-31'-315,"3"-1"-39,0 5 0,3 1 290,0 8 1,-1-1 245,1 8 0,2-1 9,4 3 1,-2 3-110,-4 0 1,2 4-225,-3-1 0,3 2 65,1 1 1,-5 0-333,-1 0 1,-2 1 52,-1 2 356,0 2 0,-4 4 0,-1 0 0</inkml:trace>
  <inkml:trace contextRef="#ctx0" brushRef="#br0" timeOffset="1375">1060 768 8066,'0'9'-932,"0"-3"946,0 0 355,4-4 0,1 2-124,4-4 1,0-1-99,-1-2 0,2-5-276,2-4 0,-2-3 73,1 0 1,-1-2-172,-1 0 1,0-1 101,0 0 0,-4 2 47,-2 1 1,-2-1 76,-1 4 1,-4 2-29,-2 4 1,-5 2 17,-1 4 0,-3 5 162,4 4 0,-5 3-12,1 6 0,2 4-65,-2 1 1,4 3 16,-1 4 0,3-3-22,0 3 0,4-3-127,2 0 0,3-5-45,3-1 0,2-4-246,4-2 1,3-6 155,3-6 1,2-6-101,0-3 0,2-7 60,2-4 0,-3-5 233,3-4 0,-6-1 0,0 1 0,-1-1 0,1 1 0,-3 4-156,-3 5 258,0-1 0,-4 11 377,-2-2-281,-2 6 0,-1 3 82,0 6 1,0 5 166,0 1 0,0 2-85,0-2 0,0 4-287,0-1 1,0 1 82,0 2 0,-1 0-263,-2-1 0,1 0-42,-4-2 0,4 0-245,-1-3 21,-2 0 367,4-7 0,-3-5-54,4-6 0,1-7 21,2-5 1,2 0-32,4-6 0,3 2-22,-1-2 1,5 0-1,-1 3 0,0 1-33,0 6 0,2-2-147,-2 4 1,1 5-336,2 4 605,-4 2 0,-2 1 0,-3 0 0</inkml:trace>
  <inkml:trace contextRef="#ctx0" brushRef="#br0" timeOffset="1659">1465 822 8235,'5'9'0,"2"3"-285,-1 0 1,-1-5 218,1-4 0,-3-2 226,3-1 0,0-1-68,3-2 1,-3-5 12,-1-7 1,1-6-71,3-2 0,0-2-143,0 2 1,-3-2 76,0 5 1,-5-1-145,2 3 1,-2 2 69,-1 1 0,-3 2 103,1 5 1,-8 3 119,1 2 1,-2 6-76,2 2 0,-1 4 21,-1 3 1,1 5 37,-2 3 0,-1 5 158,2-2 0,-1 2-69,3-2 1,3 2-33,0-5 1,4 4-281,-1-3 0,2-2 88,1-4 0,1-2-426,2-5 1,5-3 194,4-2 1,4-3-139,-2-3 0,6-6-71,1-5 473,3-3 0,-1-4 0,3-2 0</inkml:trace>
  <inkml:trace contextRef="#ctx0" brushRef="#br0" timeOffset="1926">1694 742 8185,'6'-9'0,"-1"0"-157,-1 0 295,3 4 699,-6 2-471,3 3 1,-4 3-69,0 3 1,-1 6-97,-2 3 1,1 1-117,-4 2 1,3 1-113,-3 1 1,3-1 119,-3 1 1,4-1-364,-1-1 0,-1-5-322,1-1-243,0-2 573,3-5 0,1-7-124,2-10 0,2-5 155,4-10 0,1-2 95,2-1 0,1-2 215,5 3 1,-3 0-96,-1 6 1,0 1 207,1 4 0,0 6 140,-3 3-193,0 4 0,-4 10-105,-2 4 1,-2 4 11,-4 8 0,-1 1-95,-2 1 1,-1 5 75,-2-1 1,-2 1-467,2-1 0,1-5 438,-1-1 0,1-2 0,-4-2 0</inkml:trace>
  <inkml:trace contextRef="#ctx0" brushRef="#br0" timeOffset="2050">1941 734 8185,'8'-9'0,"-1"0"0,-1 1-321,0-1 0,2 0 180,1 0 1,0 1 311,0 2 1,0-2-275,-1 3 0,1 0-262,0-1 0,-3-1-224,0-5 589,-4 2 0,6-6 0,-4 2 0</inkml:trace>
  <inkml:trace contextRef="#ctx0" brushRef="#br0" timeOffset="2200">2039 469 8137,'-9'13'244,"0"2"1,1 5-5,-1 4 0,0 2-133,0 4 1,3 1 99,0 4 0,4 5-104,-1 1 1,6 2-64,3 1 1,2-1-260,1-2 1,0-4 27,0-7 0,2-10-257,1-11 1,4-4 186,-2-5 261,3-8 0,-3-1 0,-1-9 0</inkml:trace>
  <inkml:trace contextRef="#ctx0" brushRef="#br0" timeOffset="2625">2400 1102 8026,'-3'9'415,"0"0"0,-1 0-215,1 0 0,1 2-397,-4 1 0,3 5-88,-3 0 1,-1 2-901,-4 5 1185,-3-1 0,-8 8 0,0 0 0</inkml:trace>
  <inkml:trace contextRef="#ctx0" brushRef="#br0" timeOffset="5183">2328 54 8099,'1'-14'0,"2"2"0,-1 3 177,4 0 1,-2 4-136,5 2 0,-2 2-326,8 1 0,0 2 222,2 4 0,4 0 16,0 5 1,-1 2 18,-2-1 1,-2 3 89,-1-4 1,1 6-89,-4 1 1,-2-1 68,-4 4 1,-2-2-51,-4-2 1,-1 5 54,-2 1 0,-6 2-23,-5-2 1,0 3-116,-1-3 1,1 0-201,-4 0 0,0-3 289,1 0 0,3 3 0,1 0 0</inkml:trace>
  <inkml:trace contextRef="#ctx0" brushRef="#br0" timeOffset="5784">2364 1244 7920,'0'-9'0,"-1"0"0,-2 0 0,2 0 0,-2 0 0,3 1-90,0-1 0,0 3-134,0 0 0,3 4 266,3-1 0,-1 2-25,1 1 1,-3 0-76,3 0 1,-3 4 66,3 2 0,-4 2-257,1 1 220,2-1 1,-5 1-49,3 0 71,-2-4-59,-5-1 205,0-4-157,-5 0 0,1-4 185,2-2 0,2-2 57,4-1-82,-4 1 1,3-1-105,-2 0 0,3 4-8,3 2 1,-1 2-1,4 1 1,-3 0 2,3 0 1,-1 4-115,1 2 1,-1 2 108,-2 1 0,-3-1-136,3 1 1,-2 0 36,-1 0-183,0 0 48,0-4-25,0-1 1,-3-8 228,1-2 0,-5-6 0,2-2 0</inkml:trace>
</inkml:ink>
</file>

<file path=word/ink/ink4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3-05T08:37:36.852"/>
    </inkml:context>
    <inkml:brush xml:id="br0">
      <inkml:brushProperty name="width" value="0.06" units="cm"/>
      <inkml:brushProperty name="height" value="0.06" units="cm"/>
    </inkml:brush>
  </inkml:definitions>
  <inkml:trace contextRef="#ctx0" brushRef="#br0">9 388 8260,'-5'4'-1070,"2"2"0,2 3 883,1 2 0,0 3 187,0 4 0,0-1 0,0 1 0,0 0 0</inkml:trace>
  <inkml:trace contextRef="#ctx0" brushRef="#br0" timeOffset="140">124 0 8386,'-9'0'0,"3"0"-861,0 0 1,4 4 860,-1 2 0,2 6 0,1 2 0,-4 3 0,0 1 0</inkml:trace>
  <inkml:trace contextRef="#ctx0" brushRef="#br0" timeOffset="368">327 266 8368,'-9'12'-11,"0"2"-420,0 4 0,1 0 29,3 3 1,1-2 593,4 5 0,4-1-101,1 0 0,4-4 49,3-5 0,2 0-101,3 1 1,1-2-56,0-5 1,-5 1-5,-1 0 1,-3 0 0,-3 0 0,-3-1 114,-6 1 0,-6 0-29,-6 0 1,-5 0-154,-4 0 1,-4-1 75,-2 1 1,-3 0-642,1 0 652,1 0 0,-7 3 0,2 2 0</inkml:trace>
</inkml:ink>
</file>

<file path=word/ink/ink4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3-05T08:37:34.242"/>
    </inkml:context>
    <inkml:brush xml:id="br0">
      <inkml:brushProperty name="width" value="0.06" units="cm"/>
      <inkml:brushProperty name="height" value="0.06" units="cm"/>
    </inkml:brush>
    <inkml:brush xml:id="br1">
      <inkml:brushProperty name="width" value="0.08" units="cm"/>
      <inkml:brushProperty name="height" value="0.08" units="cm"/>
    </inkml:brush>
  </inkml:definitions>
  <inkml:trace contextRef="#ctx0" brushRef="#br0">230 432 8384,'0'-9'0,"0"0"-60,0 0 68,-4-4 1,3 4-47,-2-3 1,1 2 110,-1 1 0,1 1-210,-4 3 114,0-3 1,-5 7 160,-1-2 1,-1 2-168,1 1 1,0 7 93,-3 1 1,-2 10-146,3 0 0,-3 4-64,-1-1 0,5 3 110,1 0 1,2 2 25,1 4 1,1-6 23,2 3 0,2-3-73,4 3 0,4-4 62,2 1 0,6-9-154,3 0 0,4-8-35,2-4 0,3-6-164,0-3 1,0-7 347,0-4 0,1-5 0,-2-4 0</inkml:trace>
  <inkml:trace contextRef="#ctx0" brushRef="#br1" timeOffset="634">459 0 8911,'-5'10'-722,"2"2"1,1 3 411,-1 5 1,1 8 460,-3 7 1,0 5-122,-1 7 1,-5 3-48,2 6 0,-5 1 103,3 2 1,-1-4-90,3-8 0,0-5 192,0-10-172,1-9 48,3-11 1,1-15-97,4-5 0,1-8-11,2-2 0,2 0-121,3-6 1,5 1 161,2-4 1,-1 2-19,0 1 1,-2 3-7,3 3 1,-1 0 20,4 1 0,-3 4-31,-1 4 0,-2 1 126,3 5 1,-4 1-33,0 5 0,-2 6 23,-3 6 1,-2 4-15,-4 2 0,0 4-43,0-2 0,0 3-269,0 0 1,0 0 163,0 1 0,-3-4-532,0 1 612,0-8 0,3 4 0,0-6 0</inkml:trace>
  <inkml:trace contextRef="#ctx0" brushRef="#br0" timeOffset="976">785 343 8573,'-8'-8'-214,"-1"0"1,0 2-312,0 3 0,0 2 695,1 1 1,-2 4-129,-2 2 0,3 6 110,0 2 1,0 3-53,4 1 1,-3 2 22,-1 1 0,4 2-64,2-2 1,2 0-15,1 0 0,0-5-111,0 1 0,4-5 126,2 0 0,2-6-251,1-3 1,3-3 113,3-3 0,1-6-70,-2-6 1,3-3 55,-2-2 0,0 1 31,0-1 1,-1 1 156,-2 1 1,-3 2-151,3 1 0,-2 2 153,-1 5 1,-3 3-114,0 2 0,-4 7 85,0 4 1,-1 6-166,-1 7 0,0-2-183,0 5 0,-1-1 143,-1 4 133,1-1 0,-7-3 0,3-2 0</inkml:trace>
  <inkml:trace contextRef="#ctx0" brushRef="#br0" timeOffset="1225">997 423 8410,'0'6'-488,"0"0"1,1 3 445,2 6 0,-2 3 82,2 2 1,1 3-13,-1 3 1,0 0-26,-3-3 1,0-4 136,0-4 1,0-8-124,0 2 1,0-7-15,0-2 1,0-9 21,0-8 0,4-5-44,2-4 1,0-4-13,0 1 0,2 0-4,-2 2 0,5 2-70,1 1 0,-1 4-219,-2 9 1,1 0-73,2 8 1,-2 1 395,5 5 0,0 6 0,2 5 0</inkml:trace>
  <inkml:trace contextRef="#ctx0" brushRef="#br0" timeOffset="1526">1297 439 8369,'-9'-8'-7,"3"0"-48,0 2 1,0-1 182,-2 4 1,-1 0 116,0 3 1,0 1-91,0 2 0,1 0-168,-1 6 0,0-1 119,0 6 0,1-3-113,2 1 0,0 1-162,3-2 171,0 1 0,3-3-120,0 0 0,5-4 32,3-2 1,2 1 79,5-1 0,-4 3 62,0 0 1,2 3-6,-1 3 1,1 3 34,-2 5 1,-4 3 32,2 3 1,-6 5 95,0 5 1,-2 4-129,-1 7 1,-7-2 3,-2 2 0,-5-2 15,-1-1 1,-3-8-121,-2-3 0,1-11 94,-2-7 1,3-7-217,0-11 1,1-7-156,-1-7 0,4-6-320,2-6 0,4-4-192,2-5 0,2 1 803,4-4 0,8 3 0,1-1 0</inkml:trace>
  <inkml:trace contextRef="#ctx0" brushRef="#br0" timeOffset="1768">1438 582 8358,'9'0'0,"0"0"-12,0 0 1,0 0 139,3 0 0,-2 0 262,2 0 1,-3 0-296,0 0 0,0 0-191,0 0 0,-3-1 115,0-2 0,-4-2-137,1-4 0,-2-1 28,-1-2 0,-1-1 80,-2-5 0,-3 4-126,-6 3 0,1 1 38,-4 1 0,4 4 70,-4 2 1,1 4 48,0 5 1,-2 4 150,4 7 0,-3 1-135,4 0 1,2 2 133,3 1 0,4 3-138,-1 0 0,2 0 29,1 0 0,8-3-595,4-3 0,4-5 77,5-4 456,2-5 0,3-7 0,0-2 0</inkml:trace>
  <inkml:trace contextRef="#ctx0" brushRef="#br0" timeOffset="1985">1720 502 8312,'-1'9'56,"-2"0"0,2 1 29,-2 1 0,2 3 1,1 4 0,0-1 15,0 1 0,3-1-10,0-3 0,0 2-31,-3-4 0,1-1-85,2-6 88,-2-1 0,4-5-216,-2-2 1,-1-5 90,4-7 0,0-5 48,3 0 1,-1-5 34,1 2 0,1 1-7,2 2 1,-2 1-157,1 1 0,2 2 90,-1 1 0,3 0-970,-4 6 1022,1-1 0,-3 9 0,0-3 0</inkml:trace>
</inkml:ink>
</file>

<file path=word/ink/ink4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3-05T08:37:30.998"/>
    </inkml:context>
    <inkml:brush xml:id="br0">
      <inkml:brushProperty name="width" value="0.08" units="cm"/>
      <inkml:brushProperty name="height" value="0.08" units="cm"/>
    </inkml:brush>
    <inkml:brush xml:id="br1">
      <inkml:brushProperty name="width" value="0.06" units="cm"/>
      <inkml:brushProperty name="height" value="0.06" units="cm"/>
    </inkml:brush>
  </inkml:definitions>
  <inkml:trace contextRef="#ctx0" brushRef="#br0">0 378 10545,'9'-9'616,"0"2"1,1 1-1446,1 3 1,4 2 550,6 1 0,-2-1 46,5-2 0,-2 1-188,2-4 0,0 3 433,-3-3 0,-1-4 1,-2-3-1</inkml:trace>
  <inkml:trace contextRef="#ctx0" brushRef="#br1" timeOffset="193">151 132 8176,'-17'18'0,"2"1"-237,0 1 1,4 4 113,-1 5 1,3 7 92,0 8 1,0 4 3,0 5 0,0 2-81,1-2 0,3-7-16,2-11 1,3-8-16,3-9 1,4-10-454,5-8 591,4-11 0,-2-12 0,3-8 0</inkml:trace>
  <inkml:trace contextRef="#ctx0" brushRef="#br1" timeOffset="494">389 0 8390,'-5'10'-472,"2"2"0,-2 2 76,0 7 1,0 5 918,-1 7 1,-4 10-196,-5 7 1,2 6-206,-2 5 0,-3 5-48,-2 2 1,0-1-1,5-2 0,4-13-103,5-14 0,2-13 83,4-11 0,0-8-427,0-6 0,7-6 153,1-8 1,7-9-60,0-9 0,2-4 46,0-2 1,2 2 96,1-2 1,-1 4 102,2 2 0,-3 8 176,0 0 0,-4 8-27,-3 5 1,-1 5-104,-1 3 1,-1 10 244,-2 4 1,-2 10-38,-4 5 0,-3 3-95,0 6 1,-4-5-163,1 6 0,-1-3-191,1 2 1,-1-2 19,4-1 1,0-6-549,3 0 754,0-5 0,8 0 0,2-3 0</inkml:trace>
  <inkml:trace contextRef="#ctx0" brushRef="#br1" timeOffset="726">600 634 8390,'13'-13'-80,"-4"2"79,3-3 0,-2 2 68,-1-3 0,0 4 215,-1-4 0,1 0-250,0-2 0,-1-4 151,-2 0 0,-1 0-383,-2 0 0,-2 6-21,1-3 0,-4 7 5,-4 2 1,-3 1 174,-3 6 1,1 1-146,-3 6 1,-1 6 148,-3 10 1,1 2 6,-1 7 0,3-2 231,1 4 0,3 1-59,-1 2 0,3-3 69,3 1 1,2-5-36,4 2 1,6-8-16,6-4 1,7-8-186,10-8 1,10-5-220,8-6 0,8-12 243,4-8 0,6-12 0,1-4 0</inkml:trace>
</inkml:ink>
</file>

<file path=word/ink/ink4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3-05T08:37:26.897"/>
    </inkml:context>
    <inkml:brush xml:id="br0">
      <inkml:brushProperty name="width" value="0.08" units="cm"/>
      <inkml:brushProperty name="height" value="0.08" units="cm"/>
    </inkml:brush>
    <inkml:brush xml:id="br1">
      <inkml:brushProperty name="width" value="0.06" units="cm"/>
      <inkml:brushProperty name="height" value="0.06" units="cm"/>
    </inkml:brush>
  </inkml:definitions>
  <inkml:trace contextRef="#ctx0" brushRef="#br0">0 177 13546,'0'-12'3259,"0"2"-3117,0-2 1,0 2-89,0 1 0,0 1-369,0-1 57,4 4 133,1 1 1,4 12-139,0 4 0,-4 4 345,1 5 0,-4 2-525,1 7 0,-2 1-60,-1 4 1,0 4 218,0-1 0,0-3-24,0-3 1,0-2 162,0 2 0,-3-4-175,0-2 1,-3-4 342,3-8 0,0-2 12,0-6 1,-2 2 0,-4-3 0</inkml:trace>
  <inkml:trace contextRef="#ctx0" brushRef="#br0" timeOffset="251">106 27 10400,'0'-8'2091,"1"0"-1480,2 2 1,2 2-949,4 4 1,-1 4 55,1 2 1,4 2-67,2 0 1,1 5 268,2 2 1,0 0-242,-1 0 1,1 2 130,-1-2 1,-3 1-155,-2 2 1,-2-1 71,-1 1 1,-5 1 285,-1 1 1,-6 3 278,-2 3 1,-7 6-18,-3 3 0,-5 3-102,-4 3 0,-1 1 25,-2-3 1,1-2-82,-1-5 0,2-2-91,1-7 1,7-9-423,5-8 202,2-4 70,5-2 1,1-8-1,4-2 1</inkml:trace>
  <inkml:trace contextRef="#ctx0" brushRef="#br0" timeOffset="543">407 406 10930,'-1'5'4110,"-1"1"-3632,-1 1 1,0-2-52,3 1-171,0-4 0,1 5-383,2-4-691,2 0 0,4-7 411,-1-2 0,-2-3 620,0-3 0,-3 2-482,3-5 1,-4 1 220,1-1 0,-2 2-136,-1 1 0,0 5 169,0-2 0,-4 6-253,-2 0 0,-3 4 374,-3 5 1,2 5 53,-5 10 1,0 5 33,-2 6 0,0 4-181,2 2 0,3-2 101,3 2 0,1-5 6,2-4 0,3-5-379,6-4 0,3-9-35,6-5 1,2-6-771,7-6 1025,-2-8 0,10-12 1,-2-6-1</inkml:trace>
  <inkml:trace contextRef="#ctx0" brushRef="#br0" timeOffset="793">663 246 9287,'-14'0'-958,"-2"0"613,4 0 1,0 7 769,0 2 1,2 5-56,-2 1 0,3 3-25,0 2 1,1 2-217,2 1 1,-1 3-63,4-3 0,1 2 79,5-2 0,3-4-73,6-4 1,-1-6-106,3 0 0,1-1-62,3-5 1,-5 0-198,-1-3 0,-2 0-42,-1 0-58,-4-4 282,-1 3 0,-8-2-77,-2 6 0,-5 2 94,-1 4 1,-4 1 51,2 1 1,-3-1-135,0 2 0,3-6 78,2-3 1,2-2 74,1-1 1,5-4 0,0-1 0</inkml:trace>
  <inkml:trace contextRef="#ctx0" brushRef="#br0" timeOffset="910">768 422 9036,'0'18'-90,"0"0"1,0-2-670,0-1 0,0 1 805,0-5-147,0 1 65,-4-7 1,0-9 0,-5-6 0</inkml:trace>
  <inkml:trace contextRef="#ctx0" brushRef="#br0" timeOffset="1017">795 114 9034,'3'8'-865,"0"1"1,0 3 650,-3 0 236,4 7 0,0-4 1,5 7-1</inkml:trace>
  <inkml:trace contextRef="#ctx0" brushRef="#br1" timeOffset="1334">988 352 8559,'-12'0'0,"0"0"0,1 0-53,2 0 1,-1 4 149,-2 1 1,3 4-91,1 3 1,-3-2 137,5 2 1,0 0-178,6 0 1,0 0-110,0-3 0,1-1 83,2-3 0,2 2-105,4-4 0,2 0 87,1-3 0,4-5-162,-1-4 1,-3 1 127,0-4 1,1 2 73,-1 1 0,-1 1 44,-2 3-3,0 1 0,-1 5 237,-2 2 1,-2 6-73,-4 9 1,-1 7 40,-2 8 0,-6 9-65,-6 5 1,-2 4 91,0 2 0,-1 0-227,1 0 1,-1-7 99,0-2 1,2-15-266,1-5 0,-1-13 76,4-8 1,1-6-188,2-6 0,1-9 68,2-8 1,2-6 196,4-6 0,4-2 0,1-4 0</inkml:trace>
  <inkml:trace contextRef="#ctx0" brushRef="#br0" timeOffset="1635">1208 352 9973,'5'4'180,"-1"1"227,-4 7 0,-3 5-161,0 3 1,-4 5-12,2-1 0,0 1-359,-1 1 0,3-3 5,-3-2 1,4-7-154,-1-2 422,2-6 0,1-4-304,0-8 1,5-5-68,4-9 1,1-3 51,4-3 0,-2-1 75,3 1 0,-1 3-84,4 3 0,0 2 95,-1 3 0,-2 5-48,0 5 0,-4 4 156,4 1 1,-4 7-105,1 8 0,-3 6 55,-4 2 0,-1 3-294,-4 0 1,0 2 123,0 1 0,0-2 163,0 3 0,4 1 0,1 1 0</inkml:trace>
</inkml:ink>
</file>

<file path=word/ink/ink4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3-05T08:37:29.641"/>
    </inkml:context>
    <inkml:brush xml:id="br0">
      <inkml:brushProperty name="width" value="0.06" units="cm"/>
      <inkml:brushProperty name="height" value="0.06" units="cm"/>
    </inkml:brush>
  </inkml:definitions>
  <inkml:trace contextRef="#ctx0" brushRef="#br0">27 9 8329,'-5'-5'-1,"-3"2"1,8 6-178,-3 3 1,2 3 143,1 3 1,0-1-153,0 3 0,0 1 106,0 3 1,0-1-602,0 1 681,0 0 0,-4-1 0,-1 1 0</inkml:trace>
</inkml:ink>
</file>

<file path=word/ink/ink4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3-05T08:37:29.140"/>
    </inkml:context>
    <inkml:brush xml:id="br0">
      <inkml:brushProperty name="width" value="0.08" units="cm"/>
      <inkml:brushProperty name="height" value="0.08" units="cm"/>
    </inkml:brush>
  </inkml:definitions>
  <inkml:trace contextRef="#ctx0" brushRef="#br0">1 0 11785,'0'7'2413,"0"9"-1854,0 19 0,0 14-602,0 13 1,0 15 68,0 14 1,0 9-519,0-47 1,0 0 0,0 44 126,0-3 174,0-15 1,4-10-1,1-7 1</inkml:trace>
</inkml:ink>
</file>

<file path=word/ink/ink4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3-05T08:37:21.847"/>
    </inkml:context>
    <inkml:brush xml:id="br0">
      <inkml:brushProperty name="width" value="0.08" units="cm"/>
      <inkml:brushProperty name="height" value="0.08" units="cm"/>
    </inkml:brush>
  </inkml:definitions>
  <inkml:trace contextRef="#ctx0" brushRef="#br0">9 133 9178,'-3'-17'-171,"0"0"1,1 2 563,1 4 73,1 5 0,0 3-471,0 6 0,0 7 108,0 11 0,3 6-108,0 12 1,0 6 47,-3 8 1,0 0-127,0 2 1,0 2 32,0-1 1,0 0-236,0-3 0,0-13-384,0-8 260,0-11 409,0-16 0,0-6 0</inkml:trace>
  <inkml:trace contextRef="#ctx0" brushRef="#br0" timeOffset="333">80 35 10607,'5'-9'0,"-1"1"-906,-1-1 1271,2 4 0,5 1-293,2 4 0,1 2-199,1 4 0,3 1 106,-2 7 1,1-2-193,2 3 1,-4 0 202,-3 2 0,-1-2-239,-1 0 0,-4-1 4,-2 4 0,-2 0 185,-1-1 1,-8 1-31,-4 0 0,-3-1 150,-3 1 1,-1-2 122,-1-1 0,1 1-78,-1-4 0,4 1 48,1-4 0,5 2-58,2-5 1,0 2 163,5 0 0,0 1-228,3 0 1,4 3-11,2 0 1,2 2-120,0-2 1,3 6 124,-2-4 1,1 6 117,-7-2 1,0 2-50,-3 4 1,-1 4 12,-2-1 1,-5 0-61,-4-3 0,-3 0-15,4-3 0,-4-5-124,3-4 1,-2-3 93,2-3 1,3-2-477,3-4 1,4-5 50,-1-4 440,2 0 1,9-8-1,2 4 1</inkml:trace>
  <inkml:trace contextRef="#ctx0" brushRef="#br0" timeOffset="607">318 519 10534,'0'5'2503,"0"-1"1,4-5-2562,2-2 0,1 1-102,2-4 1,0 1 305,0-4 1,-3-3 169,0 0 0,0-3-55,2 0 1,-3 1-65,-2-1 1,-2 2 320,-1-2 1,0 5-583,0 4 1,-5 5-198,-3 1 0,-2 9 452,-5 9 0,0 4 201,-2 8 0,-1-2-336,0 4 0,5 1 230,1 2 0,3-4-303,3-1 1,2-5-55,4-4 0,5-5-385,4-11 1,4-2 35,4-6 1,5-6 403,1-9 0,3-11 0,0-8 1</inkml:trace>
  <inkml:trace contextRef="#ctx0" brushRef="#br0" timeOffset="808">627 0 11437,'-9'4'1683,"1"5"-338,2 5 0,-2 12-534,2 6 0,-2 16-271,0 14 0,-2 9-312,-2 11 0,1 2-107,-3 4 1,2 2 233,-3 1 0,1-8 262,0-4 1,0-9-46,2-14 1,2-9-586,-1-12 0,5-11-197,3-10 46,-2-7 0,4-9-540,-2-10 0,2-6 662,1-12 1,0-9 0,0-6-1</inkml:trace>
  <inkml:trace contextRef="#ctx0" brushRef="#br0" timeOffset="933">468 483 11437,'4'-22'4017,"-3"-2"-3291,2 6 0,1 0 588,-2 6 1,5 0-732,-1 3 1,5 1-648,1-1 0,3 3-789,0 0 0,3 4 265,2-1 0,3 2-185,3 1 0,1 0 437,-1 0 0,1 4 1,-1 1-1</inkml:trace>
  <inkml:trace contextRef="#ctx0" brushRef="#br0" timeOffset="1149">829 396 11347,'0'-9'3556,"0"0"-1788,0 4-1018,0 1 0,1 4-1419,2 0 1,1 4 449,2 2 1,1 2 130,-4 1 1,0 4 412,-3 1 1,0 4 76,0 3 1,0-2-492,0 5 0,-4-5-9,-2 2 0,-5-6-275,-1-4 1,-3-1 454,0-1 0,1-6-482,0-6 0,3-7 156,-1-10 0,3-6 250,3-3 0,6-5 0,5 3 1</inkml:trace>
  <inkml:trace contextRef="#ctx0" brushRef="#br0" timeOffset="1358">962 449 10835,'0'15'1693,"0"-1"1,1 2-1636,2 1 1,-2 3 119,2 1 0,-3-1 478,0-2 0,0 0-628,0-1 1,3 0-179,0-2 38,0-3 1,-3-8 579,0-4 0,4-6-432,2-8 0,0-6 164,3-9 0,-2-1-138,4-5 1,2 5-58,-1-6 1,3 7-58,-4 0 1,5 4-259,-1 1 0,-3 9 64,0 0 0,1 5-817,-1 4 780,0 3 0,-4 10 0,1 3 1</inkml:trace>
  <inkml:trace contextRef="#ctx0" brushRef="#br0" timeOffset="1625">1209 572 10286,'5'1'-426,"1"1"204,1 1 1,-2 3 442,1-3 1,0-1 139,3-5 0,0-3 44,-1-6 0,2-2-200,2-7 1,-2-1 69,1-5 1,-1 1-50,-1-1 0,-1 5-118,-2 1 0,-2 2 102,-4 2 0,-2 4-361,-4 4 0,-1 5-192,-8 7 0,1 7 403,-4 8 1,0 3-94,1 6 1,2 2 217,0 1 0,5 3-222,-2-1 1,3-1-15,3-2 1,2-2 1148,4 0 1,4-5-383,2-1 0,7-7-601,4-6 1,10-5-122,8-8 1,2-6-833,7-10 0,0-9 779,5-8 1,-2-12-1,1-4 1</inkml:trace>
</inkml:ink>
</file>

<file path=word/ink/ink4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3-05T08:37:18.111"/>
    </inkml:context>
    <inkml:brush xml:id="br0">
      <inkml:brushProperty name="width" value="0.08" units="cm"/>
      <inkml:brushProperty name="height" value="0.08" units="cm"/>
    </inkml:brush>
    <inkml:brush xml:id="br1">
      <inkml:brushProperty name="width" value="0.06" units="cm"/>
      <inkml:brushProperty name="height" value="0.06" units="cm"/>
    </inkml:brush>
  </inkml:definitions>
  <inkml:trace contextRef="#ctx0" brushRef="#br0">34 169 8872,'-6'-3'-603,"1"0"560,-1 0 0,1 11 28,2 3 1,2 9 16,1 4 1,0 2-78,0 3 1,0 6 47,0 3 0,0 3 49,0-3 0,0 1 15,0-4 1,0-5-183,0-3 1,0-9-332,0-6 179,0-6 282,4-2 1,1-12 0,4-2 0</inkml:trace>
  <inkml:trace contextRef="#ctx0" brushRef="#br0" timeOffset="293">114 62 8882,'0'-9'91,"0"0"1,0 0-165,0 1 1,-3-1 330,0 0-257,0 4 0,7 1-116,2 4 1,3 1 57,2 2 0,3 1-9,4 2 1,-1 2 171,1-2 1,2 4-220,1 2 0,3 0 148,-4-3 1,1 2-160,-4 1 0,0 4 90,-2-1 0,-3 1 76,-7 2 0,-2 4 42,-6 5 0,-6 4 14,-9 7 1,-5 7 26,-6 4 0,-3 3-38,-7 1 0,3-4 32,-2-2 1,6-7-31,2-8 1,4-7-89,2-10 1,7-6-120,5-6 1,6-3-314,3-3 0,3-6-609,3-6 1039,6-1 1,5-6 0,3 0-1</inkml:trace>
  <inkml:trace contextRef="#ctx0" brushRef="#br1" timeOffset="584">413 511 8560,'-4'5'-452,"-2"-3"-134,-2-1 0,0-2 455,2-1 658,2-3 0,9-5-334,4-2 0,1 2-131,5-1 1,-1 1-44,4 1 0,-1 3 34,-3 0 1,2 4-127,-4-1 0,2 3 126,-2 3 0,-4 3 4,-5 6 0,-2-1 20,-1 3 0,-1 2-19,-2 5 0,-5-3-108,-4 3 0,-3-6 92,0 0 1,-5-4-204,0 1 0,-1-4 118,4-2 1,-1-3-160,0-6 1,5-5-86,1-7 1,6-2 286,3 0 0,2-5 0,1-1 0</inkml:trace>
  <inkml:trace contextRef="#ctx0" brushRef="#br0" timeOffset="1001">677 378 9852,'0'9'955,"-1"1"1,-1 1-760,-1 0 0,-3 4-24,3-3 0,-2 4-224,2-2 1,-3 3-35,3 1 1,-3-5-164,3-1 273,0-2-71,3-1 0,0-5-183,0-4 0,1-5 169,2-7 0,5 1-180,4-3 0,0-1 117,0-3 1,1 1 34,2-1 1,1 1 42,-1 3 1,-2 1-32,-2 4 0,2 1 18,-1 2 1,0-1-41,-4 4 1,-2 4 138,0 5 1,-4 6 46,1 3 0,-2 1 95,-1 2 1,-3 0-128,0-1 1,-3 1 9,3 0 1,-2-5-60,2-1 0,-1-6-327,1-3 303,2-2 1,-2-3 37,6-4 1,3-4-225,5-7 1,0-2 45,4-2 0,-3 6 108,2-3 1,-3 6-90,1 1 0,-2 2 178,-2 3 1,1 2-12,0 4 0,-3 2 131,0 4 1,-4 1-232,1 7 1,-2 1 27,-1 3 0,0-1-164,0 1 0,-1 0 164,-2-1 0,2-3 58,-2-2 1,2-2 0,1-2 0</inkml:trace>
  <inkml:trace contextRef="#ctx0" brushRef="#br0" timeOffset="1117">1101 467 8889,'-1'5'-164,"-2"0"-490,-3-1 0,1 2 210,-1-3 1,3 0 429,-3-3 0,4 0 0,-2 0 0</inkml:trace>
  <inkml:trace contextRef="#ctx0" brushRef="#br1" timeOffset="1234">1137 61 8547,'-4'-9'-80,"3"0"4,-7 4 0,6 1 118,-4 4 1,4 5-505,-1 4 1,2 5 100,1 6 361,0-1 0,-4 10 0,0-1 0</inkml:trace>
  <inkml:trace contextRef="#ctx0" brushRef="#br1" timeOffset="1468">1216 440 8516,'-6'17'-355,"0"-3"1,4 2-1211,-1-4 1881,3 4 110,0-11-284,0 3 0,0-15-144,0-1 1,3-7 152,3 0 1,1-1-51,-1-2 0,5 1-38,-2 3 0,0 1-45,-3 4 0,2 1 46,-2 2 1,2-1-109,1 4 11,0 1 1,-1 5-174,1 3 1,-3 5 126,0 1 0,-3 4-228,3-2 1,-3 3 52,3 1 1,-1-1-72,4 1 325,0-1 0,0 1 0,0 0 0</inkml:trace>
  <inkml:trace contextRef="#ctx0" brushRef="#br1" timeOffset="1752">1534 493 8451,'0'-17'-73,"-1"2"1,-2 1 90,-3 1 0,1 1 311,-1 4 0,0-1-108,-3 0 1,1 4 46,-1 2 0,3 3-134,0 3 0,0 2 76,-3 4 1,3 3-329,1-1 0,3 5 148,-1-1 1,2 0-199,1 0 1,0 1-38,0-4 1,1-4-130,2-2 1,-1-1 86,3 1 1,1-2 157,3-4 0,1-4-43,2-2 1,-2-2 47,5-1 1,-4 0 151,1-3 1,-3 2-139,0-2 0,0 4 183,0 2 1,-3-1 11,0 4 97,-4 0 1,2 7-165,-4 2 0,0 5-20,0 4 1,0-1-140,0 1 1,0-2 139,0 2 1,0 1-852,0-5 812,0 1 0,3-3 0,2 0 0</inkml:trace>
  <inkml:trace contextRef="#ctx0" brushRef="#br1" timeOffset="1893">1700 440 8587,'4'5'331,"2"-1"-264,6-4 0,-1 0-727,3 0 0,1-4 59,3-2 601,3-2 0,-2-4 0,2-2 0</inkml:trace>
  <inkml:trace contextRef="#ctx0" brushRef="#br1" timeOffset="2051">1878 160 8410,'-13'21'0,"0"2"-214,-2 3 0,0 4 458,3-1 1,3 5 561,3 2 0,4 2-658,-1 3 0,3 1 122,3-3 0,5-1-543,4-3 1,4-8 189,-2-3 1,3-12-1394,1-6 1476,3-4 0,2-6 0,3-1 0</inkml:trace>
  <inkml:trace contextRef="#ctx0" brushRef="#br0" timeOffset="2844">1630 556 8972,'-9'0'-756,"4"4"1,-2 1 900,4 3 0,0 1-69,3 0 0,1 3-165,2 0 1,-1 0 75,4 0 1,-4-2-95,1 2 91,2-3-78,0 0 26,0-4 0,1-5-43,-3-6 0,0-6 66,-3-2 1,0-3 28,0-1 1,3 1 157,0-1 0,1 3-134,-1 1 0,-2 3 336,2-1-237,2 2 0,-3 6-46,4 1 0,-3 3 39,3 3 1,-4 5 90,4 7 0,0 5-209,3 0 1,-3 4-184,0-4 1,0 1-269,3-3 453,-1-5 0,5 4 1,1-3-1</inkml:trace>
</inkml:ink>
</file>

<file path=word/ink/ink4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3-05T08:53:00.827"/>
    </inkml:context>
    <inkml:brush xml:id="br0">
      <inkml:brushProperty name="width" value="0.06" units="cm"/>
      <inkml:brushProperty name="height" value="0.06" units="cm"/>
    </inkml:brush>
  </inkml:definitions>
  <inkml:trace contextRef="#ctx0" brushRef="#br0">221 113 8090,'-6'-3'-772,"0"0"1,3 0 1296,-3 3-432,4 0 1,-2 8 198,4 4 0,-1 5-133,-2 3 0,1 7-60,-4 5 1,0 7-98,-2 5 1,-5 3 3,-2 3 0,-1 2-7,-2-2 1,1-3 38,3-3 0,-2-7-70,4-8 1,-3-5 28,4-4 0,2-2-245,3-4 0,4-4 34,-1-4-201,2-4 1,1 1-2,0-6 416,4-2 0,1-11 0,4-3 0</inkml:trace>
  <inkml:trace contextRef="#ctx0" brushRef="#br0" timeOffset="285">229 132 8337,'3'-12'0,"0"0"-821,-1 2 479,3 0 1,-3 5 424,4 2 1,-3 3-106,3 3 0,-3 7 300,3 7 1,-3 9-100,2 6 1,0 6-94,1 4 0,2 5-84,-2 3 0,2 7-2,1 2 0,-1 0 9,1-6 0,0-8 30,0-4 0,0-10 82,0-7 1,-1-10-100,1-11 0,-3-7 125,0-5 0,0-6-113,3-8 0,3-13 201,3-11 1,3-12-159,2-9 0,3-5-60,3-3 0,1 5-20,-1 7 0,-3 7-145,-3 7 1,1 12-532,-3 14 0,-3 11 117,-6 10 562,-4 6 0,3 9 0,-3 7 0</inkml:trace>
  <inkml:trace contextRef="#ctx0" brushRef="#br0" timeOffset="526">670 547 8276,'-1'-18'92,"-1"-2"1,0-1 559,3-2 0,3 3-483,5 0 0,5-2-264,4 2 1,0 2-50,6 3 0,-4 9 168,4 0 0,-1 4-161,4 2 1,-6 5 86,-3 3 0,-5 9-66,-7 7 1,-3 5 135,-3 3 0,-7 3-89,-5 0 0,-5-1 355,-3-1 0,0-3-92,-3-4 1,2-4 3,-3-4 1,5-9-42,-2-6 0,4-8-575,2-6 0,6-12 131,6-12 287,2-12 0,9-11 0,2-9 0</inkml:trace>
</inkml:ink>
</file>

<file path=word/ink/ink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3-05T08:31:23.025"/>
    </inkml:context>
    <inkml:brush xml:id="br0">
      <inkml:brushProperty name="width" value="0.06" units="cm"/>
      <inkml:brushProperty name="height" value="0.06" units="cm"/>
    </inkml:brush>
  </inkml:definitions>
  <inkml:trace contextRef="#ctx0" brushRef="#br0">1 179 7616,'0'-9'-381,"0"4"620,0 1-188,0 4 1,0 1-3,0 2 0,3 2-109,0 4 0,3 0 118,-3 0 1,3 2-69,0 1 0,-1 3 54,1-4 0,-3 4-125,3-3 1,-1 4 94,1-2 0,0 0-18,-3 1 1,3-4-41,-3 0 0,3-1 2,-3-1 1,0-3 178,-3 0-135,4-4 0,-3-3 59,2-8 1,1-2-50,-1-7 1,3 3-7,-3-6 0,3 0 16,0 0 0,1-3-216,-1 4 1,2 2-52,-2 4 245,2 3 0,0-6 0,1 3 0</inkml:trace>
  <inkml:trace contextRef="#ctx0" brushRef="#br0" timeOffset="350">291 232 8089,'-9'0'21,"0"0"102,0 0 1,4 0-119,-1 0 0,3 0 7,-3 0 0,1 1-198,-1 2 0,1 2 155,2 3 1,2 2-108,-2 2 1,2-1 77,1 3 0,0-2 67,0 3 1,0-4-110,0 0 0,1-2 14,2-3 1,-1 1 32,4-4 0,0 0-47,3-3 0,0 0 74,-1 0 1,1-4-73,0-2 0,0-5 58,0 0 0,0-1-16,-1 3 0,-2-2-6,0 2 0,-1-1 239,1 4 1,-2 1 28,-4-1-100,4 4-64,-3-2 0,3 8-16,-4 2 1,0 2-233,0 1 0,0 3 144,0 3 0,0-1 64,0 0 0,4 1 0,0 3 0</inkml:trace>
  <inkml:trace contextRef="#ctx0" brushRef="#br0" timeOffset="584">415 276 6918,'0'6'213,"0"0"1,3-3-233,0 2 1,1-2 93,-1 3 0,-1 0-158,4 3 1,-3-3 27,3 0 0,-3-4 34,3 1 1,-4 1 74,4-1-80,-4-1 1,5-3 20,-4-1 0,1-4-14,-1-6 0,-2-1 9,2-2 1,1 0 5,-1 3 0,3-3-200,-3 4 1,1-1 49,-2 3 154,-1 0 0,7 0 0,-3 1 0</inkml:trace>
  <inkml:trace contextRef="#ctx0" brushRef="#br0" timeOffset="716">573 336 8089,'0'6'-854,"0"-1"0,0-2 441,0 3 413,0-4 0,0 2 0,0-4 0</inkml:trace>
  <inkml:trace contextRef="#ctx0" brushRef="#br0" timeOffset="833">582 36 8089,'0'-9'-721,"0"0"288,0 0 972,-4 4-95,3 1-467,-3 4 1,4 7-108,0 2 0,1 6-507,2 0 637,-2 1 0,11 2 0,-2 0 0</inkml:trace>
  <inkml:trace contextRef="#ctx0" brushRef="#br0" timeOffset="1118">733 232 8089,'-8'6'0,"0"0"0,1 0-13,0 2 1,-2 0 184,3-2 1,1 2-92,-1-2 0,4 2-4,-1 0 1,-1 1-126,1 0 1,1-3 83,5 0 1,-1-1-526,4 1 189,0 1 0,3-6 178,0 2 0,-1-2-84,1-1 1,0-4 18,0-2 1,-1-2 136,-2-4 1,1 2 36,-1-2 0,-1 5 291,1 2-284,-4-1 244,6 1-130,-7 1 0,3 5-31,-4 2 0,0 2-175,0 4 0,0 2 98,0 1 1,0 3-515,0-3 514,0-1 0,4-2 0,1 0 0</inkml:trace>
  <inkml:trace contextRef="#ctx0" brushRef="#br0" timeOffset="1416">864 249 8584,'5'0'-422,"0"4"257,-2 2 1,-1 3-127,4 3 0,-4-1-26,1 3 0,-1-2 138,1 3 0,-3-4-19,3 0 1,-2-1 197,-1-1 0,0 0 0,0 0 0,0-1 0</inkml:trace>
  <inkml:trace contextRef="#ctx0" brushRef="#br0" timeOffset="1599">900 36 7701,'-8'0'-1776,"3"0"1776,1 0 0,4 8 0,0 1 0</inkml:trace>
  <inkml:trace contextRef="#ctx0" brushRef="#br0" timeOffset="1844">971 311 8089,'0'-9'-1139,"3"1"1027,0-1 1,3 3 138,-3 0 0,4 1-24,-2-1 0,3-1-2,1 4 0,0 0-29,0 3 0,0 0 32,-1 0 0,-2 4 105,0 2 1,-4 2-39,1 1 1,-2 3 9,-1-1 0,0 4-62,0-3 1,-3 0 3,0-4 1,-4-2-229,1 0 0,-1-4-43,-2 1 248,0-2 0,0-1 0,0 0 0</inkml:trace>
  <inkml:trace contextRef="#ctx0" brushRef="#br0" timeOffset="2135">1147 259 8089,'0'13'0,"1"-3"-156,2 2 1,-2-3 181,2 0 30,-2 0 0,0-1 112,2-2-493,-2 2 274,3-7 1,-3 1-126,2-4 1,-2-3 10,2-4 0,-1-1 145,1-2 0,-2 2-52,2-1 1,1-2 41,-1 1 0,0 1 106,0 6 3,-2-3-14,7 3 0,-6 0-51,4 2 0,-3 3 12,3 3 0,-4 3-80,1 6 1,-2-2-7,-1 5 0,3 0-440,0 2 500,0 1 0,0 0 0,2-1 0</inkml:trace>
  <inkml:trace contextRef="#ctx0" brushRef="#br0" timeOffset="2500">786 168 7560,'-5'-4'218,"1"3"204,4-7-503,0 7 161,4-7-466,1 8 1,4-4 100,-1 4 0,-2 0 285,0 0 0,0-4 0,3-1 0</inkml:trace>
  <inkml:trace contextRef="#ctx0" brushRef="#br0" timeOffset="2642">830 62 8068,'-5'13'0,"-2"-2"-87,4 3 0,-3 4 129,3 3 1,-3 3-106,4 0 0,-1 5 45,3 3 0,1 3-107,1 0 0,3-4 163,4-1-38,0-3 0,4-4 0,0-2 0</inkml:trace>
</inkml:ink>
</file>

<file path=word/ink/ink5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3-05T08:53:01.704"/>
    </inkml:context>
    <inkml:brush xml:id="br0">
      <inkml:brushProperty name="width" value="0.06" units="cm"/>
      <inkml:brushProperty name="height" value="0.06" units="cm"/>
    </inkml:brush>
  </inkml:definitions>
  <inkml:trace contextRef="#ctx0" brushRef="#br0">63 458 8162,'-6'-14'665,"0"-1"1,4 4-331,-1-1 0,3 6-316,3 4 1,2 1-7,4 1 0,4-1-190,1-2 0,3 2-50,1-2 0,2-1-378,1 1 0,2-7 605,-2 1 0,7-9 0,0-1 0</inkml:trace>
  <inkml:trace contextRef="#ctx0" brushRef="#br0" timeOffset="166">327 1 8162,'-18'16'0,"-1"6"0,0 6 324,-2 8 0,3 8-34,4 9 0,-2 11-180,-5 10 0,2 6-378,-5 2 0,4 1 153,-4-4 0,5-3 163,-2-3 0,3-7-61,4-7 1,2-18-962,6-15 780,2-9 0,7-9-900,0-8 1094,4-16 0,2-8 0,4-11 0</inkml:trace>
  <inkml:trace contextRef="#ctx0" brushRef="#br0" timeOffset="357">239 360 8162,'15'-26'0,"0"-1"0,-2 6-146,2 3 1,-2 5 225,-4 8 1,2-2 220,1 4 0,0 0-172,-3 3 1,0 1 1,-1 2 0,0 5 33,-2 3 0,-2 8-15,-4-1 1,0 2-75,0 1 0,-5-2 79,-4 5 1,0-2-211,-6 2 0,0-3 117,-2-3 0,-1 0-419,0-1 1,1-4-29,-1-4 1,1-1-201,3-5 1,-2-1-299,4-5 884,0-2 0,4-12 0,-1-1 0</inkml:trace>
  <inkml:trace contextRef="#ctx0" brushRef="#br0" timeOffset="591">451 334 8190,'0'9'0,"0"-1"0,3 2 0,0 2 0,0 2 458,-3 3 0,0 2-203,0 2 1,0-2-383,0 5 0,0-6 29,0 0 0,0-1-465,0-6 205,0-3 310,4-4 1,1-13-2,3-5 1,1-8-18,0-7 1,1-3 47,2-3 0,-2 1-49,5 1 0,0 0-25,2 4 1,1 3-54,0 6 1,-4 6-160,1 5 0,-4 5-22,1 7 1,-4 7 325,-2 8 0,2 3 0,-3 6 0</inkml:trace>
  <inkml:trace contextRef="#ctx0" brushRef="#br0" timeOffset="824">679 423 8162,'-6'-1'-404,"1"-2"225,3-2 1,5-1 441,5 0 0,8 3 6,2-2 0,0 3-36,6-1 0,-2-1-129,2 1 1,-4 1-27,-5 5 0,1 2-60,-4 4 0,-5 3 19,-4 3 0,-3 2 185,-3 0 0,-4 4-126,-5-1 1,-7 0-78,2-5 0,-4-3-24,0-7 1,3-1-112,-3-4 0,4-5-90,2-3 1,3-9-348,6-7 1,3-5 552,6-3 0,6-3 0,5 0 0</inkml:trace>
  <inkml:trace contextRef="#ctx0" brushRef="#br0" timeOffset="949">970 282 8162,'3'13'280,"0"1"1,3 2-113,-3-1 1,4-3 152,-1-3 0,3-1-49,2-2 0,3-2-619,4-4 0,0-5-109,3-4 0,1-7-898,5-8 1354,-1-5 0,-3-3 0,-2-3 0</inkml:trace>
  <inkml:trace contextRef="#ctx0" brushRef="#br0" timeOffset="1101">1164 52 8162,'-21'26'0,"-2"8"26,-3 5 0,2 4 182,1 4 1,3 3 182,0 6 0,5 0-109,3 3 0,3-6-211,3-6 0,3-7-142,3-4 1,3-7-376,3-8 1,6-9 30,3-9 0,1-4-892,2-5 1307,4-3 0,-4-17 0,4-1 0</inkml:trace>
  <inkml:trace contextRef="#ctx0" brushRef="#br0" timeOffset="1282">1139 468 8162,'5'-13'0,"0"4"0,-2-3 0,-1 3 368,3 3 1,1 2 1,3 4 0,0 0-62,0 0 0,3 1-207,-1 2 0,5 5 110,-1 4 0,-2 0-278,2 0 1,-7 2 98,1 4 1,-6-2 1,0-1 0,-2 2-9,-1-3 1,-7 2-178,-2-1 1,-6-3 47,1-3 0,-7-1-148,-3-2 0,3-2-292,0-4 0,4-4 222,2-2 1,2-6-394,4-2 1,5-3 714,1-1 0,13-3 0,5-2 0</inkml:trace>
  <inkml:trace contextRef="#ctx0" brushRef="#br0" timeOffset="1466">1667 433 8843,'-9'0'673,"0"0"-438,1 0 0,-1 0 96,0 0 0,-1 0-99,-2 0 0,3 0-4,-3 0 1,-1 0-34,1 0 0,-3 4-412,0 2 0,2 5 124,1 4 1,3 3-357,0 2 0,4 3-5,2 3 0,2 1-236,1-1 1,5-2-385,4-1 1074,3-7 0,10 5 0,1-8 0</inkml:trace>
  <inkml:trace contextRef="#ctx0" brushRef="#br0" timeOffset="1824">1712 590 8162,'-9'0'0,"1"0"-465,-1 0 222,0 0 1,4-1 968,2-2 1,6-3-359,3-6 1,7-1-146,4-1 0,4-3-166,2 2 0,5 2-170,-5-2 0,4 5 14,-7 1 0,3 4-236,-5 5 0,0 0 407,-6 0 1,-4 1-107,-5 2 0,-2 2 310,-1 4 1,-1-1-6,-2-2 1,-5 1 16,-4-5 1,0 1-160,4-3 1,-4 0 111,0 0-235,0 4 229,3-3-476,1 3 135,-1 0 0,4 1-381,2 4 0,-1 0 169,1-1 0,0 1 6,3 0 1,0 0 223,0 0 1,-1 2-73,-2-3-174,2 3 199,-7-6 0,4-1-166,-5-4 0,1-4 129,2-5 0,-2-4-87,2-1 0,-1-3 259,2-1 0,-7 1 0,2-1 0</inkml:trace>
  <inkml:trace contextRef="#ctx0" brushRef="#br0" timeOffset="2124">2233 115 8189,'-7'9'-2,"-2"2"1,-1 5 671,0 7 1,0 12-175,-1 12 0,1 8-340,-2 13 0,2 4 104,1 11 1,2 1-1018,1 4 0,2-11 757,4-7 0,0-9 0,0-4 0</inkml:trace>
</inkml:ink>
</file>

<file path=word/ink/ink5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3-05T08:38:52.254"/>
    </inkml:context>
    <inkml:brush xml:id="br0">
      <inkml:brushProperty name="width" value="0.06" units="cm"/>
      <inkml:brushProperty name="height" value="0.06" units="cm"/>
    </inkml:brush>
  </inkml:definitions>
  <inkml:trace contextRef="#ctx0" brushRef="#br0">40 193 7907,'0'-9'-1041,"0"4"1015,0-1 1,0 3 1156,0-3-735,0 4-406,0 6 0,-1 6 35,-2 7 0,2 5-203,-2 1 1,1 3-17,-1 0 0,1 1 126,-4-1 0,4 3-42,-1-3 1,-1-2 83,2-10 0,-1-1-207,3-4 151,-4-4 0,4-9 27,0-8 0,4-5 19,4-3 0,1-6-2,0-3 1,4 0 43,1 2 0,0 0-36,1-3 0,0 6 82,2-3 1,1 7-72,0-1 0,-4 4 110,1 2 0,-4 2-47,0 4 0,-4 4 263,-1 2-40,-4-1-176,2 3 29,-4-3 1,0 3 20,0-2-124,0 2 124,0-3-269,0 4 105,0 0 57,4 0-18,-3 4 0,3 1 5,-4 3 1,1-2-6,2 0 1,-2 0 106,2 3 0,-2 0-37,-1 0 0,0-3 12,0 3 0,0-2-55,0 5 0,0-1 9,0 0 1,0 1-38,0 6 0,0-2-9,0 8 0,0-1-31,0 4 0,0 0 61,0 3 1,0 0-145,0 2 1,0-4 37,0-5 1,0-4-48,0-1 0,1-6-30,2-6 62,-2-2 1,4-5 70,-3-2 0,0-6 0,4-5 0,-3-4-100,3-2 0,0-4 72,3-5 0,0 0-44,-1-3 0,1 0 62,0-4 1,4 0 0,2-2 0,-2 4 48,2-1 0,-3 6 2,2-1 1,0 6 91,1 0 0,-2 10-50,-5 2 255,-3 2-230,-1 9 0,-4-2 59,0 6 0,0 5-75,0 4 0,-1 4 107,-2 2 1,2 1-58,-2 4 1,1 5-35,-1 4 1,2 2-187,-1 2 0,1 0 106,1 2 0,0-2-514,0 3 1,3-1 54,3-3 445,2-2 0,1-10 0,0-2 0</inkml:trace>
  <inkml:trace contextRef="#ctx0" brushRef="#br0" timeOffset="251">595 387 7868,'0'-8'0,"2"2"-316,1 0 1,4 0 194,-1-3 1,6 3 346,3 0 0,-2 4-134,2-1 0,-1 3-30,0 3 1,0 0-18,-2 6 0,-5-1 7,2 7 0,-6-4 4,-1 4 1,-2 0-21,-2 2 0,-3-2-119,-4 0 0,-3-4 125,0 0 1,-2-2-204,2-3 1,-3 1-89,3-4 0,-1-1-310,4-5 559,-2-2 0,6-8 0,-4 0 0</inkml:trace>
  <inkml:trace contextRef="#ctx0" brushRef="#br0" timeOffset="467">888 280 7868,'-9'9'0,"0"0"74,0 0 0,0 3 6,0-1 1,4 2 391,-1-1 0,4-1-101,-1 3 1,3-2-282,3 3 1,3-3-93,5 2 0,3-3-299,4 1 1,0-2-98,3-1 1,-2-1 232,1 1 1,-5 0-51,-3 0 1,-3 0 26,0-1 1,-4 1-35,-2 0 0,-6 0 54,-3 0 0,-7-1-109,-4-3 1,-2-1-13,-4-4 289,-1 0 0,-2-8 0,-1-1 0</inkml:trace>
  <inkml:trace contextRef="#ctx0" brushRef="#br0" timeOffset="583">1000 317 7868,'18'-5'-223,"-1"-2"-55,1 4 0,0 0 245,-1 3 1,-2 0 65,0 0 0,-4-1-390,0-2 0,-4 2 357,-1-2 0,-4-6 0,2 0 0</inkml:trace>
  <inkml:trace contextRef="#ctx0" brushRef="#br0" timeOffset="716">1089 192 7868,'-17'22'0,"2"4"382,0 7 0,6-1-43,0 3 0,4-1 2,5 4 1,1-1-128,2 1 1,4-6-158,7-3 1,2-6-217,8-9 0,0-5 159,5-6 0,3-10 0,3-3 0</inkml:trace>
</inkml:ink>
</file>

<file path=word/ink/ink5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3-05T08:38:53.437"/>
    </inkml:context>
    <inkml:brush xml:id="br0">
      <inkml:brushProperty name="width" value="0.06" units="cm"/>
      <inkml:brushProperty name="height" value="0.06" units="cm"/>
    </inkml:brush>
  </inkml:definitions>
  <inkml:trace contextRef="#ctx0" brushRef="#br0">88 274 7340,'1'-8'-576,"2"2"0,-1-1 404,4 4 1,-1-4 171,1 1 0,1-1 0,2-2 0,5 0 0</inkml:trace>
  <inkml:trace contextRef="#ctx0" brushRef="#br0" timeOffset="175">247 1 7858,'-9'17'0,"0"2"-139,0 1 1,-2 4-249,-1 5 0,-4 4 325,2 9 1,0 0 230,-1 8 1,1 4-42,0 4 1,-3 6-128,2 1 0,4-6-204,2-6 0,1-6 116,5-9 1,0-5-332,3-13 418,0-3 0,4-12 0,1-1 0</inkml:trace>
  <inkml:trace contextRef="#ctx0" brushRef="#br0" timeOffset="367">185 301 7858,'4'-12'-128,"1"1"1,1 0 237,0 1-63,0 5 0,1 2-165,-1 6 1,-2 3 77,-4 6 0,0-1 36,0 3 1,-1 1 100,-2 3 1,-2 2-175,-3 1 1,-1 2 14,0-2 0,-3 0-72,0 0 1,-3-3-40,0 3 1,2-6 118,2-4 0,1-2 54,1-3 0,0-2 0,0-4 0</inkml:trace>
  <inkml:trace contextRef="#ctx0" brushRef="#br0" timeOffset="586">336 301 7858,'9'-4'0,"0"2"-229,0-4 1,-4 3 130,1-2 0,-1 2 206,1-3 0,-1 1-90,-2-1 0,-2-2-109,2 2 1,-2-3 78,-1-2 1,-3 4-12,0-2 0,-4 3 46,1 0 0,-3-1-5,-2 5 1,0 0 21,-4 5 1,4 5-40,0 7 1,-2 2 39,1 0 0,0 2-59,4 1 1,3 0-70,2 4 1,2-4-9,1 4 1,1-4-342,2 4 436,2-9 0,11 6 0,3-7 0</inkml:trace>
  <inkml:trace contextRef="#ctx0" brushRef="#br0" timeOffset="792">530 230 7858,'0'6'-557,"0"-1"0,1-3 1009,2 1-220,-2 2 1,6 0-167,-4 4-18,4 0 0,-2 0-101,3-1 1,-2 2 77,0 2 1,-4-2-101,1 1 1,-2-1 16,-1-1 0,0 0 130,0 0-217,-4-1 1,-1-3 23,-4-2 0,-2-2-33,-1-1 0,1-4-38,5-2 1,-1-6 191,4-6 0,-3-3 0,1-6 0</inkml:trace>
  <inkml:trace contextRef="#ctx0" brushRef="#br0" timeOffset="1042">609 89 7207,'0'18'0,"-1"3"-410,-1 2 1,-2 3 929,-2 0 0,-2 5-360,2 1 1,-2 7-278,-1 5 1,1 0-29,-1 3 0,3-3 170,0-3 0,0 2-25,-3-1 0,0-7 0,1-1 0</inkml:trace>
  <inkml:trace contextRef="#ctx0" brushRef="#br0" timeOffset="1410">627 247 7893,'5'-4'0,"2"2"-346,-4-3 345,4 3 1,-2-5 233,3 4 1,-2-3-177,0 3 1,-3 0-192,3 3-42,-4 0 184,6 0 1,-7 4-94,2 2 0,-2 3 80,-1 2 0,-4 0-81,-2 4 1,-3-1-53,-3 0 0,1 3-72,-3-2 1,2-3 14,-3 0 0,4-5 195,-4-1 0,0 0 0,-2 2 0</inkml:trace>
  <inkml:trace contextRef="#ctx0" brushRef="#br0" timeOffset="1576">874 28 7893,'-9'15'-7,"1"-1"0,2 3 105,0 3 0,0 2 85,-3 5 0,1-1-44,2 0 1,-1 5-93,4 1 0,-2 1-533,2 0 1,0-3 158,3-4 327,0-3 0,4 2 0,0-2 0</inkml:trace>
  <inkml:trace contextRef="#ctx0" brushRef="#br0" timeOffset="1803">892 318 7893,'9'-5'0,"-1"2"0,-2 1 187,0-1 1,0 1-41,3-4 0,0 0-141,-1-2 1,1-1 27,0 0 0,0-3-197,0 0 1,-1-2-369,-3 2 1,-1-3 293,-4 4 1,-1 2-26,-2 3 1,-4 4 121,-5-1 1,-4 7 75,1 5 0,2 4 140,-2 8 1,1 1 187,0 5 0,0-1-82,2 1 1,3-4-40,0 1 1,2-2-91,4 2 1,0-7 65,3-5-119,0-6 0,4 2 0,1-3 0</inkml:trace>
  <inkml:trace contextRef="#ctx0" brushRef="#br0" timeOffset="2126">326 371 7893,'0'-9'2,"1"0"0,2-1 172,3-2 1,-1 3-52,1-3 1,4 2 105,4 1 1,3 1-172,1-1 1,-1 4 55,1 2 0,0 2-213,-1 1 1,-2 4-66,0 2 0,-8 4-81,2 2 0,-6 4 11,0-1 1,-6 0 54,-3 0 1,-2-2-78,0-5 1,-5 1 40,-2 0 0,-1-4 52,-2-2 1,0-2 39,1-1 1,0-1 122,2-2 0,-5-6 0,1-5 0</inkml:trace>
  <inkml:trace contextRef="#ctx0" brushRef="#br0" timeOffset="3194">1509 203 7776,'-10'-3'-33,"-1"0"1,0 1-155,0 1 1,-1 2 141,3 2 1,-1 5 24,4 4 1,-1 4 40,1-2 1,1 2-14,2-1 1,2 4-104,-2-1 0,3 1 94,3-1 1,2-4-149,4-3 0,3-4 23,-1-1 0,5-5 29,-1-1 1,-2-5 51,2-6 0,-3-3-15,3-4 0,-5-2 160,2-1 1,-2 3-97,-1 4 1,-1 2 178,-3-3-113,3 5 111,-7 1 0,3 10-49,-4 8 1,-3 4-90,0 8 0,-3 1-99,4 5 1,-4-4-330,3 1 385,0-5 0,3 3 0,0-4 0</inkml:trace>
  <inkml:trace contextRef="#ctx0" brushRef="#br0" timeOffset="3384">1774 168 7789,'-9'0'0,"-1"4"-141,-2 2 1,1 2 250,-3 0 0,0 5 336,-1 2 1,3 5-246,3 4 0,0 1-61,0 2 0,4-2-387,2-1 0,3-3 158,3-3 0,2-1-373,4-3 0,3-2 235,-1-6 0,8-3 227,-1-6 0,1-6 0,-1-5 0</inkml:trace>
  <inkml:trace contextRef="#ctx0" brushRef="#br0" timeOffset="3561">1959 220 7789,'-12'1'16,"0"1"1,2 2 186,0 1 0,-2-2-46,0 2 1,0 2-1,4 5 0,-1-1-74,0 3 0,0 1 135,0 3 1,4-1-329,3 1 0,1 0 92,1-1 1,1-2-295,1 0 0,3-5 197,4 2 1,1-5-454,2-1 0,-1-4 45,3 1 523,1-6 0,3-2 0,-1-4 0</inkml:trace>
  <inkml:trace contextRef="#ctx0" brushRef="#br0" timeOffset="3811">2029 318 7684,'0'-5'-47,"0"1"-23,0 4 166,0-4-336,0-1 0,0-4 38,0 1 0,3-1 135,0 0 1,0 3 94,-3 0 0,0 0-9,0-3 156,0 5-171,-4 0 0,-1 4 225,-3 0 1,-2 5 13,-2 3 1,2 3 29,-2 7 1,0-3-180,0 6 1,3-1 7,3 0 1,4-1-100,-1 1 1,6-2-216,3-3 1,6-4-355,3-5 1,2-2 565,4-4 0,1-8 0,5-1 0</inkml:trace>
  <inkml:trace contextRef="#ctx0" brushRef="#br0" timeOffset="3943">2143 115 6937,'8'-5'0,"2"1"0</inkml:trace>
  <inkml:trace contextRef="#ctx0" brushRef="#br0" timeOffset="4118">2231 71 7789,'-9'26'0,"-2"4"-23,-1-1 0,-1 8 111,1 2 1,2 5 1,-5 6 0,3 4-20,-3 11 0,4-1-5,-4 3 0,4-2-79,-1 2 1,3-4-185,0-1 0,4-13-166,2-11 1,2-11 156,1-9 0,1-8 207,2-7 0,2-10 0,4-3 0</inkml:trace>
  <inkml:trace contextRef="#ctx0" brushRef="#br0" timeOffset="4310">2258 247 7789,'9'-13'39,"-1"2"96,1 4 0,0 3-70,0 4 0,-1 2 164,-2 4 0,-2 1-13,-1 7 1,-2-2-207,2 3 1,-3 2 122,-3 4 0,1 1-190,-4-2 1,-2-1 84,-4 1 1,-4 2-368,2-2 1,-6-3-29,-1-5 0,1-3-135,2-4 1,3-1 501,1-4 0,3-4 0,-2 0 0</inkml:trace>
  <inkml:trace contextRef="#ctx0" brushRef="#br0" timeOffset="18048">1 1781 8163,'0'-6'2799,"0"0"-3687,0 4 0,0-3 888,0 2 0,8 2 0,2-3 0</inkml:trace>
</inkml:ink>
</file>

<file path=word/ink/ink5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3-05T08:38:45.543"/>
    </inkml:context>
    <inkml:brush xml:id="br0">
      <inkml:brushProperty name="width" value="0.06" units="cm"/>
      <inkml:brushProperty name="height" value="0.06" units="cm"/>
    </inkml:brush>
    <inkml:brush xml:id="br1">
      <inkml:brushProperty name="width" value="0.08" units="cm"/>
      <inkml:brushProperty name="height" value="0.08" units="cm"/>
    </inkml:brush>
  </inkml:definitions>
  <inkml:trace contextRef="#ctx0" brushRef="#br0">8564 255 7979,'0'-9'102,"0"0"50,0 0 1,0 3-850,0 1 406,0 3 1,3 2 395,0 6 1,3 5-116,0 4 1,2 2-186,1 0 0,0 1 12,0 0 0,0-1-347,3 1 530,-2-8 0,7 5 0,-4-5 0</inkml:trace>
  <inkml:trace contextRef="#ctx0" brushRef="#br0" timeOffset="201">8864 159 7942,'-12'17'0,"-1"2"-18,-1 2 0,-1 6 103,-6 8 0,0 6-63,-3 6 1,-2 5 224,-1 7 0,0 7-211,-6 4 0,2 4 37,-1 2 1,-1-2-35,7-6 0,-2-11 4,8-7 1,0-10-65,6-11-244,5-11 1,5-16-344,4-8 1,5-9 607,4-12 0,3-7 0,6-6 0</inkml:trace>
  <inkml:trace contextRef="#ctx0" brushRef="#br0" timeOffset="459">8935 460 8258,'9'0'-205,"0"-4"27,0-2 1,-3-3 76,-1-3 0,0 2 146,1-5 1,1 0-151,-4-3 0,0 1 216,-3-1 1,-1 4 19,-2 3 1,-5 5 144,-4 3 0,-3 4-188,0 5 1,-5 6 80,0 11 0,-1 4 34,4 9 0,0 3-72,2 2 1,3-2-57,7 0 0,2-6 38,6-1 0,6-11-749,9-4 1,5-10 98,6-7 537,2-8 0,9-13 0,0-7 0</inkml:trace>
  <inkml:trace contextRef="#ctx0" brushRef="#br0" timeOffset="718">9304 193 8090,'-18'4'312,"1"3"1,2 4-124,0 3 0,4 3-477,-1 1 0,3 3 467,0 3 0,4-2-54,2 2 1,3-5-109,3 2 1,3-1-7,5 0 1,3-4-33,4 1 1,0-5 18,3 0 1,-5-2-2,1-1 0,-2-2 7,0-1 1,-5 1-7,-5-4-18,-3 4 0,0-2 15,-8 4 1,0 0-15,-9-1 0,-3-1-40,-2 2 1,-5-5-120,2 5 1,-6-2 102,0 1 0,-4-2-119,0 0 0,3-4 100,0 1 0,4-2-104,2-1 0,2 3-529,1 0 727,7 0 0,-3-3 0,8 0 0</inkml:trace>
  <inkml:trace contextRef="#ctx0" brushRef="#br0" timeOffset="934">8246 27 8168,'-16'8'5,"1"1"1,3 1 95,2 2 0,5 1-504,2 5 0,3 4 141,0 1 262,3 3 0,6-4 0,5 0 0</inkml:trace>
  <inkml:trace contextRef="#ctx0" brushRef="#br0" timeOffset="1050">8458 124 8156,'-4'11'-582,"-1"2"582,0 1 0,-3 0 0,3 4 0</inkml:trace>
  <inkml:trace contextRef="#ctx0" brushRef="#br0" timeOffset="1283">9649 0 8605,'5'0'-928,"1"0"0,-3 1 168,3 2 760,-4-2 0,6 7 0,-3-3 0</inkml:trace>
  <inkml:trace contextRef="#ctx0" brushRef="#br0" timeOffset="1416">9834 132 7985,'-8'17'0,"2"-2"-53,-6 5 0,2 0-148,2 0 1,1 4 48,-2 5 0,5 0 152,-5 3 0,2 0 0,-1 4 0</inkml:trace>
  <inkml:trace contextRef="#ctx0" brushRef="#br0" timeOffset="1616">9895 1014 8021,'-8'9'193,"0"0"1,1-1 1931,1-2-3612,4 1 1487,-2-6 0,0 3 0,-1-4 0</inkml:trace>
  <inkml:trace contextRef="#ctx0" brushRef="#br0" timeOffset="-1117">7003 310 7923,'-20'-3'0,"2"0"33,2 1 1,-1 2-1,0 3 1,0 2-71,2 4 0,3 2 28,7 1 1,1 4-89,4-2 0,1 3 83,2 1 0,5-1-38,7 1 0,2 0 38,0-1 1,1-2 1,0 0 1,-4-5-40,1-2 0,-4 1 20,1-3 0,-6-2 71,0-1 0,-4-1-73,1 1 0,-6-2-71,-3 2 0,-5 1 90,-4-1 0,-2 0-326,0-3 1,-1 0-133,0 0 472,1 0 0,-1-4 0,0-1 0</inkml:trace>
  <inkml:trace contextRef="#ctx0" brushRef="#br0" timeOffset="-817">7294 282 8021,'-4'-5'334,"-2"2"1,-2 2 492,-1 1 0,-1 0-889,-1 0 0,-2 5 78,-2 4 0,0 4 38,3 5 1,-3 3-67,3 3 1,2-2-139,4 2 1,2-2 196,4 2 0,0-3-74,0-3 0,5-5-349,4-4 0,0-5 92,6-4 1,0-1 25,2-2 0,1-5 58,0-7 1,-4-3 80,1-2 0,-3 0 90,3-3 1,-5 3 12,2-1 0,-5 6 102,-1 0 0,-1 7-80,1-1 297,-3 3 0,-3 2-79,-3 4 0,1 7-204,-4 8 1,1 2 51,-1 0 1,-1 2-548,4 2 0,0-2 475,3 5 0,0-1 0,0 4 0</inkml:trace>
  <inkml:trace contextRef="#ctx0" brushRef="#br0" timeOffset="-507">7497 335 8183,'-3'9'572,"0"0"1,-3-3-599,3 0 1,0 2 98,3 4 0,0 1 20,0-1 0,0-3 90,0 3 1,5 1-395,4-1 0,0-1 24,6-6 0,0 0-92,3-2 0,-1-3 63,1 0 1,-1-5 37,1-6 1,0 0 158,-1-4 1,-3 1-49,-2 0 0,-2-2 380,-2 4-221,-3 4 0,-2 6 79,-6 8 0,-2 8-14,-3 10 0,-5 7 15,-2 7 1,-5 6-36,-4 9 0,-1 4-37,-2 2 1,1 3 179,-1 2 0,-2-2-40,-1 0 0,1-7 101,3-11 1,3-12-120,2-17 1,6-7-501,0-11 0,1-8-6,0-10 0,-2-10-561,4-13 845,-3-8 0,1-14 0,-4-5 0</inkml:trace>
  <inkml:trace contextRef="#ctx0" brushRef="#br0" timeOffset="-1801">5830 363 8035,'-9'0'195,"0"0"-90,4 4 0,2-3-277,6 1 0,4-1-102,8-1 1,3 0-148,9 0 1,0-3 116,3-3 1,0-6 303,2-3 0,-1-1 0,-5-2 0</inkml:trace>
  <inkml:trace contextRef="#ctx0" brushRef="#br0" timeOffset="-1493">6076 160 8035,'-19'27'67,"-2"3"0,-1 3 127,-1 4 0,2 3-155,3 4 0,1 4-225,-1 2 0,5-5 135,4-4 1,4-9-208,5-5 1,0-9 116,0-6 0,5-7-186,4-5 1,5-8 48,6-7 1,0-6 180,4-6 1,-4 0 49,4-6 0,-1 2 47,4-1 0,2-1 126,0 7 0,-2 1-60,-4 8 1,0 3 289,0 2 1,2 4-132,-4 2 1,-2 3 124,-4 6 1,-2 4-41,-5 5 1,-3 7 50,-2-1 1,-3 5-311,-3 1 1,-5 1 138,-7 1 1,-2 0-153,0-3 0,-1-2 65,0-6 1,0-2-343,-3-5 1,3-3 120,1-2 0,3-7-466,5-5 0,4-7 584,2-8 0,2-5 0,1-3 0</inkml:trace>
  <inkml:trace contextRef="#ctx0" brushRef="#br0" timeOffset="-3693">3969 468 7998,'0'-8'-730,"0"2"632,0 0 1,4 3 170,2-3 1,1 0-131,2-3 1,1 1 14,2-1 1,2-3-705,3 0 746,5-3 0,-4-3 0,4-5 0</inkml:trace>
  <inkml:trace contextRef="#ctx0" brushRef="#br0" timeOffset="-3510">4198 160 8090,'-13'28'0,"-1"5"0,-3 3-274,-1 8 0,1 9 253,-1 6 0,-1 10 307,-1 11 0,1-4-438,-1 3 0,1-7 189,1-4 1,1-7-151,-1-8 0,7-16 151,3-7-339,5-13 0,-1-10-56,4-10 0,1-6 357,2-12 0,5-9 0,6-7 0</inkml:trace>
  <inkml:trace contextRef="#ctx0" brushRef="#br0" timeOffset="-3318">4172 397 8090,'13'-18'0,"0"2"20,-4 1 1,3 2 162,-1 4-266,1 4 0,-4 5 85,-2 6 0,-2 6-11,-4 3 1,0 5 73,0 4 0,-4 1-179,-2 2 1,-2 0 122,-1 3 1,-2-3-118,-1 3 1,-4-6 1,2 0 0,-4-5-122,-3 2 1,3-5-52,-3-4 0,3-1 93,4-8 1,1-2 185,4-7 0,0-4 0,1-7 0</inkml:trace>
  <inkml:trace contextRef="#ctx0" brushRef="#br0" timeOffset="-3126">4330 451 8090,'1'9'0,"1"-1"0,1 1-246,-1 0 0,-1 4 175,-1 2 0,0 5 181,0 4 0,-4-2-106,-2 2 1,2-5-264,-2 2 215,4-6 64,-2-7 1,4-6-91,0-8 1,1-4 80,2-11 0,5-2-167,3-7 0,5 0 87,-1-2 0,1 1-107,2 5 0,-3 2 176,-1 1 0,5 3 0,4-2 0</inkml:trace>
  <inkml:trace contextRef="#ctx0" brushRef="#br0" timeOffset="-2884">4498 548 8090,'0'6'796,"0"0"-920,0-4 0,0 1 166,0-6 0,1-2-274,2-4 0,2-4 157,4-2 1,-1-4-133,1-2 1,0-2 113,0 2 1,-1 1-119,-2 2 0,0 3-78,-3 1 25,0 3 281,-7 2 1,-3 13 90,-5 8 0,-1 7 81,1 5 0,3 2-56,-3 4 0,2-2 76,1 4 0,1-1-91,2-2 0,0 0-63,3-9 1,2-1-145,7-8 0,0-3-290,9-8 1,3-9-180,2-9 558,5-8 0,1-17 0,6-2 0</inkml:trace>
  <inkml:trace contextRef="#ctx0" brushRef="#br0" timeOffset="-2709">4842 88 7198,'-5'18'-111,"-4"7"552,0 5 1,0 12-155,-6 8 0,-1 12-152,-4 11 1,1 0-262,-2 6 1,2-2 295,-2 3 1,3-1-90,-3 1 0,3-14 35,4-7 0,1-11-367,4-13 1,3-6-9,0-15-61,4-5 0,-1-13-74,3-7 394,0-13 0,-4-11 0,-1-10 0</inkml:trace>
  <inkml:trace contextRef="#ctx0" brushRef="#br0" timeOffset="-2584">4674 485 8090,'9'-22'0,"-3"2"295,0 8 0,0 1-76,3 9 0,-1-1 0,1 3 1,0 3-50,0 3 0,0 2-116,0 1 1,2 0-535,1 0 1,3-1 275,-3 1 1,0-1-976,0-2 1179,2-2 0,3 0 0,1 1 0</inkml:trace>
  <inkml:trace contextRef="#ctx0" brushRef="#br0" timeOffset="-2333">4949 494 7615,'1'-9'247,"2"0"0,1-3-225,1-3 0,3-2-37,-2 0 1,-2 2-125,-1 0 1,1 4 86,-1 0 1,0 1 60,-3 1 1,-4 5 45,-2 4 0,-3 8-72,-3 7 1,2 5 214,-5 4 0,1 5-60,0 3 1,0 3 18,2 0 0,5-1-56,-2-1 0,7-7-23,-1-5 1,3-7-163,3-2 1,5-6-305,7-3 0,3-10-313,2-5 0,0-7 701,3-5 0,1-5 0,2-2 0</inkml:trace>
  <inkml:trace contextRef="#ctx0" brushRef="#br0" timeOffset="-2159">5133 424 8090,'9'0'177,"0"4"1,-3 1 71,-1 4 1,-3 4 8,1 1 0,-2 4-266,-1 3 0,0 0 92,0 3 1,0 1-237,0-1 1,0-3-100,0 0 96,-4-6 94,3-7 0,-3-5 93,4-6 1,1-8-56,2-7 1,2-6 21,4 1 0,4-2-75,2-2 1,-2 2-70,2 1 1,3 2-515,2 5 659,5-1 0,-7 1 0,4-1 0</inkml:trace>
  <inkml:trace contextRef="#ctx0" brushRef="#br0" timeOffset="-4744">3087 274 8128,'0'-5'-108,"0"-1"1,4 3 289,2-3 0,2 4-117,4-1 0,5-1 4,3 1 1,5-1-543,-1 1 1,0 2 131,0-2 0,-3 2-174,-3 1 515,-1 0 0,1-4 0,0 0 0</inkml:trace>
  <inkml:trace contextRef="#ctx0" brushRef="#br0" timeOffset="-4619">3262 354 8089,'-17'26'0,"2"1"503,0-1 1,4 2-235,0 1 1,1 5-369,1 5 0,0 5-173,0-3 0,2-1 272,1-8 0,-6 3 0,2-4 0</inkml:trace>
  <inkml:trace contextRef="#ctx0" brushRef="#br0" timeOffset="-4486">3034 797 8089,'-9'4'771,"4"-2"-500,2 4 1,6-1 357,3 4 1,10-1-441,4-2 0,10 1-82,5-4 1,1 0-369,5-3 0,5-5 121,4-4 0,-1-4 140,0-4 0,1-5 0,3 0 0</inkml:trace>
  <inkml:trace contextRef="#ctx0" brushRef="#br0" timeOffset="-3693">3969 468 7998,'0'-8'-730,"0"2"632,0 0 1,4 3 170,2-3 1,1 0-131,2-3 1,1 1 14,2-1 1,2-3-705,3 0 746,5-3 0,-4-3 0,4-5 0</inkml:trace>
  <inkml:trace contextRef="#ctx0" brushRef="#br0" timeOffset="-3510">4198 160 8090,'-13'28'0,"-1"5"0,-3 3-274,-1 8 0,1 9 253,-1 6 0,-1 10 307,-1 11 0,1-4-438,-1 3 0,1-7 189,1-4 1,1-7-151,-1-8 0,7-16 151,3-7-339,5-13 0,-1-10-56,4-10 0,1-6 357,2-12 0,5-9 0,6-7 0</inkml:trace>
  <inkml:trace contextRef="#ctx0" brushRef="#br0" timeOffset="-3318">4171 397 8090,'13'-18'0,"0"2"20,-4 1 1,3 2 162,-1 4-266,1 4 0,-4 5 85,-2 6 0,-2 6-11,-4 3 1,0 5 73,0 4 0,-4 1-179,-2 2 1,-2 0 122,-1 3 1,-2-3-118,-1 3 1,-4-6 1,2 0 0,-4-5-122,-3 2 1,3-5-52,-3-4 0,3-1 93,4-8 1,1-2 185,4-7 0,0-4 0,1-7 0</inkml:trace>
  <inkml:trace contextRef="#ctx0" brushRef="#br0" timeOffset="-3126">4330 451 8090,'1'9'0,"1"-1"0,1 1-246,-1 0 0,-1 4 175,-1 2 0,0 5 181,0 4 0,-4-2-106,-2 2 1,2-5-264,-2 2 215,4-6 64,-2-7 1,4-6-91,0-8 1,1-4 80,2-11 0,5-2-167,3-7 0,5 0 87,-1-2 0,1 1-107,2 5 0,-3 2 176,-1 1 0,5 3 0,4-2 0</inkml:trace>
  <inkml:trace contextRef="#ctx0" brushRef="#br0" timeOffset="-2884">4497 548 8090,'0'6'796,"0"0"-920,0-4 0,0 1 166,0-6 0,1-2-274,2-4 0,2-4 157,4-2 1,-1-4-133,1-2 1,0-2 113,0 2 1,-1 1-119,-2 2 0,0 3-78,-3 1 25,0 3 281,-7 2 1,-3 13 90,-5 8 0,-1 7 81,1 5 0,3 2-56,-3 4 0,2-2 76,1 4 0,1-1-91,2-2 0,0 0-63,3-9 1,2-1-145,7-8 0,0-3-290,9-8 1,3-9-180,2-9 558,5-8 0,1-17 0,6-2 0</inkml:trace>
  <inkml:trace contextRef="#ctx0" brushRef="#br0" timeOffset="-2709">4842 88 7198,'-5'18'-111,"-4"7"552,0 5 1,0 12-155,-6 8 0,-1 12-152,-4 11 1,1 0-262,-2 6 1,2-2 295,-2 3 1,3-1-90,-3 1 0,3-14 35,4-7 0,1-11-367,4-13 1,3-6-9,0-15-61,4-5 0,-1-13-74,3-7 394,0-13 0,-4-11 0,-1-10 0</inkml:trace>
  <inkml:trace contextRef="#ctx0" brushRef="#br0" timeOffset="-2584">4673 485 8090,'9'-22'0,"-3"2"295,0 8 0,0 1-76,3 9 0,-1-1 0,1 3 1,0 3-50,0 3 0,0 2-116,0 1 1,2 0-535,1 0 1,3-1 275,-3 1 1,0-1-976,0-2 1179,2-2 0,3 0 0,1 1 0</inkml:trace>
  <inkml:trace contextRef="#ctx0" brushRef="#br0" timeOffset="-2333">4948 494 7615,'1'-9'247,"2"0"0,1-3-225,1-3 0,3-2-37,-2 0 1,-2 2-125,-1 0 1,1 4 86,-1 0 1,0 1 60,-3 1 1,-4 5 45,-2 4 0,-3 8-72,-3 7 1,2 5 214,-5 4 0,1 5-60,0 3 1,0 3 18,2 0 0,5-1-56,-2-1 0,7-7-23,-1-5 1,3-7-163,3-2 1,5-6-305,7-3 0,3-10-313,2-5 0,0-7 701,3-5 0,1-5 0,2-2 0</inkml:trace>
  <inkml:trace contextRef="#ctx0" brushRef="#br0" timeOffset="-2159">5133 424 8090,'9'0'177,"0"4"1,-3 1 71,-1 4 1,-3 4 8,1 1 0,-2 4-266,-1 3 0,0 0 92,0 3 1,0 1-237,0-1 1,0-3-100,0 0 96,-4-6 94,3-7 0,-3-5 93,4-6 1,1-8-56,2-7 1,2-6 21,4 1 0,4-2-75,2-2 1,-2 2-70,2 1 1,3 2-515,2 5 659,5-1 0,-7 1 0,4-1 0</inkml:trace>
  <inkml:trace contextRef="#ctx0" brushRef="#br0" timeOffset="-6443">1288 432 8220,'-18'0'-224,"1"1"0,2 2-437,0 3 1,0 3 565,-2 3 1,0 5 67,2 7 1,0 4 331,3 2 0,0 6-108,3-1 1,1-2-184,3-3 1,1-4 151,4-2 1,4-4-123,1-5 0,4-6-334,3-6 0,3-3 5,5-3 285,-1-6 0,6-9 0,-2-4 0</inkml:trace>
  <inkml:trace contextRef="#ctx0" brushRef="#br0" timeOffset="-6144">1525 107 8198,'-8'18'130,"2"4"66,-6 5 0,2 5-945,-2 9 1,-1 8 235,-2 10 1,0 2 802,3 0 0,-3-3-160,3-2 1,1-11-60,2-7 1,4-13-123,2-11 115,2-7 0,2-5-172,2-8 0,2 0-2,4-9 1,3-1 21,3-4 1,1 1 37,-1-2 1,1 0 59,-1 0 1,1 4-73,-2 2 0,2 5 153,-4 1 0,-1 1-56,-2 6 1,-1 0 145,-2 5 1,1 5-69,-4 7 1,0 3 116,-3 2 0,-3 4-182,0 5 1,-4-1 12,1 1 1,1-2-395,-1 0 1,3-5 332,-2-1 0,3-2 0,-2-2 0</inkml:trace>
  <inkml:trace contextRef="#ctx0" brushRef="#br0" timeOffset="-6028">1764 663 8198,'-9'12'-236,"3"-1"-112,0 4 348,1-4 0,-4 5 0,0-2 0</inkml:trace>
  <inkml:trace contextRef="#ctx0" brushRef="#br0" timeOffset="-5886">1843 10 8080,'-8'9'260,"2"0"-181,0 3 0,3 4-232,-3 7 1,4 2 152,-1 7 0,-2 1 0,0 2 0</inkml:trace>
  <inkml:trace contextRef="#ctx0" brushRef="#br0" timeOffset="-5634">1932 600 8237,'-4'18'0,"-2"2"-442,-2 1 0,2-1 88,0-2 0,4-4 348,-1-3-205,2-1 304,1-5 0,4-6-56,2-8 0,2-4-155,1-4 0,2-2 173,1-1 1,3 1-94,-3-2 0,-1 3 167,-2 0 0,0 4 15,0 3 0,3 2-39,-1 3 1,-2 2-51,-3 4 1,-1 5 49,1 4 0,1 5-397,-4 10 0,0 0-64,-3 9 356,0-1 0,4 3 0,0 1 0</inkml:trace>
  <inkml:trace contextRef="#ctx0" brushRef="#br0" timeOffset="-5335">2249 671 8134,'0'-17'0,"0"-1"0,0 0 826,-4 1-394,-1 3 1,-4 5-111,1 6 1,-1 7-242,0 5 0,1 4 106,2 4 0,-2 2-171,2 2 1,3-3 65,0 3 1,2-3-286,1 0 1,0-4 8,0-2 0,1-4-214,2-2 1,0-2 161,5-4 0,-1-1-29,5-2 1,2-6 162,0-5 0,0-3 10,1-1 0,-3 2 159,2 1 1,-3-1-88,1 5 0,-2 0 226,-2 5 1,-2 2-8,0 4 1,-3 1 11,3 2 1,-4 6-254,1 5 0,-2 6-139,-1 1 1,0 2-510,0-2 1,0-1 699,0-2 0,4 0 0,1-1 0</inkml:trace>
  <inkml:trace contextRef="#ctx0" brushRef="#br0" timeOffset="-5211">2566 839 8116,'-9'9'-3,"0"1"1,0 1 43,0 4 0,-3 2 168,1 0 0,-5 6 440,1 3 1,-1 5-86,-2 4-564,4 0 0,-6 4 0,1 2 0</inkml:trace>
  <inkml:trace contextRef="#ctx0" brushRef="#br0" timeOffset="-8495">160 248 8121,'-5'8'-205,"1"-1"-122,4 7 1,0 8 47,0 4 1,4 8 497,2 1 0,2 0-212,0 4 0,1-4-400,0-3 0,0-5-79,0-7 472,0-5 0,-1-6 0,1-5 0</inkml:trace>
  <inkml:trace contextRef="#ctx0" brushRef="#br0" timeOffset="-7361">62 310 8431,'-9'-4'-28,"1"2"668,2-4-409,2 4 1,9-5-292,4 4 0,1-4-23,5 1 0,2-1-141,4-2 0,0 3 94,0 0 1,-1 1-163,3-1 0,-3 1 53,0 2 1,-1 2-521,-2-1 759,1 4 0,0 3 0,-1 4 0</inkml:trace>
  <inkml:trace contextRef="#ctx0" brushRef="#br0" timeOffset="-7178">53 723 8453,'-4'9'-25,"0"0"127,-2 0 0,2-3 263,4-1 0,2-3-305,4 1 0,4-2 96,8-1 0,3-3-478,3 0 1,1-3 133,2 0 0,0-2-41,2-1 1,2-3 69,1 1 159,-1-1 0,-5 3 0,0 0 0</inkml:trace>
  <inkml:trace contextRef="#ctx0" brushRef="#br0" timeOffset="-6877">450 654 8390,'-4'9'155,"-2"0"1,-1 2 263,1 1 1,2 4-592,4-2 0,0-1-85,0-1 0,0-2-45,0-2 0,1-3-61,2-2 0,2-2 163,4-1 1,0-5 137,0-4 1,0-3 17,-1-6 0,5-1 38,2-1 0,-3 4-24,0-1 0,-1 2 188,1 0 1,-2 2 36,1 5 1,-1 0-109,-1 2 1,-3 2 202,0 4 0,-3 8-55,3 4 0,-4 4-217,0 5 0,-1 1-60,-1 5 0,0 0-283,0 3 0,0-3 253,0 2 72,0-5 0,4 1 0,1-2 0</inkml:trace>
  <inkml:trace contextRef="#ctx0" brushRef="#br1" timeOffset="13904">88 1326 21112,'-4'10'0,"-2"2"-824,-1 2 1,1 11 514,0 4 1,1 10 71,-1 8 0,-1 3 92,4 9 0,-3 0-371,3 3 0,-2-9 140,2-6 0,-1-14 54,1-10 260,2-11 0,-7-4 1,3-8-1</inkml:trace>
  <inkml:trace contextRef="#ctx0" brushRef="#br1" timeOffset="14054">107 1323 10939,'0'-13'3228,"3"3"-2620,0-1 1,4 1-1110,-1 1 0,2 4 198,4 2 1,2 2-101,3 1 1,1 0-287,0 0 0,-1 1 95,1 2 1,-1 2 550,-3 4 0,-1 4 0,-4 0 0</inkml:trace>
  <inkml:trace contextRef="#ctx0" brushRef="#br1" timeOffset="14189">106 1543 9181,'-5'0'-1265,"1"0"1,6 0 1227,4 0 0,2 0 37,9 0 0,-1 0 0,5 0 0,1 0 0,-3 0 0,2 0 0</inkml:trace>
  <inkml:trace contextRef="#ctx0" brushRef="#br1" timeOffset="14321">71 1853 9181,'-13'14'-76,"4"-2"196,4 1 0,9-4-181,2 0 1,11-5-415,6-7 1,7-3 177,5-6 0,0-5 309,0-7 1,5-9-1,0-3 1</inkml:trace>
  <inkml:trace contextRef="#ctx0" brushRef="#br1" timeOffset="14521">503 1441 9181,'-4'11'665,"-2"1"0,2 4-496,1-1 1,2 5-717,1 4 1,1 8 324,2 3 1,2 3 607,4 1 1,4-3-223,1 2 1,3-7-218,1-8 1,-4-9 186,1-11 0,0-7-212,2-5 0,1-9 58,0-8 1,-1-8 88,1-8 0,-2-4-215,-1-1 1,2-6-179,-2 3 0,-2 3 359,2 6 0,-4 4 1,1-2-1</inkml:trace>
  <inkml:trace contextRef="#ctx0" brushRef="#br0" timeOffset="14688">1006 1968 8714,'0'9'600,"0"-1"-578,0 1 0,-2 0 118,-1 0 0,-1 1-309,1 1 1,-2 0-5,-4 4 173,0-4 0,-4 9 0,0-1 0</inkml:trace>
  <inkml:trace contextRef="#ctx0" brushRef="#br1" timeOffset="15222">1280 1494 9588,'-1'-8'998,"-2"2"-834,2 2 1,-3 12 46,4 4 0,3 11-323,0 6 1,4 9-231,-1 3 1,-1 3 98,0 3 0,0 1 121,1 2 0,1-5 65,-4-10 1,3-6-144,-3-15 0,1-2-32,-1-6 1,1-3-85,2-6 0,1-3 225,-1-6 0,2 0-60,1-3 1,3-1 223,-1 5 0,2 3-77,-1 5 1,-2 2 52,1 1 0,-1 1 5,-1 2 0,-4 6 13,-2 5 0,-2 3 16,-1 1 0,-5 3-3,-4 3 0,-4-3-199,-4 0 1,-2-4 158,-1-2 0,-2-2-374,-1-4 1,-2-5 103,4-4 1,2-9 229,4-9 0,-1-7 0,2-7 0</inkml:trace>
  <inkml:trace contextRef="#ctx0" brushRef="#br0" timeOffset="15480">1615 1844 8478,'0'5'-693,"0"-1"0,1-4 1101,2 0 0,1-5-425,2-4 0,2 0-268,-3-6 1,3-1 173,1-4 0,-4 1 41,-2-2 1,-2 0 15,-1 0 1,0 2-21,0 4 0,-5 3 216,-4 6 1,-1 3 0,-4 6 1,-1 7-179,-3 8 0,1 7 264,-1 8 0,1 1-43,3 1 0,1 1-79,4-1 0,4-2-31,2-4 1,4 0-316,5-9 0,5-3-115,10-5 0,2-7 354,6-5 0,3-8 0,3-6 0</inkml:trace>
  <inkml:trace contextRef="#ctx0" brushRef="#br0" timeOffset="15664">1924 1765 8632,'-12'0'361,"0"0"0,-3 0-340,4 0 1,-5 3 189,1 0 0,2 4-85,-2-1 1,1 5 81,0 4 1,-2 2-420,4 0 1,-1 2-27,2 2 0,5-3-50,0 3 1,4-3-264,2 0 0,1-1 302,2-3 0,3-2-221,5-6 1,3-2-110,4-4 578,-1-4 0,5-5 0,1-5 0</inkml:trace>
  <inkml:trace contextRef="#ctx0" brushRef="#br0" timeOffset="16089">2011 1827 8432,'-9'-5'-549,"0"1"421,0 4 1,3 3 273,-3 0 1,2 4-134,-5-2 0,5 4 7,1 3 0,1-1-40,-4 4 0,4-1 33,2 4 0,-1-3-85,1-1 0,0-3 80,3 1 0,3-2-115,0-2 1,5-3 99,1-2 0,-1-3-25,4-3 1,-2-2 89,-1-3 0,3-1 13,-1 0 0,1 0 3,-3 0 1,-1 1 23,-2-1 1,1 3 50,-1 0 1,-1 3-38,1-3 225,-4 4-197,2-2 139,-4 4-83,0 0-110,0 4-155,0 1 0,0 4-172,0 0 0,0-3-71,0-1-18,0 1 0,0 0 59,0 0 1,1-4-219,2 1 326,-2-2 1,6-2 39,-4-2 0,1-1 11,-1-2 1,-1-2 339,3 3-110,-3-3 0,5 2 32,-4 0 100,0 4 1,0-1-49,0 6 0,0 3-18,-3 6 0,0-2-202,0 5 0,0-1-194,0 1 0,3 0 301,0-3-89,4 0 0,-2-3 0,3-1 0</inkml:trace>
  <inkml:trace contextRef="#ctx0" brushRef="#br0" timeOffset="16423">2250 1790 8505,'-6'4'0,"0"2"319,-1 2 1,0 2-111,-2 2 1,4-3-173,2 3 1,-1 1 38,1-1 0,1 2 127,5-2 0,2 3-453,4-3 1,0-1 204,-1-2 1,1-3-159,0 0 1,1-4 3,2 1 1,-3-2-49,3-1 0,-2-4 23,-1-2 0,0-5-3,-1-1 1,-2-3 211,0 0 0,-3 2-126,3 2 167,-4-3-174,6 4 638,-7 1-276,3 5 1,-7 8-41,0 2 1,-1 5-182,1 1 1,1 3 3,-4 0 1,4 1-288,-1-2 1,2-1-86,1-4-383,0 0 758,0-4 0,8-1 0,2-4 0</inkml:trace>
  <inkml:trace contextRef="#ctx0" brushRef="#br0" timeOffset="16606">2505 1799 8372,'-9'12'-150,"0"0"0,3 0 406,0 0 0,3 2 83,-2 4 0,3-1 299,-1 1 0,2 0-657,1 3 1,3-2 5,0 1 0,2-1-107,-2-1 0,3-2 85,-3-1 0,3 1-342,-3-5 199,0 1-279,-7-3 1,-1-4 58,-4-2 0,-2-2 398,-1-1 0,-4-8 0,2-2 0</inkml:trace>
  <inkml:trace contextRef="#ctx0" brushRef="#br0" timeOffset="16832">2576 1959 8290,'9'-9'0,"3"3"-137,0 0 0,0 1 91,0-4 1,-2 0 760,2 0 1,-2 1-235,-2 2 1,0-2-722,-2 3 0,-1-6 156,-2-1 1,-2-3-386,2 4 1,-5-1 160,-1 3 0,-7 0-52,1 0 1,-1 5 265,1 1 0,-3 4-21,0 4 0,-1 5 250,2 8 1,1 3-121,-2 3 1,2 1 450,2 2 0,3-4-188,2 1 0,2-4-14,1 0 1,1-2-277,2-4 1,6-2-715,9-6 726,8-6 0,5-17 0,4-6 0</inkml:trace>
  <inkml:trace contextRef="#ctx0" brushRef="#br0" timeOffset="17122">3175 1790 8434,'1'-4'219,"2"1"0,3-1-202,6 1 0,2-1-221,7 1 0,-1-3 122,7-6 0,-3 1-234,6-3 0,-3-1 316,0-3 0,-1-3 0,1-2 0</inkml:trace>
  <inkml:trace contextRef="#ctx0" brushRef="#br0" timeOffset="17264">3413 1423 8388,'-13'22'0,"-1"1"0,-3 4 145,-1 2 0,4 7 216,-1 8 1,4 2-328,0 7 0,1-6 45,1 3 0,4-6-424,2-5 0,2-2-50,1-8 0,5-8-744,4-9 1139,0-7 0,11-12 0,-1-3 0</inkml:trace>
  <inkml:trace contextRef="#ctx0" brushRef="#br0" timeOffset="17541">3592 1404 8421,'-4'13'99,"-1"2"-177,-4 5 1,-1 7-177,-2 5 1,2 10 569,-5 5 1,1 1-90,-1 2 1,0-4-265,3 1 0,0-2 80,3-4 0,4-8-453,-1-9 117,4-7 1,-1-13-143,6-4 1,2-9 253,3-8 1,4-6-139,0-6 1,4-2 193,-2-1 0,0 2 125,1 3 0,-3 5 12,2 1 0,-3 6-12,1 4 0,-2 5 226,-2 3 0,-3 4 77,-2 5-1,-2 4 83,-1 11 0,0 2-143,0 7 1,-3 0-82,0 3 1,-3 1-422,4-2 0,-4-2-50,3-4 310,0-3 0,7-6 0,1 1 0</inkml:trace>
  <inkml:trace contextRef="#ctx0" brushRef="#br0" timeOffset="17765">3748 1862 8302,'8'-6'-215,"-2"0"1,-1 3 100,-2-3 0,-1 3 603,4-2 0,-3-1-313,3-3 1,-4-3-569,4 0 1,-4-2 5,1 2 1,-2-4 159,-1 2 0,0 0 280,0-1-94,0 4 1,-1 2 109,-2 7 1,-1 3-184,-1 4 0,-3 5 326,2 8 0,-2 3 0,-1 3 1,3-2-8,0 2 1,4-1-223,-1 0 1,3-1-158,0-5 1,0 0-316,3-2 0,6-4 488,6-5 0,2-2 0,0-4 0</inkml:trace>
  <inkml:trace contextRef="#ctx0" brushRef="#br0" timeOffset="18040">3978 1755 8302,'0'9'371,"0"0"1,0 3-57,0-1 1,0 5-84,0-1 1,0-3-250,0 0 1,1-2-40,2-1 1,1-1-201,5-3 1,3-2 131,0-6 1,3-2-74,0-7 1,1 1 17,-1-4 0,1 2 72,-1-2 1,-1 2 75,0 4-16,-3 1 1,2 4 255,-4 4 1,-4 8-52,-2 10 0,-3 5-118,-3 6 1,-3 7 100,-6 8 0,-3 6 135,-5 9 0,-3 0-2,-3 6 0,-2 0-101,-1 0 0,0-1 125,-3-6 1,7-9-152,-2-11 1,7-14-183,-1-9 1,2-10 33,2-8 1,0-11-259,2-12 0,0-11 259,3-10 0,-4-13 0,3-12 0</inkml:trace>
  <inkml:trace contextRef="#ctx0" brushRef="#br0" timeOffset="18574">4878 1756 8268,'0'-25'-346,"-1"1"1,-1 3 240,-1-1 1,-4 3 162,2-1 0,-6-1 277,-1 4 1,-3 4-16,4 7 0,-4 5 6,3 1 0,-3 4-204,4 5 0,-1 3-2,3 3 0,1 5-186,2 0 0,0 4 132,3-4 0,0 1-248,3-3 1,0-2 101,0-1 1,4 1-34,1-5 0,3 0-7,1-5 0,0-2-128,0-4 0,3-4 49,-1-2 0,5-8 119,-1-4 0,0-5 100,0 3 1,1-3-88,-5 6 0,4-2 201,-3 7-123,0 4 0,-4 5 190,-3 6 0,-1 6-62,-4 6 0,0 6-86,0 6 1,0 0-79,0 6 0,-3-5-156,0 2 1,1-6-370,2 0 0,0-6 550,0 0 0,-4-4 0,-1-6 0</inkml:trace>
  <inkml:trace contextRef="#ctx0" brushRef="#br0" timeOffset="18766">5063 1721 8268,'0'9'-512,"0"-1"0,0 4 959,0 0 1,0 4-185,0-2 1,0 3-178,0 1 1,-3-4-69,1 1 1,-1-7 16,3 1-160,0-6 0,1-1 95,2-8 0,1-4-54,5-8 1,4-3 99,2-3 0,-2 0-231,2 0 0,0 0 28,2 3 1,2 1-607,2 2 793,-3 4 0,4 1 0,-5 5 0</inkml:trace>
  <inkml:trace contextRef="#ctx0" brushRef="#br0" timeOffset="19015">5266 1809 8268,'0'9'-140,"0"0"-691,0 0 738,0-1 0,5-3 331,4-2 1,1-3 30,4-3 1,2-6-150,5-5 1,-3-8-318,3-4 1,-3-1 146,-4-2 0,-1 0-211,-4 0 0,-4 5 90,-2 1 1,-10 7 49,-5 5 1,-5 6 348,-3 5 1,-4 9-125,-5 12 0,1 5 97,-1 10 0,5 4-45,0 4 1,4 0 392,0 3 0,9-6-194,5-2 0,5-4-123,4-3 0,7-10-706,8-11 0,8-6 285,9-8 1,6-10 188,6-11 0,2-13 0,3-8 0</inkml:trace>
  <inkml:trace contextRef="#ctx0" brushRef="#br0" timeOffset="19383">6351 1659 8447,'-21'-9'0,"-2"1"627,0 3 1,-1 2-1187,3 6 1,4 5 94,2 7 1,1 7 637,0 4 1,1 2-105,4 4 0,4-1-111,2 2 1,3-3-152,3-4 0,6-3-141,6-2 0,2-8 158,4-4 1,-1-4-350,7-5 524,-3-8 0,7-10 0,-5-9 0</inkml:trace>
  <inkml:trace contextRef="#ctx0" brushRef="#br0" timeOffset="19665">6606 1272 8219,'-1'-5'138,"-2"2"1,1 2-93,-4 1 0,0 5-203,-3 4 1,0 9 117,-3 8 0,2 9 156,-2 9 0,1 6-137,0 9 1,1 0-53,-2 6 0,6-4-15,3-2 1,2-7-11,1-8 0,0-12-8,0-12 0,4-9-165,2-8 0,2-10 151,1-5 0,3-4 16,-1-5 0,4-4 137,-3-5 0,3 0-11,0 0 0,-1 7 108,1-1 1,-5 10-145,2 5 133,-2 0 1,-2 10-107,-2 2 1,-2 7 38,-4 10 1,0 4 167,0 5 0,-4 0-112,-2 3 0,2-3-274,1 4 1,-1-6-122,1 0 1,0-5 285,3-4 0,4-4 0,1-2 0</inkml:trace>
  <inkml:trace contextRef="#ctx0" brushRef="#br0" timeOffset="20132">6871 1809 8219,'0'5'-188,"1"2"-89,2-4 881,-2 0-376,3-3 0,-3 0-240,2 0 1,-2-7 71,2-2 1,-2-3-143,-1 0 0,0-1 131,0-5 0,0 1-154,0 3 0,-1-1 50,-2 6 0,1-2 29,-4 6 1,3 1-28,-3 1 0,1 6 14,-4 3 1,3 6-194,0 6 1,4 1 129,-1 4 1,-1 1-107,1 2 1,1 1 27,5-1 0,3-4-61,6-5 0,-1-3 134,3-5 0,4-5 107,3-4 0,2-9 0,-2-9 0,-1-3 0,-2-6 0,-1-1 0,-3 1 0,-2 0 0,-6 6 0,1 5 403,-4 4-70,0 2 0,-7 5 111,-2 2 0,-2 9-110,-1 3 1,0 5-138,1-3 1,2 5-161,0-1 1,1 0 181,-1 0 1,-1 1-534,4-4 163,0-1-77,3-2 0,1-4 74,2-2 1,2-3-5,4-3 0,0-2 156,0-4 0,-1 1-54,1-1 0,0 3 123,0 0 1,0 1-125,-1-1 245,1 2-167,0 4 0,-3 5 0,0 4 1,-4 1-105,1 4 0,-2-2-171,-1 3 1,0-3-811,0 2 1064,0-3 0,0-2 0,0-5 0</inkml:trace>
  <inkml:trace contextRef="#ctx0" brushRef="#br0" timeOffset="20391">7223 1591 8219,'1'-9'-819,"2"0"1,-1 0 477,4 0 0,-3-3 341,3-3 0,0-3 0,2-2 0,1 1 0,0-2 0,0 7 0,0 2 103,0 6 1,-2 4-120,-1 8 1,-3 5 172,-6 9 0,-2 7 154,-3 5 1,-2 6 147,-2 4 0,-1 8-151,-1 2 1,-3 12-61,2 4 1,-2 10-273,-4 10 0,5 3 396,-1 4 0,5-9-983,0-10 1,3-14 80,3-15-83,3-18 0,4-20 613,1-18 0,3-13 0,4-6 0</inkml:trace>
  <inkml:trace contextRef="#ctx0" brushRef="#br0" timeOffset="20591">7391 1641 8219,'6'-7'0,"0"1"0,-4 2-574,4 4 0,-3 1 531,3 2 1,-3 6 929,3 5 0,-3 3-541,3 1 0,-3 0-163,3 3 1,-4-3-236,1 3 1,-2 1 98,-1-2 0,0 1-119,0-4 0,-4 1 153,-2 0 0,-6-1-246,-3 1 1,-1-4-30,-2-3 0,0-4-7,1-1 0,-1-4-2,0 1 1,5-2-223,1-1 1,6-1 424,3-2 0,2-6 0,1-4 0</inkml:trace>
  <inkml:trace contextRef="#ctx0" brushRef="#br0" timeOffset="20800">7567 1774 8219,'6'-5'0,"0"2"0,0-1 667,3 1-403,-1-4 0,0 2-178,-2-4 1,-2 1 123,-4-1 0,1-4-483,2-2 0,-2 2 93,2-2 1,-2 4-335,-1-1 501,-4 7 1,2 1 51,-4 4 0,3 5-156,-3 3 0,3 8 62,-3 5 1,4 3 94,-4 0 1,4 1-33,-1 2 0,-1-4-141,1 1 0,0-5-90,3 2 1,4-7-258,2-2 0,2-3 76,0-3 404,5-6 0,1-9 0,4-5 0</inkml:trace>
  <inkml:trace contextRef="#ctx0" brushRef="#br0" timeOffset="20974">7708 1702 8219,'4'-5'76,"-2"1"223,4 4 0,-3 1 132,3 2 1,0 6-281,3 6 0,-4 5-147,1 4 0,0-2 102,3 2 1,-1-1 141,-2 0 1,1-1-603,-4-5 331,3-3 0,-2-6-285,2-8 0,-2-9 35,-4-9 1,0-4-10,0-8 1,3 3-2,0-2 0,1 2 86,-1 4 0,1 1-299,2 4 1,1 6 495,-1 3 0,2 0 0,1 4 0</inkml:trace>
  <inkml:trace contextRef="#ctx0" brushRef="#br0" timeOffset="21491">8715 1747 9387,'-12'-16'0,"-1"1"1760,-1 3-2924,4 6 1,-3 3 492,4 6 0,3 3 402,0 6 1,1 2 126,0 3 0,-2 5 181,4 1 1,0 3 240,3 0 1,0 1-189,0-1 1,0 1 14,0-1 1,4-3-144,2-3 1,1-6-25,2-5 1,1-5 5,2-7 0,-1-6-44,3-6 0,-2-6-7,3-6 1,-3 0-26,2-6 0,-3 5 179,1-1 1,-2 5-139,-2 4 1,1 3 258,0 5 1,-3 1-67,0 8 0,-4 6 107,1 9 0,-2 7-113,-1 10 1,-1 3-90,-2 3 0,2-3-122,-2 0 0,2-6-259,1 0 0,0-5 372,0 0 0,0-11 0,0-2 0</inkml:trace>
  <inkml:trace contextRef="#ctx0" brushRef="#br0" timeOffset="21733">8980 1783 8334,'0'12'-10,"0"-2"7,0 2 1,0 2 105,0 0 1,0 6 113,0 0 1,-1 2-425,-2-1 1,1-3 42,-3 3 0,2-6-98,-3-4 224,4-1 1,-1-7-115,6-6 0,2-7 43,3-10 0,2-3 85,2-3 0,2-1 118,3 1 1,1-3-98,0 3 0,-1 1 217,1 8 0,-1 3-36,-3 2 1,2 6-111,-4 3 1,-2 7-78,-4 5 1,-1 7 85,-2 4 0,-2 8-369,2-2 1,-2 3 106,-1-3 0,0-2-654,0-1 839,0-3 0,0 1 0,0-3 0</inkml:trace>
  <inkml:trace contextRef="#ctx0" brushRef="#br0" timeOffset="22041">9349 1838 8266,'-4'-14'0,"-2"3"0,-1 3 181,1 2 0,-2 4-47,2-1 1,-4 7 144,-2 5 0,0 4-138,3 5 0,0 3 31,1 3 1,-1 3-241,0-1 0,4 2 114,2-8 0,2 1-158,1-3 0,5-8 65,4-5 0,4-8-133,4-5 0,2-14 59,2-10 0,0-10 27,3-8 0,0-6-16,-3-3 1,2-6-96,-2-2 0,-1-5 176,-2 2 0,-4 3-44,-3 11 0,-2 10 648,-3 14-275,-2 9 0,-4 16-15,0 10 1,-1 10-115,-2 10 1,-1 7 83,-2 2 1,-1 7-137,5 6 1,-4 1-11,3 6 1,0-1-375,3 5 0,4-1 138,2 1 1,5 2-595,4 4 1,6-9 720,2-6 0,7-10 0,1-7 0</inkml:trace>
  <inkml:trace contextRef="#ctx0" brushRef="#br0" timeOffset="22491">10293 1423 8438,'6'-14'0,"0"3"134,1 1 0,2 5 204,3 2 0,-3 8-593,3 7 0,-2 3 129,-1 12 0,-1 2 68,-3 9 0,-1 0 81,-4 7 0,0-2-137,0 7 1,-4 1 116,-1 5 0,-3-7 44,-1-2 0,1-10-9,2-8 1,-1-6-35,4-6 0,1-4 138,5-7 1,2-2-100,4-4 0,0 0-79,0 0 1,0 0 78,-1 0 1,1 0-32,0 0 40,-4 0 0,-1 1-9,-4 2 0,-1-2-38,-2 2 0,-2-1 22,-4 1 0,-4-2-317,-1 2 1,-3-6 93,-1-3 1,2-2-274,1-1 1,2-3 468,5 1 0,-1-9 0,0 1 0</inkml:trace>
  <inkml:trace contextRef="#ctx0" brushRef="#br0" timeOffset="22750">10620 1810 8306,'9'1'340,"-1"1"0,1 1 337,0-1 1,0 2-675,0-1 1,2 0 130,1-3 0,0 0-138,-3 0 0,0-1-356,-1-2 0,1-3 286,0-6 0,-4 1-338,-2-3 0,-2-1 245,-1-3 0,0 1-115,0-1 1,-7 1-2,-2 3 1,-6 5 154,1 6 1,-4 3 68,-3 3 1,3 6 250,-3 5 1,3 10 188,0 2 0,0 6-189,1-3 1,0 4 37,2 0 1,4-3-132,5 0 1,2-4-205,4-2 1,8-4-119,3-5 0,6-6-321,4-6 1,2-10 90,7-5 453,-3-12 0,7-3 0,-2-8 0</inkml:trace>
  <inkml:trace contextRef="#ctx0" brushRef="#br0" timeOffset="22882">10902 1737 8245,'0'9'-25,"0"0"-176,0 0 0,0 0 263,0 0 1,4-4-71,2 1 0,4-4 90,2 1 0,5-3-108,1-3 1,0-3-503,6-5 0,-2-3 528,2-4 0,1-3 0,-2-2 0</inkml:trace>
  <inkml:trace contextRef="#ctx0" brushRef="#br0" timeOffset="23033">11069 1510 8245,'-23'22'195,"0"2"0,2 5 29,1 3 1,3-1-121,2 2 0,2 2-140,4 3 1,2 1 77,1 0 1,2-3-61,4 2 0,2-3 52,4-2 1,0-7-515,9-5 0,1-8 480,4-4 0,-1-12 0,3-6 0</inkml:trace>
  <inkml:trace contextRef="#ctx0" brushRef="#br0" timeOffset="23175">11192 1632 8245,'-8'4'-105,"2"1"0,2 0-187,4 1 1,1 0 564,2 3 0,6-4-165,6-2 1,1 1-315,2-1 0,1-1-49,1-5 1,3-3-446,3-6 700,1-2 0,-1-7 0,1-2 0</inkml:trace>
  <inkml:trace contextRef="#ctx0" brushRef="#br0" timeOffset="23342">11431 1432 8222,'-21'17'154,"1"1"1,-4 4 356,4 1 1,-1 3-280,4 0 1,-1 3-172,0 1 0,4 4-13,-1 1 1,4 4 122,-1 2 1,4-1-265,2-2 1,2 1 130,4 3 1,1-2-580,2-8 1,3-2 164,5-12 0,-1-3 376,2-9 0,6-2 0,0-4 0</inkml:trace>
  <inkml:trace contextRef="#ctx0" brushRef="#br0" timeOffset="23601">11423 1826 8363,'-4'5'851,"3"-1"-979,-2-1 0,3-2 19,3 2 0,2-3 238,4-3 1,0-1-87,0-5 1,1-3-196,1 0 0,-1-3 2,2 4 0,-2-4-143,-2 3 0,0-2 221,-2 2 0,-2 0-85,-4 3 295,0 0 0,-5 2-159,-4 1 0,-3 7 297,-6 7 1,0 5-80,1 5 1,-4 3 19,1 3 1,-1 4-36,3 2 0,5 2-82,1-3 0,3 3-114,3-6 0,4 2-209,8-8 0,4-3-167,8-5 1,4-6 81,5-3 308,-1-6 0,8-10 0,-2-6 0</inkml:trace>
  <inkml:trace contextRef="#ctx0" brushRef="#br0" timeOffset="23825">11633 1756 8165,'-4'9'275,"-2"0"0,1 1 416,-1 1 1,4 4-187,-1 6 0,2-2-610,1 5 1,0-4-32,0 4 1,1-5 28,2 2 1,1-3-335,2-4 0,2-2 240,-2-6 0,-1-3-137,1-6 0,0-4 132,2-8 1,0-1 81,-2-11 1,2 2-139,-2-8 0,2 5 409,0-1 1,0 2-148,-2 4 0,2 1 40,-2 4 0,1 2-486,-1 1 354,1 6 0,-3 6-268,2 6 0,-2 6 360,-4 6 0,0 5 0,0 3 0</inkml:trace>
  <inkml:trace contextRef="#ctx0" brushRef="#br0" timeOffset="24367">10425 1730 7344,'0'-5'575,"1"1"-491,2 4 1,-1 0-67,3 0 0,0 1-34,1 2 0,2-2-8,-2 2 0,-1 1 57,1-1-23,-4 3 0,5-1 5,-5 4 1,1 1 3,-3 2 1,0 1-57,0 5 0,0 4 54,0 1 1,-4 4-279,-1 2 1,0-2 14,-1 3 1,-3-3-23,-3 0 1,-1-3 267,2-3 0,-7-1 0,-4-6 0</inkml:trace>
</inkml:ink>
</file>

<file path=word/ink/ink5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3-05T08:56:17.491"/>
    </inkml:context>
    <inkml:brush xml:id="br0">
      <inkml:brushProperty name="width" value="0.06" units="cm"/>
      <inkml:brushProperty name="height" value="0.06" units="cm"/>
    </inkml:brush>
  </inkml:definitions>
  <inkml:trace contextRef="#ctx0" brushRef="#br0">423 699 8484,'-30'-23'0,"-2"3"-8,1 5 1,0 3-20,5 6 0,0 4 347,-1 8 0,2 4 320,1 8 0,5-1-390,5 1 1,6-4-325,-1 1 1,6-1-203,0 1 0,6-3 187,3-3 1,10-4-125,4-2 1,6-3 44,3-3 1,3-5 111,3-4 1,-3-2-48,0 2 1,0 1 32,0 5 1,-4 2 65,-5 4 1,-4 2 28,-2 4 0,-4 13 201,-7 13 0,-8 16-119,-10 14 1,-6 12 63,-12 15 1,13-43 0,-1 2-182,-2 0 1,-1 1 0,-19 40 333,-1-13 1,0-7-64,0-13 1,0-11-33,6-16 1,2-9-159,10-17 1,1-6-202,5-12 1,0-11-804,2-13 0,7-11 189,5-9 744,6-10 0,-1-10 0,7-6 0,2-3 0</inkml:trace>
  <inkml:trace contextRef="#ctx0" brushRef="#br0" timeOffset="173">908 116 8580,'-16'49'49,"-1"5"0,-2 11 193,0 11 1,2 14-46,8-41 1,0 2 0,1 2 0,0 0 190,0 2 1,1-1 0,0-2 0,1-2-247,-3 41 1,4-13-11,2-20 1,6-8-756,3-14 0,6-8-151,3-13 0,5-6-1044,4-6 1818,1-10 0,10-7 0,1-8 0</inkml:trace>
  <inkml:trace contextRef="#ctx0" brushRef="#br0" timeOffset="408">1083 962 8514,'-8'-4'0,"0"-2"766,2-1 1,2-2-525,4 0 1,8-1 26,4-2 0,7 2-133,5-5 1,1 5 28,2 1 1,-1 1-117,1 5 0,-2 2 40,-2 3 1,-5 8-190,-6 8 1,-6 3 158,-3 6 0,-9 0-146,-3 3 1,-10-4-234,-1 1 0,-5-3 147,-1-6 1,-2-3-52,-1-10 0,-1-3-97,-3-8 0,7-11-239,5-13 0,5-15 124,4-8 436,4-13 0,16-10 0,2-8 0</inkml:trace>
  <inkml:trace contextRef="#ctx0" brushRef="#br0" timeOffset="716">1560 1 8268,'-12'36'175,"0"4"0,0 8 879,0 10 1,2 8-437,-2 7 0,2 4-689,1 5 1,5 2-99,1 5 1,2-14-50,1-7 0,4-18-174,1-15 1,3-12 223,1-11 0,1-8 43,2-7 1,-2-8-264,5-12 1,4-5-13,4-7 1,3 0 395,0 0 0,4 6-26,-1 3 1,3 10 310,-2 4 0,-5 8-37,-4 10 0,-4 9 86,-2 11 0,-6 6-48,-6 6 0,-3 5 37,-3 4 1,-6 4-15,-6-1 1,-5-2 68,-4-1 1,-1-9 53,-2-2 0,1-11-104,-1-1 0,2-10-380,1-5 1,3-10-284,3-11 0,5-5-365,1-10 1,6-6 26,3-2 0,7-6 677,5 3 0,11-4 0,8 2 0</inkml:trace>
  <inkml:trace contextRef="#ctx0" brushRef="#br0" timeOffset="1015">2186 812 8166,'-18'1'252,"1"1"0,-1 2 69,0 1 1,1-2 1043,-1 3 0,1-4-653,3 1 1,-2-1-434,4 1 1,-3 1-231,4 1 1,0 6-283,5-2 0,-1 7 118,4 1 0,0 1-153,3 3 1,4-3-127,2 0 1,7-4 208,5-3 0,0-5-132,6-3 80,-1-2 0,4-9 1,-1-3-338,1-5 0,-1-9 246,0-1 0,-3-3 59,-2 3 0,-6 2 215,0 1 0,-4 4 671,0 2 368,-5 7 0,-2 12-515,-4 10 1,-4 10 123,-2 13 0,2 5-259,-2 4 0,4 0-170,-1 0 0,2-2-465,1-4 1,5-8 299,4-13 0,3-7 0,6-6 0</inkml:trace>
  <inkml:trace contextRef="#ctx0" brushRef="#br0" timeOffset="1183">2662 45 7718,'-4'-18'-1628,"0"10"4305,-2 8 0,-1 13-1243,5 14 1,-4 7-340,3 7 1,0 11-649,3 7 1,0 20-438,0 18 0,0-45 0,1 2-325,0 6 0,1 1 0,0-1 0,1 1 12,1 0 1,0-1 0,1-7 0,-1-2-484,5 34 0,4-28 314,2-19 472,1-12 0,2-8 0,-1 0 0</inkml:trace>
</inkml:ink>
</file>

<file path=word/ink/ink5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3-05T08:56:16.505"/>
    </inkml:context>
    <inkml:brush xml:id="br0">
      <inkml:brushProperty name="width" value="0.08" units="cm"/>
      <inkml:brushProperty name="height" value="0.08" units="cm"/>
    </inkml:brush>
    <inkml:brush xml:id="br1">
      <inkml:brushProperty name="width" value="0.06" units="cm"/>
      <inkml:brushProperty name="height" value="0.06" units="cm"/>
    </inkml:brush>
  </inkml:definitions>
  <inkml:trace contextRef="#ctx0" brushRef="#br0">442 128 10152,'0'-30'0,"1"3"-263,2 2 1,-2 9 361,2 2 1,-1 4 154,0 4 0,-1 10 151,2 8 1,-2 13-165,-1 11 0,-4 9-4,-1 13 0,-3 9-110,-1 9 0,-1 15-405,-2 6 0,7-41 0,0 2 308,-3 4 0,1 0 0,-1 2 0,0 0 28,-2 1 1,0-1-1,0-2 1,1-1-207,-1-6 0,-1-1 0,-7 35-143,0-27 1,1-14-279,-1-16 1,0-8-2,1-12 0,-4-11-267,0-15 0,-3-15 837,0-18 0,-5-2 0,-2-8 0</inkml:trace>
  <inkml:trace contextRef="#ctx0" brushRef="#br1" timeOffset="125">1 815 8515,'3'-34'-136,"0"2"0,3 6-204,0 9 0,2 1 792,1 7 1,1-1-45,2 7 1,4-3-101,5 0 1,6-2-154,0-1 0,8-1-118,0-2 0,6 0-50,1-3 0,5-4-345,3 5 1,-1-5-80,1 4 0,-4 3 437,1 0 0,-2 2 0,-1 1 0</inkml:trace>
  <inkml:trace contextRef="#ctx0" brushRef="#br1" timeOffset="334">680 631 8488,'-11'-10'-204,"1"0"0,3-3-342,3-1 0,3-1 1071,6-2 1,3-1-268,10 1 1,-2 0 30,4 2 1,2 2-124,-2 5 0,1 3-130,-3 2 1,-6 10 35,-3 4 0,-4 10 14,-5 5 0,-1 8-119,-2 4 1,-3 0-102,-6-3 0,-2-3 40,-7-3 1,2-3-278,-5-6 0,3-4-13,-2-10 0,0-7 11,0-8 0,2-12 373,7-8 0,5-4 0,5-3 0</inkml:trace>
  <inkml:trace contextRef="#ctx0" brushRef="#br1" timeOffset="510">961 577 8488,'0'14'0,"0"3"226,0-3 0,1 7 288,2 2 1,-2 0-102,2 0 0,-2-3 209,-1 1 1,0-6 54,0 0-491,0-8 0,4-4-422,2-12 0,2-12-539,0-8 0,5-9 767,2-6 0,1 0-53,2-3 1,4 4-166,1 2 0,3 8-927,0 1 1153,1 11 0,3 0 0,1 8 0</inkml:trace>
</inkml:ink>
</file>

<file path=word/ink/ink5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3-05T08:56:15.638"/>
    </inkml:context>
    <inkml:brush xml:id="br0">
      <inkml:brushProperty name="width" value="0.08" units="cm"/>
      <inkml:brushProperty name="height" value="0.08" units="cm"/>
    </inkml:brush>
    <inkml:brush xml:id="br1">
      <inkml:brushProperty name="width" value="0.06" units="cm"/>
      <inkml:brushProperty name="height" value="0.06" units="cm"/>
    </inkml:brush>
  </inkml:definitions>
  <inkml:trace contextRef="#ctx0" brushRef="#br0">291 203 9233,'-13'-8'72,"1"2"1,2 3-351,1 2 1,1 13 728,-1 5 0,-1 13-138,-2 8 1,1 10 131,-3 11 0,-1 7-394,-3 4 1,-2 6-501,-1 6 1,1-7 542,2-1 0,0-14-62,1-10 1,3-14-146,2-10-52,6-11 1,2-21 155,4-11 0,0-13 1,0-10-1</inkml:trace>
  <inkml:trace contextRef="#ctx0" brushRef="#br0" timeOffset="235">247 80 9140,'5'-9'119,"-1"5"1,-1 2-88,0 7 0,4 14 757,-1 13 1,5 19-480,0 14 1,5 15-338,-1 12 0,-7-43 0,0 1-88,1 1 1,0-2-1,8 45 220,-3-15 1,2-17 90,-4-15 1,0-19-121,-4-16 0,4-11-5,0-10 1,1-9 39,-2-8 1,2-13-2,2-11 1,2-12-81,-3-11 0,4-4-149,2-8 1,3-1-87,3 0 0,1 7-190,-1 14 1,0 9-234,-3 12 1,-1 11 573,-4 12 54,-5 9 0,0 8 0,-4-1 0</inkml:trace>
  <inkml:trace contextRef="#ctx0" brushRef="#br1" timeOffset="484">733 680 8390,'-3'-10'208,"-3"-2"1,2-1 260,1-5 1,10-1-897,4-1 0,10 1 245,5-1 1,6-2 584,6 2 1,-2 1-384,2 7 1,2 1-196,-2 8 0,-4 8 172,-4 7 0,-12 8 0,-6 3 1,-6 4 303,-6 2 1,-9 6-86,-6 7 1,-5-3-65,-7-1 0,0-3-77,-3-2 0,-1-8 137,-4-7 0,1-10-217,1-8 0,1-12-149,5-12 0,3-14-210,6-12 1,8-7 363,5-7 0,10-11 0,5-5 0</inkml:trace>
</inkml:ink>
</file>

<file path=word/ink/ink5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3-05T08:39:08.034"/>
    </inkml:context>
    <inkml:brush xml:id="br0">
      <inkml:brushProperty name="width" value="0.06" units="cm"/>
      <inkml:brushProperty name="height" value="0.06" units="cm"/>
    </inkml:brush>
  </inkml:definitions>
  <inkml:trace contextRef="#ctx0" brushRef="#br0">27 44 8438,'6'-14'0,"0"3"134,1 1 0,2 5 204,3 2 0,-3 8-593,3 7 0,-2 3 129,-1 12 0,-1 2 68,-3 9 0,-1 0 81,-4 7 0,0-2-137,0 7 1,-4 1 116,-1 5 0,-3-7 44,-1-2 0,1-10-9,2-8 1,-1-6-35,4-6 0,1-4 138,5-7 1,2-2-100,4-4 0,0 0-79,0 0 1,0 0 78,-1 0 1,1 0-32,0 0 40,-4 0 0,-1 1-9,-4 2 0,-1-2-38,-2 2 0,-2-1 22,-4 1 0,-4-2-317,-1 2 1,-3-6 93,-1-3 1,2-2-274,1-1 1,2-3 468,5 1 0,-1-9 0,0 1 0</inkml:trace>
  <inkml:trace contextRef="#ctx0" brushRef="#br0" timeOffset="259">354 430 8306,'9'1'340,"-1"1"0,1 1 337,0-1 1,0 2-675,0-1 1,2 0 130,1-3 0,0 0-138,-3 0 0,0-1-356,-1-2 0,1-3 286,0-6 0,-4 1-338,-2-3 0,-2-1 245,-1-3 0,0 1-115,0-1 1,-7 1-2,-2 3 1,-6 5 154,1 6 1,-4 3 68,-3 3 1,3 6 250,-3 5 1,3 10 188,0 2 0,0 6-189,1-3 1,0 4 37,2 0 1,4-3-132,5 0 1,2-4-205,4-2 1,8-4-119,3-5 0,6-6-321,4-6 1,2-10 90,7-5 453,-3-12 0,7-3 0,-2-8 0</inkml:trace>
  <inkml:trace contextRef="#ctx0" brushRef="#br0" timeOffset="391">636 358 8245,'0'9'-25,"0"0"-176,0 0 0,0 0 263,0 0 1,4-4-71,2 1 0,4-4 90,2 1 0,5-3-108,1-3 1,0-3-503,6-5 0,-2-3 528,2-4 0,1-3 0,-2-2 0</inkml:trace>
  <inkml:trace contextRef="#ctx0" brushRef="#br0" timeOffset="542">803 131 8245,'-23'22'195,"0"2"0,2 5 29,1 3 1,3-1-121,2 2 0,2 2-140,4 3 1,2 1 77,1 0 1,2-3-61,4 2 0,2-3 52,4-2 1,0-7-515,9-5 0,1-8 480,4-4 0,-1-12 0,3-6 0</inkml:trace>
  <inkml:trace contextRef="#ctx0" brushRef="#br0" timeOffset="684">926 253 8245,'-8'4'-105,"2"1"0,2 0-187,4 1 1,1 0 564,2 3 0,6-4-165,6-2 1,1 1-315,2-1 0,1-1-49,1-5 1,3-3-446,3-6 700,1-2 0,-1-7 0,1-2 0</inkml:trace>
  <inkml:trace contextRef="#ctx0" brushRef="#br0" timeOffset="851">1165 52 8222,'-21'17'154,"1"1"1,-4 4 356,4 1 1,-1 3-280,4 0 1,-1 3-172,0 1 0,4 4-13,-1 1 1,4 4 122,-1 2 1,4-1-265,2-2 1,2 1 130,4 3 1,1-2-580,2-8 1,3-2 164,5-12 0,-1-3 376,2-9 0,6-2 0,0-4 0</inkml:trace>
  <inkml:trace contextRef="#ctx0" brushRef="#br0" timeOffset="1110">1157 447 8363,'-4'5'851,"3"-1"-979,-2-1 0,3-2 19,3 2 0,2-3 238,4-3 1,0-1-87,0-5 1,1-3-196,1 0 0,-1-3 2,2 4 0,-2-4-143,-2 3 0,0-2 221,-2 2 0,-2 0-85,-4 3 295,0 0 0,-5 2-159,-4 1 0,-3 7 297,-6 7 1,0 5-80,1 5 1,-4 3 19,1 3 1,-1 4-36,3 2 0,5 2-82,1-3 0,3 3-114,3-6 0,4 2-209,8-8 0,4-3-167,8-5 1,4-6 81,5-3 308,-1-6 0,8-10 0,-2-6 0</inkml:trace>
  <inkml:trace contextRef="#ctx0" brushRef="#br0" timeOffset="1334">1368 377 8165,'-4'9'275,"-2"0"0,1 1 416,-1 1 1,4 4-187,-1 6 0,2-2-610,1 5 1,0-4-32,0 4 1,1-5 28,2 2 1,1-3-335,2-4 0,2-2 240,-2-6 0,-1-3-137,1-6 0,0-4 132,2-8 1,0-1 81,-2-11 1,2 2-139,-2-8 0,2 5 409,0-1 1,0 2-148,-2 4 0,2 1 40,-2 4 0,1 2-486,-1 1 354,1 6 0,-3 6-268,2 6 0,-2 6 360,-4 6 0,0 5 0,0 3 0</inkml:trace>
  <inkml:trace contextRef="#ctx0" brushRef="#br0" timeOffset="1876">160 350 7344,'0'-5'575,"1"1"-491,2 4 1,-1 0-67,3 0 0,0 1-34,1 2 0,2-2-8,-2 2 0,-1 1 57,1-1-23,-4 3 0,5-1 5,-5 4 1,1 1 3,-3 2 1,0 1-57,0 5 0,0 4 54,0 1 1,-4 4-279,-1 2 1,0-2 14,-1 3 1,-3-3-23,-3 0 1,-1-3 267,2-3 0,-7-1 0,-4-6 0</inkml:trace>
</inkml:ink>
</file>

<file path=word/ink/ink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3-05T08:30:53.481"/>
    </inkml:context>
    <inkml:brush xml:id="br0">
      <inkml:brushProperty name="width" value="0.06" units="cm"/>
      <inkml:brushProperty name="height" value="0.06" units="cm"/>
    </inkml:brush>
  </inkml:definitions>
  <inkml:trace contextRef="#ctx0" brushRef="#br0">2972 391 8008,'-2'-9'0,"-1"1"0,-3-1-54,3 0 1,-3-3 174,3 0 0,-4 1-153,1 2 1,1 3-8,-1 0 1,3 4-75,-2-1 184,-1 2 0,-3 8-10,0 2 1,3 6-33,0-1 1,4 6 59,-1 0 1,1 1-161,0-3 1,1-1 139,-2 1 1,2-4-225,1-3 153,4-1 0,0-5-97,5-2 0,1-3 76,2-3 0,-2-5-16,1-4 1,2-3-10,-1 0 0,3-2 26,-4 0 0,1 3 128,-3 2 1,0 3-125,0 4 114,-1 1 0,-2 5-97,0 2 0,-4 4 9,1 5 0,-2 4-48,-1-1 1,0-2-56,0 2-581,0-4 423,0 2 0,1-9 253,2-1 0,-2-13 0,3-5 0</inkml:trace>
  <inkml:trace contextRef="#ctx0" brushRef="#br0" timeOffset="158">3165 89 8550,'-4'9'380,"-1"5"-238,2 3 1,2 6-91,-2 6 1,-1 3-254,1 3 0,0 3-179,3 0 0,0-1 230,0-8 0,1-3-92,2-9 1,2-7 241,4-4 0,3-4 0,2-2 0</inkml:trace>
  <inkml:trace contextRef="#ctx0" brushRef="#br0" timeOffset="292">3325 72 8008,'-1'11'-177,"-2"1"0,-1 5-323,-1 0 0,0 5 790,2 4 1,2 6-111,-2 3 1,2 1-381,1 6 0,1-5-1,2 1 201,2-6 0,3-1 0,1-5 0</inkml:trace>
  <inkml:trace contextRef="#ctx0" brushRef="#br0" timeOffset="827">3634 346 7957,'-6'3'0,"1"1"0,1 1 1,1-2 77,3 3 1,1-3 182,2 2 1,2-3-338,4 1 0,1 1 126,1-1 1,-1-1-221,2-5 1,1-2-3,-1-3 1,-2-1 99,-4 0 0,1-1 5,-4-2 0,3 2-123,-3-5 0,0 3 124,-3-3 0,-4 5-24,-2-2 1,-2 3 158,-1 3 1,-1 2-125,-1 4 0,0 4 119,-4 2 1,3 6-102,-2 2 0,3 6 270,-1 1 1,3 3-19,4 0 0,0 0-119,2 0 0,3-3-104,0-3 0,4-4-133,4-3 0,2-5-175,2-3 1,3-7 97,5-5 1,-1-7-128,1-8 345,3-5 0,-4-6 0,2-6 0</inkml:trace>
  <inkml:trace contextRef="#ctx0" brushRef="#br0" timeOffset="968">3898 19 7957,'-9'0'-526,"1"4"378,2 2 0,-2 5 302,2 4 0,-2 3-93,0 2 0,-1 7-1,0 5 1,0 2-95,0 2 1,0-1-149,1 0 1,3-2-116,2-3 1,-1-5-33,1-7 329,0-4 0,7-5 0,1-6 0</inkml:trace>
  <inkml:trace contextRef="#ctx0" brushRef="#br0" timeOffset="1243">3925 277 7979,'0'4'-1290,"0"0"1390,0-4 1,4 0-127,2 0 0,2 0-169,0 0 1,-2-4 106,0-1 0,0-3 32,3-1 0,0 0-28,0 0 0,-4 0 9,1 1 1,-3-1 80,3 0 1,-4 0-43,1 0 1,-3 4 32,-3 2 1,1 2 2,-4 1 0,-3 1 138,-2 2 1,-1 6-88,3 6 0,-3 2 158,1 0 1,-1 1-50,3 0 0,3 2-83,0 1 1,4 0 6,-1 0 1,6-6 13,3 3 1,3-7 44,3-2-143,1-4 0,9-5 0,1 0 0</inkml:trace>
  <inkml:trace contextRef="#ctx0" brushRef="#br0" timeOffset="1401">4172 215 7979,'-9'0'90,"0"0"1,3 0-70,1 0 1,-1 1 149,-3 2 0,0 2-283,0 3 1,1 1 86,2 0 0,-1 4-239,1 1 1,2 3 66,1 1 0,2-1-73,1 1 1,0-1-2,0-3 0,1 2 1,2-4 270,2-4 0,7-4 0,2-4 0</inkml:trace>
  <inkml:trace contextRef="#ctx0" brushRef="#br0" timeOffset="1534">4269 229 7021,'9'0'0,"0"0"0,-4 0-99,1 0 1,3 0-58,3 0 1,1-4-425,-2-1 580,-1 1 0,7-8 0,-3 2 0</inkml:trace>
  <inkml:trace contextRef="#ctx0" brushRef="#br0" timeOffset="1692">4401 63 7979,'-9'9'-8,"1"-1"1,-1 5 109,0 2 0,0 3-163,0 2 0,3 0 123,1 3 1,2 1-366,-3 2 1,4 1 175,-1-1 0,2 0-185,1-3 0,0 2 71,0-5 1,0-3 161,0-5 1,4-4 78,2-2 0,1-2 0,2-4 0</inkml:trace>
  <inkml:trace contextRef="#ctx0" brushRef="#br0" timeOffset="1891">4436 258 7979,'0'6'116,"0"0"1,0-3-166,0 2 1,0 1 118,0 3 0,0 1-260,0 2 0,0 0 111,0 3 0,1 2-92,2-3 0,-2-1-10,2-1 0,-1-2-178,1-1 263,-2-4 0,6-3 5,-4-4 0,3-7 1,-3-6 0,4-6 27,-1-2 0,1 0 24,2 0 1,0 3-22,0 0 1,-1 1 59,-2 1 0,1 1 0,-2-1 0</inkml:trace>
  <inkml:trace contextRef="#ctx0" brushRef="#br0" timeOffset="2008">4569 319 7979,'0'8'0,"0"-2"-34,0 0 1,0 0 48,0 3 0,0 1-377,0 1 0,1-2 213,2 0 1,-1 0-413,4-3 561,-5-2 0,7 0 0,-3-4 0</inkml:trace>
  <inkml:trace contextRef="#ctx0" brushRef="#br0" timeOffset="2133">4631 10 7979,'-5'1'-933,"2"2"0,-1 2 933,1 4 0,0 2 0,3 1 0,0 8 0,0-2 0</inkml:trace>
  <inkml:trace contextRef="#ctx0" brushRef="#br0" timeOffset="2308">4807 276 7979,'-9'8'-284,"-3"1"236,1 0 1,-1 3 116,3-1 1,0 4-48,0-3 0,2 3 234,1-4 0,2 1-170,4-3 0,4-3-58,2 0 0,5-4-212,4 1 1,3-3 80,2-3 1,3-6 102,3-6 0,1-5 0,-1-3 0</inkml:trace>
  <inkml:trace contextRef="#ctx0" brushRef="#br0" timeOffset="-155148">141 423 8078,'-8'-4'0,"2"-4"-362,0 2 1,3 1 420,-3-1 1283,4 4-1204,-2-6 92,4 7-540,0-3 251,0 4 0,3 1-357,0 2 309,4 2 1,-5 4 37,4 0 1,-4 1-32,1 1 0,-2 0-95,-1 4 1,0 0 86,0 2 1,0 2 44,0 1 1,-1-1 31,-2 2 0,2-3-23,-2 0 1,-1-2-48,1-1 0,-1-3-120,1-6 6,2-2 1,-3-5 214,4-2 0,4-6 0,1-9 0,4-4 0</inkml:trace>
  <inkml:trace contextRef="#ctx0" brushRef="#br0" timeOffset="-154655">159 267 8078,'0'-6'0,"0"0"0,-3 0-356,0-3 1,0 3 272,3 0 1051,0 1-824,0 0 0,4 1-62,2 4 1,2 0-65,1 0 0,0 0 102,-1 0 0,4 3-221,0 0 1,0 4 121,-4-2 0,3 0-198,-2 1 1,2-1 45,-5 1 1,1 2-86,-2-2 0,-1 2 6,-4 0 0,0 1-15,0 0 1,-5 0 235,-3 0 0,-2 2-96,-5 1 1,3 0 152,-2-3 1,2 0-81,-3-1 1,4 1 234,0 0 0,1 0-52,1 0 0,4-1 198,2 1-271,2 0 0,5 0-33,2 0 0,3-3-130,3-1 0,-2-2 122,5 3 1,-4-3-115,1 3 0,-3 0 77,0 3 1,-4 0 43,-2-1 0,-2 1-57,-1 0 0,-1 1 152,-2 2 1,-2-3-64,-4 3 0,-2-2-34,-1-1 0,-3-1-191,3-2 0,1-2 106,2-1-535,0-2 1,1 2 40,2-6 517,2-2 0,12-3 0,2-1 0</inkml:trace>
  <inkml:trace contextRef="#ctx0" brushRef="#br0" timeOffset="-154357">372 529 8078,'-6'-1'-331,"0"-2"0,0 2 710,-3-2 1,0 0-29,1 0 0,2 0-318,0 3 1,0-3 82,-3 0 1,3 0-107,0 3 0,2 1 68,-2 2 1,-1 2-183,4 3 1,0 1 49,3 0 0,0 0-189,0 0 122,4 0 1,1-2 109,4-1 0,-1 1-125,1-4 0,1 0 105,2-3 1,-2-4 12,1-2 0,2-1-20,-1 1 0,0-1 117,-4 1 1,1-2 19,0-1-34,0 4 1,0-2 23,-1 4-51,-3 0-137,3 7 0,-7 1 122,2 4 1,-2 0-420,-1 0 1,0 0 395,0-1 0,4 1 0,1 0 0</inkml:trace>
  <inkml:trace contextRef="#ctx0" brushRef="#br0" timeOffset="-154206">512 423 8078,'-5'1'-408,"2"2"761,2-2 0,2 6-78,2-4 1,3 3-728,6-3 1,-2 0 208,5-3 0,-3 0-91,3 0 0,-4-1 334,4-2 0,0-2 0,2-4 0</inkml:trace>
  <inkml:trace contextRef="#ctx0" brushRef="#br0" timeOffset="-154056">618 309 8078,'-9'9'-374,"0"-1"0,0 4 488,0 0 0,1 4 365,-1-2 1,0 7-293,0 2 1,1 6-16,2 0 0,2 1-300,4-4 1,0 0 102,0-3 1,1-1-514,2-5 1,2-4 103,4-4 434,0-4 0,4-1 0,0 1 0</inkml:trace>
  <inkml:trace contextRef="#ctx0" brushRef="#br0" timeOffset="-153915">663 476 8078,'-1'-5'436,"-2"3"-338,2 1 69,-3 1 1,5 0-652,2 0 1,2-3 272,4 0 0,-1-3 211,1 3 0,4-8 0,1 1 0</inkml:trace>
  <inkml:trace contextRef="#ctx0" brushRef="#br0" timeOffset="-153772">785 267 8078,'-4'12'-664,"-1"-1"465,-3 4 0,-4-2 587,0 4 0,0-1-103,4 5 1,-1 1-152,0 2 0,3 4-150,0 1 0,4 2 86,-1-2 1,2-4-488,1 1 1,3-5 93,0-1 323,4-9 0,2 1 0,5-7 0</inkml:trace>
  <inkml:trace contextRef="#ctx0" brushRef="#br0" timeOffset="-153522">785 513 8078,'5'5'-1124,"0"-2"1478,-2-3 1,-1 0-271,4 0 1,0-3-162,3-3 0,-2-2-6,-1-1 0,2-3 116,-2 0 1,1-2-227,-1 2 0,1 0 127,-5 3 0,1 4 139,-3-1 1,-1 4-28,-1-1 0,-3 4 128,-4 5 1,0 0-57,0 9 0,-3 3 213,1 2 0,-1 2-182,3-1 1,3-3-38,0 3 1,4-4-181,-1-2 0,2-2 134,1-4 1,4-2-1054,2-1 987,6-2 0,2-12 0,3-1 0</inkml:trace>
  <inkml:trace contextRef="#ctx0" brushRef="#br0" timeOffset="-153289">963 423 8078,'-1'6'-229,"-1"0"87,-1 1 0,0 1 39,3 1 0,0 0 155,0-1 0,0 2-59,0 2 0,0-2-23,0 1 1,3-1 19,0-1 1,0 0 54,-3 0 0,3-3 57,0-1 64,-1-3 1,-2 1-65,0-6 1,3-1 151,0-5 1,1-4-165,-1-2 1,-1-1 0,4-2 1,-1 3-265,1 1 0,2 2 107,-2-3 1,1 4-154,2 0 1,-3 2 218,0 3 0,0-2 0,3 3 0</inkml:trace>
  <inkml:trace contextRef="#ctx0" brushRef="#br0" timeOffset="-152946">1112 503 8078,'0'14'0,"0"-1"-322,0-1 0,0-1 80,0 3 0,0-2 738,0 3 0,0-4-282,0 0 1,1-4-325,1-1 0,3-4 83,4 1 0,0-6 68,0-3 0,3-5-109,-1-4 1,1-3 90,-3-2 0,0 0 0,0-3 0,-1 3-17,1-1 0,-3 4 98,0 2 0,-3 2-26,3 4 1,-3 5 112,3 1-32,-4 2 1,1 8-99,-3 5 0,0 7 223,0 1 1,-3 8-114,-3-2 0,-3 7 166,-3-1 0,-2 3-43,-3 3 0,-4 3 92,1 3 0,-5-1-56,2-2 0,-3-5-66,0-3 1,2-14-254,1-4 0,4-8-291,1-7 0,1-9-331,2-6 0,2-7 168,2-11 443,1 1 0,-3-15 0,-1 2 0</inkml:trace>
  <inkml:trace contextRef="#ctx0" brushRef="#br0" timeOffset="-151038">1641 162 8400,'-6'0'-802,"0"0"0,3 1 376,-3 2 1,1 10 498,-1 7 1,-1 9-200,1 7 0,2 7 186,1 7 0,-1 1-60,1-1 0,0-4 0,3-8 0,0-11 0,0-15 0,4-16 0,1-5 0</inkml:trace>
  <inkml:trace contextRef="#ctx0" brushRef="#br0" timeOffset="-150871">1675 177 8400,'-5'-5'-302,"2"-1"1,2 3 1,1-3 0,4 3 198,2-3 1,2 3 117,1-3 1,3 3-282,3-3 1,-1 4 104,0-4 1,-3 4 159,1-1 0,2 2 0,-4 5 0,2 1 0</inkml:trace>
  <inkml:trace contextRef="#ctx0" brushRef="#br0" timeOffset="-150706">1579 433 8339,'-9'6'924,"0"0"-911,4-4-19,2 2 1,7-5-123,5-2 0,4-2-298,5-4 1,-1-1 280,1-1 0,0 2-321,-1 0 1,0 1 238,-2 5 1,0-3 226,-3 3 0,0 1 0,-3 2 0</inkml:trace>
  <inkml:trace contextRef="#ctx0" brushRef="#br0" timeOffset="-150580">1632 539 8339,'-9'9'-490,"4"-3"197,2 0 370,2-4 1,6 1-118,4-6 1,1-2-127,4-4 1,1-3-27,3 0 0,-1-3 192,1 0 0,4-6 0,0-1 0</inkml:trace>
  <inkml:trace contextRef="#ctx0" brushRef="#br0" timeOffset="-150380">1932 185 7390,'0'9'-108,"0"0"1,0 4 290,0 1 1,0 7-64,0 2 1,4 4-85,2 2 1,-2-1 7,2 1 1,3-6 0,3-6 1,1-4-25,-2-7 0,3-4 66,4-8 0,0-6-35,3-11 1,-1-9-100,3-9 1,1-5 68,2-1 0,-2-2-416,-1 5 0,-3-1 394,0 7 0,-1 3 0,-1 5 0</inkml:trace>
  <inkml:trace contextRef="#ctx0" brushRef="#br0" timeOffset="-137150">62 1088 8414,'0'-9'-119,"-1"1"1,-1 1-410,-1 1 748,0 5 1,3-2-93,0 6 0,0 2-77,0 7 0,0 6 24,0 5 1,0 4-137,0 2 0,0 3 68,0 3 0,0 1-13,0 2 1,-1 0-5,-2 3 0,-2-4 44,-3 1 1,2-6-243,0-6 0,1-4 29,-1-8-163,-2-5 0,7-6-105,-2-6 447,2-6 0,1-8 0,0-6 0</inkml:trace>
  <inkml:trace contextRef="#ctx0" brushRef="#br0" timeOffset="-136917">115 1078 8380,'0'-12'-448,"0"1"0,1-1 487,2 3-14,-2 4 1,7 1 250,-2 4 0,1 5-112,2 4 1,0 1-151,0 4 1,1-2 77,1 3 1,-1 0-58,2 2 1,-5-3-3,-1-2 0,-4 0 3,1 0 0,1 3-125,-2-3 0,0 3 138,-4 0 1,-7 2-218,-6 0 0,-2 4 116,0-1 1,-4 0-142,1-5 1,-4 0 104,3-3 1,2-3-118,4-3 1,0-5 127,7-1 0,1-5 77,7-7 0,0-5 0,0-6 0</inkml:trace>
  <inkml:trace contextRef="#ctx0" brushRef="#br0" timeOffset="-136742">284 928 8293,'-8'10'-166,"2"2"1,-2 1 146,2 5 1,1 1 255,-1 1 0,3 6-126,-3 3 0,4 6-280,-4-2 0,4 2 74,-1-6 0,-1 1 44,1-4 0,0-4-67,3-5 0,1-4-230,2-7 1,2-2 347,4-4 0,3-4 0,2-1 0</inkml:trace>
  <inkml:trace contextRef="#ctx0" brushRef="#br0" timeOffset="-136457">362 1164 8273,'-5'6'4,"2"0"0,-1 1 220,1 5 0,0-3-229,3 3 1,0 1 145,0-1 1,0-1-303,0-2 1,4 0 18,2 0 1,-1-4 36,1-2 1,0-2 88,3-1 1,2-1 91,1-2 1,0-2-180,-3-4 0,-1 3 66,1 0 1,0 0-11,0-2 1,-1-1 53,-2 0 0,1 3-45,-1 0 0,-2 3 173,-1-3 10,2 4 190,-4-1-292,3 3 48,-4 0 0,0 1-30,0 1 0,0 0-250,0 4 1,0-3-1,0 3 1,3-3-172,0 3 0,1-3 181,-1 3 179,2 0 0,3 2 0,1 1 0</inkml:trace>
  <inkml:trace contextRef="#ctx0" brushRef="#br0" timeOffset="-136041">724 1218 8255,'0'-6'-49,"0"0"1,0 0-185,0-2 0,0 1 426,0-2 1,-3 5-39,0-5 1,-1 2-173,1-1 1,-2 2 99,-4 0 0,0 4-6,0-1 1,1 2 49,-1 1 0,1 5-163,2 4 0,-2 1-19,2 4 0,1-2 141,0 3 0,3-1-143,-1 4 0,2-4 59,1-3 0,0-1-108,0-1 0,4 0 80,1 0 0,0-4-104,1-2 0,0-2 119,3-1 1,0 0-13,0 0 1,-1-3 26,1 0 1,-3 0 7,0 3 0,-3 4 39,3 2 0,-4 3 20,1 6 0,-6 4-32,-3 7 1,-2 8-17,-1 5 0,-4 7 147,-1 4 0,-6 1-97,0-1 1,-1-4 1,3-8 1,1-6-30,-1-11 0,4-8 5,3-11 1,1-3-290,1-4 1,4-7 99,2-12 0,2 0-444,1-9 0,4-3 582,2-5 0,2-2 0,1-1 0</inkml:trace>
  <inkml:trace contextRef="#ctx0" brushRef="#br0" timeOffset="-135850">838 1252 8287,'-9'5'0,"4"3"171,2-2 0,3-1-111,0 1 0,0-3 553,0 3 1,0-4-195,3 1 0,3-2-734,6-1 1,-1 0 167,4 0 0,-2 0-400,2 0 1,2-4 40,-3-2 1,0 1 505,1-1 0,-1-4 0,4-4 0</inkml:trace>
  <inkml:trace contextRef="#ctx0" brushRef="#br0" timeOffset="-135633">1120 1208 8185,'0'-5'719,"0"2"-474,0 14 0,-1-3-368,-2 10 0,2-3 120,-1 3 1,0 0-409,-1-1 1,2-3 125,-2-2 285,2-2 0,1-2 0,0 1 0</inkml:trace>
  <inkml:trace contextRef="#ctx0" brushRef="#br0" timeOffset="-135500">1120 988 8185,'0'-9'-542,"-1"4"143,-2 2 645,2 2-196,-2 1 1,4 2-550,1 4 1,2 1 498,2 8 0,6-1 0,-2 4 0</inkml:trace>
  <inkml:trace contextRef="#ctx0" brushRef="#br0" timeOffset="-135265">1253 1280 8185,'-9'14'0,"3"1"-188,0-3 1,1 3-261,-1-3 1,-1-1 967,5-2-287,-1-4 0,3-2-339,0-6 1,0-3 92,0-6 1,3-1-54,3-5 1,2-4 90,1-1 0,0 1-6,0 2 0,-1 1 35,1 2 0,3 0-4,0 2 0,-1 2 34,-6 5 1,3 3-58,-2 2 0,2 2 83,1 1 0,-3 9-102,0 5 1,-4 4-3,1 5 0,-2 1-125,2 2 0,-2 1-515,2-1 634,2-3 0,0 2 0,4-2 0</inkml:trace>
  <inkml:trace contextRef="#ctx0" brushRef="#br0" timeOffset="-133506">1932 848 8299,'-5'9'0,"-2"0"-648,4 3 0,-1 6 296,1 5 0,1 4 337,-4 2 0,3 3-11,-2 7 1,2 0 7,-3 2 1,1-6-4,-1-5 1,-2-4-5,2-2 0,1-7-153,-1-5 137,4-6 41,-1-6 0,3-5 0,0-4 0</inkml:trace>
  <inkml:trace contextRef="#ctx0" brushRef="#br0" timeOffset="-133390">1941 1095 8299,'5'-12'0,"1"0"0,0 0-199,3 4 1,0-1 185,0 0 1,0 0-285,-1 0 0,4 1 90,0-1 1,3 0 206,-4 0 0,5-4 0,-2 0 0</inkml:trace>
  <inkml:trace contextRef="#ctx0" brushRef="#br0" timeOffset="-133233">2171 804 8222,'-4'12'0,"-1"-1"0,-4 4 0,1 4-614,3 4 1,-3 3 210,2 4 0,-2 5 591,-1 6 0,0 2-33,1 2 0,-1-2-180,0-2 1,3-6-75,0-6 0,4-6-137,-1-5 0,3-9 236,3-6 0,2-6 0,4-1 0</inkml:trace>
  <inkml:trace contextRef="#ctx0" brushRef="#br0" timeOffset="-132906">2223 1060 8222,'0'6'-221,"0"0"1,0-3 87,0 3 1,0 0-229,0 3 1,0 1 204,0 1 1,0 0 387,0 4 1,1-2-162,2 2 0,-1 1-96,4-4 20,-1-1 0,7-6-7,0-2 1,0-2-38,-3-1 1,-1-7 46,1-1 1,0-7-1,0 0 1,0 1-12,-1 0-2,1 3 24,0-2 1,-4 9 5,-2 4 1,-2 5 146,-1 7 0,0 4-96,0 7 1,-4 2 91,-2 7 0,-2 0-69,-1 4 1,-3 3 33,-3 2 0,1-2-13,0-1 0,2-4 29,-3-2 1,3-4-197,-2 2 1,2-11 135,-3-4 0,7-8-302,0-4 1,1-7 83,-2-5 1,4-8-316,2-6 1,2-3 453,1-4 0,0-1 0,0-5 0</inkml:trace>
  <inkml:trace contextRef="#ctx0" brushRef="#br0" timeOffset="-132565">2487 841 8211,'-4'9'0,"3"4"-510,-5 1 1,4 4 158,-1 2 0,2 7 449,1 5 1,-3 3-20,0 4 0,0-3-50,3 2 1,-3-3-39,0-2 0,0-5 3,3-7 1,0-5-24,0-7 9,0-4 1,4-6-94,2-8 1,2 0 94,1-6 0,-1 0 37,1-2 0,0 2-50,0 0 0,0 5 127,-1 2 0,1 0 134,0 5-234,0 0 1,-1 4 80,-2 2 1,1 2-52,-5 3 1,0 5 91,-5 2 1,2 4-70,-5 2 0,-3 3-53,-3-4 1,-1 1 48,2-4 0,0 0-206,-4-2 0,1-5-195,0-5-184,1-3 540,4-6 0,4-5 0,1-9 0</inkml:trace>
  <inkml:trace contextRef="#ctx0" brushRef="#br0" timeOffset="-132306">2646 1112 8192,'0'9'0,"0"1"-21,0 2 0,0 1 174,0 5 1,0 3-368,0-1 1,0 4 182,0-4 0,0 1-344,0-3 19,-4-1 157,3-7 0,-3-3-31,4-10 0,4-6 166,2-6 1,1-2-84,-1-4 0,2 2 66,-2-5 1,1 4 142,2 0 1,0 1-98,0 2 0,0 2 286,0 0 1,-4 4 5,1 0 0,-3 5-4,3 3 0,-3 2-145,3 1-15,-4 0 0,2 4-444,-4 2 1,0 2 350,0 0 0,0 5 0,0 1 0</inkml:trace>
  <inkml:trace contextRef="#ctx0" brushRef="#br0" timeOffset="-132207">2831 1280 8192,'0'9'-909,"0"-3"680,0-1 0,-3-2-485,0 3 714,1-4 0,-2 2 0,-1-4 0</inkml:trace>
  <inkml:trace contextRef="#ctx0" brushRef="#br0" timeOffset="-132082">2867 909 8171,'-6'0'-642,"0"0"0,3 0 189,-3 0 0,4 0 544,-1 3 0,2 5 44,1 4-135,0 4 0,4 1 0,1 6 0</inkml:trace>
  <inkml:trace contextRef="#ctx0" brushRef="#br0" timeOffset="-131748">3017 1209 8064,'-9'-1'-381,"0"-2"1,0 2 148,0-1 0,0 1 91,1 1 1,2 0-1,0 0 1,1 1-19,-1 1 1,-1 3 53,4 4 0,-3 1 801,3 2 0,1-1-332,2 3 1,2-3-322,1 1 0,4-2-47,-1-2 0,3-3 10,3-2 1,-2-4-46,1-5 0,2-4 34,-1-11 0,1-5-194,-2-7 1,0-8 55,4-3 0,-4-5-41,0 2 0,-1-4 107,-1 1 1,-1 3 234,-2 3 1,-2 12 27,-4 8 1,0 11 51,0 4 1,0 7 19,0 2 1,0 5-132,0 7 1,0 6 15,0 5 0,0 7-10,0 2 1,0 6-147,0 3 0,0 3 77,0 4 1,3 0-325,-1 2 1,8 0-81,-1-2 340,6-5 0,2-8 0,6-5 0</inkml:trace>
  <inkml:trace contextRef="#ctx0" brushRef="#br0" timeOffset="-129490">3660 947 8029,'0'-6'458,"0"0"-966,0 4 430,0 10 0,0 4-74,0 11 0,0 1-18,0 2 0,0 1-119,0-1 0,-1 3 33,-2 1 0,2 1 256,-1-4 0,-3 5 0,0-5 0</inkml:trace>
  <inkml:trace contextRef="#ctx0" brushRef="#br0" timeOffset="-129347">3740 909 8029,'0'-9'586,"0"0"0,1 4-906,2 2 0,-1 2 38,4 1 1,-1 0-254,4 0 1,0 0 191,0 0 343,0 4 0,-1 1 0,1 4 0</inkml:trace>
  <inkml:trace contextRef="#ctx0" brushRef="#br0" timeOffset="-129197">3703 1139 8017,'-4'0'-882,"7"0"1,3 0 681,6 0 0,2 0 200,1 0 0,-3 4 0,5-3 0,-3 3 0</inkml:trace>
  <inkml:trace contextRef="#ctx0" brushRef="#br0" timeOffset="-129089">3704 1314 5798,'18'0'0,"0"0"0</inkml:trace>
  <inkml:trace contextRef="#ctx0" brushRef="#br0" timeOffset="-128847">4076 963 7985,'-9'4'0,"1"1"-509,2 4 0,1 1 65,3 2 1,1 2 759,-2 7 1,6-2-151,2 5 0,3 0-78,1 2 0,1 0-74,2 1 1,-3-2 91,3-1 1,1-4-53,-1-5 1,0-3 12,0-6 0,-1-2-101,4-4 0,-5-9 78,2-6 0,1-6-181,-1-9 1,2-1 89,-2-4 1,1-4 46,-1 1 0,1-4 0,5 2 0</inkml:trace>
  <inkml:trace contextRef="#ctx0" brushRef="#br0" timeOffset="-602">2540 451 8004,'-6'0'-142,"2"1"1,0 2 0,2 4 0,0 3-230,-1 5 1,2 2 300,-2 0 1,-1 1 69,1 0 0,-8-1 0,1 1 0</inkml:trace>
  <inkml:trace contextRef="#ctx0" brushRef="#br0" timeOffset="-459">2514 292 8004,'-4'-9'-1004,"3"4"1004,-3-2 0,8 2 0,1-4 0</inkml:trace>
  <inkml:trace contextRef="#ctx0" brushRef="#br0">2972 390 8008,'-2'-9'0,"-1"1"0,-3-1-54,3 0 1,-3-3 174,3 0 0,-4 1-153,1 2 1,1 3-8,-1 0 1,3 4-75,-2-1 184,-1 2 0,-3 8-10,0 2 1,3 6-33,0-1 1,4 6 59,-1 0 1,1 1-161,0-3 1,1-1 139,-2 1 1,2-4-225,1-3 153,4-1 0,0-5-97,5-2 0,1-3 76,2-3 0,-2-5-16,1-4 1,2-3-10,-1 0 0,3-2 26,-4 0 0,1 3 128,-3 2 1,0 3-125,0 4 114,-1 1 0,-2 5-97,0 2 0,-4 4 9,1 5 0,-2 4-48,-1-1 1,0-2-56,0 2-581,0-4 423,0 2 0,1-9 253,2-1 0,-2-13 0,3-5 0</inkml:trace>
  <inkml:trace contextRef="#ctx0" brushRef="#br0" timeOffset="158">3166 88 8550,'-4'9'380,"-1"5"-238,2 3 1,2 6-91,-2 6 1,-1 3-254,1 3 0,0 3-179,3 0 0,0-1 230,0-8 0,1-3-92,2-9 1,2-7 241,4-4 0,3-4 0,2-2 0</inkml:trace>
  <inkml:trace contextRef="#ctx0" brushRef="#br0" timeOffset="292">3325 72 8008,'-1'11'-177,"-2"1"0,-1 5-323,-1 0 0,0 5 790,2 4 1,2 6-111,-2 3 1,2 1-381,1 6 0,1-5-1,2 1 201,2-6 0,3-1 0,1-5 0</inkml:trace>
  <inkml:trace contextRef="#ctx0" brushRef="#br0" timeOffset="827">3635 346 7957,'-6'3'0,"1"1"0,1 1 1,1-2 77,3 3 1,1-3 182,2 2 1,2-3-338,4 1 0,1 1 126,1-1 1,-1-1-221,2-5 1,1-2-3,-1-3 1,-2-1 99,-4 0 0,1-1 5,-4-2 0,3 2-123,-3-5 0,0 3 124,-3-3 0,-4 5-24,-2-2 1,-2 3 158,-1 3 1,-1 2-125,-1 4 0,0 4 119,-4 2 1,3 6-102,-2 2 0,3 6 270,-1 1 1,3 3-19,4 0 0,0 0-119,2 0 0,3-3-104,0-3 0,4-4-133,4-3 0,2-5-175,2-3 1,3-7 97,5-5 1,-1-7-128,1-8 345,3-5 0,-4-6 0,2-6 0</inkml:trace>
  <inkml:trace contextRef="#ctx0" brushRef="#br0" timeOffset="968">3899 19 7957,'-9'0'-526,"1"4"378,2 2 0,-2 5 302,2 4 0,-2 3-93,0 2 0,-1 7-1,0 5 1,0 2-95,0 2 1,0-1-149,1 0 1,3-2-116,2-3 1,-1-5-33,1-7 329,0-4 0,7-5 0,1-6 0</inkml:trace>
  <inkml:trace contextRef="#ctx0" brushRef="#br0" timeOffset="1243">3926 276 7979,'0'4'-1290,"0"0"1390,0-4 1,4 0-127,2 0 0,2 0-169,0 0 1,-2-4 106,0-1 0,0-3 32,3-1 0,0 0-28,0 0 0,-4 0 9,1 1 1,-3-1 80,3 0 1,-4 0-43,1 0 1,-3 4 32,-3 2 1,1 2 2,-4 1 0,-3 1 138,-2 2 1,-1 6-88,3 6 0,-3 2 158,1 0 1,-1 1-50,3 0 0,3 2-83,0 1 1,4 0 6,-1 0 1,6-6 13,3 3 1,3-7 44,3-2-143,1-4 0,9-5 0,1 0 0</inkml:trace>
  <inkml:trace contextRef="#ctx0" brushRef="#br0" timeOffset="1401">4173 214 7979,'-9'0'90,"0"0"1,3 0-70,1 0 1,-1 1 149,-3 2 0,0 2-283,0 3 1,1 1 86,2 0 0,-1 4-239,1 1 1,2 3 66,1 1 0,2-1-73,1 1 1,0-1-2,0-3 0,1 2 1,2-4 270,2-4 0,7-4 0,2-4 0</inkml:trace>
  <inkml:trace contextRef="#ctx0" brushRef="#br0" timeOffset="1534">4270 229 7021,'9'0'0,"0"0"0,-4 0-99,1 0 1,3 0-58,3 0 1,1-4-425,-2-1 580,-1 1 0,7-8 0,-3 2 0</inkml:trace>
  <inkml:trace contextRef="#ctx0" brushRef="#br0" timeOffset="1692">4402 63 7979,'-9'9'-8,"1"-1"1,-1 5 109,0 2 0,0 3-163,0 2 0,3 0 123,1 3 1,2 1-366,-3 2 1,4 1 175,-1-1 0,2 0-185,1-3 0,0 2 71,0-5 1,0-3 161,0-5 1,4-4 78,2-2 0,1-2 0,2-4 0</inkml:trace>
  <inkml:trace contextRef="#ctx0" brushRef="#br0" timeOffset="1891">4436 258 7979,'0'6'116,"0"0"1,0-3-166,0 2 1,0 1 118,0 3 0,0 1-260,0 2 0,0 0 111,0 3 0,1 2-92,2-3 0,-2-1-10,2-1 0,-1-2-178,1-1 263,-2-4 0,6-3 5,-4-4 0,3-7 1,-3-6 0,4-6 27,-1-2 0,1 0 24,2 0 1,0 3-22,0 0 1,-1 1 59,-2 1 0,1 1 0,-2-1 0</inkml:trace>
  <inkml:trace contextRef="#ctx0" brushRef="#br0" timeOffset="2008">4569 319 7979,'0'8'0,"0"-2"-34,0 0 1,0 0 48,0 3 0,0 1-377,0 1 0,1-2 213,2 0 1,-1 0-413,4-3 561,-5-2 0,7 0 0,-3-4 0</inkml:trace>
  <inkml:trace contextRef="#ctx0" brushRef="#br0" timeOffset="2133">4632 10 7979,'-5'1'-933,"2"2"0,-1 2 933,1 4 0,0 2 0,3 1 0,0 8 0,0-2 0</inkml:trace>
  <inkml:trace contextRef="#ctx0" brushRef="#br0" timeOffset="2308">4807 276 7979,'-9'8'-284,"-3"1"236,1 0 1,-1 3 116,3-1 1,0 4-48,0-3 0,2 3 234,1-4 0,2 1-170,4-3 0,4-3-58,2 0 0,5-4-212,4 1 1,3-3 80,2-3 1,3-6 102,3-6 0,1-5 0,-1-3 0</inkml:trace>
  <inkml:trace contextRef="#ctx0" brushRef="#br0" timeOffset="27142">4631 1305 8162,'0'6'-585,"0"0"1,0 0 483,0 3 1,0 0 93,0-1 1,-3 2-142,0 2 1,0-1 77,3 4 1,-3-5-109,0 2 0,-1-3 178,1-3 0,-2 2 0,-4-4 0</inkml:trace>
  <inkml:trace contextRef="#ctx0" brushRef="#br0" timeOffset="27268">4639 1147 8162,'0'-9'599,"0"0"-722,0 4 254,0 1-1218,0 4 1087,0 0 0,0 0 0</inkml:trace>
  <inkml:trace contextRef="#ctx0" brushRef="#br0" timeOffset="27735">5045 1191 8218,'-9'-9'0,"0"1"-107,1 2 1,-1-1 194,0 4 0,-3 0 40,0 3 0,0 1 65,0 2 0,2 2-182,-2 4 0,3 3 125,0 0 1,1 3-287,2 0 0,-1 1 43,4-2 0,0 3 39,3-2 0,1-3 92,2 0 1,2-5-171,4-1 0,3-4-47,-1 1 0,5-6 120,-1-3 0,1-3-81,2-3 1,0-2 76,-1-7 0,-2 3-149,0-3 0,-3 2 137,2 2 0,-3 2 126,1 0 1,-5 7 41,-1 0 166,-5 5 1,3 4-103,-4 8 1,0 6-118,0 6 0,0 3-751,0 0 725,0-3 0,4 5 0,1-4 0</inkml:trace>
</inkml:ink>
</file>

<file path=word/ink/ink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3-05T08:30:58.683"/>
    </inkml:context>
    <inkml:brush xml:id="br0">
      <inkml:brushProperty name="width" value="0.06" units="cm"/>
      <inkml:brushProperty name="height" value="0.06" units="cm"/>
    </inkml:brush>
  </inkml:definitions>
  <inkml:trace contextRef="#ctx0" brushRef="#br0">27 61 7996,'0'-13'366,"0"0"-563,0 4 1,-3 0-1163,0 0 1425,1 5 1,2 1-58,0 6 1,0 5 99,0 7 1,0 3-120,0 2 0,0 7-16,0 5 1,0 5-41,0 2 1,-3-1 43,0-3 0,0-3 5,3 1 1,-3-6 37,0 0 0,0-9-18,3-6-98,0-6 237,0-2-159,4-12 0,1-1 119,4-6 1,-1 3-60,1 3 1,1 0 88,2 0 1,-2 4-120,1 2 1,-1 2-6,-1 1 1,-3 0 45,0 0 1,-4 4-19,1 2 0,-2 6 33,-1 3 1,-4 0-36,-2 0 0,-5 2-58,-1-3 1,-1 2 46,2-1 1,1-3-192,-2-7 0,2 2-14,2-4 0,2 0-150,0-3 1,4-4 113,-1-2 218,6-5 0,2-3 0,4-4 0</inkml:trace>
  <inkml:trace contextRef="#ctx0" brushRef="#br0" timeOffset="274">283 292 7996,'-1'-5'352,"-2"2"-442,2 2 168,-7 1 0,3 4 25,-3 2 1,2 2 40,0 0 0,0 5-237,-3 2 1,0-1 14,1 4 1,2-2 119,0 4 1,3-1 2,-3-1 0,4-5-177,-1-1 0,3-3-45,3-3 1,2-2 90,4-4 0,1-4 10,1-2 0,-1-6 57,2-3 0,-1 2-25,0-2 0,-1 3 30,2-2 0,-2 3 0,-1-1 1,-1 5 59,1 1 0,-3 4-74,0-1 59,0 2 1,2 5-28,-2 2 0,-2 3-267,-1 3 0,-2-2 81,2 1 0,1-1 182,-1-1 0,0 4 0,-3 0 0</inkml:trace>
  <inkml:trace contextRef="#ctx0" brushRef="#br0" timeOffset="407">432 254 6039,'9'0'-10,"0"0"1,0 0 9,3 0 0,2-7 0,4-3 0</inkml:trace>
  <inkml:trace contextRef="#ctx0" brushRef="#br0" timeOffset="566">548 113 7996,'-14'22'-371,"0"-3"-178,2 5 0,3-1 477,-3 4 1,3 3-22,3 3 0,-1-2 166,4 1 1,0-3-67,3 0 1,1-2-179,2-4 0,2-5 171,4-6 0,0-7 0,0-1 0,0-4 0</inkml:trace>
  <inkml:trace contextRef="#ctx0" brushRef="#br0" timeOffset="709">626 272 7407,'6'0'-150,"0"0"0,-1-1-41,1-2 1,1 1 71,-1-4 1,2 3-312,1-3 430,0 1 0,0-8 0,-1-1 0</inkml:trace>
  <inkml:trace contextRef="#ctx0" brushRef="#br0" timeOffset="866">715 151 7996,'-9'17'-117,"1"1"0,-1-1-179,0 1 1,1 3 246,2-1 1,-1 4 62,4-4 0,-2 4-152,2-4 0,0 4 116,3-3 1,0-4-210,0-2 0,4-3 114,1 2 0,3-6-47,1 1 1,0-6 163,0 0 0,4-6 0,0-2 0</inkml:trace>
  <inkml:trace contextRef="#ctx0" brushRef="#br0" timeOffset="1083">768 389 7996,'9'-9'0,"0"0"0,0 0-212,-1 0 0,1 2 230,0 1 1,-3-2-112,0 2 1,-3-1 103,3 1 0,-4-2-60,1 3 30,1-3 0,-3-1-97,2 0 0,-2 3-8,-1 0 126,-4 0 0,0-1-77,-5 1 1,0 2 70,0 4 1,0 0 118,0 0 1,1 4-68,-1 2 1,3 5 92,0 4 1,0-1-95,-3 0 0,3 1 12,1 3 0,3-1-39,-1 1 1,2-1-104,1-3 1,0-1-547,0-4 451,4-4 0,3-1 178,5-4 0,4-8 0,-2-2 0</inkml:trace>
  <inkml:trace contextRef="#ctx0" brushRef="#br0" timeOffset="1285">936 292 7996,'0'6'0,"0"-1"-150,0 2 0,-1 4-195,-2 1 1,2 0 259,-2-4 0,2 5 63,1 2 0,1-1-20,2 0 0,-1-2-9,4 3 1,-3-5-65,2-2 0,-2 0 96,3-5 0,-3-1-80,3-5 0,-3-3 59,3-5 1,-1-3-25,1-4 0,2 1 36,-3-1 1,3-3 0,1 1 1,0 0 17,0 5 0,0 3-49,-1 3 58,1 0 0,0 0 0,0 0 0</inkml:trace>
  <inkml:trace contextRef="#ctx0" brushRef="#br0" timeOffset="1601">1138 353 7996,'1'9'-945,"2"0"708,-3 0 1,4 0 142,-4 0 213,4-5 0,-2 0-94,4-4 0,-3-1-1,3-2 0,-3-1 2,3-5 1,-1-3-42,1 0 0,1-4 37,-1 2 1,2 0-29,1-1 1,0 5 3,0-2 0,-1 3-8,1 3 1,-3-1 88,0 4-42,0 0 1,-1 4 93,-2 2 0,-2 3-68,-1 6 1,0 3 109,0 5 1,-4 3-62,-2 3 0,-2 1-24,-1-1 1,0 5 40,1 1 0,-4 4-18,0-1 1,-1-1-127,2-8 0,0-1 109,-4-5 1,3-1-265,-2-10 1,2-2 73,-3-7 1,3-5-399,-2-4 0,-1-5 494,-3-6 0,1-3 0,-1-3 0</inkml:trace>
</inkml:ink>
</file>

<file path=word/ink/ink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3-05T08:24:16.932"/>
    </inkml:context>
    <inkml:brush xml:id="br0">
      <inkml:brushProperty name="width" value="0.06" units="cm"/>
      <inkml:brushProperty name="height" value="0.06" units="cm"/>
    </inkml:brush>
  </inkml:definitions>
  <inkml:trace contextRef="#ctx0" brushRef="#br0">18 54 8021,'-5'-4'0,"0"0"-53,2-2 398,2-2-280,-2 7 1,3-2-13,0 6 0,0 2-154,0 4 0,1 2 43,1 1 0,-1 4 140,2-1 1,1 4-179,-1 2 0,0 2 61,-3-2 1,3 2-222,0-2 1,0 1 96,-3-2 0,0-2-161,0-1 1,0 0-115,0-5 434,0 0 0,-4-4 0,-1 1 0</inkml:trace>
  <inkml:trace contextRef="#ctx0" brushRef="#br0" timeOffset="399">80 1 8021,'-6'0'-675,"0"0"289,4 0 647,-2 0 1,4 1-103,0 2 0,1-2-212,2 5 0,2-3 80,4 3 1,1-1-110,2 1 0,-2 1 16,5-4 1,-3 1 99,2-1 0,-3-1-153,1 3 1,-2-2 127,-1 3 1,-5-3-67,-1 3 1,-2 0 30,-1 3 0,-1 0-45,-2-1 1,-4 1 84,-5 0 1,-4 3 0,2 0 1,0-1 129,-1-2 0,3 3-93,-2 0 0,4-1 20,1-2 1,1-3-12,5 0-76,0 0 1,10-1 24,2-2 0,6-2-2,-1-1 1,0 0-20,1 0 0,0 0-100,2 0 0,-3 0 98,-2 0 0,-3 0-91,0 0 240,-4 0 0,-1 4-93,-4 2 1,-7 2-41,-2 4 1,-5-1 3,-1 4 1,-5-1 174,0 4 1,-2 0-126,2-1 1,2 0-79,0-2 1,2-4-357,4-5 1,3-2 376,3-4 0,4 0 0,-2 0 0</inkml:trace>
  <inkml:trace contextRef="#ctx0" brushRef="#br0" timeOffset="607">336 80 7967,'-4'9'-511,"3"0"-80,-2-1 1,-1 4 590,1 0 0,0 5-69,3 0 1,-3 2 111,0 4 0,0 1 47,3 2 0,-1 3-34,-2-3 0,2 1-39,-2-10 1,2 2-231,1-7-280,0-1 493,0-6 0,4-9 0,1-5 0</inkml:trace>
  <inkml:trace contextRef="#ctx0" brushRef="#br0" timeOffset="773">389 96 8171,'-6'0'-977,"0"0"1481,4 0-362,-2 0 1,5 3-298,2-1 0,2 1-30,4-3 1,2 0-47,1 0 0,3 0-132,-3 0 1,0 0 362,0 0 0,-2 0 0,3 0 0</inkml:trace>
  <inkml:trace contextRef="#ctx0" brushRef="#br0" timeOffset="907">362 229 8147,'-5'5'207,"1"3"0,5-7-506,2 2 0,5-2-685,4-1 984,0-4 0,0-1 0,2-4 0</inkml:trace>
  <inkml:trace contextRef="#ctx0" brushRef="#br0" timeOffset="1048">336 387 8144,'-5'8'-1100,"-3"-3"703,7 3 0,1-7 459,6 2 1,6-6-71,2-3 1,3-5-267,1-4 1,-1 0 273,1-2 0,0 1 0,-1-6 0</inkml:trace>
  <inkml:trace contextRef="#ctx0" brushRef="#br0" timeOffset="1266">582 106 8144,'-5'9'-448,"2"0"0,1 0 442,-1 0 1,2 3 23,-2 3 0,3 6-21,3 2 1,-1 3 43,4 0 0,0 1 4,2-1 0,1 0-24,0-3 1,0-5-5,0-7 0,0-5 20,-1-3 0,1-3-2,0-3 0,0-3 92,0-9 1,-1-2-92,1-9 0,0 0-154,0-6 0,3 1 100,-1-2 1,1 3-662,-3 3 679,0 1 0,4-1 0,0 1 0</inkml:trace>
  <inkml:trace contextRef="#ctx0" brushRef="#br0" timeOffset="1415">944 201 7431,'-9'9'0</inkml:trace>
  <inkml:trace contextRef="#ctx0" brushRef="#br0" timeOffset="1524">962 334 8072,'-4'5'-1,"3"0"-1313,-2-3 1314,2-1 0,-3 7 0,-1-3 0</inkml:trace>
</inkml:ink>
</file>

<file path=word/ink/ink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3-05T08:48:55.839"/>
    </inkml:context>
    <inkml:brush xml:id="br0">
      <inkml:brushProperty name="width" value="0.06" units="cm"/>
      <inkml:brushProperty name="height" value="0.06" units="cm"/>
    </inkml:brush>
  </inkml:definitions>
  <inkml:trace contextRef="#ctx0" brushRef="#br0">354 97 7853,'-8'4'-633,"2"2"1,-1 3 294,4 3 0,-1 2 415,1 7 1,2 2-28,-1 3 0,-2 3 81,1 1 0,-3-5-5,3-4 0,0-6-152,3-4 50,0-1 0,0-6-69,0-4 1,4-8 142,2-7 0,2-1-42,0-2 1,1-2 19,0-1 0,3 0-2,0 4 1,0-1 9,0 1 0,-2 3 62,2 2 0,-2 2-101,2 1 1,-2 5 51,2 1 1,-6 3-41,-4 3 1,2 5 6,-1 7 0,0 2 3,-3 0 1,0 4-133,0-1 1,-3 1-272,0-3 1,0-1 169,3 1 0,0-3 166,0-1 0,0-3 0,0 2 0</inkml:trace>
  <inkml:trace contextRef="#ctx0" brushRef="#br0" timeOffset="216">557 212 7864,'0'-9'-159,"0"0"0,1 4 64,2 2 0,1 3 461,5 0 0,0 0-138,0 0 0,0 3-57,0 3 0,2 2-140,1 1 1,-1 0-76,-5 0 0,1-1-36,-4 1 1,0 0 127,-3 0 0,0 0-180,0 0 0,-4-4 76,-2 1 0,-3-4-146,-3 1 0,2-2-112,-1-1 1,1-4-75,1-2 1,0-2 112,0-4 1,4 2 274,2-2 0,-1 2 0,-1 2 0</inkml:trace>
  <inkml:trace contextRef="#ctx0" brushRef="#br0" timeOffset="541">786 177 7830,'-9'3'-254,"0"1"-26,1 0 0,3-1 1638,2 3-1327,2-4 0,6 2-50,3-4 1,5-3-306,5 0 1,-1-7 157,1 2 0,0-3 166,-1 2 0,1 0 0,0 0 0</inkml:trace>
  <inkml:trace contextRef="#ctx0" brushRef="#br0" timeOffset="716">909 0 7830,'-14'17'-77,"0"-1"1,0-1-490,1 4 0,2 3 843,-1 8 0,5-2-151,1 5 1,4-1 162,-1 3 0,2-1-130,1-5 0,4-4-377,2-7 1,3-8 74,3-4 0,1-4-227,1-2 0,3-8 370,-2-4 0,5-7 0,3-4 0</inkml:trace>
  <inkml:trace contextRef="#ctx0" brushRef="#br0" timeOffset="1092">1215 285 7711,'0'-9'-446,"0"3"151,0 0 1,0 0 354,0-3 0,1-1 273,2-1 0,3 0-112,6-4 0,1 3-127,5-2 1,1 3-19,1-1 0,0 6-10,3 3 0,-3 2-46,1 1 0,-7 4 52,-2 2 0,-5 7 2,-1 5 1,-5 0-91,-1 6 0,-5-4 69,-7 4 1,-2-4-162,-3 4 0,-1-5 91,0-2 1,-2-7-24,-1-7 0,1-3 51,2-3 1,4-7-356,3-7 0,2-9 344,3-6 0,2-10 0,4-3 0</inkml:trace>
  <inkml:trace contextRef="#ctx0" brushRef="#br0" timeOffset="2885">195 619 8091,'-1'-9'115,"-2"0"1,-3 0-601,-2 0 0,0 4 16,-1-1 1,-1 4 549,-2-1 1,2 3-83,-1 3 0,-2 3 204,1 5 0,-3 3-41,4 4 1,-1-1-77,3 1 1,0 4-79,1 1 1,0-1 10,2-2 1,2-1-146,4-2 1,1 1 131,2 0 0,2-6-171,4-3 1,3-4 77,3-5 0,2 0-418,0 0 505,1-4 0,3-5 0,2-4 0</inkml:trace>
  <inkml:trace contextRef="#ctx0" brushRef="#br0" timeOffset="3293">336 724 8091,'-9'0'-1625,"1"0"1343,-1 0 491,0 0-170,0 0 163,0 0 0,3 0 74,1 0-275,3 0 11,-2-4 0,4 2 18,0-4-9,0 4 1,4-5-30,1 4 1,0-1-72,1 1 0,-3 2 79,3-2 1,-3 2 16,3 1-28,-4 0 199,2 0 1,-4-1 99,0-2-81,0 2-183,4-3 103,-3 4-228,3 0 161,-1 0 1,1 1-367,2 2 203,2-2 1,-3 3-24,4-4 0,-3 3-4,0 0 109,-4 4 0,1-2 15,-3 4 1,0 0-34,0-1 0,0 2 93,0 2 0,-3 1-63,-3 1 1,-2 0 44,-1-2 0,0-2-74,0 1 0,-2-4-12,-1-1 1,3-4-146,3 1 1,1-6 101,-1-3 0,2-6-151,4-2 0,0-3 244,0-1 0,0 1 0,0-1 0</inkml:trace>
  <inkml:trace contextRef="#ctx0" brushRef="#br0" timeOffset="3460">388 697 6481,'1'8'83,"2"-2"1,1 5-133,2-3 1,2 3-212,-2-2 1,1 3 259,2-1 0,0 1 0,0-3 0</inkml:trace>
  <inkml:trace contextRef="#ctx0" brushRef="#br0" timeOffset="3785">521 671 7921,'9'0'-818,"-3"0"868,0 0 0,-3 4-172,3 1 0,-3 3 87,3 1 0,-1 1-56,0 2 1,0-2 68,-2 5 0,-2-3-6,2 3 1,-2-5 46,-1 2 1,0-6 9,0-2 1,0-5-52,0-2 1,0-3 64,0-6 0,0 2-36,0-5 1,4 1-88,2-1 0,2-1 84,1 1 1,-1 2-348,1 2 343,0 1 0,4 1 0,1 0 0</inkml:trace>
  <inkml:trace contextRef="#ctx0" brushRef="#br0" timeOffset="4368">785 503 7903,'-5'0'-491,"1"0"1,4 4 272,0 2 1,-3 6 94,0 2 0,0 6 115,3 0 0,0 4-48,0-3 1,0 2 18,0-2 1,-3-2 56,0-4 8,1-2 49,2-4 1,0-5-104,3-1 1,-1-6 134,4-2 1,0 0-65,3-1 1,0 3 55,0-3 1,-3 3-39,3-3 0,-5 4 63,5-1-70,-2 2 1,-2 2 0,-2 2 1,-2 2-66,-1 4 1,-1 0 45,-2 0 0,-3-1-80,-6 1 1,1 0 74,-3 0 0,3-3-189,-1 0 1,2-5-75,2 2 0,-1-2 230,0-1 0,4-4 0,1 0 0</inkml:trace>
  <inkml:trace contextRef="#ctx0" brushRef="#br0" timeOffset="4602">918 732 6999,'9'0'21,"0"0"0,0 0 218,0 0 0,-1 0-138,1 0 0,0 0-131,0 0 1,-3 1 14,0 2 0,-4-1-34,0 4-115,-1 0 0,-4 3 106,-3 0 1,-2-4-132,-1 1 0,-3-4 82,0 1 1,-2-2-89,2-1 1,1-4 75,5-2 119,-1-1 0,2-6 0,-4-1 0</inkml:trace>
  <inkml:trace contextRef="#ctx0" brushRef="#br0" timeOffset="4819">1110 697 7903,'0'9'0,"0"0"0,-3 0 54,0-1 1,-1 1 162,2 0 0,1 0-301,-2 0 142,2-5-213,1 0 0,0-5 100,0-2 1,1-2-101,2-7 1,1 1 36,5-4 1,0 5 124,0-2 1,0 0-88,0 3 1,-1-1 368,1 8-177,0-1 1,2 4-85,-2 2 0,1 2-209,-4 7 0,-1 2 86,1 4 0,-1 2 95,1 1 0,2-1 0,-3-2 0</inkml:trace>
  <inkml:trace contextRef="#ctx0" brushRef="#br0" timeOffset="7028">27 1236 7727,'-5'0'-423,"-3"0"528,7 0-18,1 0 0,5-4 10,4-2 1,-4-2-169,1 0 1,0-4 73,3 0 1,-1-1-111,-2 2 1,1 1 87,-5-2 1,1 2-110,-3 1 1,0 1 90,0-1 0,0 4 1,-4 1 100,-1 4 0,-3 4-88,-1 2 1,0 5 137,0 4 0,1 5-104,-1 0 0,1 5 40,2-2 0,2 0-32,4 0 0,0-2-2,0 3 1,0-6-243,0 0 0,4-5 79,2-8 0,5 2-198,0-4 1,2-4 344,-1-5 0,-2-9 0,2-4 0</inkml:trace>
  <inkml:trace contextRef="#ctx0" brushRef="#br0" timeOffset="7420">169 1173 8067,'0'6'-381,"0"0"1,0-3 410,0 3 0,0 3-22,0 2 0,0 5-169,0-1 0,0 4 151,0 2 1,0 0 5,0-4 0,0 1-132,0 0-16,0-5 86,0 0 0,0-9-7,0-4 1,1-8 101,2-7 1,1-1-72,5-2 0,0-3 129,0 1 0,0-1-120,0 4 0,2 2 176,1 0 0,0 4-83,-3 0 1,-1 5 227,1 3-242,0 2 1,-1 8 11,-2 2 1,-2 5 60,-4 1 0,0 2-62,0 0 0,0-3-75,0-2 124,-4 2-333,3-5 152,-3 0 1,4-9-71,0-6 1,3-3 86,0-2 0,5 0 23,0-4 0,1 4 29,3 0 0,-2-2-38,-1 1 0,-1 3 155,1 3 1,0 4-155,0 0 202,0 1 0,-1 4-79,-3 3 0,-1 3-36,-4 3 0,0-2-84,0 2 0,0-3-160,0 0 1,0 0 9,0 0 0,0 0 45,0-1 145,0-3 0,0 3 0,0-3 0</inkml:trace>
  <inkml:trace contextRef="#ctx0" brushRef="#br0" timeOffset="7619">494 1253 8067,'0'6'0,"0"-1"0,-1 1-85,-2-1 260,2 3 0,-3-3-536,4 4 282,0 0 0,0-1-28,0 1 1,3-3-18,0 0 0,1-3-21,-1 3 1,-1-4-83,4 1-312,-4-2 539,2-1 0,-1 0 0,2 0 0</inkml:trace>
  <inkml:trace contextRef="#ctx0" brushRef="#br0" timeOffset="7753">547 1041 8067,'-1'-5'21,"-2"2"-1638,2 2 1617,-7 5 0,7 5 0,-3 5 0</inkml:trace>
  <inkml:trace contextRef="#ctx0" brushRef="#br0" timeOffset="8021">662 1191 8067,'-9'-3'0,"0"0"108,0 1 0,0 1 140,0 1 0,4 1-493,-1 2 1,4-1-172,-1 4 51,2 0 0,1 3 230,0-1 1,1 1 118,2 0 0,2 0-180,3 0 1,-2-1 45,0 1 210,0 0 0,2 0-205,-2 0 382,-2 0 0,-4-1-58,0 1 0,0 0-132,0 0 0,-1-1-70,-2-2 1,-2 1-115,-4-1 1,0 1 30,0-1 0,1 1 40,-1-4 66,0 0 0,0-3 0,0 0 0</inkml:trace>
  <inkml:trace contextRef="#ctx0" brushRef="#br0" timeOffset="8270">786 1120 8051,'-9'0'0,"0"1"0,1 2 0,2-1 174,0 4 0,1 1-437,-1 5 0,-1-2 188,4 1 0,0 2-4,3-1 1,0 3 107,0-4 0,1 1-120,2-3 0,3 0 85,6-1 1,-2-2-21,1 0 0,-1-3-78,-1 3 1,0-3 119,0 3 0,-4-3 56,-3 3 1,-1-3-63,-1 3 1,0 2-21,0 4 0,-3 0 17,-3-3 1,-2 0-114,-1-1 0,-3 3 71,0-2 0,-2-1-562,2-5 597,0-2 0,3-1 0,1-5 0</inkml:trace>
  <inkml:trace contextRef="#ctx0" brushRef="#br0" timeOffset="8394">874 1209 8013,'0'8'0,"0"1"0,0 0 0,-1 1 43,-2 2 1,1-3 150,-4 3 1,4-2-1437,0-1 1242,-3 0 0,0-5 0,-4 0 0</inkml:trace>
  <inkml:trace contextRef="#ctx0" brushRef="#br0" timeOffset="8510">917 1060 8013,'-1'-5'0,"-1"1"-812,-1 0 477,0 3 0,3-2 97,0 6 1,0 2 113,0 4 1,0 3 123,0 3 0,4 6 0,1 1 0</inkml:trace>
  <inkml:trace contextRef="#ctx0" brushRef="#br0" timeOffset="8711">979 1279 7604,'-3'-6'161,"0"0"1,1 4-32,5-1 1,3 0-204,6 0 1,-2 0 111,1 3 1,2 0-12,-1 0 1,0 3-124,-4 0 1,1 3 76,0 0 1,-4 5-85,-2 1 0,-2 1 111,-1-2 0,-5-1-208,-4 2 1,-1-2 104,-4-1 1,2-5-79,-3-1 1,4-3 22,0-3 149,1-1 0,1-9 0,0-1 0</inkml:trace>
  <inkml:trace contextRef="#ctx0" brushRef="#br0" timeOffset="8905">1208 1217 7975,'-1'12'0,"-2"1"0,-2 1 122,-3 1 0,2 2 299,0 1 0,1-5-587,-1-1 0,1-3 146,2-3-159,2-2 0,1-12 127,6-4 1,5-4 48,1-1 0,3-1 108,0 0 0,2 2 97,0 1 0,1 3-234,0 6 1,-1 3 116,1 3 1,-3 8-252,-1 7 0,0 10 24,1 7 142,-2 6 0,-5 6 0,1 5 0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1</Pages>
  <Words>119</Words>
  <Characters>682</Characters>
  <Application>Microsoft Office Word</Application>
  <DocSecurity>0</DocSecurity>
  <Lines>5</Lines>
  <Paragraphs>1</Paragraphs>
  <ScaleCrop>false</ScaleCrop>
  <Company/>
  <LinksUpToDate>false</LinksUpToDate>
  <CharactersWithSpaces>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o Chou</dc:creator>
  <cp:keywords/>
  <dc:description/>
  <cp:lastModifiedBy>Lihang Shen</cp:lastModifiedBy>
  <cp:revision>29</cp:revision>
  <dcterms:created xsi:type="dcterms:W3CDTF">2023-02-24T03:53:00Z</dcterms:created>
  <dcterms:modified xsi:type="dcterms:W3CDTF">2025-03-05T08:56:00Z</dcterms:modified>
</cp:coreProperties>
</file>